
<file path=[Content_Types].xml><?xml version="1.0" encoding="utf-8"?>
<Types xmlns="http://schemas.openxmlformats.org/package/2006/content-types">
  <Default Extension="bin" ContentType="application/vnd.openxmlformats-officedocument.oleObject"/>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D6430A" w14:textId="77777777" w:rsidR="000E6AF7" w:rsidRDefault="007069EA" w:rsidP="00D2676B">
      <w:pPr>
        <w:pStyle w:val="Slika"/>
      </w:pPr>
      <w:bookmarkStart w:id="0" w:name="_Toc246396671"/>
      <w:bookmarkStart w:id="1" w:name="_Toc252360502"/>
      <w:r>
        <w:rPr>
          <w:noProof/>
          <w:lang w:eastAsia="sl-SI"/>
        </w:rPr>
        <w:drawing>
          <wp:inline distT="0" distB="0" distL="0" distR="0" wp14:anchorId="13D644F7" wp14:editId="13D644F8">
            <wp:extent cx="1958400" cy="1094400"/>
            <wp:effectExtent l="0" t="0" r="381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logo-um-fkkt.png"/>
                    <pic:cNvPicPr/>
                  </pic:nvPicPr>
                  <pic:blipFill>
                    <a:blip r:embed="rId8">
                      <a:extLst>
                        <a:ext uri="{28A0092B-C50C-407E-A947-70E740481C1C}">
                          <a14:useLocalDpi xmlns:a14="http://schemas.microsoft.com/office/drawing/2010/main" val="0"/>
                        </a:ext>
                      </a:extLst>
                    </a:blip>
                    <a:stretch>
                      <a:fillRect/>
                    </a:stretch>
                  </pic:blipFill>
                  <pic:spPr>
                    <a:xfrm>
                      <a:off x="0" y="0"/>
                      <a:ext cx="1958400" cy="1094400"/>
                    </a:xfrm>
                    <a:prstGeom prst="rect">
                      <a:avLst/>
                    </a:prstGeom>
                  </pic:spPr>
                </pic:pic>
              </a:graphicData>
            </a:graphic>
          </wp:inline>
        </w:drawing>
      </w:r>
    </w:p>
    <w:p w14:paraId="13D6430B" w14:textId="77777777" w:rsidR="00C15061" w:rsidRPr="009368BC" w:rsidRDefault="00C15061" w:rsidP="00D9587B">
      <w:pPr>
        <w:spacing w:before="3240" w:after="0" w:line="360" w:lineRule="auto"/>
        <w:jc w:val="center"/>
        <w:rPr>
          <w:rFonts w:ascii="Calibri" w:hAnsi="Calibri" w:cs="Arial"/>
          <w:sz w:val="36"/>
          <w:szCs w:val="36"/>
        </w:rPr>
      </w:pPr>
      <w:r w:rsidRPr="009368BC">
        <w:rPr>
          <w:rFonts w:ascii="Calibri" w:hAnsi="Calibri" w:cs="Arial"/>
          <w:sz w:val="36"/>
          <w:szCs w:val="36"/>
        </w:rPr>
        <w:t>Ime Priimek</w:t>
      </w:r>
    </w:p>
    <w:p w14:paraId="13D6430C" w14:textId="77777777" w:rsidR="0037612A" w:rsidRPr="009368BC" w:rsidRDefault="006C3F78" w:rsidP="00C15061">
      <w:pPr>
        <w:spacing w:before="720" w:after="0" w:line="240" w:lineRule="auto"/>
        <w:jc w:val="center"/>
        <w:rPr>
          <w:rFonts w:ascii="Calibri" w:hAnsi="Calibri" w:cs="Arial"/>
          <w:b/>
          <w:sz w:val="40"/>
          <w:szCs w:val="40"/>
        </w:rPr>
      </w:pPr>
      <w:r>
        <w:rPr>
          <w:rFonts w:ascii="Calibri" w:hAnsi="Calibri" w:cs="Arial"/>
          <w:b/>
          <w:sz w:val="40"/>
          <w:szCs w:val="40"/>
        </w:rPr>
        <w:t>Naslov diplomskega dela</w:t>
      </w:r>
      <w:r w:rsidR="00D9587B" w:rsidRPr="009368BC">
        <w:rPr>
          <w:rFonts w:ascii="Calibri" w:hAnsi="Calibri" w:cs="Arial"/>
          <w:b/>
          <w:sz w:val="40"/>
          <w:szCs w:val="40"/>
        </w:rPr>
        <w:t xml:space="preserve"> </w:t>
      </w:r>
    </w:p>
    <w:p w14:paraId="13D6430D" w14:textId="77777777" w:rsidR="00EC4136" w:rsidRPr="009368BC" w:rsidRDefault="00240A51" w:rsidP="0037612A">
      <w:pPr>
        <w:spacing w:before="720" w:after="0" w:line="360" w:lineRule="auto"/>
        <w:jc w:val="center"/>
        <w:rPr>
          <w:rFonts w:ascii="Calibri" w:hAnsi="Calibri" w:cs="Arial"/>
          <w:sz w:val="32"/>
          <w:szCs w:val="32"/>
        </w:rPr>
      </w:pPr>
      <w:r>
        <w:rPr>
          <w:rFonts w:ascii="Calibri" w:hAnsi="Calibri" w:cs="Arial"/>
          <w:sz w:val="32"/>
          <w:szCs w:val="32"/>
        </w:rPr>
        <w:t>Diplomsko delo</w:t>
      </w:r>
    </w:p>
    <w:p w14:paraId="13D6430E" w14:textId="77777777" w:rsidR="00D5107A" w:rsidRPr="009368BC" w:rsidRDefault="00EC4136" w:rsidP="00D9587B">
      <w:pPr>
        <w:spacing w:before="4560" w:after="0" w:line="360" w:lineRule="auto"/>
        <w:jc w:val="center"/>
        <w:rPr>
          <w:rFonts w:ascii="Calibri" w:hAnsi="Calibri" w:cs="Arial"/>
          <w:sz w:val="28"/>
          <w:szCs w:val="28"/>
        </w:rPr>
      </w:pPr>
      <w:r w:rsidRPr="009368BC">
        <w:rPr>
          <w:rFonts w:ascii="Calibri" w:hAnsi="Calibri" w:cs="Arial"/>
          <w:sz w:val="28"/>
          <w:szCs w:val="28"/>
        </w:rPr>
        <w:t xml:space="preserve">Maribor, </w:t>
      </w:r>
      <w:r w:rsidR="0062342A" w:rsidRPr="009368BC">
        <w:rPr>
          <w:rFonts w:ascii="Calibri" w:hAnsi="Calibri" w:cs="Arial"/>
          <w:sz w:val="28"/>
          <w:szCs w:val="28"/>
        </w:rPr>
        <w:t>leto</w:t>
      </w:r>
    </w:p>
    <w:p w14:paraId="13D6430F" w14:textId="38283C72" w:rsidR="00774498" w:rsidRPr="00C31258" w:rsidRDefault="00774498" w:rsidP="00D739FD">
      <w:pPr>
        <w:rPr>
          <w:sz w:val="20"/>
          <w:szCs w:val="20"/>
        </w:rPr>
      </w:pPr>
    </w:p>
    <w:p w14:paraId="13D64310" w14:textId="77777777" w:rsidR="0062342A" w:rsidRDefault="007069EA" w:rsidP="00F85F91">
      <w:pPr>
        <w:pStyle w:val="Slika"/>
        <w:rPr>
          <w:rFonts w:ascii="Arial" w:hAnsi="Arial" w:cs="Arial"/>
        </w:rPr>
      </w:pPr>
      <w:r>
        <w:rPr>
          <w:noProof/>
          <w:lang w:eastAsia="sl-SI"/>
        </w:rPr>
        <w:lastRenderedPageBreak/>
        <w:drawing>
          <wp:inline distT="0" distB="0" distL="0" distR="0" wp14:anchorId="13D644F9" wp14:editId="13D644FA">
            <wp:extent cx="1958400" cy="1094400"/>
            <wp:effectExtent l="0" t="0" r="381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logo-um-fkkt.png"/>
                    <pic:cNvPicPr/>
                  </pic:nvPicPr>
                  <pic:blipFill>
                    <a:blip r:embed="rId8">
                      <a:extLst>
                        <a:ext uri="{28A0092B-C50C-407E-A947-70E740481C1C}">
                          <a14:useLocalDpi xmlns:a14="http://schemas.microsoft.com/office/drawing/2010/main" val="0"/>
                        </a:ext>
                      </a:extLst>
                    </a:blip>
                    <a:stretch>
                      <a:fillRect/>
                    </a:stretch>
                  </pic:blipFill>
                  <pic:spPr>
                    <a:xfrm>
                      <a:off x="0" y="0"/>
                      <a:ext cx="1958400" cy="1094400"/>
                    </a:xfrm>
                    <a:prstGeom prst="rect">
                      <a:avLst/>
                    </a:prstGeom>
                  </pic:spPr>
                </pic:pic>
              </a:graphicData>
            </a:graphic>
          </wp:inline>
        </w:drawing>
      </w:r>
    </w:p>
    <w:p w14:paraId="13D64311" w14:textId="77777777" w:rsidR="006E4CAF" w:rsidRPr="009368BC" w:rsidRDefault="006E4CAF" w:rsidP="00DC7445">
      <w:pPr>
        <w:spacing w:before="2280" w:line="360" w:lineRule="auto"/>
        <w:jc w:val="center"/>
        <w:rPr>
          <w:rFonts w:ascii="Calibri" w:hAnsi="Calibri" w:cs="Arial"/>
          <w:b/>
          <w:sz w:val="40"/>
          <w:szCs w:val="40"/>
        </w:rPr>
      </w:pPr>
      <w:r w:rsidRPr="009368BC">
        <w:rPr>
          <w:rFonts w:ascii="Calibri" w:hAnsi="Calibri" w:cs="Arial"/>
          <w:b/>
          <w:sz w:val="40"/>
          <w:szCs w:val="40"/>
        </w:rPr>
        <w:t xml:space="preserve">Naslov </w:t>
      </w:r>
      <w:r w:rsidR="00240A51">
        <w:rPr>
          <w:rFonts w:ascii="Calibri" w:hAnsi="Calibri" w:cs="Arial"/>
          <w:b/>
          <w:sz w:val="40"/>
          <w:szCs w:val="40"/>
        </w:rPr>
        <w:t>diplomskega dela</w:t>
      </w:r>
      <w:r w:rsidR="009018EA" w:rsidRPr="009368BC">
        <w:rPr>
          <w:rFonts w:ascii="Calibri" w:hAnsi="Calibri" w:cs="Arial"/>
          <w:b/>
          <w:sz w:val="40"/>
          <w:szCs w:val="40"/>
        </w:rPr>
        <w:t xml:space="preserve"> </w:t>
      </w:r>
    </w:p>
    <w:p w14:paraId="13D64312" w14:textId="77777777" w:rsidR="0062342A" w:rsidRPr="00BC7A17" w:rsidRDefault="00BC7A17" w:rsidP="00A123C9">
      <w:pPr>
        <w:spacing w:after="0" w:line="360" w:lineRule="auto"/>
        <w:jc w:val="center"/>
        <w:rPr>
          <w:rFonts w:ascii="Calibri" w:hAnsi="Calibri" w:cs="Arial"/>
          <w:sz w:val="26"/>
          <w:szCs w:val="26"/>
        </w:rPr>
      </w:pPr>
      <w:r w:rsidRPr="00BC7A17">
        <w:rPr>
          <w:rFonts w:ascii="Arial" w:hAnsi="Arial" w:cs="Arial"/>
          <w:sz w:val="26"/>
          <w:szCs w:val="26"/>
        </w:rPr>
        <w:t>Diplomsko delo visokošolskega strokovnega študijskega programa I. stopnje</w:t>
      </w:r>
    </w:p>
    <w:p w14:paraId="13D64313" w14:textId="77777777" w:rsidR="006E4CAF" w:rsidRPr="00143AE4" w:rsidRDefault="006E4CAF" w:rsidP="00DC7445">
      <w:pPr>
        <w:tabs>
          <w:tab w:val="left" w:pos="3544"/>
        </w:tabs>
        <w:spacing w:before="1560" w:line="360" w:lineRule="auto"/>
        <w:rPr>
          <w:rFonts w:ascii="Calibri" w:hAnsi="Calibri" w:cs="Arial"/>
          <w:sz w:val="26"/>
          <w:szCs w:val="26"/>
        </w:rPr>
      </w:pPr>
      <w:r w:rsidRPr="00143AE4">
        <w:rPr>
          <w:rFonts w:ascii="Calibri" w:hAnsi="Calibri" w:cs="Arial"/>
          <w:sz w:val="26"/>
          <w:szCs w:val="26"/>
        </w:rPr>
        <w:t>Študent:</w:t>
      </w:r>
      <w:r w:rsidR="002B1612" w:rsidRPr="00143AE4">
        <w:rPr>
          <w:rFonts w:ascii="Calibri" w:hAnsi="Calibri" w:cs="Arial"/>
          <w:sz w:val="26"/>
          <w:szCs w:val="26"/>
        </w:rPr>
        <w:tab/>
      </w:r>
      <w:r w:rsidR="00C15061" w:rsidRPr="00143AE4">
        <w:rPr>
          <w:rFonts w:ascii="Calibri" w:hAnsi="Calibri" w:cs="Arial"/>
          <w:sz w:val="26"/>
          <w:szCs w:val="26"/>
        </w:rPr>
        <w:t xml:space="preserve">Ime </w:t>
      </w:r>
      <w:r w:rsidRPr="00143AE4">
        <w:rPr>
          <w:rFonts w:ascii="Calibri" w:hAnsi="Calibri" w:cs="Arial"/>
          <w:sz w:val="26"/>
          <w:szCs w:val="26"/>
        </w:rPr>
        <w:t>Priimek</w:t>
      </w:r>
    </w:p>
    <w:p w14:paraId="13D64314" w14:textId="77777777" w:rsidR="006E4CAF" w:rsidRPr="00143AE4" w:rsidRDefault="006E4CAF" w:rsidP="00DC7445">
      <w:pPr>
        <w:tabs>
          <w:tab w:val="left" w:pos="3544"/>
        </w:tabs>
        <w:spacing w:line="360" w:lineRule="auto"/>
        <w:ind w:left="3544" w:hanging="3544"/>
        <w:jc w:val="left"/>
        <w:rPr>
          <w:rFonts w:ascii="Calibri" w:hAnsi="Calibri" w:cs="Arial"/>
          <w:sz w:val="26"/>
          <w:szCs w:val="26"/>
        </w:rPr>
      </w:pPr>
      <w:r w:rsidRPr="00143AE4">
        <w:rPr>
          <w:rFonts w:ascii="Calibri" w:hAnsi="Calibri" w:cs="Arial"/>
          <w:sz w:val="26"/>
          <w:szCs w:val="26"/>
        </w:rPr>
        <w:t>Študijski program:</w:t>
      </w:r>
      <w:r w:rsidR="002B1612" w:rsidRPr="00143AE4">
        <w:rPr>
          <w:rFonts w:ascii="Calibri" w:hAnsi="Calibri" w:cs="Arial"/>
          <w:sz w:val="26"/>
          <w:szCs w:val="26"/>
        </w:rPr>
        <w:tab/>
      </w:r>
      <w:r w:rsidR="00BC7A17">
        <w:rPr>
          <w:rFonts w:ascii="Calibri" w:hAnsi="Calibri" w:cs="Arial"/>
          <w:sz w:val="26"/>
          <w:szCs w:val="26"/>
        </w:rPr>
        <w:t xml:space="preserve">visokošolski strokovni </w:t>
      </w:r>
      <w:r w:rsidR="00240A51" w:rsidRPr="00143AE4">
        <w:rPr>
          <w:rFonts w:ascii="Calibri" w:hAnsi="Calibri" w:cs="Arial"/>
          <w:sz w:val="26"/>
          <w:szCs w:val="26"/>
        </w:rPr>
        <w:t>študijski program I. stopnje Kemijska tehnologija</w:t>
      </w:r>
    </w:p>
    <w:p w14:paraId="13D64315" w14:textId="77777777" w:rsidR="006E4CAF" w:rsidRPr="00143AE4" w:rsidRDefault="006E4CAF" w:rsidP="002C4BEC">
      <w:pPr>
        <w:tabs>
          <w:tab w:val="left" w:pos="3544"/>
        </w:tabs>
        <w:spacing w:line="360" w:lineRule="auto"/>
        <w:ind w:left="3544" w:hanging="3544"/>
        <w:rPr>
          <w:rFonts w:ascii="Calibri" w:hAnsi="Calibri" w:cs="Arial"/>
          <w:sz w:val="26"/>
          <w:szCs w:val="26"/>
        </w:rPr>
      </w:pPr>
      <w:r w:rsidRPr="00143AE4">
        <w:rPr>
          <w:rFonts w:ascii="Calibri" w:hAnsi="Calibri" w:cs="Arial"/>
          <w:sz w:val="26"/>
          <w:szCs w:val="26"/>
        </w:rPr>
        <w:t>Predvideni</w:t>
      </w:r>
      <w:r w:rsidR="00143AE4" w:rsidRPr="00143AE4">
        <w:rPr>
          <w:rFonts w:ascii="Calibri" w:hAnsi="Calibri" w:cs="Arial"/>
          <w:sz w:val="26"/>
          <w:szCs w:val="26"/>
        </w:rPr>
        <w:t xml:space="preserve"> strokovni</w:t>
      </w:r>
      <w:r w:rsidRPr="00143AE4">
        <w:rPr>
          <w:rFonts w:ascii="Calibri" w:hAnsi="Calibri" w:cs="Arial"/>
          <w:sz w:val="26"/>
          <w:szCs w:val="26"/>
        </w:rPr>
        <w:t xml:space="preserve"> naslov:</w:t>
      </w:r>
      <w:r w:rsidR="002B1612" w:rsidRPr="00143AE4">
        <w:rPr>
          <w:rFonts w:ascii="Calibri" w:hAnsi="Calibri" w:cs="Arial"/>
          <w:sz w:val="26"/>
          <w:szCs w:val="26"/>
        </w:rPr>
        <w:tab/>
      </w:r>
      <w:r w:rsidR="00143AE4" w:rsidRPr="00143AE4">
        <w:rPr>
          <w:rFonts w:ascii="Calibri" w:hAnsi="Calibri" w:cs="Arial"/>
          <w:sz w:val="26"/>
          <w:szCs w:val="26"/>
        </w:rPr>
        <w:t>diplomirani/a inženir/ka kemijske tehnologije (</w:t>
      </w:r>
      <w:r w:rsidR="00BC7A17">
        <w:rPr>
          <w:rFonts w:ascii="Calibri" w:hAnsi="Calibri" w:cs="Arial"/>
          <w:sz w:val="26"/>
          <w:szCs w:val="26"/>
        </w:rPr>
        <w:t>VS</w:t>
      </w:r>
      <w:r w:rsidR="00143AE4" w:rsidRPr="00143AE4">
        <w:rPr>
          <w:rFonts w:ascii="Calibri" w:hAnsi="Calibri" w:cs="Arial"/>
          <w:sz w:val="26"/>
          <w:szCs w:val="26"/>
        </w:rPr>
        <w:t>)</w:t>
      </w:r>
    </w:p>
    <w:p w14:paraId="13D64316" w14:textId="77777777" w:rsidR="006E4CAF" w:rsidRPr="00143AE4" w:rsidRDefault="006E4CAF" w:rsidP="002B1612">
      <w:pPr>
        <w:tabs>
          <w:tab w:val="left" w:pos="3544"/>
        </w:tabs>
        <w:spacing w:line="360" w:lineRule="auto"/>
        <w:rPr>
          <w:rFonts w:ascii="Calibri" w:hAnsi="Calibri" w:cs="Arial"/>
          <w:sz w:val="26"/>
          <w:szCs w:val="26"/>
        </w:rPr>
      </w:pPr>
      <w:r w:rsidRPr="00143AE4">
        <w:rPr>
          <w:rFonts w:ascii="Calibri" w:hAnsi="Calibri" w:cs="Arial"/>
          <w:sz w:val="26"/>
          <w:szCs w:val="26"/>
        </w:rPr>
        <w:t>Mentor:</w:t>
      </w:r>
      <w:r w:rsidR="002B1612" w:rsidRPr="00143AE4">
        <w:rPr>
          <w:rFonts w:ascii="Calibri" w:hAnsi="Calibri" w:cs="Arial"/>
          <w:sz w:val="26"/>
          <w:szCs w:val="26"/>
        </w:rPr>
        <w:tab/>
      </w:r>
      <w:r w:rsidR="001F2D0A" w:rsidRPr="00143AE4">
        <w:rPr>
          <w:rFonts w:ascii="Calibri" w:hAnsi="Calibri" w:cs="Arial"/>
          <w:sz w:val="26"/>
          <w:szCs w:val="26"/>
        </w:rPr>
        <w:t>izr. prof</w:t>
      </w:r>
      <w:r w:rsidRPr="00143AE4">
        <w:rPr>
          <w:rFonts w:ascii="Calibri" w:hAnsi="Calibri" w:cs="Arial"/>
          <w:sz w:val="26"/>
          <w:szCs w:val="26"/>
        </w:rPr>
        <w:t>. dr. Ime Priimek</w:t>
      </w:r>
    </w:p>
    <w:p w14:paraId="13D64317" w14:textId="77777777" w:rsidR="006E4CAF" w:rsidRPr="00143AE4" w:rsidRDefault="006E4CAF" w:rsidP="002B1612">
      <w:pPr>
        <w:tabs>
          <w:tab w:val="left" w:pos="3544"/>
        </w:tabs>
        <w:spacing w:line="360" w:lineRule="auto"/>
        <w:rPr>
          <w:rFonts w:ascii="Calibri" w:hAnsi="Calibri" w:cs="Arial"/>
          <w:sz w:val="26"/>
          <w:szCs w:val="26"/>
        </w:rPr>
      </w:pPr>
      <w:r w:rsidRPr="00143AE4">
        <w:rPr>
          <w:rFonts w:ascii="Calibri" w:hAnsi="Calibri" w:cs="Arial"/>
          <w:sz w:val="26"/>
          <w:szCs w:val="26"/>
        </w:rPr>
        <w:t>Komentor:</w:t>
      </w:r>
      <w:r w:rsidR="002B1612" w:rsidRPr="00143AE4">
        <w:rPr>
          <w:rFonts w:ascii="Calibri" w:hAnsi="Calibri" w:cs="Arial"/>
          <w:sz w:val="26"/>
          <w:szCs w:val="26"/>
        </w:rPr>
        <w:tab/>
      </w:r>
      <w:r w:rsidR="001F2D0A" w:rsidRPr="00143AE4">
        <w:rPr>
          <w:rFonts w:ascii="Calibri" w:hAnsi="Calibri" w:cs="Arial"/>
          <w:sz w:val="26"/>
          <w:szCs w:val="26"/>
        </w:rPr>
        <w:t xml:space="preserve">red. </w:t>
      </w:r>
      <w:r w:rsidR="00D5107A" w:rsidRPr="00143AE4">
        <w:rPr>
          <w:rFonts w:ascii="Calibri" w:hAnsi="Calibri" w:cs="Arial"/>
          <w:sz w:val="26"/>
          <w:szCs w:val="26"/>
        </w:rPr>
        <w:t>prof</w:t>
      </w:r>
      <w:r w:rsidRPr="00143AE4">
        <w:rPr>
          <w:rFonts w:ascii="Calibri" w:hAnsi="Calibri" w:cs="Arial"/>
          <w:sz w:val="26"/>
          <w:szCs w:val="26"/>
        </w:rPr>
        <w:t>. dr. Ime Priimek</w:t>
      </w:r>
    </w:p>
    <w:p w14:paraId="13D64318" w14:textId="77777777" w:rsidR="00143AE4" w:rsidRPr="00143AE4" w:rsidRDefault="00231DCB" w:rsidP="00143AE4">
      <w:pPr>
        <w:tabs>
          <w:tab w:val="left" w:pos="3544"/>
        </w:tabs>
        <w:spacing w:line="360" w:lineRule="auto"/>
        <w:rPr>
          <w:rFonts w:ascii="Calibri" w:hAnsi="Calibri" w:cs="Arial"/>
          <w:sz w:val="26"/>
          <w:szCs w:val="26"/>
        </w:rPr>
      </w:pPr>
      <w:r>
        <w:rPr>
          <w:rFonts w:ascii="Calibri" w:hAnsi="Calibri" w:cs="Arial"/>
          <w:sz w:val="26"/>
          <w:szCs w:val="26"/>
        </w:rPr>
        <w:t>Zunanji d</w:t>
      </w:r>
      <w:r w:rsidRPr="00143AE4">
        <w:rPr>
          <w:rFonts w:ascii="Calibri" w:hAnsi="Calibri" w:cs="Arial"/>
          <w:sz w:val="26"/>
          <w:szCs w:val="26"/>
        </w:rPr>
        <w:t xml:space="preserve">elovni </w:t>
      </w:r>
      <w:r>
        <w:rPr>
          <w:rFonts w:ascii="Calibri" w:hAnsi="Calibri" w:cs="Arial"/>
          <w:sz w:val="26"/>
          <w:szCs w:val="26"/>
        </w:rPr>
        <w:t>so</w:t>
      </w:r>
      <w:r w:rsidRPr="00143AE4">
        <w:rPr>
          <w:rFonts w:ascii="Calibri" w:hAnsi="Calibri" w:cs="Arial"/>
          <w:sz w:val="26"/>
          <w:szCs w:val="26"/>
        </w:rPr>
        <w:t>mentor</w:t>
      </w:r>
      <w:r w:rsidR="00143AE4" w:rsidRPr="00143AE4">
        <w:rPr>
          <w:rFonts w:ascii="Calibri" w:hAnsi="Calibri" w:cs="Arial"/>
          <w:sz w:val="26"/>
          <w:szCs w:val="26"/>
        </w:rPr>
        <w:t>:</w:t>
      </w:r>
      <w:r w:rsidR="00143AE4" w:rsidRPr="00143AE4">
        <w:rPr>
          <w:rFonts w:ascii="Calibri" w:hAnsi="Calibri" w:cs="Arial"/>
          <w:sz w:val="26"/>
          <w:szCs w:val="26"/>
        </w:rPr>
        <w:tab/>
      </w:r>
      <w:r w:rsidR="00143AE4" w:rsidRPr="00B32549">
        <w:rPr>
          <w:rFonts w:ascii="Calibri" w:hAnsi="Calibri" w:cs="Arial"/>
          <w:sz w:val="26"/>
          <w:szCs w:val="26"/>
          <w:highlight w:val="yellow"/>
        </w:rPr>
        <w:t>če obstaja, sicer zbrišite</w:t>
      </w:r>
    </w:p>
    <w:p w14:paraId="13D64319" w14:textId="77777777" w:rsidR="00143AE4" w:rsidRPr="009368BC" w:rsidRDefault="00143AE4" w:rsidP="002B1612">
      <w:pPr>
        <w:tabs>
          <w:tab w:val="left" w:pos="3544"/>
        </w:tabs>
        <w:spacing w:line="360" w:lineRule="auto"/>
        <w:rPr>
          <w:rFonts w:ascii="Calibri" w:hAnsi="Calibri" w:cs="Arial"/>
          <w:sz w:val="26"/>
          <w:szCs w:val="26"/>
        </w:rPr>
      </w:pPr>
    </w:p>
    <w:p w14:paraId="13D6431A" w14:textId="77777777" w:rsidR="00A52564" w:rsidRPr="00B32549" w:rsidRDefault="00B32549" w:rsidP="00DC7445">
      <w:pPr>
        <w:spacing w:before="1440" w:after="0" w:line="360" w:lineRule="auto"/>
        <w:jc w:val="center"/>
        <w:rPr>
          <w:rFonts w:asciiTheme="minorHAnsi" w:hAnsiTheme="minorHAnsi" w:cs="Arial"/>
          <w:sz w:val="26"/>
          <w:szCs w:val="26"/>
        </w:rPr>
      </w:pPr>
      <w:r w:rsidRPr="00B32549">
        <w:rPr>
          <w:rFonts w:asciiTheme="minorHAnsi" w:hAnsiTheme="minorHAnsi" w:cs="Arial"/>
          <w:sz w:val="26"/>
          <w:szCs w:val="26"/>
        </w:rPr>
        <w:t xml:space="preserve">Maribor, </w:t>
      </w:r>
      <w:r w:rsidR="00A52564" w:rsidRPr="00B32549">
        <w:rPr>
          <w:rFonts w:asciiTheme="minorHAnsi" w:hAnsiTheme="minorHAnsi" w:cs="Arial"/>
          <w:sz w:val="26"/>
          <w:szCs w:val="26"/>
        </w:rPr>
        <w:t>leto</w:t>
      </w:r>
    </w:p>
    <w:p w14:paraId="13D6431B" w14:textId="7AA3AA8A" w:rsidR="0077318A" w:rsidRDefault="0077318A">
      <w:pPr>
        <w:spacing w:after="200" w:line="276" w:lineRule="auto"/>
        <w:jc w:val="left"/>
      </w:pPr>
      <w:r>
        <w:br w:type="page"/>
      </w:r>
    </w:p>
    <w:p w14:paraId="13D6431C" w14:textId="6BED641B" w:rsidR="0019343E" w:rsidRDefault="00C31258" w:rsidP="0019343E">
      <w:pPr>
        <w:rPr>
          <w:rFonts w:cs="Times New Roman"/>
          <w:sz w:val="20"/>
          <w:szCs w:val="20"/>
        </w:rPr>
      </w:pPr>
      <w:r w:rsidRPr="00B32549">
        <w:rPr>
          <w:rFonts w:cs="Times New Roman"/>
          <w:sz w:val="20"/>
          <w:szCs w:val="20"/>
          <w:highlight w:val="yellow"/>
        </w:rPr>
        <w:lastRenderedPageBreak/>
        <w:t>(</w:t>
      </w:r>
      <w:r w:rsidR="0019343E" w:rsidRPr="00B32549">
        <w:rPr>
          <w:rFonts w:cs="Times New Roman"/>
          <w:sz w:val="20"/>
          <w:szCs w:val="20"/>
          <w:highlight w:val="yellow"/>
        </w:rPr>
        <w:t xml:space="preserve">Tukaj vstavite </w:t>
      </w:r>
      <w:r w:rsidR="0077318A">
        <w:rPr>
          <w:rFonts w:cs="Times New Roman"/>
          <w:sz w:val="20"/>
          <w:szCs w:val="20"/>
          <w:highlight w:val="yellow"/>
        </w:rPr>
        <w:t>skeniran</w:t>
      </w:r>
      <w:r w:rsidR="0019343E" w:rsidRPr="00B32549">
        <w:rPr>
          <w:rFonts w:cs="Times New Roman"/>
          <w:sz w:val="20"/>
          <w:szCs w:val="20"/>
          <w:highlight w:val="yellow"/>
        </w:rPr>
        <w:t xml:space="preserve"> izvod sklepa </w:t>
      </w:r>
      <w:r w:rsidR="006C3F78">
        <w:rPr>
          <w:rFonts w:cs="Times New Roman"/>
          <w:sz w:val="20"/>
          <w:szCs w:val="20"/>
          <w:highlight w:val="yellow"/>
        </w:rPr>
        <w:t>o diplomskem delu</w:t>
      </w:r>
      <w:r w:rsidR="0019343E" w:rsidRPr="00B32549">
        <w:rPr>
          <w:rFonts w:cs="Times New Roman"/>
          <w:sz w:val="20"/>
          <w:szCs w:val="20"/>
          <w:highlight w:val="yellow"/>
        </w:rPr>
        <w:t>.</w:t>
      </w:r>
    </w:p>
    <w:p w14:paraId="28C6AE9A" w14:textId="77777777" w:rsidR="0077318A" w:rsidRDefault="0077318A" w:rsidP="0019343E">
      <w:pPr>
        <w:rPr>
          <w:rFonts w:cs="Times New Roman"/>
          <w:sz w:val="20"/>
          <w:szCs w:val="20"/>
        </w:rPr>
      </w:pPr>
    </w:p>
    <w:p w14:paraId="635FBB01" w14:textId="77777777" w:rsidR="00155664" w:rsidRDefault="00155664" w:rsidP="0019343E">
      <w:pPr>
        <w:rPr>
          <w:rFonts w:cs="Times New Roman"/>
          <w:sz w:val="20"/>
          <w:szCs w:val="20"/>
        </w:rPr>
      </w:pPr>
    </w:p>
    <w:p w14:paraId="0A095D85" w14:textId="77777777" w:rsidR="00155664" w:rsidRDefault="00155664" w:rsidP="0019343E">
      <w:pPr>
        <w:rPr>
          <w:rFonts w:cs="Times New Roman"/>
          <w:sz w:val="20"/>
          <w:szCs w:val="20"/>
        </w:rPr>
      </w:pPr>
    </w:p>
    <w:p w14:paraId="7A50D20A" w14:textId="77777777" w:rsidR="00155664" w:rsidRDefault="00155664" w:rsidP="0019343E">
      <w:pPr>
        <w:rPr>
          <w:rFonts w:cs="Times New Roman"/>
          <w:sz w:val="20"/>
          <w:szCs w:val="20"/>
        </w:rPr>
      </w:pPr>
    </w:p>
    <w:p w14:paraId="75AACC70" w14:textId="77777777" w:rsidR="00155664" w:rsidRDefault="00155664" w:rsidP="0019343E">
      <w:pPr>
        <w:rPr>
          <w:rFonts w:cs="Times New Roman"/>
          <w:sz w:val="20"/>
          <w:szCs w:val="20"/>
        </w:rPr>
      </w:pPr>
    </w:p>
    <w:p w14:paraId="1097AE4E" w14:textId="77777777" w:rsidR="00155664" w:rsidRDefault="00155664" w:rsidP="0019343E">
      <w:pPr>
        <w:rPr>
          <w:rFonts w:cs="Times New Roman"/>
          <w:sz w:val="20"/>
          <w:szCs w:val="20"/>
        </w:rPr>
      </w:pPr>
    </w:p>
    <w:p w14:paraId="03DA509E" w14:textId="77777777" w:rsidR="0077318A" w:rsidRPr="00C31258" w:rsidRDefault="0077318A" w:rsidP="0019343E">
      <w:pPr>
        <w:rPr>
          <w:rFonts w:cs="Times New Roman"/>
          <w:sz w:val="20"/>
          <w:szCs w:val="20"/>
        </w:rPr>
      </w:pPr>
    </w:p>
    <w:p w14:paraId="13D6431D" w14:textId="77777777" w:rsidR="0013197F" w:rsidRDefault="0013197F" w:rsidP="009368BC">
      <w:pPr>
        <w:pStyle w:val="Section1"/>
        <w:sectPr w:rsidR="0013197F" w:rsidSect="00995C66">
          <w:footerReference w:type="default" r:id="rId9"/>
          <w:headerReference w:type="first" r:id="rId10"/>
          <w:footerReference w:type="first" r:id="rId11"/>
          <w:pgSz w:w="11907" w:h="16840" w:code="9"/>
          <w:pgMar w:top="1474" w:right="1474" w:bottom="1474" w:left="1474" w:header="567" w:footer="0" w:gutter="0"/>
          <w:pgNumType w:fmt="upperRoman" w:start="1"/>
          <w:cols w:space="708"/>
          <w:docGrid w:linePitch="360"/>
        </w:sectPr>
      </w:pPr>
      <w:bookmarkStart w:id="2" w:name="_Toc403547181"/>
    </w:p>
    <w:p w14:paraId="13D6431E" w14:textId="77777777" w:rsidR="00337175" w:rsidRPr="009368BC" w:rsidRDefault="00337175" w:rsidP="009368BC">
      <w:pPr>
        <w:pStyle w:val="Section1"/>
      </w:pPr>
      <w:bookmarkStart w:id="3" w:name="_Toc92700424"/>
      <w:r w:rsidRPr="009368BC">
        <w:lastRenderedPageBreak/>
        <w:t>Kazalo</w:t>
      </w:r>
      <w:bookmarkEnd w:id="2"/>
      <w:bookmarkEnd w:id="3"/>
    </w:p>
    <w:sdt>
      <w:sdtPr>
        <w:rPr>
          <w:rFonts w:ascii="Times New Roman" w:eastAsiaTheme="minorHAnsi" w:hAnsi="Times New Roman" w:cstheme="minorBidi"/>
          <w:b w:val="0"/>
          <w:bCs w:val="0"/>
          <w:color w:val="auto"/>
          <w:sz w:val="24"/>
          <w:szCs w:val="22"/>
          <w:lang w:val="sl-SI"/>
        </w:rPr>
        <w:id w:val="-570655568"/>
        <w:docPartObj>
          <w:docPartGallery w:val="Table of Contents"/>
          <w:docPartUnique/>
        </w:docPartObj>
      </w:sdtPr>
      <w:sdtEndPr>
        <w:rPr>
          <w:noProof/>
        </w:rPr>
      </w:sdtEndPr>
      <w:sdtContent>
        <w:p w14:paraId="13D6431F" w14:textId="77777777" w:rsidR="0020795D" w:rsidRPr="0020795D" w:rsidRDefault="0020795D" w:rsidP="0020795D">
          <w:pPr>
            <w:pStyle w:val="TOCHeading"/>
            <w:spacing w:before="0" w:line="240" w:lineRule="auto"/>
            <w:rPr>
              <w:b w:val="0"/>
              <w:color w:val="auto"/>
              <w:sz w:val="16"/>
              <w:szCs w:val="16"/>
            </w:rPr>
          </w:pPr>
        </w:p>
        <w:p w14:paraId="2FCC5680" w14:textId="02F590E8" w:rsidR="00155664" w:rsidRDefault="0020795D">
          <w:pPr>
            <w:pStyle w:val="TOC1"/>
            <w:tabs>
              <w:tab w:val="right" w:leader="dot" w:pos="8949"/>
            </w:tabs>
            <w:rPr>
              <w:rFonts w:asciiTheme="minorHAnsi" w:eastAsiaTheme="minorEastAsia" w:hAnsiTheme="minorHAnsi"/>
              <w:noProof/>
              <w:sz w:val="22"/>
              <w:lang w:val="en-SI" w:eastAsia="en-SI"/>
            </w:rPr>
          </w:pPr>
          <w:r>
            <w:fldChar w:fldCharType="begin"/>
          </w:r>
          <w:r>
            <w:instrText xml:space="preserve"> TOC \o "1-3" \h \z \u </w:instrText>
          </w:r>
          <w:r>
            <w:fldChar w:fldCharType="separate"/>
          </w:r>
          <w:hyperlink w:anchor="_Toc92700424" w:history="1">
            <w:r w:rsidR="00155664" w:rsidRPr="009554A6">
              <w:rPr>
                <w:rStyle w:val="Hyperlink"/>
                <w:noProof/>
              </w:rPr>
              <w:t>Kazalo</w:t>
            </w:r>
            <w:r w:rsidR="00155664">
              <w:rPr>
                <w:noProof/>
                <w:webHidden/>
              </w:rPr>
              <w:tab/>
            </w:r>
            <w:r w:rsidR="00155664">
              <w:rPr>
                <w:noProof/>
                <w:webHidden/>
              </w:rPr>
              <w:fldChar w:fldCharType="begin"/>
            </w:r>
            <w:r w:rsidR="00155664">
              <w:rPr>
                <w:noProof/>
                <w:webHidden/>
              </w:rPr>
              <w:instrText xml:space="preserve"> PAGEREF _Toc92700424 \h </w:instrText>
            </w:r>
            <w:r w:rsidR="00155664">
              <w:rPr>
                <w:noProof/>
                <w:webHidden/>
              </w:rPr>
            </w:r>
            <w:r w:rsidR="00155664">
              <w:rPr>
                <w:noProof/>
                <w:webHidden/>
              </w:rPr>
              <w:fldChar w:fldCharType="separate"/>
            </w:r>
            <w:r w:rsidR="00155664">
              <w:rPr>
                <w:noProof/>
                <w:webHidden/>
              </w:rPr>
              <w:t>I</w:t>
            </w:r>
            <w:r w:rsidR="00155664">
              <w:rPr>
                <w:noProof/>
                <w:webHidden/>
              </w:rPr>
              <w:fldChar w:fldCharType="end"/>
            </w:r>
          </w:hyperlink>
        </w:p>
        <w:p w14:paraId="4D1F4B49" w14:textId="6BB63E65" w:rsidR="00155664" w:rsidRDefault="007B4B9E">
          <w:pPr>
            <w:pStyle w:val="TOC1"/>
            <w:tabs>
              <w:tab w:val="right" w:leader="dot" w:pos="8949"/>
            </w:tabs>
            <w:rPr>
              <w:rFonts w:asciiTheme="minorHAnsi" w:eastAsiaTheme="minorEastAsia" w:hAnsiTheme="minorHAnsi"/>
              <w:noProof/>
              <w:sz w:val="22"/>
              <w:lang w:val="en-SI" w:eastAsia="en-SI"/>
            </w:rPr>
          </w:pPr>
          <w:hyperlink w:anchor="_Toc92700425" w:history="1">
            <w:r w:rsidR="00155664" w:rsidRPr="009554A6">
              <w:rPr>
                <w:rStyle w:val="Hyperlink"/>
                <w:noProof/>
              </w:rPr>
              <w:t>Izjava</w:t>
            </w:r>
            <w:r w:rsidR="00155664">
              <w:rPr>
                <w:noProof/>
                <w:webHidden/>
              </w:rPr>
              <w:tab/>
            </w:r>
            <w:r w:rsidR="00155664">
              <w:rPr>
                <w:noProof/>
                <w:webHidden/>
              </w:rPr>
              <w:fldChar w:fldCharType="begin"/>
            </w:r>
            <w:r w:rsidR="00155664">
              <w:rPr>
                <w:noProof/>
                <w:webHidden/>
              </w:rPr>
              <w:instrText xml:space="preserve"> PAGEREF _Toc92700425 \h </w:instrText>
            </w:r>
            <w:r w:rsidR="00155664">
              <w:rPr>
                <w:noProof/>
                <w:webHidden/>
              </w:rPr>
            </w:r>
            <w:r w:rsidR="00155664">
              <w:rPr>
                <w:noProof/>
                <w:webHidden/>
              </w:rPr>
              <w:fldChar w:fldCharType="separate"/>
            </w:r>
            <w:r w:rsidR="00155664">
              <w:rPr>
                <w:noProof/>
                <w:webHidden/>
              </w:rPr>
              <w:t>II</w:t>
            </w:r>
            <w:r w:rsidR="00155664">
              <w:rPr>
                <w:noProof/>
                <w:webHidden/>
              </w:rPr>
              <w:fldChar w:fldCharType="end"/>
            </w:r>
          </w:hyperlink>
        </w:p>
        <w:p w14:paraId="449800BE" w14:textId="41B4E442" w:rsidR="00155664" w:rsidRDefault="007B4B9E">
          <w:pPr>
            <w:pStyle w:val="TOC1"/>
            <w:tabs>
              <w:tab w:val="right" w:leader="dot" w:pos="8949"/>
            </w:tabs>
            <w:rPr>
              <w:rFonts w:asciiTheme="minorHAnsi" w:eastAsiaTheme="minorEastAsia" w:hAnsiTheme="minorHAnsi"/>
              <w:noProof/>
              <w:sz w:val="22"/>
              <w:lang w:val="en-SI" w:eastAsia="en-SI"/>
            </w:rPr>
          </w:pPr>
          <w:hyperlink w:anchor="_Toc92700426" w:history="1">
            <w:r w:rsidR="00155664" w:rsidRPr="009554A6">
              <w:rPr>
                <w:rStyle w:val="Hyperlink"/>
                <w:noProof/>
              </w:rPr>
              <w:t>Zahvala</w:t>
            </w:r>
            <w:r w:rsidR="00155664">
              <w:rPr>
                <w:noProof/>
                <w:webHidden/>
              </w:rPr>
              <w:tab/>
            </w:r>
            <w:r w:rsidR="00155664">
              <w:rPr>
                <w:noProof/>
                <w:webHidden/>
              </w:rPr>
              <w:fldChar w:fldCharType="begin"/>
            </w:r>
            <w:r w:rsidR="00155664">
              <w:rPr>
                <w:noProof/>
                <w:webHidden/>
              </w:rPr>
              <w:instrText xml:space="preserve"> PAGEREF _Toc92700426 \h </w:instrText>
            </w:r>
            <w:r w:rsidR="00155664">
              <w:rPr>
                <w:noProof/>
                <w:webHidden/>
              </w:rPr>
            </w:r>
            <w:r w:rsidR="00155664">
              <w:rPr>
                <w:noProof/>
                <w:webHidden/>
              </w:rPr>
              <w:fldChar w:fldCharType="separate"/>
            </w:r>
            <w:r w:rsidR="00155664">
              <w:rPr>
                <w:noProof/>
                <w:webHidden/>
              </w:rPr>
              <w:t>III</w:t>
            </w:r>
            <w:r w:rsidR="00155664">
              <w:rPr>
                <w:noProof/>
                <w:webHidden/>
              </w:rPr>
              <w:fldChar w:fldCharType="end"/>
            </w:r>
          </w:hyperlink>
        </w:p>
        <w:p w14:paraId="16614EF8" w14:textId="446AA9FD" w:rsidR="00155664" w:rsidRDefault="007B4B9E">
          <w:pPr>
            <w:pStyle w:val="TOC1"/>
            <w:tabs>
              <w:tab w:val="right" w:leader="dot" w:pos="8949"/>
            </w:tabs>
            <w:rPr>
              <w:rFonts w:asciiTheme="minorHAnsi" w:eastAsiaTheme="minorEastAsia" w:hAnsiTheme="minorHAnsi"/>
              <w:noProof/>
              <w:sz w:val="22"/>
              <w:lang w:val="en-SI" w:eastAsia="en-SI"/>
            </w:rPr>
          </w:pPr>
          <w:hyperlink w:anchor="_Toc92700427" w:history="1">
            <w:r w:rsidR="00155664" w:rsidRPr="009554A6">
              <w:rPr>
                <w:rStyle w:val="Hyperlink"/>
                <w:noProof/>
              </w:rPr>
              <w:t>Povzetek</w:t>
            </w:r>
            <w:r w:rsidR="00155664">
              <w:rPr>
                <w:noProof/>
                <w:webHidden/>
              </w:rPr>
              <w:tab/>
            </w:r>
            <w:r w:rsidR="00155664">
              <w:rPr>
                <w:noProof/>
                <w:webHidden/>
              </w:rPr>
              <w:fldChar w:fldCharType="begin"/>
            </w:r>
            <w:r w:rsidR="00155664">
              <w:rPr>
                <w:noProof/>
                <w:webHidden/>
              </w:rPr>
              <w:instrText xml:space="preserve"> PAGEREF _Toc92700427 \h </w:instrText>
            </w:r>
            <w:r w:rsidR="00155664">
              <w:rPr>
                <w:noProof/>
                <w:webHidden/>
              </w:rPr>
            </w:r>
            <w:r w:rsidR="00155664">
              <w:rPr>
                <w:noProof/>
                <w:webHidden/>
              </w:rPr>
              <w:fldChar w:fldCharType="separate"/>
            </w:r>
            <w:r w:rsidR="00155664">
              <w:rPr>
                <w:noProof/>
                <w:webHidden/>
              </w:rPr>
              <w:t>IV</w:t>
            </w:r>
            <w:r w:rsidR="00155664">
              <w:rPr>
                <w:noProof/>
                <w:webHidden/>
              </w:rPr>
              <w:fldChar w:fldCharType="end"/>
            </w:r>
          </w:hyperlink>
        </w:p>
        <w:p w14:paraId="2E1F40AF" w14:textId="7D8F6206" w:rsidR="00155664" w:rsidRDefault="007B4B9E">
          <w:pPr>
            <w:pStyle w:val="TOC1"/>
            <w:tabs>
              <w:tab w:val="right" w:leader="dot" w:pos="8949"/>
            </w:tabs>
            <w:rPr>
              <w:rFonts w:asciiTheme="minorHAnsi" w:eastAsiaTheme="minorEastAsia" w:hAnsiTheme="minorHAnsi"/>
              <w:noProof/>
              <w:sz w:val="22"/>
              <w:lang w:val="en-SI" w:eastAsia="en-SI"/>
            </w:rPr>
          </w:pPr>
          <w:hyperlink w:anchor="_Toc92700428" w:history="1">
            <w:r w:rsidR="00155664" w:rsidRPr="009554A6">
              <w:rPr>
                <w:rStyle w:val="Hyperlink"/>
                <w:noProof/>
              </w:rPr>
              <w:t>Abstract</w:t>
            </w:r>
            <w:r w:rsidR="00155664">
              <w:rPr>
                <w:noProof/>
                <w:webHidden/>
              </w:rPr>
              <w:tab/>
            </w:r>
            <w:r w:rsidR="00155664">
              <w:rPr>
                <w:noProof/>
                <w:webHidden/>
              </w:rPr>
              <w:fldChar w:fldCharType="begin"/>
            </w:r>
            <w:r w:rsidR="00155664">
              <w:rPr>
                <w:noProof/>
                <w:webHidden/>
              </w:rPr>
              <w:instrText xml:space="preserve"> PAGEREF _Toc92700428 \h </w:instrText>
            </w:r>
            <w:r w:rsidR="00155664">
              <w:rPr>
                <w:noProof/>
                <w:webHidden/>
              </w:rPr>
            </w:r>
            <w:r w:rsidR="00155664">
              <w:rPr>
                <w:noProof/>
                <w:webHidden/>
              </w:rPr>
              <w:fldChar w:fldCharType="separate"/>
            </w:r>
            <w:r w:rsidR="00155664">
              <w:rPr>
                <w:noProof/>
                <w:webHidden/>
              </w:rPr>
              <w:t>V</w:t>
            </w:r>
            <w:r w:rsidR="00155664">
              <w:rPr>
                <w:noProof/>
                <w:webHidden/>
              </w:rPr>
              <w:fldChar w:fldCharType="end"/>
            </w:r>
          </w:hyperlink>
        </w:p>
        <w:p w14:paraId="00014315" w14:textId="0AF524C8" w:rsidR="00155664" w:rsidRDefault="007B4B9E">
          <w:pPr>
            <w:pStyle w:val="TOC1"/>
            <w:tabs>
              <w:tab w:val="right" w:leader="dot" w:pos="8949"/>
            </w:tabs>
            <w:rPr>
              <w:rFonts w:asciiTheme="minorHAnsi" w:eastAsiaTheme="minorEastAsia" w:hAnsiTheme="minorHAnsi"/>
              <w:noProof/>
              <w:sz w:val="22"/>
              <w:lang w:val="en-SI" w:eastAsia="en-SI"/>
            </w:rPr>
          </w:pPr>
          <w:hyperlink w:anchor="_Toc92700429" w:history="1">
            <w:r w:rsidR="00155664" w:rsidRPr="009554A6">
              <w:rPr>
                <w:rStyle w:val="Hyperlink"/>
                <w:noProof/>
              </w:rPr>
              <w:t>Seznam tabel</w:t>
            </w:r>
            <w:r w:rsidR="00155664">
              <w:rPr>
                <w:noProof/>
                <w:webHidden/>
              </w:rPr>
              <w:tab/>
            </w:r>
            <w:r w:rsidR="00155664">
              <w:rPr>
                <w:noProof/>
                <w:webHidden/>
              </w:rPr>
              <w:fldChar w:fldCharType="begin"/>
            </w:r>
            <w:r w:rsidR="00155664">
              <w:rPr>
                <w:noProof/>
                <w:webHidden/>
              </w:rPr>
              <w:instrText xml:space="preserve"> PAGEREF _Toc92700429 \h </w:instrText>
            </w:r>
            <w:r w:rsidR="00155664">
              <w:rPr>
                <w:noProof/>
                <w:webHidden/>
              </w:rPr>
            </w:r>
            <w:r w:rsidR="00155664">
              <w:rPr>
                <w:noProof/>
                <w:webHidden/>
              </w:rPr>
              <w:fldChar w:fldCharType="separate"/>
            </w:r>
            <w:r w:rsidR="00155664">
              <w:rPr>
                <w:noProof/>
                <w:webHidden/>
              </w:rPr>
              <w:t>VI</w:t>
            </w:r>
            <w:r w:rsidR="00155664">
              <w:rPr>
                <w:noProof/>
                <w:webHidden/>
              </w:rPr>
              <w:fldChar w:fldCharType="end"/>
            </w:r>
          </w:hyperlink>
        </w:p>
        <w:p w14:paraId="4B77375F" w14:textId="3DA6ADEE" w:rsidR="00155664" w:rsidRDefault="007B4B9E">
          <w:pPr>
            <w:pStyle w:val="TOC1"/>
            <w:tabs>
              <w:tab w:val="right" w:leader="dot" w:pos="8949"/>
            </w:tabs>
            <w:rPr>
              <w:rFonts w:asciiTheme="minorHAnsi" w:eastAsiaTheme="minorEastAsia" w:hAnsiTheme="minorHAnsi"/>
              <w:noProof/>
              <w:sz w:val="22"/>
              <w:lang w:val="en-SI" w:eastAsia="en-SI"/>
            </w:rPr>
          </w:pPr>
          <w:hyperlink w:anchor="_Toc92700430" w:history="1">
            <w:r w:rsidR="00155664" w:rsidRPr="009554A6">
              <w:rPr>
                <w:rStyle w:val="Hyperlink"/>
                <w:noProof/>
              </w:rPr>
              <w:t>Seznam slik</w:t>
            </w:r>
            <w:r w:rsidR="00155664">
              <w:rPr>
                <w:noProof/>
                <w:webHidden/>
              </w:rPr>
              <w:tab/>
            </w:r>
            <w:r w:rsidR="00155664">
              <w:rPr>
                <w:noProof/>
                <w:webHidden/>
              </w:rPr>
              <w:fldChar w:fldCharType="begin"/>
            </w:r>
            <w:r w:rsidR="00155664">
              <w:rPr>
                <w:noProof/>
                <w:webHidden/>
              </w:rPr>
              <w:instrText xml:space="preserve"> PAGEREF _Toc92700430 \h </w:instrText>
            </w:r>
            <w:r w:rsidR="00155664">
              <w:rPr>
                <w:noProof/>
                <w:webHidden/>
              </w:rPr>
            </w:r>
            <w:r w:rsidR="00155664">
              <w:rPr>
                <w:noProof/>
                <w:webHidden/>
              </w:rPr>
              <w:fldChar w:fldCharType="separate"/>
            </w:r>
            <w:r w:rsidR="00155664">
              <w:rPr>
                <w:noProof/>
                <w:webHidden/>
              </w:rPr>
              <w:t>VII</w:t>
            </w:r>
            <w:r w:rsidR="00155664">
              <w:rPr>
                <w:noProof/>
                <w:webHidden/>
              </w:rPr>
              <w:fldChar w:fldCharType="end"/>
            </w:r>
          </w:hyperlink>
        </w:p>
        <w:p w14:paraId="379420F0" w14:textId="5397105B" w:rsidR="00155664" w:rsidRDefault="007B4B9E">
          <w:pPr>
            <w:pStyle w:val="TOC1"/>
            <w:tabs>
              <w:tab w:val="right" w:leader="dot" w:pos="8949"/>
            </w:tabs>
            <w:rPr>
              <w:rFonts w:asciiTheme="minorHAnsi" w:eastAsiaTheme="minorEastAsia" w:hAnsiTheme="minorHAnsi"/>
              <w:noProof/>
              <w:sz w:val="22"/>
              <w:lang w:val="en-SI" w:eastAsia="en-SI"/>
            </w:rPr>
          </w:pPr>
          <w:hyperlink w:anchor="_Toc92700431" w:history="1">
            <w:r w:rsidR="00155664" w:rsidRPr="009554A6">
              <w:rPr>
                <w:rStyle w:val="Hyperlink"/>
                <w:noProof/>
              </w:rPr>
              <w:t>Uporabljeni simboli in kratice</w:t>
            </w:r>
            <w:r w:rsidR="00155664">
              <w:rPr>
                <w:noProof/>
                <w:webHidden/>
              </w:rPr>
              <w:tab/>
            </w:r>
            <w:r w:rsidR="00155664">
              <w:rPr>
                <w:noProof/>
                <w:webHidden/>
              </w:rPr>
              <w:fldChar w:fldCharType="begin"/>
            </w:r>
            <w:r w:rsidR="00155664">
              <w:rPr>
                <w:noProof/>
                <w:webHidden/>
              </w:rPr>
              <w:instrText xml:space="preserve"> PAGEREF _Toc92700431 \h </w:instrText>
            </w:r>
            <w:r w:rsidR="00155664">
              <w:rPr>
                <w:noProof/>
                <w:webHidden/>
              </w:rPr>
            </w:r>
            <w:r w:rsidR="00155664">
              <w:rPr>
                <w:noProof/>
                <w:webHidden/>
              </w:rPr>
              <w:fldChar w:fldCharType="separate"/>
            </w:r>
            <w:r w:rsidR="00155664">
              <w:rPr>
                <w:noProof/>
                <w:webHidden/>
              </w:rPr>
              <w:t>VIII</w:t>
            </w:r>
            <w:r w:rsidR="00155664">
              <w:rPr>
                <w:noProof/>
                <w:webHidden/>
              </w:rPr>
              <w:fldChar w:fldCharType="end"/>
            </w:r>
          </w:hyperlink>
        </w:p>
        <w:p w14:paraId="48C06E54" w14:textId="122A5BAC" w:rsidR="00155664" w:rsidRDefault="007B4B9E">
          <w:pPr>
            <w:pStyle w:val="TOC1"/>
            <w:tabs>
              <w:tab w:val="left" w:pos="442"/>
              <w:tab w:val="right" w:leader="dot" w:pos="8949"/>
            </w:tabs>
            <w:rPr>
              <w:rFonts w:asciiTheme="minorHAnsi" w:eastAsiaTheme="minorEastAsia" w:hAnsiTheme="minorHAnsi"/>
              <w:noProof/>
              <w:sz w:val="22"/>
              <w:lang w:val="en-SI" w:eastAsia="en-SI"/>
            </w:rPr>
          </w:pPr>
          <w:hyperlink w:anchor="_Toc92700432" w:history="1">
            <w:r w:rsidR="00155664" w:rsidRPr="009554A6">
              <w:rPr>
                <w:rStyle w:val="Hyperlink"/>
                <w:noProof/>
              </w:rPr>
              <w:t>1</w:t>
            </w:r>
            <w:r w:rsidR="00155664">
              <w:rPr>
                <w:rFonts w:asciiTheme="minorHAnsi" w:eastAsiaTheme="minorEastAsia" w:hAnsiTheme="minorHAnsi"/>
                <w:noProof/>
                <w:sz w:val="22"/>
                <w:lang w:val="en-SI" w:eastAsia="en-SI"/>
              </w:rPr>
              <w:tab/>
            </w:r>
            <w:r w:rsidR="00155664" w:rsidRPr="009554A6">
              <w:rPr>
                <w:rStyle w:val="Hyperlink"/>
                <w:noProof/>
              </w:rPr>
              <w:t>Uvod in opredelitev problema</w:t>
            </w:r>
            <w:r w:rsidR="00155664">
              <w:rPr>
                <w:noProof/>
                <w:webHidden/>
              </w:rPr>
              <w:tab/>
            </w:r>
            <w:r w:rsidR="00155664">
              <w:rPr>
                <w:noProof/>
                <w:webHidden/>
              </w:rPr>
              <w:fldChar w:fldCharType="begin"/>
            </w:r>
            <w:r w:rsidR="00155664">
              <w:rPr>
                <w:noProof/>
                <w:webHidden/>
              </w:rPr>
              <w:instrText xml:space="preserve"> PAGEREF _Toc92700432 \h </w:instrText>
            </w:r>
            <w:r w:rsidR="00155664">
              <w:rPr>
                <w:noProof/>
                <w:webHidden/>
              </w:rPr>
            </w:r>
            <w:r w:rsidR="00155664">
              <w:rPr>
                <w:noProof/>
                <w:webHidden/>
              </w:rPr>
              <w:fldChar w:fldCharType="separate"/>
            </w:r>
            <w:r w:rsidR="00155664">
              <w:rPr>
                <w:noProof/>
                <w:webHidden/>
              </w:rPr>
              <w:t>1</w:t>
            </w:r>
            <w:r w:rsidR="00155664">
              <w:rPr>
                <w:noProof/>
                <w:webHidden/>
              </w:rPr>
              <w:fldChar w:fldCharType="end"/>
            </w:r>
          </w:hyperlink>
        </w:p>
        <w:p w14:paraId="19556FE0" w14:textId="03B326E3" w:rsidR="00155664" w:rsidRDefault="007B4B9E">
          <w:pPr>
            <w:pStyle w:val="TOC2"/>
            <w:tabs>
              <w:tab w:val="left" w:pos="880"/>
              <w:tab w:val="right" w:leader="dot" w:pos="8949"/>
            </w:tabs>
            <w:rPr>
              <w:rFonts w:asciiTheme="minorHAnsi" w:eastAsiaTheme="minorEastAsia" w:hAnsiTheme="minorHAnsi"/>
              <w:noProof/>
              <w:sz w:val="22"/>
              <w:lang w:val="en-SI" w:eastAsia="en-SI"/>
            </w:rPr>
          </w:pPr>
          <w:hyperlink w:anchor="_Toc92700433" w:history="1">
            <w:r w:rsidR="00155664" w:rsidRPr="009554A6">
              <w:rPr>
                <w:rStyle w:val="Hyperlink"/>
                <w:noProof/>
              </w:rPr>
              <w:t>1.1</w:t>
            </w:r>
            <w:r w:rsidR="00155664">
              <w:rPr>
                <w:rFonts w:asciiTheme="minorHAnsi" w:eastAsiaTheme="minorEastAsia" w:hAnsiTheme="minorHAnsi"/>
                <w:noProof/>
                <w:sz w:val="22"/>
                <w:lang w:val="en-SI" w:eastAsia="en-SI"/>
              </w:rPr>
              <w:tab/>
            </w:r>
            <w:r w:rsidR="00155664" w:rsidRPr="009554A6">
              <w:rPr>
                <w:rStyle w:val="Hyperlink"/>
                <w:noProof/>
              </w:rPr>
              <w:t>Plagiatorstvo</w:t>
            </w:r>
            <w:r w:rsidR="00155664">
              <w:rPr>
                <w:noProof/>
                <w:webHidden/>
              </w:rPr>
              <w:tab/>
            </w:r>
            <w:r w:rsidR="00155664">
              <w:rPr>
                <w:noProof/>
                <w:webHidden/>
              </w:rPr>
              <w:fldChar w:fldCharType="begin"/>
            </w:r>
            <w:r w:rsidR="00155664">
              <w:rPr>
                <w:noProof/>
                <w:webHidden/>
              </w:rPr>
              <w:instrText xml:space="preserve"> PAGEREF _Toc92700433 \h </w:instrText>
            </w:r>
            <w:r w:rsidR="00155664">
              <w:rPr>
                <w:noProof/>
                <w:webHidden/>
              </w:rPr>
            </w:r>
            <w:r w:rsidR="00155664">
              <w:rPr>
                <w:noProof/>
                <w:webHidden/>
              </w:rPr>
              <w:fldChar w:fldCharType="separate"/>
            </w:r>
            <w:r w:rsidR="00155664">
              <w:rPr>
                <w:noProof/>
                <w:webHidden/>
              </w:rPr>
              <w:t>1</w:t>
            </w:r>
            <w:r w:rsidR="00155664">
              <w:rPr>
                <w:noProof/>
                <w:webHidden/>
              </w:rPr>
              <w:fldChar w:fldCharType="end"/>
            </w:r>
          </w:hyperlink>
        </w:p>
        <w:p w14:paraId="7DB1924D" w14:textId="2874DD43" w:rsidR="00155664" w:rsidRDefault="007B4B9E">
          <w:pPr>
            <w:pStyle w:val="TOC2"/>
            <w:tabs>
              <w:tab w:val="left" w:pos="880"/>
              <w:tab w:val="right" w:leader="dot" w:pos="8949"/>
            </w:tabs>
            <w:rPr>
              <w:rFonts w:asciiTheme="minorHAnsi" w:eastAsiaTheme="minorEastAsia" w:hAnsiTheme="minorHAnsi"/>
              <w:noProof/>
              <w:sz w:val="22"/>
              <w:lang w:val="en-SI" w:eastAsia="en-SI"/>
            </w:rPr>
          </w:pPr>
          <w:hyperlink w:anchor="_Toc92700434" w:history="1">
            <w:r w:rsidR="00155664" w:rsidRPr="009554A6">
              <w:rPr>
                <w:rStyle w:val="Hyperlink"/>
                <w:noProof/>
              </w:rPr>
              <w:t>1.2</w:t>
            </w:r>
            <w:r w:rsidR="00155664">
              <w:rPr>
                <w:rFonts w:asciiTheme="minorHAnsi" w:eastAsiaTheme="minorEastAsia" w:hAnsiTheme="minorHAnsi"/>
                <w:noProof/>
                <w:sz w:val="22"/>
                <w:lang w:val="en-SI" w:eastAsia="en-SI"/>
              </w:rPr>
              <w:tab/>
            </w:r>
            <w:r w:rsidR="00155664" w:rsidRPr="009554A6">
              <w:rPr>
                <w:rStyle w:val="Hyperlink"/>
                <w:noProof/>
              </w:rPr>
              <w:t>Pisanje in oblikovanje diplomskega dela</w:t>
            </w:r>
            <w:r w:rsidR="00155664">
              <w:rPr>
                <w:noProof/>
                <w:webHidden/>
              </w:rPr>
              <w:tab/>
            </w:r>
            <w:r w:rsidR="00155664">
              <w:rPr>
                <w:noProof/>
                <w:webHidden/>
              </w:rPr>
              <w:fldChar w:fldCharType="begin"/>
            </w:r>
            <w:r w:rsidR="00155664">
              <w:rPr>
                <w:noProof/>
                <w:webHidden/>
              </w:rPr>
              <w:instrText xml:space="preserve"> PAGEREF _Toc92700434 \h </w:instrText>
            </w:r>
            <w:r w:rsidR="00155664">
              <w:rPr>
                <w:noProof/>
                <w:webHidden/>
              </w:rPr>
            </w:r>
            <w:r w:rsidR="00155664">
              <w:rPr>
                <w:noProof/>
                <w:webHidden/>
              </w:rPr>
              <w:fldChar w:fldCharType="separate"/>
            </w:r>
            <w:r w:rsidR="00155664">
              <w:rPr>
                <w:noProof/>
                <w:webHidden/>
              </w:rPr>
              <w:t>1</w:t>
            </w:r>
            <w:r w:rsidR="00155664">
              <w:rPr>
                <w:noProof/>
                <w:webHidden/>
              </w:rPr>
              <w:fldChar w:fldCharType="end"/>
            </w:r>
          </w:hyperlink>
        </w:p>
        <w:p w14:paraId="2046A171" w14:textId="12166E35" w:rsidR="00155664" w:rsidRDefault="007B4B9E">
          <w:pPr>
            <w:pStyle w:val="TOC3"/>
            <w:tabs>
              <w:tab w:val="left" w:pos="1320"/>
              <w:tab w:val="right" w:leader="dot" w:pos="8949"/>
            </w:tabs>
            <w:rPr>
              <w:rFonts w:asciiTheme="minorHAnsi" w:eastAsiaTheme="minorEastAsia" w:hAnsiTheme="minorHAnsi"/>
              <w:noProof/>
              <w:sz w:val="22"/>
              <w:lang w:val="en-SI" w:eastAsia="en-SI"/>
            </w:rPr>
          </w:pPr>
          <w:hyperlink w:anchor="_Toc92700435" w:history="1">
            <w:r w:rsidR="00155664" w:rsidRPr="009554A6">
              <w:rPr>
                <w:rStyle w:val="Hyperlink"/>
                <w:noProof/>
              </w:rPr>
              <w:t>1.2.1</w:t>
            </w:r>
            <w:r w:rsidR="00155664">
              <w:rPr>
                <w:rFonts w:asciiTheme="minorHAnsi" w:eastAsiaTheme="minorEastAsia" w:hAnsiTheme="minorHAnsi"/>
                <w:noProof/>
                <w:sz w:val="22"/>
                <w:lang w:val="en-SI" w:eastAsia="en-SI"/>
              </w:rPr>
              <w:tab/>
            </w:r>
            <w:r w:rsidR="00155664" w:rsidRPr="009554A6">
              <w:rPr>
                <w:rStyle w:val="Hyperlink"/>
                <w:noProof/>
              </w:rPr>
              <w:t>Raba jezika</w:t>
            </w:r>
            <w:r w:rsidR="00155664">
              <w:rPr>
                <w:noProof/>
                <w:webHidden/>
              </w:rPr>
              <w:tab/>
            </w:r>
            <w:r w:rsidR="00155664">
              <w:rPr>
                <w:noProof/>
                <w:webHidden/>
              </w:rPr>
              <w:fldChar w:fldCharType="begin"/>
            </w:r>
            <w:r w:rsidR="00155664">
              <w:rPr>
                <w:noProof/>
                <w:webHidden/>
              </w:rPr>
              <w:instrText xml:space="preserve"> PAGEREF _Toc92700435 \h </w:instrText>
            </w:r>
            <w:r w:rsidR="00155664">
              <w:rPr>
                <w:noProof/>
                <w:webHidden/>
              </w:rPr>
            </w:r>
            <w:r w:rsidR="00155664">
              <w:rPr>
                <w:noProof/>
                <w:webHidden/>
              </w:rPr>
              <w:fldChar w:fldCharType="separate"/>
            </w:r>
            <w:r w:rsidR="00155664">
              <w:rPr>
                <w:noProof/>
                <w:webHidden/>
              </w:rPr>
              <w:t>1</w:t>
            </w:r>
            <w:r w:rsidR="00155664">
              <w:rPr>
                <w:noProof/>
                <w:webHidden/>
              </w:rPr>
              <w:fldChar w:fldCharType="end"/>
            </w:r>
          </w:hyperlink>
        </w:p>
        <w:p w14:paraId="50AC1D21" w14:textId="0C8CE428" w:rsidR="00155664" w:rsidRDefault="007B4B9E">
          <w:pPr>
            <w:pStyle w:val="TOC3"/>
            <w:tabs>
              <w:tab w:val="left" w:pos="1320"/>
              <w:tab w:val="right" w:leader="dot" w:pos="8949"/>
            </w:tabs>
            <w:rPr>
              <w:rFonts w:asciiTheme="minorHAnsi" w:eastAsiaTheme="minorEastAsia" w:hAnsiTheme="minorHAnsi"/>
              <w:noProof/>
              <w:sz w:val="22"/>
              <w:lang w:val="en-SI" w:eastAsia="en-SI"/>
            </w:rPr>
          </w:pPr>
          <w:hyperlink w:anchor="_Toc92700436" w:history="1">
            <w:r w:rsidR="00155664" w:rsidRPr="009554A6">
              <w:rPr>
                <w:rStyle w:val="Hyperlink"/>
                <w:noProof/>
              </w:rPr>
              <w:t>1.2.2</w:t>
            </w:r>
            <w:r w:rsidR="00155664">
              <w:rPr>
                <w:rFonts w:asciiTheme="minorHAnsi" w:eastAsiaTheme="minorEastAsia" w:hAnsiTheme="minorHAnsi"/>
                <w:noProof/>
                <w:sz w:val="22"/>
                <w:lang w:val="en-SI" w:eastAsia="en-SI"/>
              </w:rPr>
              <w:tab/>
            </w:r>
            <w:r w:rsidR="00155664" w:rsidRPr="009554A6">
              <w:rPr>
                <w:rStyle w:val="Hyperlink"/>
                <w:noProof/>
              </w:rPr>
              <w:t>Oblikovanje dokumenta</w:t>
            </w:r>
            <w:r w:rsidR="00155664">
              <w:rPr>
                <w:noProof/>
                <w:webHidden/>
              </w:rPr>
              <w:tab/>
            </w:r>
            <w:r w:rsidR="00155664">
              <w:rPr>
                <w:noProof/>
                <w:webHidden/>
              </w:rPr>
              <w:fldChar w:fldCharType="begin"/>
            </w:r>
            <w:r w:rsidR="00155664">
              <w:rPr>
                <w:noProof/>
                <w:webHidden/>
              </w:rPr>
              <w:instrText xml:space="preserve"> PAGEREF _Toc92700436 \h </w:instrText>
            </w:r>
            <w:r w:rsidR="00155664">
              <w:rPr>
                <w:noProof/>
                <w:webHidden/>
              </w:rPr>
            </w:r>
            <w:r w:rsidR="00155664">
              <w:rPr>
                <w:noProof/>
                <w:webHidden/>
              </w:rPr>
              <w:fldChar w:fldCharType="separate"/>
            </w:r>
            <w:r w:rsidR="00155664">
              <w:rPr>
                <w:noProof/>
                <w:webHidden/>
              </w:rPr>
              <w:t>2</w:t>
            </w:r>
            <w:r w:rsidR="00155664">
              <w:rPr>
                <w:noProof/>
                <w:webHidden/>
              </w:rPr>
              <w:fldChar w:fldCharType="end"/>
            </w:r>
          </w:hyperlink>
        </w:p>
        <w:p w14:paraId="75E653DA" w14:textId="048F88D1" w:rsidR="00155664" w:rsidRDefault="007B4B9E">
          <w:pPr>
            <w:pStyle w:val="TOC3"/>
            <w:tabs>
              <w:tab w:val="left" w:pos="1320"/>
              <w:tab w:val="right" w:leader="dot" w:pos="8949"/>
            </w:tabs>
            <w:rPr>
              <w:rFonts w:asciiTheme="minorHAnsi" w:eastAsiaTheme="minorEastAsia" w:hAnsiTheme="minorHAnsi"/>
              <w:noProof/>
              <w:sz w:val="22"/>
              <w:lang w:val="en-SI" w:eastAsia="en-SI"/>
            </w:rPr>
          </w:pPr>
          <w:hyperlink w:anchor="_Toc92700437" w:history="1">
            <w:r w:rsidR="00155664" w:rsidRPr="009554A6">
              <w:rPr>
                <w:rStyle w:val="Hyperlink"/>
                <w:noProof/>
              </w:rPr>
              <w:t>1.2.3</w:t>
            </w:r>
            <w:r w:rsidR="00155664">
              <w:rPr>
                <w:rFonts w:asciiTheme="minorHAnsi" w:eastAsiaTheme="minorEastAsia" w:hAnsiTheme="minorHAnsi"/>
                <w:noProof/>
                <w:sz w:val="22"/>
                <w:lang w:val="en-SI" w:eastAsia="en-SI"/>
              </w:rPr>
              <w:tab/>
            </w:r>
            <w:r w:rsidR="00155664" w:rsidRPr="009554A6">
              <w:rPr>
                <w:rStyle w:val="Hyperlink"/>
                <w:noProof/>
              </w:rPr>
              <w:t>Slike</w:t>
            </w:r>
            <w:r w:rsidR="00155664">
              <w:rPr>
                <w:noProof/>
                <w:webHidden/>
              </w:rPr>
              <w:tab/>
            </w:r>
            <w:r w:rsidR="00155664">
              <w:rPr>
                <w:noProof/>
                <w:webHidden/>
              </w:rPr>
              <w:fldChar w:fldCharType="begin"/>
            </w:r>
            <w:r w:rsidR="00155664">
              <w:rPr>
                <w:noProof/>
                <w:webHidden/>
              </w:rPr>
              <w:instrText xml:space="preserve"> PAGEREF _Toc92700437 \h </w:instrText>
            </w:r>
            <w:r w:rsidR="00155664">
              <w:rPr>
                <w:noProof/>
                <w:webHidden/>
              </w:rPr>
            </w:r>
            <w:r w:rsidR="00155664">
              <w:rPr>
                <w:noProof/>
                <w:webHidden/>
              </w:rPr>
              <w:fldChar w:fldCharType="separate"/>
            </w:r>
            <w:r w:rsidR="00155664">
              <w:rPr>
                <w:noProof/>
                <w:webHidden/>
              </w:rPr>
              <w:t>2</w:t>
            </w:r>
            <w:r w:rsidR="00155664">
              <w:rPr>
                <w:noProof/>
                <w:webHidden/>
              </w:rPr>
              <w:fldChar w:fldCharType="end"/>
            </w:r>
          </w:hyperlink>
        </w:p>
        <w:p w14:paraId="202BBC5F" w14:textId="589A6A85" w:rsidR="00155664" w:rsidRDefault="007B4B9E">
          <w:pPr>
            <w:pStyle w:val="TOC3"/>
            <w:tabs>
              <w:tab w:val="left" w:pos="1320"/>
              <w:tab w:val="right" w:leader="dot" w:pos="8949"/>
            </w:tabs>
            <w:rPr>
              <w:rFonts w:asciiTheme="minorHAnsi" w:eastAsiaTheme="minorEastAsia" w:hAnsiTheme="minorHAnsi"/>
              <w:noProof/>
              <w:sz w:val="22"/>
              <w:lang w:val="en-SI" w:eastAsia="en-SI"/>
            </w:rPr>
          </w:pPr>
          <w:hyperlink w:anchor="_Toc92700438" w:history="1">
            <w:r w:rsidR="00155664" w:rsidRPr="009554A6">
              <w:rPr>
                <w:rStyle w:val="Hyperlink"/>
                <w:noProof/>
              </w:rPr>
              <w:t>1.2.4</w:t>
            </w:r>
            <w:r w:rsidR="00155664">
              <w:rPr>
                <w:rFonts w:asciiTheme="minorHAnsi" w:eastAsiaTheme="minorEastAsia" w:hAnsiTheme="minorHAnsi"/>
                <w:noProof/>
                <w:sz w:val="22"/>
                <w:lang w:val="en-SI" w:eastAsia="en-SI"/>
              </w:rPr>
              <w:tab/>
            </w:r>
            <w:r w:rsidR="00155664" w:rsidRPr="009554A6">
              <w:rPr>
                <w:rStyle w:val="Hyperlink"/>
                <w:noProof/>
              </w:rPr>
              <w:t>Tabele</w:t>
            </w:r>
            <w:r w:rsidR="00155664">
              <w:rPr>
                <w:noProof/>
                <w:webHidden/>
              </w:rPr>
              <w:tab/>
            </w:r>
            <w:r w:rsidR="00155664">
              <w:rPr>
                <w:noProof/>
                <w:webHidden/>
              </w:rPr>
              <w:fldChar w:fldCharType="begin"/>
            </w:r>
            <w:r w:rsidR="00155664">
              <w:rPr>
                <w:noProof/>
                <w:webHidden/>
              </w:rPr>
              <w:instrText xml:space="preserve"> PAGEREF _Toc92700438 \h </w:instrText>
            </w:r>
            <w:r w:rsidR="00155664">
              <w:rPr>
                <w:noProof/>
                <w:webHidden/>
              </w:rPr>
            </w:r>
            <w:r w:rsidR="00155664">
              <w:rPr>
                <w:noProof/>
                <w:webHidden/>
              </w:rPr>
              <w:fldChar w:fldCharType="separate"/>
            </w:r>
            <w:r w:rsidR="00155664">
              <w:rPr>
                <w:noProof/>
                <w:webHidden/>
              </w:rPr>
              <w:t>3</w:t>
            </w:r>
            <w:r w:rsidR="00155664">
              <w:rPr>
                <w:noProof/>
                <w:webHidden/>
              </w:rPr>
              <w:fldChar w:fldCharType="end"/>
            </w:r>
          </w:hyperlink>
        </w:p>
        <w:p w14:paraId="48E64AD3" w14:textId="36525899" w:rsidR="00155664" w:rsidRDefault="007B4B9E">
          <w:pPr>
            <w:pStyle w:val="TOC3"/>
            <w:tabs>
              <w:tab w:val="left" w:pos="1320"/>
              <w:tab w:val="right" w:leader="dot" w:pos="8949"/>
            </w:tabs>
            <w:rPr>
              <w:rFonts w:asciiTheme="minorHAnsi" w:eastAsiaTheme="minorEastAsia" w:hAnsiTheme="minorHAnsi"/>
              <w:noProof/>
              <w:sz w:val="22"/>
              <w:lang w:val="en-SI" w:eastAsia="en-SI"/>
            </w:rPr>
          </w:pPr>
          <w:hyperlink w:anchor="_Toc92700439" w:history="1">
            <w:r w:rsidR="00155664" w:rsidRPr="009554A6">
              <w:rPr>
                <w:rStyle w:val="Hyperlink"/>
                <w:noProof/>
              </w:rPr>
              <w:t>1.2.5</w:t>
            </w:r>
            <w:r w:rsidR="00155664">
              <w:rPr>
                <w:rFonts w:asciiTheme="minorHAnsi" w:eastAsiaTheme="minorEastAsia" w:hAnsiTheme="minorHAnsi"/>
                <w:noProof/>
                <w:sz w:val="22"/>
                <w:lang w:val="en-SI" w:eastAsia="en-SI"/>
              </w:rPr>
              <w:tab/>
            </w:r>
            <w:r w:rsidR="00155664" w:rsidRPr="009554A6">
              <w:rPr>
                <w:rStyle w:val="Hyperlink"/>
                <w:noProof/>
              </w:rPr>
              <w:t>Enačbe</w:t>
            </w:r>
            <w:r w:rsidR="00155664">
              <w:rPr>
                <w:noProof/>
                <w:webHidden/>
              </w:rPr>
              <w:tab/>
            </w:r>
            <w:r w:rsidR="00155664">
              <w:rPr>
                <w:noProof/>
                <w:webHidden/>
              </w:rPr>
              <w:fldChar w:fldCharType="begin"/>
            </w:r>
            <w:r w:rsidR="00155664">
              <w:rPr>
                <w:noProof/>
                <w:webHidden/>
              </w:rPr>
              <w:instrText xml:space="preserve"> PAGEREF _Toc92700439 \h </w:instrText>
            </w:r>
            <w:r w:rsidR="00155664">
              <w:rPr>
                <w:noProof/>
                <w:webHidden/>
              </w:rPr>
            </w:r>
            <w:r w:rsidR="00155664">
              <w:rPr>
                <w:noProof/>
                <w:webHidden/>
              </w:rPr>
              <w:fldChar w:fldCharType="separate"/>
            </w:r>
            <w:r w:rsidR="00155664">
              <w:rPr>
                <w:noProof/>
                <w:webHidden/>
              </w:rPr>
              <w:t>4</w:t>
            </w:r>
            <w:r w:rsidR="00155664">
              <w:rPr>
                <w:noProof/>
                <w:webHidden/>
              </w:rPr>
              <w:fldChar w:fldCharType="end"/>
            </w:r>
          </w:hyperlink>
        </w:p>
        <w:p w14:paraId="45D150FA" w14:textId="74AC621F" w:rsidR="00155664" w:rsidRDefault="007B4B9E">
          <w:pPr>
            <w:pStyle w:val="TOC3"/>
            <w:tabs>
              <w:tab w:val="left" w:pos="1320"/>
              <w:tab w:val="right" w:leader="dot" w:pos="8949"/>
            </w:tabs>
            <w:rPr>
              <w:rFonts w:asciiTheme="minorHAnsi" w:eastAsiaTheme="minorEastAsia" w:hAnsiTheme="minorHAnsi"/>
              <w:noProof/>
              <w:sz w:val="22"/>
              <w:lang w:val="en-SI" w:eastAsia="en-SI"/>
            </w:rPr>
          </w:pPr>
          <w:hyperlink w:anchor="_Toc92700440" w:history="1">
            <w:r w:rsidR="00155664" w:rsidRPr="009554A6">
              <w:rPr>
                <w:rStyle w:val="Hyperlink"/>
                <w:noProof/>
              </w:rPr>
              <w:t>1.2.6</w:t>
            </w:r>
            <w:r w:rsidR="00155664">
              <w:rPr>
                <w:rFonts w:asciiTheme="minorHAnsi" w:eastAsiaTheme="minorEastAsia" w:hAnsiTheme="minorHAnsi"/>
                <w:noProof/>
                <w:sz w:val="22"/>
                <w:lang w:val="en-SI" w:eastAsia="en-SI"/>
              </w:rPr>
              <w:tab/>
            </w:r>
            <w:r w:rsidR="00155664" w:rsidRPr="009554A6">
              <w:rPr>
                <w:rStyle w:val="Hyperlink"/>
                <w:noProof/>
              </w:rPr>
              <w:t>Fizikalne veličine in merske enote</w:t>
            </w:r>
            <w:r w:rsidR="00155664">
              <w:rPr>
                <w:noProof/>
                <w:webHidden/>
              </w:rPr>
              <w:tab/>
            </w:r>
            <w:r w:rsidR="00155664">
              <w:rPr>
                <w:noProof/>
                <w:webHidden/>
              </w:rPr>
              <w:fldChar w:fldCharType="begin"/>
            </w:r>
            <w:r w:rsidR="00155664">
              <w:rPr>
                <w:noProof/>
                <w:webHidden/>
              </w:rPr>
              <w:instrText xml:space="preserve"> PAGEREF _Toc92700440 \h </w:instrText>
            </w:r>
            <w:r w:rsidR="00155664">
              <w:rPr>
                <w:noProof/>
                <w:webHidden/>
              </w:rPr>
            </w:r>
            <w:r w:rsidR="00155664">
              <w:rPr>
                <w:noProof/>
                <w:webHidden/>
              </w:rPr>
              <w:fldChar w:fldCharType="separate"/>
            </w:r>
            <w:r w:rsidR="00155664">
              <w:rPr>
                <w:noProof/>
                <w:webHidden/>
              </w:rPr>
              <w:t>5</w:t>
            </w:r>
            <w:r w:rsidR="00155664">
              <w:rPr>
                <w:noProof/>
                <w:webHidden/>
              </w:rPr>
              <w:fldChar w:fldCharType="end"/>
            </w:r>
          </w:hyperlink>
        </w:p>
        <w:p w14:paraId="0A1C55E0" w14:textId="3028D92A" w:rsidR="00155664" w:rsidRDefault="007B4B9E">
          <w:pPr>
            <w:pStyle w:val="TOC3"/>
            <w:tabs>
              <w:tab w:val="left" w:pos="1320"/>
              <w:tab w:val="right" w:leader="dot" w:pos="8949"/>
            </w:tabs>
            <w:rPr>
              <w:rFonts w:asciiTheme="minorHAnsi" w:eastAsiaTheme="minorEastAsia" w:hAnsiTheme="minorHAnsi"/>
              <w:noProof/>
              <w:sz w:val="22"/>
              <w:lang w:val="en-SI" w:eastAsia="en-SI"/>
            </w:rPr>
          </w:pPr>
          <w:hyperlink w:anchor="_Toc92700441" w:history="1">
            <w:r w:rsidR="00155664" w:rsidRPr="009554A6">
              <w:rPr>
                <w:rStyle w:val="Hyperlink"/>
                <w:noProof/>
              </w:rPr>
              <w:t>1.2.7</w:t>
            </w:r>
            <w:r w:rsidR="00155664">
              <w:rPr>
                <w:rFonts w:asciiTheme="minorHAnsi" w:eastAsiaTheme="minorEastAsia" w:hAnsiTheme="minorHAnsi"/>
                <w:noProof/>
                <w:sz w:val="22"/>
                <w:lang w:val="en-SI" w:eastAsia="en-SI"/>
              </w:rPr>
              <w:tab/>
            </w:r>
            <w:r w:rsidR="00155664" w:rsidRPr="009554A6">
              <w:rPr>
                <w:rStyle w:val="Hyperlink"/>
                <w:noProof/>
              </w:rPr>
              <w:t>Citiranje literature</w:t>
            </w:r>
            <w:r w:rsidR="00155664">
              <w:rPr>
                <w:noProof/>
                <w:webHidden/>
              </w:rPr>
              <w:tab/>
            </w:r>
            <w:r w:rsidR="00155664">
              <w:rPr>
                <w:noProof/>
                <w:webHidden/>
              </w:rPr>
              <w:fldChar w:fldCharType="begin"/>
            </w:r>
            <w:r w:rsidR="00155664">
              <w:rPr>
                <w:noProof/>
                <w:webHidden/>
              </w:rPr>
              <w:instrText xml:space="preserve"> PAGEREF _Toc92700441 \h </w:instrText>
            </w:r>
            <w:r w:rsidR="00155664">
              <w:rPr>
                <w:noProof/>
                <w:webHidden/>
              </w:rPr>
            </w:r>
            <w:r w:rsidR="00155664">
              <w:rPr>
                <w:noProof/>
                <w:webHidden/>
              </w:rPr>
              <w:fldChar w:fldCharType="separate"/>
            </w:r>
            <w:r w:rsidR="00155664">
              <w:rPr>
                <w:noProof/>
                <w:webHidden/>
              </w:rPr>
              <w:t>5</w:t>
            </w:r>
            <w:r w:rsidR="00155664">
              <w:rPr>
                <w:noProof/>
                <w:webHidden/>
              </w:rPr>
              <w:fldChar w:fldCharType="end"/>
            </w:r>
          </w:hyperlink>
        </w:p>
        <w:p w14:paraId="7C1717B0" w14:textId="4E54D02B" w:rsidR="00155664" w:rsidRDefault="007B4B9E">
          <w:pPr>
            <w:pStyle w:val="TOC2"/>
            <w:tabs>
              <w:tab w:val="left" w:pos="880"/>
              <w:tab w:val="right" w:leader="dot" w:pos="8949"/>
            </w:tabs>
            <w:rPr>
              <w:rFonts w:asciiTheme="minorHAnsi" w:eastAsiaTheme="minorEastAsia" w:hAnsiTheme="minorHAnsi"/>
              <w:noProof/>
              <w:sz w:val="22"/>
              <w:lang w:val="en-SI" w:eastAsia="en-SI"/>
            </w:rPr>
          </w:pPr>
          <w:hyperlink w:anchor="_Toc92700442" w:history="1">
            <w:r w:rsidR="00155664" w:rsidRPr="009554A6">
              <w:rPr>
                <w:rStyle w:val="Hyperlink"/>
                <w:noProof/>
              </w:rPr>
              <w:t>1.3</w:t>
            </w:r>
            <w:r w:rsidR="00155664">
              <w:rPr>
                <w:rFonts w:asciiTheme="minorHAnsi" w:eastAsiaTheme="minorEastAsia" w:hAnsiTheme="minorHAnsi"/>
                <w:noProof/>
                <w:sz w:val="22"/>
                <w:lang w:val="en-SI" w:eastAsia="en-SI"/>
              </w:rPr>
              <w:tab/>
            </w:r>
            <w:r w:rsidR="00155664" w:rsidRPr="009554A6">
              <w:rPr>
                <w:rStyle w:val="Hyperlink"/>
                <w:noProof/>
              </w:rPr>
              <w:t>Tiskanje dokumenta</w:t>
            </w:r>
            <w:r w:rsidR="00155664">
              <w:rPr>
                <w:noProof/>
                <w:webHidden/>
              </w:rPr>
              <w:tab/>
            </w:r>
            <w:r w:rsidR="00155664">
              <w:rPr>
                <w:noProof/>
                <w:webHidden/>
              </w:rPr>
              <w:fldChar w:fldCharType="begin"/>
            </w:r>
            <w:r w:rsidR="00155664">
              <w:rPr>
                <w:noProof/>
                <w:webHidden/>
              </w:rPr>
              <w:instrText xml:space="preserve"> PAGEREF _Toc92700442 \h </w:instrText>
            </w:r>
            <w:r w:rsidR="00155664">
              <w:rPr>
                <w:noProof/>
                <w:webHidden/>
              </w:rPr>
            </w:r>
            <w:r w:rsidR="00155664">
              <w:rPr>
                <w:noProof/>
                <w:webHidden/>
              </w:rPr>
              <w:fldChar w:fldCharType="separate"/>
            </w:r>
            <w:r w:rsidR="00155664">
              <w:rPr>
                <w:noProof/>
                <w:webHidden/>
              </w:rPr>
              <w:t>6</w:t>
            </w:r>
            <w:r w:rsidR="00155664">
              <w:rPr>
                <w:noProof/>
                <w:webHidden/>
              </w:rPr>
              <w:fldChar w:fldCharType="end"/>
            </w:r>
          </w:hyperlink>
        </w:p>
        <w:p w14:paraId="1CF4A650" w14:textId="33D19F5A" w:rsidR="00155664" w:rsidRDefault="007B4B9E">
          <w:pPr>
            <w:pStyle w:val="TOC1"/>
            <w:tabs>
              <w:tab w:val="left" w:pos="442"/>
              <w:tab w:val="right" w:leader="dot" w:pos="8949"/>
            </w:tabs>
            <w:rPr>
              <w:rFonts w:asciiTheme="minorHAnsi" w:eastAsiaTheme="minorEastAsia" w:hAnsiTheme="minorHAnsi"/>
              <w:noProof/>
              <w:sz w:val="22"/>
              <w:lang w:val="en-SI" w:eastAsia="en-SI"/>
            </w:rPr>
          </w:pPr>
          <w:hyperlink w:anchor="_Toc92700443" w:history="1">
            <w:r w:rsidR="00155664" w:rsidRPr="009554A6">
              <w:rPr>
                <w:rStyle w:val="Hyperlink"/>
                <w:noProof/>
              </w:rPr>
              <w:t>2</w:t>
            </w:r>
            <w:r w:rsidR="00155664">
              <w:rPr>
                <w:rFonts w:asciiTheme="minorHAnsi" w:eastAsiaTheme="minorEastAsia" w:hAnsiTheme="minorHAnsi"/>
                <w:noProof/>
                <w:sz w:val="22"/>
                <w:lang w:val="en-SI" w:eastAsia="en-SI"/>
              </w:rPr>
              <w:tab/>
            </w:r>
            <w:r w:rsidR="00155664" w:rsidRPr="009554A6">
              <w:rPr>
                <w:rStyle w:val="Hyperlink"/>
                <w:noProof/>
              </w:rPr>
              <w:t>Metode dela</w:t>
            </w:r>
            <w:r w:rsidR="00155664">
              <w:rPr>
                <w:noProof/>
                <w:webHidden/>
              </w:rPr>
              <w:tab/>
            </w:r>
            <w:r w:rsidR="00155664">
              <w:rPr>
                <w:noProof/>
                <w:webHidden/>
              </w:rPr>
              <w:fldChar w:fldCharType="begin"/>
            </w:r>
            <w:r w:rsidR="00155664">
              <w:rPr>
                <w:noProof/>
                <w:webHidden/>
              </w:rPr>
              <w:instrText xml:space="preserve"> PAGEREF _Toc92700443 \h </w:instrText>
            </w:r>
            <w:r w:rsidR="00155664">
              <w:rPr>
                <w:noProof/>
                <w:webHidden/>
              </w:rPr>
            </w:r>
            <w:r w:rsidR="00155664">
              <w:rPr>
                <w:noProof/>
                <w:webHidden/>
              </w:rPr>
              <w:fldChar w:fldCharType="separate"/>
            </w:r>
            <w:r w:rsidR="00155664">
              <w:rPr>
                <w:noProof/>
                <w:webHidden/>
              </w:rPr>
              <w:t>8</w:t>
            </w:r>
            <w:r w:rsidR="00155664">
              <w:rPr>
                <w:noProof/>
                <w:webHidden/>
              </w:rPr>
              <w:fldChar w:fldCharType="end"/>
            </w:r>
          </w:hyperlink>
        </w:p>
        <w:p w14:paraId="709D09C6" w14:textId="79C03A15" w:rsidR="00155664" w:rsidRDefault="007B4B9E">
          <w:pPr>
            <w:pStyle w:val="TOC2"/>
            <w:tabs>
              <w:tab w:val="left" w:pos="880"/>
              <w:tab w:val="right" w:leader="dot" w:pos="8949"/>
            </w:tabs>
            <w:rPr>
              <w:rFonts w:asciiTheme="minorHAnsi" w:eastAsiaTheme="minorEastAsia" w:hAnsiTheme="minorHAnsi"/>
              <w:noProof/>
              <w:sz w:val="22"/>
              <w:lang w:val="en-SI" w:eastAsia="en-SI"/>
            </w:rPr>
          </w:pPr>
          <w:hyperlink w:anchor="_Toc92700444" w:history="1">
            <w:r w:rsidR="00155664" w:rsidRPr="009554A6">
              <w:rPr>
                <w:rStyle w:val="Hyperlink"/>
                <w:noProof/>
              </w:rPr>
              <w:t>2.1</w:t>
            </w:r>
            <w:r w:rsidR="00155664">
              <w:rPr>
                <w:rFonts w:asciiTheme="minorHAnsi" w:eastAsiaTheme="minorEastAsia" w:hAnsiTheme="minorHAnsi"/>
                <w:noProof/>
                <w:sz w:val="22"/>
                <w:lang w:val="en-SI" w:eastAsia="en-SI"/>
              </w:rPr>
              <w:tab/>
            </w:r>
            <w:r w:rsidR="00155664" w:rsidRPr="009554A6">
              <w:rPr>
                <w:rStyle w:val="Hyperlink"/>
                <w:noProof/>
              </w:rPr>
              <w:t>Laboratorijske metode</w:t>
            </w:r>
            <w:r w:rsidR="00155664">
              <w:rPr>
                <w:noProof/>
                <w:webHidden/>
              </w:rPr>
              <w:tab/>
            </w:r>
            <w:r w:rsidR="00155664">
              <w:rPr>
                <w:noProof/>
                <w:webHidden/>
              </w:rPr>
              <w:fldChar w:fldCharType="begin"/>
            </w:r>
            <w:r w:rsidR="00155664">
              <w:rPr>
                <w:noProof/>
                <w:webHidden/>
              </w:rPr>
              <w:instrText xml:space="preserve"> PAGEREF _Toc92700444 \h </w:instrText>
            </w:r>
            <w:r w:rsidR="00155664">
              <w:rPr>
                <w:noProof/>
                <w:webHidden/>
              </w:rPr>
            </w:r>
            <w:r w:rsidR="00155664">
              <w:rPr>
                <w:noProof/>
                <w:webHidden/>
              </w:rPr>
              <w:fldChar w:fldCharType="separate"/>
            </w:r>
            <w:r w:rsidR="00155664">
              <w:rPr>
                <w:noProof/>
                <w:webHidden/>
              </w:rPr>
              <w:t>8</w:t>
            </w:r>
            <w:r w:rsidR="00155664">
              <w:rPr>
                <w:noProof/>
                <w:webHidden/>
              </w:rPr>
              <w:fldChar w:fldCharType="end"/>
            </w:r>
          </w:hyperlink>
        </w:p>
        <w:p w14:paraId="538CF268" w14:textId="28F457F9" w:rsidR="00155664" w:rsidRDefault="007B4B9E">
          <w:pPr>
            <w:pStyle w:val="TOC3"/>
            <w:tabs>
              <w:tab w:val="left" w:pos="1320"/>
              <w:tab w:val="right" w:leader="dot" w:pos="8949"/>
            </w:tabs>
            <w:rPr>
              <w:rFonts w:asciiTheme="minorHAnsi" w:eastAsiaTheme="minorEastAsia" w:hAnsiTheme="minorHAnsi"/>
              <w:noProof/>
              <w:sz w:val="22"/>
              <w:lang w:val="en-SI" w:eastAsia="en-SI"/>
            </w:rPr>
          </w:pPr>
          <w:hyperlink w:anchor="_Toc92700445" w:history="1">
            <w:r w:rsidR="00155664" w:rsidRPr="009554A6">
              <w:rPr>
                <w:rStyle w:val="Hyperlink"/>
                <w:noProof/>
              </w:rPr>
              <w:t>2.1.1</w:t>
            </w:r>
            <w:r w:rsidR="00155664">
              <w:rPr>
                <w:rFonts w:asciiTheme="minorHAnsi" w:eastAsiaTheme="minorEastAsia" w:hAnsiTheme="minorHAnsi"/>
                <w:noProof/>
                <w:sz w:val="22"/>
                <w:lang w:val="en-SI" w:eastAsia="en-SI"/>
              </w:rPr>
              <w:tab/>
            </w:r>
            <w:r w:rsidR="00155664" w:rsidRPr="009554A6">
              <w:rPr>
                <w:rStyle w:val="Hyperlink"/>
                <w:noProof/>
              </w:rPr>
              <w:t>Metoda A</w:t>
            </w:r>
            <w:r w:rsidR="00155664">
              <w:rPr>
                <w:noProof/>
                <w:webHidden/>
              </w:rPr>
              <w:tab/>
            </w:r>
            <w:r w:rsidR="00155664">
              <w:rPr>
                <w:noProof/>
                <w:webHidden/>
              </w:rPr>
              <w:fldChar w:fldCharType="begin"/>
            </w:r>
            <w:r w:rsidR="00155664">
              <w:rPr>
                <w:noProof/>
                <w:webHidden/>
              </w:rPr>
              <w:instrText xml:space="preserve"> PAGEREF _Toc92700445 \h </w:instrText>
            </w:r>
            <w:r w:rsidR="00155664">
              <w:rPr>
                <w:noProof/>
                <w:webHidden/>
              </w:rPr>
            </w:r>
            <w:r w:rsidR="00155664">
              <w:rPr>
                <w:noProof/>
                <w:webHidden/>
              </w:rPr>
              <w:fldChar w:fldCharType="separate"/>
            </w:r>
            <w:r w:rsidR="00155664">
              <w:rPr>
                <w:noProof/>
                <w:webHidden/>
              </w:rPr>
              <w:t>8</w:t>
            </w:r>
            <w:r w:rsidR="00155664">
              <w:rPr>
                <w:noProof/>
                <w:webHidden/>
              </w:rPr>
              <w:fldChar w:fldCharType="end"/>
            </w:r>
          </w:hyperlink>
        </w:p>
        <w:p w14:paraId="613C54D3" w14:textId="4567F444" w:rsidR="00155664" w:rsidRDefault="007B4B9E">
          <w:pPr>
            <w:pStyle w:val="TOC3"/>
            <w:tabs>
              <w:tab w:val="left" w:pos="1320"/>
              <w:tab w:val="right" w:leader="dot" w:pos="8949"/>
            </w:tabs>
            <w:rPr>
              <w:rFonts w:asciiTheme="minorHAnsi" w:eastAsiaTheme="minorEastAsia" w:hAnsiTheme="minorHAnsi"/>
              <w:noProof/>
              <w:sz w:val="22"/>
              <w:lang w:val="en-SI" w:eastAsia="en-SI"/>
            </w:rPr>
          </w:pPr>
          <w:hyperlink w:anchor="_Toc92700446" w:history="1">
            <w:r w:rsidR="00155664" w:rsidRPr="009554A6">
              <w:rPr>
                <w:rStyle w:val="Hyperlink"/>
                <w:noProof/>
              </w:rPr>
              <w:t>2.1.2</w:t>
            </w:r>
            <w:r w:rsidR="00155664">
              <w:rPr>
                <w:rFonts w:asciiTheme="minorHAnsi" w:eastAsiaTheme="minorEastAsia" w:hAnsiTheme="minorHAnsi"/>
                <w:noProof/>
                <w:sz w:val="22"/>
                <w:lang w:val="en-SI" w:eastAsia="en-SI"/>
              </w:rPr>
              <w:tab/>
            </w:r>
            <w:r w:rsidR="00155664" w:rsidRPr="009554A6">
              <w:rPr>
                <w:rStyle w:val="Hyperlink"/>
                <w:noProof/>
              </w:rPr>
              <w:t>Metoda B</w:t>
            </w:r>
            <w:r w:rsidR="00155664">
              <w:rPr>
                <w:noProof/>
                <w:webHidden/>
              </w:rPr>
              <w:tab/>
            </w:r>
            <w:r w:rsidR="00155664">
              <w:rPr>
                <w:noProof/>
                <w:webHidden/>
              </w:rPr>
              <w:fldChar w:fldCharType="begin"/>
            </w:r>
            <w:r w:rsidR="00155664">
              <w:rPr>
                <w:noProof/>
                <w:webHidden/>
              </w:rPr>
              <w:instrText xml:space="preserve"> PAGEREF _Toc92700446 \h </w:instrText>
            </w:r>
            <w:r w:rsidR="00155664">
              <w:rPr>
                <w:noProof/>
                <w:webHidden/>
              </w:rPr>
            </w:r>
            <w:r w:rsidR="00155664">
              <w:rPr>
                <w:noProof/>
                <w:webHidden/>
              </w:rPr>
              <w:fldChar w:fldCharType="separate"/>
            </w:r>
            <w:r w:rsidR="00155664">
              <w:rPr>
                <w:noProof/>
                <w:webHidden/>
              </w:rPr>
              <w:t>8</w:t>
            </w:r>
            <w:r w:rsidR="00155664">
              <w:rPr>
                <w:noProof/>
                <w:webHidden/>
              </w:rPr>
              <w:fldChar w:fldCharType="end"/>
            </w:r>
          </w:hyperlink>
        </w:p>
        <w:p w14:paraId="628F02B5" w14:textId="253EDF15" w:rsidR="00155664" w:rsidRDefault="007B4B9E">
          <w:pPr>
            <w:pStyle w:val="TOC2"/>
            <w:tabs>
              <w:tab w:val="left" w:pos="880"/>
              <w:tab w:val="right" w:leader="dot" w:pos="8949"/>
            </w:tabs>
            <w:rPr>
              <w:rFonts w:asciiTheme="minorHAnsi" w:eastAsiaTheme="minorEastAsia" w:hAnsiTheme="minorHAnsi"/>
              <w:noProof/>
              <w:sz w:val="22"/>
              <w:lang w:val="en-SI" w:eastAsia="en-SI"/>
            </w:rPr>
          </w:pPr>
          <w:hyperlink w:anchor="_Toc92700447" w:history="1">
            <w:r w:rsidR="00155664" w:rsidRPr="009554A6">
              <w:rPr>
                <w:rStyle w:val="Hyperlink"/>
                <w:noProof/>
              </w:rPr>
              <w:t>2.2</w:t>
            </w:r>
            <w:r w:rsidR="00155664">
              <w:rPr>
                <w:rFonts w:asciiTheme="minorHAnsi" w:eastAsiaTheme="minorEastAsia" w:hAnsiTheme="minorHAnsi"/>
                <w:noProof/>
                <w:sz w:val="22"/>
                <w:lang w:val="en-SI" w:eastAsia="en-SI"/>
              </w:rPr>
              <w:tab/>
            </w:r>
            <w:r w:rsidR="00155664" w:rsidRPr="009554A6">
              <w:rPr>
                <w:rStyle w:val="Hyperlink"/>
                <w:noProof/>
              </w:rPr>
              <w:t>Računalniški program Ime programa</w:t>
            </w:r>
            <w:r w:rsidR="00155664">
              <w:rPr>
                <w:noProof/>
                <w:webHidden/>
              </w:rPr>
              <w:tab/>
            </w:r>
            <w:r w:rsidR="00155664">
              <w:rPr>
                <w:noProof/>
                <w:webHidden/>
              </w:rPr>
              <w:fldChar w:fldCharType="begin"/>
            </w:r>
            <w:r w:rsidR="00155664">
              <w:rPr>
                <w:noProof/>
                <w:webHidden/>
              </w:rPr>
              <w:instrText xml:space="preserve"> PAGEREF _Toc92700447 \h </w:instrText>
            </w:r>
            <w:r w:rsidR="00155664">
              <w:rPr>
                <w:noProof/>
                <w:webHidden/>
              </w:rPr>
            </w:r>
            <w:r w:rsidR="00155664">
              <w:rPr>
                <w:noProof/>
                <w:webHidden/>
              </w:rPr>
              <w:fldChar w:fldCharType="separate"/>
            </w:r>
            <w:r w:rsidR="00155664">
              <w:rPr>
                <w:noProof/>
                <w:webHidden/>
              </w:rPr>
              <w:t>8</w:t>
            </w:r>
            <w:r w:rsidR="00155664">
              <w:rPr>
                <w:noProof/>
                <w:webHidden/>
              </w:rPr>
              <w:fldChar w:fldCharType="end"/>
            </w:r>
          </w:hyperlink>
        </w:p>
        <w:p w14:paraId="2367D4B7" w14:textId="52D45508" w:rsidR="00155664" w:rsidRDefault="007B4B9E">
          <w:pPr>
            <w:pStyle w:val="TOC2"/>
            <w:tabs>
              <w:tab w:val="left" w:pos="880"/>
              <w:tab w:val="right" w:leader="dot" w:pos="8949"/>
            </w:tabs>
            <w:rPr>
              <w:rFonts w:asciiTheme="minorHAnsi" w:eastAsiaTheme="minorEastAsia" w:hAnsiTheme="minorHAnsi"/>
              <w:noProof/>
              <w:sz w:val="22"/>
              <w:lang w:val="en-SI" w:eastAsia="en-SI"/>
            </w:rPr>
          </w:pPr>
          <w:hyperlink w:anchor="_Toc92700448" w:history="1">
            <w:r w:rsidR="00155664" w:rsidRPr="009554A6">
              <w:rPr>
                <w:rStyle w:val="Hyperlink"/>
                <w:noProof/>
              </w:rPr>
              <w:t>2.3</w:t>
            </w:r>
            <w:r w:rsidR="00155664">
              <w:rPr>
                <w:rFonts w:asciiTheme="minorHAnsi" w:eastAsiaTheme="minorEastAsia" w:hAnsiTheme="minorHAnsi"/>
                <w:noProof/>
                <w:sz w:val="22"/>
                <w:lang w:val="en-SI" w:eastAsia="en-SI"/>
              </w:rPr>
              <w:tab/>
            </w:r>
            <w:r w:rsidR="00155664" w:rsidRPr="009554A6">
              <w:rPr>
                <w:rStyle w:val="Hyperlink"/>
                <w:noProof/>
              </w:rPr>
              <w:t>Zakonodaja</w:t>
            </w:r>
            <w:r w:rsidR="00155664">
              <w:rPr>
                <w:noProof/>
                <w:webHidden/>
              </w:rPr>
              <w:tab/>
            </w:r>
            <w:r w:rsidR="00155664">
              <w:rPr>
                <w:noProof/>
                <w:webHidden/>
              </w:rPr>
              <w:fldChar w:fldCharType="begin"/>
            </w:r>
            <w:r w:rsidR="00155664">
              <w:rPr>
                <w:noProof/>
                <w:webHidden/>
              </w:rPr>
              <w:instrText xml:space="preserve"> PAGEREF _Toc92700448 \h </w:instrText>
            </w:r>
            <w:r w:rsidR="00155664">
              <w:rPr>
                <w:noProof/>
                <w:webHidden/>
              </w:rPr>
            </w:r>
            <w:r w:rsidR="00155664">
              <w:rPr>
                <w:noProof/>
                <w:webHidden/>
              </w:rPr>
              <w:fldChar w:fldCharType="separate"/>
            </w:r>
            <w:r w:rsidR="00155664">
              <w:rPr>
                <w:noProof/>
                <w:webHidden/>
              </w:rPr>
              <w:t>8</w:t>
            </w:r>
            <w:r w:rsidR="00155664">
              <w:rPr>
                <w:noProof/>
                <w:webHidden/>
              </w:rPr>
              <w:fldChar w:fldCharType="end"/>
            </w:r>
          </w:hyperlink>
        </w:p>
        <w:p w14:paraId="615826BA" w14:textId="28B0459C" w:rsidR="00155664" w:rsidRDefault="007B4B9E">
          <w:pPr>
            <w:pStyle w:val="TOC1"/>
            <w:tabs>
              <w:tab w:val="left" w:pos="442"/>
              <w:tab w:val="right" w:leader="dot" w:pos="8949"/>
            </w:tabs>
            <w:rPr>
              <w:rFonts w:asciiTheme="minorHAnsi" w:eastAsiaTheme="minorEastAsia" w:hAnsiTheme="minorHAnsi"/>
              <w:noProof/>
              <w:sz w:val="22"/>
              <w:lang w:val="en-SI" w:eastAsia="en-SI"/>
            </w:rPr>
          </w:pPr>
          <w:hyperlink w:anchor="_Toc92700449" w:history="1">
            <w:r w:rsidR="00155664" w:rsidRPr="009554A6">
              <w:rPr>
                <w:rStyle w:val="Hyperlink"/>
                <w:noProof/>
              </w:rPr>
              <w:t>3</w:t>
            </w:r>
            <w:r w:rsidR="00155664">
              <w:rPr>
                <w:rFonts w:asciiTheme="minorHAnsi" w:eastAsiaTheme="minorEastAsia" w:hAnsiTheme="minorHAnsi"/>
                <w:noProof/>
                <w:sz w:val="22"/>
                <w:lang w:val="en-SI" w:eastAsia="en-SI"/>
              </w:rPr>
              <w:tab/>
            </w:r>
            <w:r w:rsidR="00155664" w:rsidRPr="009554A6">
              <w:rPr>
                <w:rStyle w:val="Hyperlink"/>
                <w:noProof/>
              </w:rPr>
              <w:t>Eksperimentalni del</w:t>
            </w:r>
            <w:r w:rsidR="00155664">
              <w:rPr>
                <w:noProof/>
                <w:webHidden/>
              </w:rPr>
              <w:tab/>
            </w:r>
            <w:r w:rsidR="00155664">
              <w:rPr>
                <w:noProof/>
                <w:webHidden/>
              </w:rPr>
              <w:fldChar w:fldCharType="begin"/>
            </w:r>
            <w:r w:rsidR="00155664">
              <w:rPr>
                <w:noProof/>
                <w:webHidden/>
              </w:rPr>
              <w:instrText xml:space="preserve"> PAGEREF _Toc92700449 \h </w:instrText>
            </w:r>
            <w:r w:rsidR="00155664">
              <w:rPr>
                <w:noProof/>
                <w:webHidden/>
              </w:rPr>
            </w:r>
            <w:r w:rsidR="00155664">
              <w:rPr>
                <w:noProof/>
                <w:webHidden/>
              </w:rPr>
              <w:fldChar w:fldCharType="separate"/>
            </w:r>
            <w:r w:rsidR="00155664">
              <w:rPr>
                <w:noProof/>
                <w:webHidden/>
              </w:rPr>
              <w:t>9</w:t>
            </w:r>
            <w:r w:rsidR="00155664">
              <w:rPr>
                <w:noProof/>
                <w:webHidden/>
              </w:rPr>
              <w:fldChar w:fldCharType="end"/>
            </w:r>
          </w:hyperlink>
        </w:p>
        <w:p w14:paraId="0DD29AE5" w14:textId="7ED3EDB4" w:rsidR="00155664" w:rsidRDefault="007B4B9E">
          <w:pPr>
            <w:pStyle w:val="TOC2"/>
            <w:tabs>
              <w:tab w:val="left" w:pos="880"/>
              <w:tab w:val="right" w:leader="dot" w:pos="8949"/>
            </w:tabs>
            <w:rPr>
              <w:rFonts w:asciiTheme="minorHAnsi" w:eastAsiaTheme="minorEastAsia" w:hAnsiTheme="minorHAnsi"/>
              <w:noProof/>
              <w:sz w:val="22"/>
              <w:lang w:val="en-SI" w:eastAsia="en-SI"/>
            </w:rPr>
          </w:pPr>
          <w:hyperlink w:anchor="_Toc92700450" w:history="1">
            <w:r w:rsidR="00155664" w:rsidRPr="009554A6">
              <w:rPr>
                <w:rStyle w:val="Hyperlink"/>
                <w:noProof/>
              </w:rPr>
              <w:t>3.1</w:t>
            </w:r>
            <w:r w:rsidR="00155664">
              <w:rPr>
                <w:rFonts w:asciiTheme="minorHAnsi" w:eastAsiaTheme="minorEastAsia" w:hAnsiTheme="minorHAnsi"/>
                <w:noProof/>
                <w:sz w:val="22"/>
                <w:lang w:val="en-SI" w:eastAsia="en-SI"/>
              </w:rPr>
              <w:tab/>
            </w:r>
            <w:r w:rsidR="00155664" w:rsidRPr="009554A6">
              <w:rPr>
                <w:rStyle w:val="Hyperlink"/>
                <w:noProof/>
              </w:rPr>
              <w:t>Naslov podpoglavja 3.1</w:t>
            </w:r>
            <w:r w:rsidR="00155664">
              <w:rPr>
                <w:noProof/>
                <w:webHidden/>
              </w:rPr>
              <w:tab/>
            </w:r>
            <w:r w:rsidR="00155664">
              <w:rPr>
                <w:noProof/>
                <w:webHidden/>
              </w:rPr>
              <w:fldChar w:fldCharType="begin"/>
            </w:r>
            <w:r w:rsidR="00155664">
              <w:rPr>
                <w:noProof/>
                <w:webHidden/>
              </w:rPr>
              <w:instrText xml:space="preserve"> PAGEREF _Toc92700450 \h </w:instrText>
            </w:r>
            <w:r w:rsidR="00155664">
              <w:rPr>
                <w:noProof/>
                <w:webHidden/>
              </w:rPr>
            </w:r>
            <w:r w:rsidR="00155664">
              <w:rPr>
                <w:noProof/>
                <w:webHidden/>
              </w:rPr>
              <w:fldChar w:fldCharType="separate"/>
            </w:r>
            <w:r w:rsidR="00155664">
              <w:rPr>
                <w:noProof/>
                <w:webHidden/>
              </w:rPr>
              <w:t>9</w:t>
            </w:r>
            <w:r w:rsidR="00155664">
              <w:rPr>
                <w:noProof/>
                <w:webHidden/>
              </w:rPr>
              <w:fldChar w:fldCharType="end"/>
            </w:r>
          </w:hyperlink>
        </w:p>
        <w:p w14:paraId="638CF731" w14:textId="1AEA77AF" w:rsidR="00155664" w:rsidRDefault="007B4B9E">
          <w:pPr>
            <w:pStyle w:val="TOC3"/>
            <w:tabs>
              <w:tab w:val="left" w:pos="1320"/>
              <w:tab w:val="right" w:leader="dot" w:pos="8949"/>
            </w:tabs>
            <w:rPr>
              <w:rFonts w:asciiTheme="minorHAnsi" w:eastAsiaTheme="minorEastAsia" w:hAnsiTheme="minorHAnsi"/>
              <w:noProof/>
              <w:sz w:val="22"/>
              <w:lang w:val="en-SI" w:eastAsia="en-SI"/>
            </w:rPr>
          </w:pPr>
          <w:hyperlink w:anchor="_Toc92700451" w:history="1">
            <w:r w:rsidR="00155664" w:rsidRPr="009554A6">
              <w:rPr>
                <w:rStyle w:val="Hyperlink"/>
                <w:noProof/>
              </w:rPr>
              <w:t>3.1.1</w:t>
            </w:r>
            <w:r w:rsidR="00155664">
              <w:rPr>
                <w:rFonts w:asciiTheme="minorHAnsi" w:eastAsiaTheme="minorEastAsia" w:hAnsiTheme="minorHAnsi"/>
                <w:noProof/>
                <w:sz w:val="22"/>
                <w:lang w:val="en-SI" w:eastAsia="en-SI"/>
              </w:rPr>
              <w:tab/>
            </w:r>
            <w:r w:rsidR="00155664" w:rsidRPr="009554A6">
              <w:rPr>
                <w:rStyle w:val="Hyperlink"/>
                <w:noProof/>
              </w:rPr>
              <w:t>Naslov podpoglavja 3.1.1</w:t>
            </w:r>
            <w:r w:rsidR="00155664">
              <w:rPr>
                <w:noProof/>
                <w:webHidden/>
              </w:rPr>
              <w:tab/>
            </w:r>
            <w:r w:rsidR="00155664">
              <w:rPr>
                <w:noProof/>
                <w:webHidden/>
              </w:rPr>
              <w:fldChar w:fldCharType="begin"/>
            </w:r>
            <w:r w:rsidR="00155664">
              <w:rPr>
                <w:noProof/>
                <w:webHidden/>
              </w:rPr>
              <w:instrText xml:space="preserve"> PAGEREF _Toc92700451 \h </w:instrText>
            </w:r>
            <w:r w:rsidR="00155664">
              <w:rPr>
                <w:noProof/>
                <w:webHidden/>
              </w:rPr>
            </w:r>
            <w:r w:rsidR="00155664">
              <w:rPr>
                <w:noProof/>
                <w:webHidden/>
              </w:rPr>
              <w:fldChar w:fldCharType="separate"/>
            </w:r>
            <w:r w:rsidR="00155664">
              <w:rPr>
                <w:noProof/>
                <w:webHidden/>
              </w:rPr>
              <w:t>9</w:t>
            </w:r>
            <w:r w:rsidR="00155664">
              <w:rPr>
                <w:noProof/>
                <w:webHidden/>
              </w:rPr>
              <w:fldChar w:fldCharType="end"/>
            </w:r>
          </w:hyperlink>
        </w:p>
        <w:p w14:paraId="31F3EEE4" w14:textId="731607F5" w:rsidR="00155664" w:rsidRDefault="007B4B9E">
          <w:pPr>
            <w:pStyle w:val="TOC2"/>
            <w:tabs>
              <w:tab w:val="left" w:pos="880"/>
              <w:tab w:val="right" w:leader="dot" w:pos="8949"/>
            </w:tabs>
            <w:rPr>
              <w:rFonts w:asciiTheme="minorHAnsi" w:eastAsiaTheme="minorEastAsia" w:hAnsiTheme="minorHAnsi"/>
              <w:noProof/>
              <w:sz w:val="22"/>
              <w:lang w:val="en-SI" w:eastAsia="en-SI"/>
            </w:rPr>
          </w:pPr>
          <w:hyperlink w:anchor="_Toc92700452" w:history="1">
            <w:r w:rsidR="00155664" w:rsidRPr="009554A6">
              <w:rPr>
                <w:rStyle w:val="Hyperlink"/>
                <w:noProof/>
              </w:rPr>
              <w:t>3.2</w:t>
            </w:r>
            <w:r w:rsidR="00155664">
              <w:rPr>
                <w:rFonts w:asciiTheme="minorHAnsi" w:eastAsiaTheme="minorEastAsia" w:hAnsiTheme="minorHAnsi"/>
                <w:noProof/>
                <w:sz w:val="22"/>
                <w:lang w:val="en-SI" w:eastAsia="en-SI"/>
              </w:rPr>
              <w:tab/>
            </w:r>
            <w:r w:rsidR="00155664" w:rsidRPr="009554A6">
              <w:rPr>
                <w:rStyle w:val="Hyperlink"/>
                <w:noProof/>
              </w:rPr>
              <w:t>Naslov podpoglavja 3.2</w:t>
            </w:r>
            <w:r w:rsidR="00155664">
              <w:rPr>
                <w:noProof/>
                <w:webHidden/>
              </w:rPr>
              <w:tab/>
            </w:r>
            <w:r w:rsidR="00155664">
              <w:rPr>
                <w:noProof/>
                <w:webHidden/>
              </w:rPr>
              <w:fldChar w:fldCharType="begin"/>
            </w:r>
            <w:r w:rsidR="00155664">
              <w:rPr>
                <w:noProof/>
                <w:webHidden/>
              </w:rPr>
              <w:instrText xml:space="preserve"> PAGEREF _Toc92700452 \h </w:instrText>
            </w:r>
            <w:r w:rsidR="00155664">
              <w:rPr>
                <w:noProof/>
                <w:webHidden/>
              </w:rPr>
            </w:r>
            <w:r w:rsidR="00155664">
              <w:rPr>
                <w:noProof/>
                <w:webHidden/>
              </w:rPr>
              <w:fldChar w:fldCharType="separate"/>
            </w:r>
            <w:r w:rsidR="00155664">
              <w:rPr>
                <w:noProof/>
                <w:webHidden/>
              </w:rPr>
              <w:t>9</w:t>
            </w:r>
            <w:r w:rsidR="00155664">
              <w:rPr>
                <w:noProof/>
                <w:webHidden/>
              </w:rPr>
              <w:fldChar w:fldCharType="end"/>
            </w:r>
          </w:hyperlink>
        </w:p>
        <w:p w14:paraId="76205D5E" w14:textId="13B66ECD" w:rsidR="00155664" w:rsidRDefault="007B4B9E">
          <w:pPr>
            <w:pStyle w:val="TOC3"/>
            <w:tabs>
              <w:tab w:val="left" w:pos="1320"/>
              <w:tab w:val="right" w:leader="dot" w:pos="8949"/>
            </w:tabs>
            <w:rPr>
              <w:rFonts w:asciiTheme="minorHAnsi" w:eastAsiaTheme="minorEastAsia" w:hAnsiTheme="minorHAnsi"/>
              <w:noProof/>
              <w:sz w:val="22"/>
              <w:lang w:val="en-SI" w:eastAsia="en-SI"/>
            </w:rPr>
          </w:pPr>
          <w:hyperlink w:anchor="_Toc92700453" w:history="1">
            <w:r w:rsidR="00155664" w:rsidRPr="009554A6">
              <w:rPr>
                <w:rStyle w:val="Hyperlink"/>
                <w:noProof/>
              </w:rPr>
              <w:t>3.2.1</w:t>
            </w:r>
            <w:r w:rsidR="00155664">
              <w:rPr>
                <w:rFonts w:asciiTheme="minorHAnsi" w:eastAsiaTheme="minorEastAsia" w:hAnsiTheme="minorHAnsi"/>
                <w:noProof/>
                <w:sz w:val="22"/>
                <w:lang w:val="en-SI" w:eastAsia="en-SI"/>
              </w:rPr>
              <w:tab/>
            </w:r>
            <w:r w:rsidR="00155664" w:rsidRPr="009554A6">
              <w:rPr>
                <w:rStyle w:val="Hyperlink"/>
                <w:noProof/>
              </w:rPr>
              <w:t>Naslov podpoglavja 3.2.1</w:t>
            </w:r>
            <w:r w:rsidR="00155664">
              <w:rPr>
                <w:noProof/>
                <w:webHidden/>
              </w:rPr>
              <w:tab/>
            </w:r>
            <w:r w:rsidR="00155664">
              <w:rPr>
                <w:noProof/>
                <w:webHidden/>
              </w:rPr>
              <w:fldChar w:fldCharType="begin"/>
            </w:r>
            <w:r w:rsidR="00155664">
              <w:rPr>
                <w:noProof/>
                <w:webHidden/>
              </w:rPr>
              <w:instrText xml:space="preserve"> PAGEREF _Toc92700453 \h </w:instrText>
            </w:r>
            <w:r w:rsidR="00155664">
              <w:rPr>
                <w:noProof/>
                <w:webHidden/>
              </w:rPr>
            </w:r>
            <w:r w:rsidR="00155664">
              <w:rPr>
                <w:noProof/>
                <w:webHidden/>
              </w:rPr>
              <w:fldChar w:fldCharType="separate"/>
            </w:r>
            <w:r w:rsidR="00155664">
              <w:rPr>
                <w:noProof/>
                <w:webHidden/>
              </w:rPr>
              <w:t>9</w:t>
            </w:r>
            <w:r w:rsidR="00155664">
              <w:rPr>
                <w:noProof/>
                <w:webHidden/>
              </w:rPr>
              <w:fldChar w:fldCharType="end"/>
            </w:r>
          </w:hyperlink>
        </w:p>
        <w:p w14:paraId="52AAD65C" w14:textId="53BCEEEA" w:rsidR="00155664" w:rsidRDefault="007B4B9E">
          <w:pPr>
            <w:pStyle w:val="TOC1"/>
            <w:tabs>
              <w:tab w:val="left" w:pos="442"/>
              <w:tab w:val="right" w:leader="dot" w:pos="8949"/>
            </w:tabs>
            <w:rPr>
              <w:rFonts w:asciiTheme="minorHAnsi" w:eastAsiaTheme="minorEastAsia" w:hAnsiTheme="minorHAnsi"/>
              <w:noProof/>
              <w:sz w:val="22"/>
              <w:lang w:val="en-SI" w:eastAsia="en-SI"/>
            </w:rPr>
          </w:pPr>
          <w:hyperlink w:anchor="_Toc92700454" w:history="1">
            <w:r w:rsidR="00155664" w:rsidRPr="009554A6">
              <w:rPr>
                <w:rStyle w:val="Hyperlink"/>
                <w:noProof/>
              </w:rPr>
              <w:t>4</w:t>
            </w:r>
            <w:r w:rsidR="00155664">
              <w:rPr>
                <w:rFonts w:asciiTheme="minorHAnsi" w:eastAsiaTheme="minorEastAsia" w:hAnsiTheme="minorHAnsi"/>
                <w:noProof/>
                <w:sz w:val="22"/>
                <w:lang w:val="en-SI" w:eastAsia="en-SI"/>
              </w:rPr>
              <w:tab/>
            </w:r>
            <w:r w:rsidR="00155664" w:rsidRPr="009554A6">
              <w:rPr>
                <w:rStyle w:val="Hyperlink"/>
                <w:noProof/>
              </w:rPr>
              <w:t>Rezultati in diskusija</w:t>
            </w:r>
            <w:r w:rsidR="00155664">
              <w:rPr>
                <w:noProof/>
                <w:webHidden/>
              </w:rPr>
              <w:tab/>
            </w:r>
            <w:r w:rsidR="00155664">
              <w:rPr>
                <w:noProof/>
                <w:webHidden/>
              </w:rPr>
              <w:fldChar w:fldCharType="begin"/>
            </w:r>
            <w:r w:rsidR="00155664">
              <w:rPr>
                <w:noProof/>
                <w:webHidden/>
              </w:rPr>
              <w:instrText xml:space="preserve"> PAGEREF _Toc92700454 \h </w:instrText>
            </w:r>
            <w:r w:rsidR="00155664">
              <w:rPr>
                <w:noProof/>
                <w:webHidden/>
              </w:rPr>
            </w:r>
            <w:r w:rsidR="00155664">
              <w:rPr>
                <w:noProof/>
                <w:webHidden/>
              </w:rPr>
              <w:fldChar w:fldCharType="separate"/>
            </w:r>
            <w:r w:rsidR="00155664">
              <w:rPr>
                <w:noProof/>
                <w:webHidden/>
              </w:rPr>
              <w:t>10</w:t>
            </w:r>
            <w:r w:rsidR="00155664">
              <w:rPr>
                <w:noProof/>
                <w:webHidden/>
              </w:rPr>
              <w:fldChar w:fldCharType="end"/>
            </w:r>
          </w:hyperlink>
        </w:p>
        <w:p w14:paraId="7EEE60F5" w14:textId="4D7259AE" w:rsidR="00155664" w:rsidRDefault="007B4B9E">
          <w:pPr>
            <w:pStyle w:val="TOC2"/>
            <w:tabs>
              <w:tab w:val="left" w:pos="880"/>
              <w:tab w:val="right" w:leader="dot" w:pos="8949"/>
            </w:tabs>
            <w:rPr>
              <w:rFonts w:asciiTheme="minorHAnsi" w:eastAsiaTheme="minorEastAsia" w:hAnsiTheme="minorHAnsi"/>
              <w:noProof/>
              <w:sz w:val="22"/>
              <w:lang w:val="en-SI" w:eastAsia="en-SI"/>
            </w:rPr>
          </w:pPr>
          <w:hyperlink w:anchor="_Toc92700455" w:history="1">
            <w:r w:rsidR="00155664" w:rsidRPr="009554A6">
              <w:rPr>
                <w:rStyle w:val="Hyperlink"/>
                <w:noProof/>
              </w:rPr>
              <w:t>4.1</w:t>
            </w:r>
            <w:r w:rsidR="00155664">
              <w:rPr>
                <w:rFonts w:asciiTheme="minorHAnsi" w:eastAsiaTheme="minorEastAsia" w:hAnsiTheme="minorHAnsi"/>
                <w:noProof/>
                <w:sz w:val="22"/>
                <w:lang w:val="en-SI" w:eastAsia="en-SI"/>
              </w:rPr>
              <w:tab/>
            </w:r>
            <w:r w:rsidR="00155664" w:rsidRPr="009554A6">
              <w:rPr>
                <w:rStyle w:val="Hyperlink"/>
                <w:noProof/>
              </w:rPr>
              <w:t>Naslov podpoglavja 4.1</w:t>
            </w:r>
            <w:r w:rsidR="00155664">
              <w:rPr>
                <w:noProof/>
                <w:webHidden/>
              </w:rPr>
              <w:tab/>
            </w:r>
            <w:r w:rsidR="00155664">
              <w:rPr>
                <w:noProof/>
                <w:webHidden/>
              </w:rPr>
              <w:fldChar w:fldCharType="begin"/>
            </w:r>
            <w:r w:rsidR="00155664">
              <w:rPr>
                <w:noProof/>
                <w:webHidden/>
              </w:rPr>
              <w:instrText xml:space="preserve"> PAGEREF _Toc92700455 \h </w:instrText>
            </w:r>
            <w:r w:rsidR="00155664">
              <w:rPr>
                <w:noProof/>
                <w:webHidden/>
              </w:rPr>
            </w:r>
            <w:r w:rsidR="00155664">
              <w:rPr>
                <w:noProof/>
                <w:webHidden/>
              </w:rPr>
              <w:fldChar w:fldCharType="separate"/>
            </w:r>
            <w:r w:rsidR="00155664">
              <w:rPr>
                <w:noProof/>
                <w:webHidden/>
              </w:rPr>
              <w:t>10</w:t>
            </w:r>
            <w:r w:rsidR="00155664">
              <w:rPr>
                <w:noProof/>
                <w:webHidden/>
              </w:rPr>
              <w:fldChar w:fldCharType="end"/>
            </w:r>
          </w:hyperlink>
        </w:p>
        <w:p w14:paraId="1A0A9988" w14:textId="317E570B" w:rsidR="00155664" w:rsidRDefault="007B4B9E">
          <w:pPr>
            <w:pStyle w:val="TOC2"/>
            <w:tabs>
              <w:tab w:val="left" w:pos="880"/>
              <w:tab w:val="right" w:leader="dot" w:pos="8949"/>
            </w:tabs>
            <w:rPr>
              <w:rFonts w:asciiTheme="minorHAnsi" w:eastAsiaTheme="minorEastAsia" w:hAnsiTheme="minorHAnsi"/>
              <w:noProof/>
              <w:sz w:val="22"/>
              <w:lang w:val="en-SI" w:eastAsia="en-SI"/>
            </w:rPr>
          </w:pPr>
          <w:hyperlink w:anchor="_Toc92700456" w:history="1">
            <w:r w:rsidR="00155664" w:rsidRPr="009554A6">
              <w:rPr>
                <w:rStyle w:val="Hyperlink"/>
                <w:noProof/>
              </w:rPr>
              <w:t>4.2</w:t>
            </w:r>
            <w:r w:rsidR="00155664">
              <w:rPr>
                <w:rFonts w:asciiTheme="minorHAnsi" w:eastAsiaTheme="minorEastAsia" w:hAnsiTheme="minorHAnsi"/>
                <w:noProof/>
                <w:sz w:val="22"/>
                <w:lang w:val="en-SI" w:eastAsia="en-SI"/>
              </w:rPr>
              <w:tab/>
            </w:r>
            <w:r w:rsidR="00155664" w:rsidRPr="009554A6">
              <w:rPr>
                <w:rStyle w:val="Hyperlink"/>
                <w:noProof/>
              </w:rPr>
              <w:t>Naslov podpoglavja 4.2</w:t>
            </w:r>
            <w:r w:rsidR="00155664">
              <w:rPr>
                <w:noProof/>
                <w:webHidden/>
              </w:rPr>
              <w:tab/>
            </w:r>
            <w:r w:rsidR="00155664">
              <w:rPr>
                <w:noProof/>
                <w:webHidden/>
              </w:rPr>
              <w:fldChar w:fldCharType="begin"/>
            </w:r>
            <w:r w:rsidR="00155664">
              <w:rPr>
                <w:noProof/>
                <w:webHidden/>
              </w:rPr>
              <w:instrText xml:space="preserve"> PAGEREF _Toc92700456 \h </w:instrText>
            </w:r>
            <w:r w:rsidR="00155664">
              <w:rPr>
                <w:noProof/>
                <w:webHidden/>
              </w:rPr>
            </w:r>
            <w:r w:rsidR="00155664">
              <w:rPr>
                <w:noProof/>
                <w:webHidden/>
              </w:rPr>
              <w:fldChar w:fldCharType="separate"/>
            </w:r>
            <w:r w:rsidR="00155664">
              <w:rPr>
                <w:noProof/>
                <w:webHidden/>
              </w:rPr>
              <w:t>10</w:t>
            </w:r>
            <w:r w:rsidR="00155664">
              <w:rPr>
                <w:noProof/>
                <w:webHidden/>
              </w:rPr>
              <w:fldChar w:fldCharType="end"/>
            </w:r>
          </w:hyperlink>
        </w:p>
        <w:p w14:paraId="23B0BA12" w14:textId="130CDF01" w:rsidR="00155664" w:rsidRDefault="007B4B9E">
          <w:pPr>
            <w:pStyle w:val="TOC1"/>
            <w:tabs>
              <w:tab w:val="left" w:pos="442"/>
              <w:tab w:val="right" w:leader="dot" w:pos="8949"/>
            </w:tabs>
            <w:rPr>
              <w:rFonts w:asciiTheme="minorHAnsi" w:eastAsiaTheme="minorEastAsia" w:hAnsiTheme="minorHAnsi"/>
              <w:noProof/>
              <w:sz w:val="22"/>
              <w:lang w:val="en-SI" w:eastAsia="en-SI"/>
            </w:rPr>
          </w:pPr>
          <w:hyperlink w:anchor="_Toc92700457" w:history="1">
            <w:r w:rsidR="00155664" w:rsidRPr="009554A6">
              <w:rPr>
                <w:rStyle w:val="Hyperlink"/>
                <w:noProof/>
              </w:rPr>
              <w:t>5</w:t>
            </w:r>
            <w:r w:rsidR="00155664">
              <w:rPr>
                <w:rFonts w:asciiTheme="minorHAnsi" w:eastAsiaTheme="minorEastAsia" w:hAnsiTheme="minorHAnsi"/>
                <w:noProof/>
                <w:sz w:val="22"/>
                <w:lang w:val="en-SI" w:eastAsia="en-SI"/>
              </w:rPr>
              <w:tab/>
            </w:r>
            <w:r w:rsidR="00155664" w:rsidRPr="009554A6">
              <w:rPr>
                <w:rStyle w:val="Hyperlink"/>
                <w:noProof/>
              </w:rPr>
              <w:t>Zaključek</w:t>
            </w:r>
            <w:r w:rsidR="00155664">
              <w:rPr>
                <w:noProof/>
                <w:webHidden/>
              </w:rPr>
              <w:tab/>
            </w:r>
            <w:r w:rsidR="00155664">
              <w:rPr>
                <w:noProof/>
                <w:webHidden/>
              </w:rPr>
              <w:fldChar w:fldCharType="begin"/>
            </w:r>
            <w:r w:rsidR="00155664">
              <w:rPr>
                <w:noProof/>
                <w:webHidden/>
              </w:rPr>
              <w:instrText xml:space="preserve"> PAGEREF _Toc92700457 \h </w:instrText>
            </w:r>
            <w:r w:rsidR="00155664">
              <w:rPr>
                <w:noProof/>
                <w:webHidden/>
              </w:rPr>
            </w:r>
            <w:r w:rsidR="00155664">
              <w:rPr>
                <w:noProof/>
                <w:webHidden/>
              </w:rPr>
              <w:fldChar w:fldCharType="separate"/>
            </w:r>
            <w:r w:rsidR="00155664">
              <w:rPr>
                <w:noProof/>
                <w:webHidden/>
              </w:rPr>
              <w:t>11</w:t>
            </w:r>
            <w:r w:rsidR="00155664">
              <w:rPr>
                <w:noProof/>
                <w:webHidden/>
              </w:rPr>
              <w:fldChar w:fldCharType="end"/>
            </w:r>
          </w:hyperlink>
        </w:p>
        <w:p w14:paraId="4DDEF8D7" w14:textId="58F6E6A0" w:rsidR="00155664" w:rsidRDefault="007B4B9E">
          <w:pPr>
            <w:pStyle w:val="TOC1"/>
            <w:tabs>
              <w:tab w:val="left" w:pos="442"/>
              <w:tab w:val="right" w:leader="dot" w:pos="8949"/>
            </w:tabs>
            <w:rPr>
              <w:rFonts w:asciiTheme="minorHAnsi" w:eastAsiaTheme="minorEastAsia" w:hAnsiTheme="minorHAnsi"/>
              <w:noProof/>
              <w:sz w:val="22"/>
              <w:lang w:val="en-SI" w:eastAsia="en-SI"/>
            </w:rPr>
          </w:pPr>
          <w:hyperlink w:anchor="_Toc92700458" w:history="1">
            <w:r w:rsidR="00155664" w:rsidRPr="009554A6">
              <w:rPr>
                <w:rStyle w:val="Hyperlink"/>
                <w:noProof/>
              </w:rPr>
              <w:t>6</w:t>
            </w:r>
            <w:r w:rsidR="00155664">
              <w:rPr>
                <w:rFonts w:asciiTheme="minorHAnsi" w:eastAsiaTheme="minorEastAsia" w:hAnsiTheme="minorHAnsi"/>
                <w:noProof/>
                <w:sz w:val="22"/>
                <w:lang w:val="en-SI" w:eastAsia="en-SI"/>
              </w:rPr>
              <w:tab/>
            </w:r>
            <w:r w:rsidR="00155664" w:rsidRPr="009554A6">
              <w:rPr>
                <w:rStyle w:val="Hyperlink"/>
                <w:noProof/>
              </w:rPr>
              <w:t>Literatura</w:t>
            </w:r>
            <w:r w:rsidR="00155664">
              <w:rPr>
                <w:noProof/>
                <w:webHidden/>
              </w:rPr>
              <w:tab/>
            </w:r>
            <w:r w:rsidR="00155664">
              <w:rPr>
                <w:noProof/>
                <w:webHidden/>
              </w:rPr>
              <w:fldChar w:fldCharType="begin"/>
            </w:r>
            <w:r w:rsidR="00155664">
              <w:rPr>
                <w:noProof/>
                <w:webHidden/>
              </w:rPr>
              <w:instrText xml:space="preserve"> PAGEREF _Toc92700458 \h </w:instrText>
            </w:r>
            <w:r w:rsidR="00155664">
              <w:rPr>
                <w:noProof/>
                <w:webHidden/>
              </w:rPr>
            </w:r>
            <w:r w:rsidR="00155664">
              <w:rPr>
                <w:noProof/>
                <w:webHidden/>
              </w:rPr>
              <w:fldChar w:fldCharType="separate"/>
            </w:r>
            <w:r w:rsidR="00155664">
              <w:rPr>
                <w:noProof/>
                <w:webHidden/>
              </w:rPr>
              <w:t>12</w:t>
            </w:r>
            <w:r w:rsidR="00155664">
              <w:rPr>
                <w:noProof/>
                <w:webHidden/>
              </w:rPr>
              <w:fldChar w:fldCharType="end"/>
            </w:r>
          </w:hyperlink>
        </w:p>
        <w:p w14:paraId="7DFD21B3" w14:textId="271ADCB0" w:rsidR="00155664" w:rsidRDefault="007B4B9E">
          <w:pPr>
            <w:pStyle w:val="TOC2"/>
            <w:tabs>
              <w:tab w:val="left" w:pos="880"/>
              <w:tab w:val="right" w:leader="dot" w:pos="8949"/>
            </w:tabs>
            <w:rPr>
              <w:rFonts w:asciiTheme="minorHAnsi" w:eastAsiaTheme="minorEastAsia" w:hAnsiTheme="minorHAnsi"/>
              <w:noProof/>
              <w:sz w:val="22"/>
              <w:lang w:val="en-SI" w:eastAsia="en-SI"/>
            </w:rPr>
          </w:pPr>
          <w:hyperlink w:anchor="_Toc92700459" w:history="1">
            <w:r w:rsidR="00155664" w:rsidRPr="009554A6">
              <w:rPr>
                <w:rStyle w:val="Hyperlink"/>
                <w:noProof/>
              </w:rPr>
              <w:t>6.1</w:t>
            </w:r>
            <w:r w:rsidR="00155664">
              <w:rPr>
                <w:rFonts w:asciiTheme="minorHAnsi" w:eastAsiaTheme="minorEastAsia" w:hAnsiTheme="minorHAnsi"/>
                <w:noProof/>
                <w:sz w:val="22"/>
                <w:lang w:val="en-SI" w:eastAsia="en-SI"/>
              </w:rPr>
              <w:tab/>
            </w:r>
            <w:r w:rsidR="00155664" w:rsidRPr="009554A6">
              <w:rPr>
                <w:rStyle w:val="Hyperlink"/>
                <w:noProof/>
              </w:rPr>
              <w:t>Navajanje knjig</w:t>
            </w:r>
            <w:r w:rsidR="00155664">
              <w:rPr>
                <w:noProof/>
                <w:webHidden/>
              </w:rPr>
              <w:tab/>
            </w:r>
            <w:r w:rsidR="00155664">
              <w:rPr>
                <w:noProof/>
                <w:webHidden/>
              </w:rPr>
              <w:fldChar w:fldCharType="begin"/>
            </w:r>
            <w:r w:rsidR="00155664">
              <w:rPr>
                <w:noProof/>
                <w:webHidden/>
              </w:rPr>
              <w:instrText xml:space="preserve"> PAGEREF _Toc92700459 \h </w:instrText>
            </w:r>
            <w:r w:rsidR="00155664">
              <w:rPr>
                <w:noProof/>
                <w:webHidden/>
              </w:rPr>
            </w:r>
            <w:r w:rsidR="00155664">
              <w:rPr>
                <w:noProof/>
                <w:webHidden/>
              </w:rPr>
              <w:fldChar w:fldCharType="separate"/>
            </w:r>
            <w:r w:rsidR="00155664">
              <w:rPr>
                <w:noProof/>
                <w:webHidden/>
              </w:rPr>
              <w:t>12</w:t>
            </w:r>
            <w:r w:rsidR="00155664">
              <w:rPr>
                <w:noProof/>
                <w:webHidden/>
              </w:rPr>
              <w:fldChar w:fldCharType="end"/>
            </w:r>
          </w:hyperlink>
        </w:p>
        <w:p w14:paraId="7302C8CF" w14:textId="1994A924" w:rsidR="00155664" w:rsidRDefault="007B4B9E">
          <w:pPr>
            <w:pStyle w:val="TOC2"/>
            <w:tabs>
              <w:tab w:val="left" w:pos="880"/>
              <w:tab w:val="right" w:leader="dot" w:pos="8949"/>
            </w:tabs>
            <w:rPr>
              <w:rFonts w:asciiTheme="minorHAnsi" w:eastAsiaTheme="minorEastAsia" w:hAnsiTheme="minorHAnsi"/>
              <w:noProof/>
              <w:sz w:val="22"/>
              <w:lang w:val="en-SI" w:eastAsia="en-SI"/>
            </w:rPr>
          </w:pPr>
          <w:hyperlink w:anchor="_Toc92700460" w:history="1">
            <w:r w:rsidR="00155664" w:rsidRPr="009554A6">
              <w:rPr>
                <w:rStyle w:val="Hyperlink"/>
                <w:noProof/>
              </w:rPr>
              <w:t>6.2</w:t>
            </w:r>
            <w:r w:rsidR="00155664">
              <w:rPr>
                <w:rFonts w:asciiTheme="minorHAnsi" w:eastAsiaTheme="minorEastAsia" w:hAnsiTheme="minorHAnsi"/>
                <w:noProof/>
                <w:sz w:val="22"/>
                <w:lang w:val="en-SI" w:eastAsia="en-SI"/>
              </w:rPr>
              <w:tab/>
            </w:r>
            <w:r w:rsidR="00155664" w:rsidRPr="009554A6">
              <w:rPr>
                <w:rStyle w:val="Hyperlink"/>
                <w:noProof/>
              </w:rPr>
              <w:t>Navajanje člankov</w:t>
            </w:r>
            <w:r w:rsidR="00155664">
              <w:rPr>
                <w:noProof/>
                <w:webHidden/>
              </w:rPr>
              <w:tab/>
            </w:r>
            <w:r w:rsidR="00155664">
              <w:rPr>
                <w:noProof/>
                <w:webHidden/>
              </w:rPr>
              <w:fldChar w:fldCharType="begin"/>
            </w:r>
            <w:r w:rsidR="00155664">
              <w:rPr>
                <w:noProof/>
                <w:webHidden/>
              </w:rPr>
              <w:instrText xml:space="preserve"> PAGEREF _Toc92700460 \h </w:instrText>
            </w:r>
            <w:r w:rsidR="00155664">
              <w:rPr>
                <w:noProof/>
                <w:webHidden/>
              </w:rPr>
            </w:r>
            <w:r w:rsidR="00155664">
              <w:rPr>
                <w:noProof/>
                <w:webHidden/>
              </w:rPr>
              <w:fldChar w:fldCharType="separate"/>
            </w:r>
            <w:r w:rsidR="00155664">
              <w:rPr>
                <w:noProof/>
                <w:webHidden/>
              </w:rPr>
              <w:t>13</w:t>
            </w:r>
            <w:r w:rsidR="00155664">
              <w:rPr>
                <w:noProof/>
                <w:webHidden/>
              </w:rPr>
              <w:fldChar w:fldCharType="end"/>
            </w:r>
          </w:hyperlink>
        </w:p>
        <w:p w14:paraId="4CDEA5E9" w14:textId="719B372B" w:rsidR="00155664" w:rsidRDefault="007B4B9E">
          <w:pPr>
            <w:pStyle w:val="TOC2"/>
            <w:tabs>
              <w:tab w:val="left" w:pos="880"/>
              <w:tab w:val="right" w:leader="dot" w:pos="8949"/>
            </w:tabs>
            <w:rPr>
              <w:rFonts w:asciiTheme="minorHAnsi" w:eastAsiaTheme="minorEastAsia" w:hAnsiTheme="minorHAnsi"/>
              <w:noProof/>
              <w:sz w:val="22"/>
              <w:lang w:val="en-SI" w:eastAsia="en-SI"/>
            </w:rPr>
          </w:pPr>
          <w:hyperlink w:anchor="_Toc92700461" w:history="1">
            <w:r w:rsidR="00155664" w:rsidRPr="009554A6">
              <w:rPr>
                <w:rStyle w:val="Hyperlink"/>
                <w:noProof/>
              </w:rPr>
              <w:t>6.3</w:t>
            </w:r>
            <w:r w:rsidR="00155664">
              <w:rPr>
                <w:rFonts w:asciiTheme="minorHAnsi" w:eastAsiaTheme="minorEastAsia" w:hAnsiTheme="minorHAnsi"/>
                <w:noProof/>
                <w:sz w:val="22"/>
                <w:lang w:val="en-SI" w:eastAsia="en-SI"/>
              </w:rPr>
              <w:tab/>
            </w:r>
            <w:r w:rsidR="00155664" w:rsidRPr="009554A6">
              <w:rPr>
                <w:rStyle w:val="Hyperlink"/>
                <w:noProof/>
              </w:rPr>
              <w:t>Navajanje patentov</w:t>
            </w:r>
            <w:r w:rsidR="00155664">
              <w:rPr>
                <w:noProof/>
                <w:webHidden/>
              </w:rPr>
              <w:tab/>
            </w:r>
            <w:r w:rsidR="00155664">
              <w:rPr>
                <w:noProof/>
                <w:webHidden/>
              </w:rPr>
              <w:fldChar w:fldCharType="begin"/>
            </w:r>
            <w:r w:rsidR="00155664">
              <w:rPr>
                <w:noProof/>
                <w:webHidden/>
              </w:rPr>
              <w:instrText xml:space="preserve"> PAGEREF _Toc92700461 \h </w:instrText>
            </w:r>
            <w:r w:rsidR="00155664">
              <w:rPr>
                <w:noProof/>
                <w:webHidden/>
              </w:rPr>
            </w:r>
            <w:r w:rsidR="00155664">
              <w:rPr>
                <w:noProof/>
                <w:webHidden/>
              </w:rPr>
              <w:fldChar w:fldCharType="separate"/>
            </w:r>
            <w:r w:rsidR="00155664">
              <w:rPr>
                <w:noProof/>
                <w:webHidden/>
              </w:rPr>
              <w:t>13</w:t>
            </w:r>
            <w:r w:rsidR="00155664">
              <w:rPr>
                <w:noProof/>
                <w:webHidden/>
              </w:rPr>
              <w:fldChar w:fldCharType="end"/>
            </w:r>
          </w:hyperlink>
        </w:p>
        <w:p w14:paraId="148FA71A" w14:textId="34D7331C" w:rsidR="00155664" w:rsidRDefault="007B4B9E">
          <w:pPr>
            <w:pStyle w:val="TOC2"/>
            <w:tabs>
              <w:tab w:val="left" w:pos="880"/>
              <w:tab w:val="right" w:leader="dot" w:pos="8949"/>
            </w:tabs>
            <w:rPr>
              <w:rFonts w:asciiTheme="minorHAnsi" w:eastAsiaTheme="minorEastAsia" w:hAnsiTheme="minorHAnsi"/>
              <w:noProof/>
              <w:sz w:val="22"/>
              <w:lang w:val="en-SI" w:eastAsia="en-SI"/>
            </w:rPr>
          </w:pPr>
          <w:hyperlink w:anchor="_Toc92700462" w:history="1">
            <w:r w:rsidR="00155664" w:rsidRPr="009554A6">
              <w:rPr>
                <w:rStyle w:val="Hyperlink"/>
                <w:noProof/>
              </w:rPr>
              <w:t>6.4</w:t>
            </w:r>
            <w:r w:rsidR="00155664">
              <w:rPr>
                <w:rFonts w:asciiTheme="minorHAnsi" w:eastAsiaTheme="minorEastAsia" w:hAnsiTheme="minorHAnsi"/>
                <w:noProof/>
                <w:sz w:val="22"/>
                <w:lang w:val="en-SI" w:eastAsia="en-SI"/>
              </w:rPr>
              <w:tab/>
            </w:r>
            <w:r w:rsidR="00155664" w:rsidRPr="009554A6">
              <w:rPr>
                <w:rStyle w:val="Hyperlink"/>
                <w:noProof/>
              </w:rPr>
              <w:t>Navajanje internetnih virov</w:t>
            </w:r>
            <w:r w:rsidR="00155664">
              <w:rPr>
                <w:noProof/>
                <w:webHidden/>
              </w:rPr>
              <w:tab/>
            </w:r>
            <w:r w:rsidR="00155664">
              <w:rPr>
                <w:noProof/>
                <w:webHidden/>
              </w:rPr>
              <w:fldChar w:fldCharType="begin"/>
            </w:r>
            <w:r w:rsidR="00155664">
              <w:rPr>
                <w:noProof/>
                <w:webHidden/>
              </w:rPr>
              <w:instrText xml:space="preserve"> PAGEREF _Toc92700462 \h </w:instrText>
            </w:r>
            <w:r w:rsidR="00155664">
              <w:rPr>
                <w:noProof/>
                <w:webHidden/>
              </w:rPr>
            </w:r>
            <w:r w:rsidR="00155664">
              <w:rPr>
                <w:noProof/>
                <w:webHidden/>
              </w:rPr>
              <w:fldChar w:fldCharType="separate"/>
            </w:r>
            <w:r w:rsidR="00155664">
              <w:rPr>
                <w:noProof/>
                <w:webHidden/>
              </w:rPr>
              <w:t>13</w:t>
            </w:r>
            <w:r w:rsidR="00155664">
              <w:rPr>
                <w:noProof/>
                <w:webHidden/>
              </w:rPr>
              <w:fldChar w:fldCharType="end"/>
            </w:r>
          </w:hyperlink>
        </w:p>
        <w:p w14:paraId="660A408C" w14:textId="2EFA0786" w:rsidR="00155664" w:rsidRDefault="007B4B9E">
          <w:pPr>
            <w:pStyle w:val="TOC1"/>
            <w:tabs>
              <w:tab w:val="left" w:pos="442"/>
              <w:tab w:val="right" w:leader="dot" w:pos="8949"/>
            </w:tabs>
            <w:rPr>
              <w:rFonts w:asciiTheme="minorHAnsi" w:eastAsiaTheme="minorEastAsia" w:hAnsiTheme="minorHAnsi"/>
              <w:noProof/>
              <w:sz w:val="22"/>
              <w:lang w:val="en-SI" w:eastAsia="en-SI"/>
            </w:rPr>
          </w:pPr>
          <w:hyperlink w:anchor="_Toc92700463" w:history="1">
            <w:r w:rsidR="00155664" w:rsidRPr="009554A6">
              <w:rPr>
                <w:rStyle w:val="Hyperlink"/>
                <w:noProof/>
              </w:rPr>
              <w:t>7</w:t>
            </w:r>
            <w:r w:rsidR="00155664">
              <w:rPr>
                <w:rFonts w:asciiTheme="minorHAnsi" w:eastAsiaTheme="minorEastAsia" w:hAnsiTheme="minorHAnsi"/>
                <w:noProof/>
                <w:sz w:val="22"/>
                <w:lang w:val="en-SI" w:eastAsia="en-SI"/>
              </w:rPr>
              <w:tab/>
            </w:r>
            <w:r w:rsidR="00155664" w:rsidRPr="009554A6">
              <w:rPr>
                <w:rStyle w:val="Hyperlink"/>
                <w:noProof/>
              </w:rPr>
              <w:t>Priloge</w:t>
            </w:r>
            <w:r w:rsidR="00155664">
              <w:rPr>
                <w:noProof/>
                <w:webHidden/>
              </w:rPr>
              <w:tab/>
            </w:r>
            <w:r w:rsidR="00155664">
              <w:rPr>
                <w:noProof/>
                <w:webHidden/>
              </w:rPr>
              <w:fldChar w:fldCharType="begin"/>
            </w:r>
            <w:r w:rsidR="00155664">
              <w:rPr>
                <w:noProof/>
                <w:webHidden/>
              </w:rPr>
              <w:instrText xml:space="preserve"> PAGEREF _Toc92700463 \h </w:instrText>
            </w:r>
            <w:r w:rsidR="00155664">
              <w:rPr>
                <w:noProof/>
                <w:webHidden/>
              </w:rPr>
            </w:r>
            <w:r w:rsidR="00155664">
              <w:rPr>
                <w:noProof/>
                <w:webHidden/>
              </w:rPr>
              <w:fldChar w:fldCharType="separate"/>
            </w:r>
            <w:r w:rsidR="00155664">
              <w:rPr>
                <w:noProof/>
                <w:webHidden/>
              </w:rPr>
              <w:t>15</w:t>
            </w:r>
            <w:r w:rsidR="00155664">
              <w:rPr>
                <w:noProof/>
                <w:webHidden/>
              </w:rPr>
              <w:fldChar w:fldCharType="end"/>
            </w:r>
          </w:hyperlink>
        </w:p>
        <w:p w14:paraId="325B2C3A" w14:textId="00EBF696" w:rsidR="00155664" w:rsidRDefault="007B4B9E">
          <w:pPr>
            <w:pStyle w:val="TOC2"/>
            <w:tabs>
              <w:tab w:val="left" w:pos="880"/>
              <w:tab w:val="right" w:leader="dot" w:pos="8949"/>
            </w:tabs>
            <w:rPr>
              <w:rFonts w:asciiTheme="minorHAnsi" w:eastAsiaTheme="minorEastAsia" w:hAnsiTheme="minorHAnsi"/>
              <w:noProof/>
              <w:sz w:val="22"/>
              <w:lang w:val="en-SI" w:eastAsia="en-SI"/>
            </w:rPr>
          </w:pPr>
          <w:hyperlink w:anchor="_Toc92700464" w:history="1">
            <w:r w:rsidR="00155664" w:rsidRPr="009554A6">
              <w:rPr>
                <w:rStyle w:val="Hyperlink"/>
                <w:noProof/>
              </w:rPr>
              <w:t>7.1</w:t>
            </w:r>
            <w:r w:rsidR="00155664">
              <w:rPr>
                <w:rFonts w:asciiTheme="minorHAnsi" w:eastAsiaTheme="minorEastAsia" w:hAnsiTheme="minorHAnsi"/>
                <w:noProof/>
                <w:sz w:val="22"/>
                <w:lang w:val="en-SI" w:eastAsia="en-SI"/>
              </w:rPr>
              <w:tab/>
            </w:r>
            <w:r w:rsidR="00155664" w:rsidRPr="009554A6">
              <w:rPr>
                <w:rStyle w:val="Hyperlink"/>
                <w:noProof/>
              </w:rPr>
              <w:t>Priloga 1</w:t>
            </w:r>
            <w:r w:rsidR="00155664">
              <w:rPr>
                <w:noProof/>
                <w:webHidden/>
              </w:rPr>
              <w:tab/>
            </w:r>
            <w:r w:rsidR="00155664">
              <w:rPr>
                <w:noProof/>
                <w:webHidden/>
              </w:rPr>
              <w:fldChar w:fldCharType="begin"/>
            </w:r>
            <w:r w:rsidR="00155664">
              <w:rPr>
                <w:noProof/>
                <w:webHidden/>
              </w:rPr>
              <w:instrText xml:space="preserve"> PAGEREF _Toc92700464 \h </w:instrText>
            </w:r>
            <w:r w:rsidR="00155664">
              <w:rPr>
                <w:noProof/>
                <w:webHidden/>
              </w:rPr>
            </w:r>
            <w:r w:rsidR="00155664">
              <w:rPr>
                <w:noProof/>
                <w:webHidden/>
              </w:rPr>
              <w:fldChar w:fldCharType="separate"/>
            </w:r>
            <w:r w:rsidR="00155664">
              <w:rPr>
                <w:noProof/>
                <w:webHidden/>
              </w:rPr>
              <w:t>15</w:t>
            </w:r>
            <w:r w:rsidR="00155664">
              <w:rPr>
                <w:noProof/>
                <w:webHidden/>
              </w:rPr>
              <w:fldChar w:fldCharType="end"/>
            </w:r>
          </w:hyperlink>
        </w:p>
        <w:p w14:paraId="6EBC8017" w14:textId="7ED1140E" w:rsidR="00155664" w:rsidRDefault="007B4B9E">
          <w:pPr>
            <w:pStyle w:val="TOC2"/>
            <w:tabs>
              <w:tab w:val="left" w:pos="880"/>
              <w:tab w:val="right" w:leader="dot" w:pos="8949"/>
            </w:tabs>
            <w:rPr>
              <w:rFonts w:asciiTheme="minorHAnsi" w:eastAsiaTheme="minorEastAsia" w:hAnsiTheme="minorHAnsi"/>
              <w:noProof/>
              <w:sz w:val="22"/>
              <w:lang w:val="en-SI" w:eastAsia="en-SI"/>
            </w:rPr>
          </w:pPr>
          <w:hyperlink w:anchor="_Toc92700465" w:history="1">
            <w:r w:rsidR="00155664" w:rsidRPr="009554A6">
              <w:rPr>
                <w:rStyle w:val="Hyperlink"/>
                <w:noProof/>
              </w:rPr>
              <w:t>7.2</w:t>
            </w:r>
            <w:r w:rsidR="00155664">
              <w:rPr>
                <w:rFonts w:asciiTheme="minorHAnsi" w:eastAsiaTheme="minorEastAsia" w:hAnsiTheme="minorHAnsi"/>
                <w:noProof/>
                <w:sz w:val="22"/>
                <w:lang w:val="en-SI" w:eastAsia="en-SI"/>
              </w:rPr>
              <w:tab/>
            </w:r>
            <w:r w:rsidR="00155664" w:rsidRPr="009554A6">
              <w:rPr>
                <w:rStyle w:val="Hyperlink"/>
                <w:noProof/>
              </w:rPr>
              <w:t>Priloga 2</w:t>
            </w:r>
            <w:r w:rsidR="00155664">
              <w:rPr>
                <w:noProof/>
                <w:webHidden/>
              </w:rPr>
              <w:tab/>
            </w:r>
            <w:r w:rsidR="00155664">
              <w:rPr>
                <w:noProof/>
                <w:webHidden/>
              </w:rPr>
              <w:fldChar w:fldCharType="begin"/>
            </w:r>
            <w:r w:rsidR="00155664">
              <w:rPr>
                <w:noProof/>
                <w:webHidden/>
              </w:rPr>
              <w:instrText xml:space="preserve"> PAGEREF _Toc92700465 \h </w:instrText>
            </w:r>
            <w:r w:rsidR="00155664">
              <w:rPr>
                <w:noProof/>
                <w:webHidden/>
              </w:rPr>
            </w:r>
            <w:r w:rsidR="00155664">
              <w:rPr>
                <w:noProof/>
                <w:webHidden/>
              </w:rPr>
              <w:fldChar w:fldCharType="separate"/>
            </w:r>
            <w:r w:rsidR="00155664">
              <w:rPr>
                <w:noProof/>
                <w:webHidden/>
              </w:rPr>
              <w:t>16</w:t>
            </w:r>
            <w:r w:rsidR="00155664">
              <w:rPr>
                <w:noProof/>
                <w:webHidden/>
              </w:rPr>
              <w:fldChar w:fldCharType="end"/>
            </w:r>
          </w:hyperlink>
        </w:p>
        <w:p w14:paraId="508AD616" w14:textId="5928E2AD" w:rsidR="00155664" w:rsidRDefault="007B4B9E">
          <w:pPr>
            <w:pStyle w:val="TOC1"/>
            <w:tabs>
              <w:tab w:val="right" w:leader="dot" w:pos="8949"/>
            </w:tabs>
            <w:rPr>
              <w:rFonts w:asciiTheme="minorHAnsi" w:eastAsiaTheme="minorEastAsia" w:hAnsiTheme="minorHAnsi"/>
              <w:noProof/>
              <w:sz w:val="22"/>
              <w:lang w:val="en-SI" w:eastAsia="en-SI"/>
            </w:rPr>
          </w:pPr>
          <w:hyperlink w:anchor="_Toc92700466" w:history="1">
            <w:r w:rsidR="00155664" w:rsidRPr="009554A6">
              <w:rPr>
                <w:rStyle w:val="Hyperlink"/>
                <w:noProof/>
              </w:rPr>
              <w:t>Izjava</w:t>
            </w:r>
            <w:r w:rsidR="00155664" w:rsidRPr="009554A6">
              <w:rPr>
                <w:rStyle w:val="Hyperlink"/>
                <w:noProof/>
                <w:lang w:val="en-US"/>
              </w:rPr>
              <w:t xml:space="preserve"> o avtorstvu zaključnega dela</w:t>
            </w:r>
            <w:r w:rsidR="00155664">
              <w:rPr>
                <w:noProof/>
                <w:webHidden/>
              </w:rPr>
              <w:tab/>
            </w:r>
            <w:r w:rsidR="00155664">
              <w:rPr>
                <w:noProof/>
                <w:webHidden/>
              </w:rPr>
              <w:fldChar w:fldCharType="begin"/>
            </w:r>
            <w:r w:rsidR="00155664">
              <w:rPr>
                <w:noProof/>
                <w:webHidden/>
              </w:rPr>
              <w:instrText xml:space="preserve"> PAGEREF _Toc92700466 \h </w:instrText>
            </w:r>
            <w:r w:rsidR="00155664">
              <w:rPr>
                <w:noProof/>
                <w:webHidden/>
              </w:rPr>
            </w:r>
            <w:r w:rsidR="00155664">
              <w:rPr>
                <w:noProof/>
                <w:webHidden/>
              </w:rPr>
              <w:fldChar w:fldCharType="separate"/>
            </w:r>
            <w:r w:rsidR="00155664">
              <w:rPr>
                <w:noProof/>
                <w:webHidden/>
              </w:rPr>
              <w:t>17</w:t>
            </w:r>
            <w:r w:rsidR="00155664">
              <w:rPr>
                <w:noProof/>
                <w:webHidden/>
              </w:rPr>
              <w:fldChar w:fldCharType="end"/>
            </w:r>
          </w:hyperlink>
        </w:p>
        <w:p w14:paraId="13D6434C" w14:textId="7943DAD6" w:rsidR="0020795D" w:rsidRDefault="0020795D">
          <w:r>
            <w:rPr>
              <w:b/>
              <w:bCs/>
              <w:noProof/>
            </w:rPr>
            <w:fldChar w:fldCharType="end"/>
          </w:r>
        </w:p>
      </w:sdtContent>
    </w:sdt>
    <w:p w14:paraId="13D6434D" w14:textId="77777777" w:rsidR="0013107A" w:rsidRDefault="00337175" w:rsidP="00C31258">
      <w:pPr>
        <w:spacing w:after="200" w:line="276" w:lineRule="auto"/>
        <w:jc w:val="left"/>
      </w:pPr>
      <w:r w:rsidRPr="00B32549">
        <w:rPr>
          <w:sz w:val="20"/>
          <w:szCs w:val="20"/>
          <w:highlight w:val="yellow"/>
        </w:rPr>
        <w:t xml:space="preserve">(Za posodobitev kazala </w:t>
      </w:r>
      <w:r w:rsidR="005A299F">
        <w:rPr>
          <w:sz w:val="20"/>
          <w:szCs w:val="20"/>
          <w:highlight w:val="yellow"/>
        </w:rPr>
        <w:t>označite</w:t>
      </w:r>
      <w:r w:rsidRPr="00B32549">
        <w:rPr>
          <w:sz w:val="20"/>
          <w:szCs w:val="20"/>
          <w:highlight w:val="yellow"/>
        </w:rPr>
        <w:t xml:space="preserve"> kazalo, stisnite desno tipko miške, izberite Update Field in nato eno od ponujenih opcij Update page number only ali Update entire table.)</w:t>
      </w:r>
      <w:r w:rsidR="0013107A">
        <w:br w:type="page"/>
      </w:r>
    </w:p>
    <w:p w14:paraId="13D6434E" w14:textId="77777777" w:rsidR="0019343E" w:rsidRDefault="0019343E" w:rsidP="00C10B07"/>
    <w:p w14:paraId="13D6434F" w14:textId="77777777" w:rsidR="00596BBE" w:rsidRPr="00596BBE" w:rsidRDefault="00596BBE" w:rsidP="00346BD1">
      <w:pPr>
        <w:pStyle w:val="Section1"/>
        <w:spacing w:before="840"/>
        <w:jc w:val="center"/>
      </w:pPr>
      <w:bookmarkStart w:id="4" w:name="_Toc403547182"/>
      <w:bookmarkStart w:id="5" w:name="_Toc92700425"/>
      <w:r>
        <w:t>Izjava</w:t>
      </w:r>
      <w:bookmarkEnd w:id="4"/>
      <w:bookmarkEnd w:id="5"/>
    </w:p>
    <w:p w14:paraId="13D64350" w14:textId="77777777" w:rsidR="00596BBE" w:rsidRDefault="00596BBE" w:rsidP="00596BBE"/>
    <w:p w14:paraId="13D64351" w14:textId="77777777" w:rsidR="00C641E9" w:rsidRDefault="00C641E9" w:rsidP="00C641E9">
      <w:r>
        <w:t>Izjavljam, da sem diplomsko delo izdelal/a sam/a, prispevki drugih so posebej označeni. Pregledal/a sem literaturo s področja diplomskega dela po naslednjih geslih:</w:t>
      </w:r>
    </w:p>
    <w:p w14:paraId="13D64352" w14:textId="77777777" w:rsidR="00C641E9" w:rsidRDefault="00C641E9" w:rsidP="00C641E9"/>
    <w:tbl>
      <w:tblPr>
        <w:tblStyle w:val="TableGrid"/>
        <w:tblW w:w="0" w:type="auto"/>
        <w:tblInd w:w="108" w:type="dxa"/>
        <w:tblLook w:val="04A0" w:firstRow="1" w:lastRow="0" w:firstColumn="1" w:lastColumn="0" w:noHBand="0" w:noVBand="1"/>
      </w:tblPr>
      <w:tblGrid>
        <w:gridCol w:w="6901"/>
        <w:gridCol w:w="1836"/>
      </w:tblGrid>
      <w:tr w:rsidR="00C641E9" w14:paraId="13D64354" w14:textId="77777777" w:rsidTr="00CB704B">
        <w:tc>
          <w:tcPr>
            <w:tcW w:w="8737" w:type="dxa"/>
            <w:gridSpan w:val="2"/>
            <w:tcBorders>
              <w:top w:val="nil"/>
              <w:left w:val="nil"/>
              <w:bottom w:val="single" w:sz="4" w:space="0" w:color="000000" w:themeColor="text1"/>
              <w:right w:val="nil"/>
            </w:tcBorders>
            <w:hideMark/>
          </w:tcPr>
          <w:p w14:paraId="13D64353" w14:textId="77777777" w:rsidR="00C641E9" w:rsidRDefault="00C641E9" w:rsidP="00CB704B">
            <w:pPr>
              <w:rPr>
                <w:rFonts w:cs="Times New Roman"/>
                <w:b/>
                <w:szCs w:val="24"/>
              </w:rPr>
            </w:pPr>
            <w:r>
              <w:rPr>
                <w:rFonts w:cs="Times New Roman"/>
                <w:b/>
                <w:szCs w:val="24"/>
                <w:lang w:val="en-US"/>
              </w:rPr>
              <w:t>Vir:</w:t>
            </w:r>
            <w:r>
              <w:rPr>
                <w:rFonts w:cs="Times New Roman"/>
                <w:szCs w:val="24"/>
                <w:lang w:val="en-US"/>
              </w:rPr>
              <w:t xml:space="preserve"> Web of Knowledge (</w:t>
            </w:r>
            <w:r w:rsidRPr="000D6FA7">
              <w:rPr>
                <w:rStyle w:val="HTMLCite"/>
                <w:i w:val="0"/>
                <w:sz w:val="22"/>
              </w:rPr>
              <w:t>apps.webof</w:t>
            </w:r>
            <w:r w:rsidRPr="000D6FA7">
              <w:rPr>
                <w:rStyle w:val="HTMLCite"/>
                <w:bCs/>
                <w:i w:val="0"/>
                <w:sz w:val="22"/>
              </w:rPr>
              <w:t>knowledge</w:t>
            </w:r>
            <w:r w:rsidRPr="000D6FA7">
              <w:rPr>
                <w:rStyle w:val="HTMLCite"/>
                <w:i w:val="0"/>
                <w:sz w:val="22"/>
              </w:rPr>
              <w:t>.com</w:t>
            </w:r>
            <w:r w:rsidRPr="000D6FA7">
              <w:rPr>
                <w:rStyle w:val="HTMLCite"/>
                <w:rFonts w:cs="Times New Roman"/>
                <w:i w:val="0"/>
                <w:szCs w:val="24"/>
                <w:lang w:val="en-US"/>
              </w:rPr>
              <w:t>)</w:t>
            </w:r>
            <w:r>
              <w:rPr>
                <w:rStyle w:val="std"/>
                <w:rFonts w:cs="Times New Roman"/>
                <w:szCs w:val="24"/>
                <w:lang w:val="en-US"/>
              </w:rPr>
              <w:t> </w:t>
            </w:r>
          </w:p>
        </w:tc>
      </w:tr>
      <w:tr w:rsidR="00C641E9" w14:paraId="13D64357" w14:textId="77777777" w:rsidTr="00CB704B">
        <w:tc>
          <w:tcPr>
            <w:tcW w:w="6901" w:type="dxa"/>
            <w:tcBorders>
              <w:top w:val="single" w:sz="4" w:space="0" w:color="000000" w:themeColor="text1"/>
              <w:left w:val="nil"/>
              <w:bottom w:val="single" w:sz="4" w:space="0" w:color="000000" w:themeColor="text1"/>
              <w:right w:val="nil"/>
            </w:tcBorders>
            <w:hideMark/>
          </w:tcPr>
          <w:p w14:paraId="13D64355" w14:textId="77777777" w:rsidR="00C641E9" w:rsidRDefault="00C641E9" w:rsidP="00CB704B">
            <w:pPr>
              <w:rPr>
                <w:rFonts w:cs="Times New Roman"/>
                <w:b/>
                <w:szCs w:val="24"/>
                <w:lang w:val="en-US"/>
              </w:rPr>
            </w:pPr>
            <w:proofErr w:type="spellStart"/>
            <w:r>
              <w:rPr>
                <w:rFonts w:cs="Times New Roman"/>
                <w:b/>
                <w:szCs w:val="24"/>
                <w:lang w:val="en-US"/>
              </w:rPr>
              <w:t>Gesla</w:t>
            </w:r>
            <w:proofErr w:type="spellEnd"/>
            <w:r>
              <w:rPr>
                <w:rFonts w:cs="Times New Roman"/>
                <w:b/>
                <w:szCs w:val="24"/>
                <w:lang w:val="en-US"/>
              </w:rPr>
              <w:t>:</w:t>
            </w:r>
          </w:p>
        </w:tc>
        <w:tc>
          <w:tcPr>
            <w:tcW w:w="1836" w:type="dxa"/>
            <w:tcBorders>
              <w:top w:val="single" w:sz="4" w:space="0" w:color="000000" w:themeColor="text1"/>
              <w:left w:val="nil"/>
              <w:bottom w:val="single" w:sz="4" w:space="0" w:color="000000" w:themeColor="text1"/>
              <w:right w:val="nil"/>
            </w:tcBorders>
          </w:tcPr>
          <w:p w14:paraId="13D64356" w14:textId="77777777" w:rsidR="00C641E9" w:rsidRDefault="00C641E9" w:rsidP="00CB704B">
            <w:pPr>
              <w:rPr>
                <w:rFonts w:cs="Times New Roman"/>
                <w:b/>
                <w:szCs w:val="24"/>
              </w:rPr>
            </w:pPr>
            <w:r>
              <w:rPr>
                <w:rFonts w:cs="Times New Roman"/>
                <w:b/>
                <w:szCs w:val="24"/>
              </w:rPr>
              <w:t>Število referenc</w:t>
            </w:r>
          </w:p>
        </w:tc>
      </w:tr>
      <w:tr w:rsidR="00C641E9" w14:paraId="13D6435A" w14:textId="77777777" w:rsidTr="00CB704B">
        <w:tc>
          <w:tcPr>
            <w:tcW w:w="6901" w:type="dxa"/>
            <w:tcBorders>
              <w:top w:val="single" w:sz="4" w:space="0" w:color="000000" w:themeColor="text1"/>
              <w:left w:val="nil"/>
              <w:bottom w:val="single" w:sz="4" w:space="0" w:color="000000" w:themeColor="text1"/>
              <w:right w:val="nil"/>
            </w:tcBorders>
            <w:hideMark/>
          </w:tcPr>
          <w:p w14:paraId="13D64358" w14:textId="77777777" w:rsidR="00C641E9" w:rsidRDefault="00C641E9" w:rsidP="00CB704B">
            <w:pPr>
              <w:rPr>
                <w:rFonts w:cs="Times New Roman"/>
                <w:szCs w:val="24"/>
                <w:lang w:val="en-US"/>
              </w:rPr>
            </w:pPr>
            <w:r>
              <w:rPr>
                <w:rFonts w:cs="Times New Roman"/>
                <w:szCs w:val="24"/>
                <w:lang w:val="en-US"/>
              </w:rPr>
              <w:t xml:space="preserve">coagulation IN wastewater IN </w:t>
            </w:r>
            <w:proofErr w:type="spellStart"/>
            <w:r>
              <w:rPr>
                <w:rFonts w:cs="Times New Roman"/>
                <w:szCs w:val="24"/>
                <w:lang w:val="en-US"/>
              </w:rPr>
              <w:t>aluminium</w:t>
            </w:r>
            <w:proofErr w:type="spellEnd"/>
            <w:r>
              <w:rPr>
                <w:rFonts w:cs="Times New Roman"/>
                <w:szCs w:val="24"/>
                <w:lang w:val="en-US"/>
              </w:rPr>
              <w:t xml:space="preserve"> sulfate</w:t>
            </w:r>
          </w:p>
        </w:tc>
        <w:tc>
          <w:tcPr>
            <w:tcW w:w="1836" w:type="dxa"/>
            <w:tcBorders>
              <w:top w:val="single" w:sz="4" w:space="0" w:color="000000" w:themeColor="text1"/>
              <w:left w:val="nil"/>
              <w:bottom w:val="single" w:sz="4" w:space="0" w:color="000000" w:themeColor="text1"/>
              <w:right w:val="nil"/>
            </w:tcBorders>
            <w:hideMark/>
          </w:tcPr>
          <w:p w14:paraId="13D64359" w14:textId="77777777" w:rsidR="00C641E9" w:rsidRDefault="00C641E9" w:rsidP="00CB704B">
            <w:pPr>
              <w:jc w:val="center"/>
              <w:rPr>
                <w:rFonts w:cs="Times New Roman"/>
                <w:szCs w:val="24"/>
              </w:rPr>
            </w:pPr>
            <w:r>
              <w:rPr>
                <w:rFonts w:cs="Times New Roman"/>
                <w:szCs w:val="24"/>
              </w:rPr>
              <w:t>134</w:t>
            </w:r>
          </w:p>
        </w:tc>
      </w:tr>
      <w:tr w:rsidR="00C641E9" w14:paraId="13D6435D" w14:textId="77777777" w:rsidTr="00CB704B">
        <w:tc>
          <w:tcPr>
            <w:tcW w:w="6901" w:type="dxa"/>
            <w:tcBorders>
              <w:top w:val="single" w:sz="4" w:space="0" w:color="000000" w:themeColor="text1"/>
              <w:left w:val="nil"/>
              <w:bottom w:val="single" w:sz="4" w:space="0" w:color="000000" w:themeColor="text1"/>
              <w:right w:val="nil"/>
            </w:tcBorders>
            <w:hideMark/>
          </w:tcPr>
          <w:p w14:paraId="13D6435B" w14:textId="77777777" w:rsidR="00C641E9" w:rsidRDefault="00C641E9" w:rsidP="00CB704B">
            <w:pPr>
              <w:rPr>
                <w:rFonts w:cs="Times New Roman"/>
                <w:szCs w:val="24"/>
                <w:lang w:val="en-US"/>
              </w:rPr>
            </w:pPr>
            <w:r>
              <w:rPr>
                <w:rFonts w:cs="Times New Roman"/>
                <w:szCs w:val="24"/>
                <w:lang w:val="en-US"/>
              </w:rPr>
              <w:t>electrocoagulation IN oil-in-water emulsion</w:t>
            </w:r>
          </w:p>
        </w:tc>
        <w:tc>
          <w:tcPr>
            <w:tcW w:w="1836" w:type="dxa"/>
            <w:tcBorders>
              <w:top w:val="single" w:sz="4" w:space="0" w:color="000000" w:themeColor="text1"/>
              <w:left w:val="nil"/>
              <w:bottom w:val="single" w:sz="4" w:space="0" w:color="000000" w:themeColor="text1"/>
              <w:right w:val="nil"/>
            </w:tcBorders>
            <w:hideMark/>
          </w:tcPr>
          <w:p w14:paraId="13D6435C" w14:textId="77777777" w:rsidR="00C641E9" w:rsidRDefault="00C641E9" w:rsidP="00CB704B">
            <w:pPr>
              <w:jc w:val="center"/>
              <w:rPr>
                <w:rFonts w:cs="Times New Roman"/>
                <w:szCs w:val="24"/>
              </w:rPr>
            </w:pPr>
            <w:r>
              <w:rPr>
                <w:rFonts w:cs="Times New Roman"/>
                <w:szCs w:val="24"/>
              </w:rPr>
              <w:t>9</w:t>
            </w:r>
          </w:p>
        </w:tc>
      </w:tr>
      <w:tr w:rsidR="00C641E9" w14:paraId="13D64360" w14:textId="77777777" w:rsidTr="00CB704B">
        <w:tc>
          <w:tcPr>
            <w:tcW w:w="6901" w:type="dxa"/>
            <w:tcBorders>
              <w:top w:val="single" w:sz="4" w:space="0" w:color="000000" w:themeColor="text1"/>
              <w:left w:val="nil"/>
              <w:bottom w:val="single" w:sz="4" w:space="0" w:color="000000" w:themeColor="text1"/>
              <w:right w:val="nil"/>
            </w:tcBorders>
            <w:hideMark/>
          </w:tcPr>
          <w:p w14:paraId="13D6435E" w14:textId="77777777" w:rsidR="00C641E9" w:rsidRDefault="00C641E9" w:rsidP="00CB704B">
            <w:pPr>
              <w:rPr>
                <w:rFonts w:cs="Times New Roman"/>
                <w:szCs w:val="24"/>
                <w:lang w:val="en-US"/>
              </w:rPr>
            </w:pPr>
            <w:r>
              <w:rPr>
                <w:rFonts w:cs="Times New Roman"/>
                <w:szCs w:val="24"/>
                <w:lang w:val="en-US"/>
              </w:rPr>
              <w:t>ultrafiltration IN coagulation IN flocculation</w:t>
            </w:r>
          </w:p>
        </w:tc>
        <w:tc>
          <w:tcPr>
            <w:tcW w:w="1836" w:type="dxa"/>
            <w:tcBorders>
              <w:top w:val="single" w:sz="4" w:space="0" w:color="000000" w:themeColor="text1"/>
              <w:left w:val="nil"/>
              <w:bottom w:val="single" w:sz="4" w:space="0" w:color="000000" w:themeColor="text1"/>
              <w:right w:val="nil"/>
            </w:tcBorders>
            <w:hideMark/>
          </w:tcPr>
          <w:p w14:paraId="13D6435F" w14:textId="77777777" w:rsidR="00C641E9" w:rsidRDefault="00C641E9" w:rsidP="00CB704B">
            <w:pPr>
              <w:jc w:val="center"/>
              <w:rPr>
                <w:rFonts w:cs="Times New Roman"/>
                <w:szCs w:val="24"/>
              </w:rPr>
            </w:pPr>
            <w:r>
              <w:rPr>
                <w:rFonts w:cs="Times New Roman"/>
                <w:szCs w:val="24"/>
              </w:rPr>
              <w:t>121</w:t>
            </w:r>
          </w:p>
        </w:tc>
      </w:tr>
    </w:tbl>
    <w:p w14:paraId="13D64361" w14:textId="77777777" w:rsidR="00C641E9" w:rsidRDefault="00C641E9" w:rsidP="00C641E9"/>
    <w:p w14:paraId="13D64362" w14:textId="77777777" w:rsidR="00C641E9" w:rsidRDefault="00C641E9" w:rsidP="00C641E9"/>
    <w:tbl>
      <w:tblPr>
        <w:tblStyle w:val="TableGrid"/>
        <w:tblW w:w="0" w:type="auto"/>
        <w:tblInd w:w="108" w:type="dxa"/>
        <w:tblLook w:val="04A0" w:firstRow="1" w:lastRow="0" w:firstColumn="1" w:lastColumn="0" w:noHBand="0" w:noVBand="1"/>
      </w:tblPr>
      <w:tblGrid>
        <w:gridCol w:w="6877"/>
        <w:gridCol w:w="1860"/>
      </w:tblGrid>
      <w:tr w:rsidR="00C641E9" w14:paraId="13D64364" w14:textId="77777777" w:rsidTr="00CB704B">
        <w:tc>
          <w:tcPr>
            <w:tcW w:w="8737" w:type="dxa"/>
            <w:gridSpan w:val="2"/>
            <w:tcBorders>
              <w:top w:val="nil"/>
              <w:left w:val="nil"/>
              <w:bottom w:val="single" w:sz="4" w:space="0" w:color="000000" w:themeColor="text1"/>
              <w:right w:val="nil"/>
            </w:tcBorders>
            <w:hideMark/>
          </w:tcPr>
          <w:p w14:paraId="13D64363" w14:textId="77777777" w:rsidR="00C641E9" w:rsidRDefault="00C641E9" w:rsidP="00CB704B">
            <w:pPr>
              <w:jc w:val="left"/>
              <w:rPr>
                <w:rFonts w:cs="Times New Roman"/>
                <w:b/>
                <w:szCs w:val="24"/>
                <w:lang w:val="en-US"/>
              </w:rPr>
            </w:pPr>
            <w:r>
              <w:rPr>
                <w:rFonts w:cs="Times New Roman"/>
                <w:b/>
                <w:szCs w:val="24"/>
                <w:lang w:val="en-US"/>
              </w:rPr>
              <w:t>Vir:</w:t>
            </w:r>
            <w:r>
              <w:rPr>
                <w:rFonts w:cs="Times New Roman"/>
                <w:szCs w:val="24"/>
                <w:lang w:val="en-US"/>
              </w:rPr>
              <w:t xml:space="preserve"> </w:t>
            </w:r>
            <w:r>
              <w:rPr>
                <w:szCs w:val="24"/>
              </w:rPr>
              <w:t>COBISS+ (</w:t>
            </w:r>
            <w:r w:rsidRPr="004B0925">
              <w:rPr>
                <w:szCs w:val="24"/>
              </w:rPr>
              <w:t>https://plus.si.cobiss.net/opac7/bib/search/advanced?db=cobib</w:t>
            </w:r>
            <w:r>
              <w:rPr>
                <w:szCs w:val="24"/>
              </w:rPr>
              <w:t>)</w:t>
            </w:r>
          </w:p>
        </w:tc>
      </w:tr>
      <w:tr w:rsidR="00C641E9" w14:paraId="13D64367" w14:textId="77777777" w:rsidTr="00CB704B">
        <w:tc>
          <w:tcPr>
            <w:tcW w:w="6877" w:type="dxa"/>
            <w:tcBorders>
              <w:top w:val="single" w:sz="4" w:space="0" w:color="000000" w:themeColor="text1"/>
              <w:left w:val="nil"/>
              <w:bottom w:val="single" w:sz="4" w:space="0" w:color="000000" w:themeColor="text1"/>
              <w:right w:val="nil"/>
            </w:tcBorders>
            <w:hideMark/>
          </w:tcPr>
          <w:p w14:paraId="13D64365" w14:textId="77777777" w:rsidR="00C641E9" w:rsidRDefault="00C641E9" w:rsidP="00CB704B">
            <w:pPr>
              <w:rPr>
                <w:rFonts w:cs="Times New Roman"/>
                <w:b/>
                <w:szCs w:val="24"/>
                <w:lang w:val="en-US"/>
              </w:rPr>
            </w:pPr>
            <w:proofErr w:type="spellStart"/>
            <w:r>
              <w:rPr>
                <w:rFonts w:cs="Times New Roman"/>
                <w:b/>
                <w:szCs w:val="24"/>
                <w:lang w:val="en-US"/>
              </w:rPr>
              <w:t>Gesla</w:t>
            </w:r>
            <w:proofErr w:type="spellEnd"/>
            <w:r>
              <w:rPr>
                <w:rFonts w:cs="Times New Roman"/>
                <w:b/>
                <w:szCs w:val="24"/>
                <w:lang w:val="en-US"/>
              </w:rPr>
              <w:t>:</w:t>
            </w:r>
          </w:p>
        </w:tc>
        <w:tc>
          <w:tcPr>
            <w:tcW w:w="1860" w:type="dxa"/>
            <w:tcBorders>
              <w:top w:val="single" w:sz="4" w:space="0" w:color="000000" w:themeColor="text1"/>
              <w:left w:val="nil"/>
              <w:bottom w:val="single" w:sz="4" w:space="0" w:color="000000" w:themeColor="text1"/>
              <w:right w:val="nil"/>
            </w:tcBorders>
            <w:hideMark/>
          </w:tcPr>
          <w:p w14:paraId="13D64366" w14:textId="77777777" w:rsidR="00C641E9" w:rsidRDefault="00C641E9" w:rsidP="00CB704B">
            <w:pPr>
              <w:rPr>
                <w:rFonts w:cs="Times New Roman"/>
                <w:b/>
                <w:szCs w:val="24"/>
              </w:rPr>
            </w:pPr>
            <w:r>
              <w:rPr>
                <w:rFonts w:cs="Times New Roman"/>
                <w:b/>
                <w:szCs w:val="24"/>
              </w:rPr>
              <w:t>Število referenc</w:t>
            </w:r>
          </w:p>
        </w:tc>
      </w:tr>
      <w:tr w:rsidR="00C641E9" w14:paraId="13D6436A" w14:textId="77777777" w:rsidTr="00CB704B">
        <w:tc>
          <w:tcPr>
            <w:tcW w:w="6877" w:type="dxa"/>
            <w:tcBorders>
              <w:top w:val="single" w:sz="4" w:space="0" w:color="000000" w:themeColor="text1"/>
              <w:left w:val="nil"/>
              <w:bottom w:val="single" w:sz="4" w:space="0" w:color="000000" w:themeColor="text1"/>
              <w:right w:val="nil"/>
            </w:tcBorders>
            <w:hideMark/>
          </w:tcPr>
          <w:p w14:paraId="13D64368" w14:textId="77777777" w:rsidR="00C641E9" w:rsidRPr="00994201" w:rsidRDefault="00C641E9" w:rsidP="00CB704B">
            <w:pPr>
              <w:rPr>
                <w:rFonts w:cs="Times New Roman"/>
                <w:szCs w:val="24"/>
                <w:lang w:val="de-DE"/>
              </w:rPr>
            </w:pPr>
            <w:r w:rsidRPr="00994201">
              <w:rPr>
                <w:rFonts w:cs="Times New Roman"/>
                <w:szCs w:val="24"/>
                <w:lang w:val="de-DE"/>
              </w:rPr>
              <w:t>koagulacija IN flokulacija IN ultrafiltracija</w:t>
            </w:r>
          </w:p>
        </w:tc>
        <w:tc>
          <w:tcPr>
            <w:tcW w:w="1860" w:type="dxa"/>
            <w:tcBorders>
              <w:top w:val="single" w:sz="4" w:space="0" w:color="000000" w:themeColor="text1"/>
              <w:left w:val="nil"/>
              <w:bottom w:val="single" w:sz="4" w:space="0" w:color="000000" w:themeColor="text1"/>
              <w:right w:val="nil"/>
            </w:tcBorders>
            <w:hideMark/>
          </w:tcPr>
          <w:p w14:paraId="13D64369" w14:textId="77777777" w:rsidR="00C641E9" w:rsidRDefault="00C641E9" w:rsidP="00CB704B">
            <w:pPr>
              <w:jc w:val="center"/>
              <w:rPr>
                <w:rFonts w:cs="Times New Roman"/>
                <w:szCs w:val="24"/>
              </w:rPr>
            </w:pPr>
            <w:r>
              <w:rPr>
                <w:rFonts w:cs="Times New Roman"/>
                <w:szCs w:val="24"/>
              </w:rPr>
              <w:t>6</w:t>
            </w:r>
          </w:p>
        </w:tc>
      </w:tr>
      <w:tr w:rsidR="00C641E9" w14:paraId="13D6436D" w14:textId="77777777" w:rsidTr="00CB704B">
        <w:tc>
          <w:tcPr>
            <w:tcW w:w="6877" w:type="dxa"/>
            <w:tcBorders>
              <w:top w:val="single" w:sz="4" w:space="0" w:color="000000" w:themeColor="text1"/>
              <w:left w:val="nil"/>
              <w:bottom w:val="single" w:sz="4" w:space="0" w:color="000000" w:themeColor="text1"/>
              <w:right w:val="nil"/>
            </w:tcBorders>
          </w:tcPr>
          <w:p w14:paraId="13D6436B" w14:textId="77777777" w:rsidR="00C641E9" w:rsidRDefault="00C641E9" w:rsidP="00CB704B">
            <w:pPr>
              <w:rPr>
                <w:rFonts w:cs="Times New Roman"/>
                <w:szCs w:val="24"/>
                <w:lang w:val="en-US"/>
              </w:rPr>
            </w:pPr>
          </w:p>
        </w:tc>
        <w:tc>
          <w:tcPr>
            <w:tcW w:w="1860" w:type="dxa"/>
            <w:tcBorders>
              <w:top w:val="single" w:sz="4" w:space="0" w:color="000000" w:themeColor="text1"/>
              <w:left w:val="nil"/>
              <w:bottom w:val="single" w:sz="4" w:space="0" w:color="000000" w:themeColor="text1"/>
              <w:right w:val="nil"/>
            </w:tcBorders>
          </w:tcPr>
          <w:p w14:paraId="13D6436C" w14:textId="77777777" w:rsidR="00C641E9" w:rsidRDefault="00C641E9" w:rsidP="00CB704B">
            <w:pPr>
              <w:jc w:val="center"/>
              <w:rPr>
                <w:rFonts w:cs="Times New Roman"/>
                <w:szCs w:val="24"/>
              </w:rPr>
            </w:pPr>
          </w:p>
        </w:tc>
      </w:tr>
      <w:tr w:rsidR="00C641E9" w14:paraId="13D64370" w14:textId="77777777" w:rsidTr="00CB704B">
        <w:tc>
          <w:tcPr>
            <w:tcW w:w="6877" w:type="dxa"/>
            <w:tcBorders>
              <w:top w:val="single" w:sz="4" w:space="0" w:color="000000" w:themeColor="text1"/>
              <w:left w:val="nil"/>
              <w:bottom w:val="single" w:sz="4" w:space="0" w:color="000000" w:themeColor="text1"/>
              <w:right w:val="nil"/>
            </w:tcBorders>
          </w:tcPr>
          <w:p w14:paraId="13D6436E" w14:textId="77777777" w:rsidR="00C641E9" w:rsidRDefault="00C641E9" w:rsidP="00CB704B">
            <w:pPr>
              <w:rPr>
                <w:rFonts w:cs="Times New Roman"/>
                <w:szCs w:val="24"/>
                <w:lang w:val="en-US"/>
              </w:rPr>
            </w:pPr>
          </w:p>
        </w:tc>
        <w:tc>
          <w:tcPr>
            <w:tcW w:w="1860" w:type="dxa"/>
            <w:tcBorders>
              <w:top w:val="single" w:sz="4" w:space="0" w:color="000000" w:themeColor="text1"/>
              <w:left w:val="nil"/>
              <w:bottom w:val="single" w:sz="4" w:space="0" w:color="000000" w:themeColor="text1"/>
              <w:right w:val="nil"/>
            </w:tcBorders>
          </w:tcPr>
          <w:p w14:paraId="13D6436F" w14:textId="77777777" w:rsidR="00C641E9" w:rsidRDefault="00C641E9" w:rsidP="00CB704B">
            <w:pPr>
              <w:jc w:val="center"/>
              <w:rPr>
                <w:rFonts w:cs="Times New Roman"/>
                <w:szCs w:val="24"/>
              </w:rPr>
            </w:pPr>
          </w:p>
        </w:tc>
      </w:tr>
    </w:tbl>
    <w:p w14:paraId="13D64371" w14:textId="77777777" w:rsidR="00C641E9" w:rsidRDefault="00C641E9" w:rsidP="00C641E9"/>
    <w:p w14:paraId="13D64372" w14:textId="77777777" w:rsidR="00C641E9" w:rsidRDefault="00C641E9" w:rsidP="00C641E9">
      <w:pPr>
        <w:spacing w:after="0" w:line="240" w:lineRule="auto"/>
      </w:pPr>
      <w:r>
        <w:rPr>
          <w:b/>
        </w:rPr>
        <w:t xml:space="preserve">Skupno število pregledanih člankov: </w:t>
      </w:r>
      <w:r>
        <w:t>xy</w:t>
      </w:r>
    </w:p>
    <w:p w14:paraId="13D64373" w14:textId="77777777" w:rsidR="00C641E9" w:rsidRDefault="00C641E9" w:rsidP="00C641E9">
      <w:pPr>
        <w:spacing w:after="0" w:line="240" w:lineRule="auto"/>
        <w:rPr>
          <w:b/>
          <w:sz w:val="18"/>
          <w:szCs w:val="18"/>
        </w:rPr>
      </w:pPr>
      <w:r>
        <w:rPr>
          <w:b/>
        </w:rPr>
        <w:t xml:space="preserve">Skupno število pregledanih knjig: </w:t>
      </w:r>
      <w:r>
        <w:t>xz</w:t>
      </w:r>
    </w:p>
    <w:p w14:paraId="13D64374" w14:textId="77777777" w:rsidR="00C641E9" w:rsidRDefault="00C641E9" w:rsidP="00C641E9">
      <w:pPr>
        <w:spacing w:after="0" w:line="240" w:lineRule="auto"/>
        <w:rPr>
          <w:sz w:val="18"/>
          <w:szCs w:val="18"/>
        </w:rPr>
      </w:pPr>
    </w:p>
    <w:p w14:paraId="13D64375" w14:textId="77777777" w:rsidR="00C641E9" w:rsidRDefault="00C641E9" w:rsidP="00C641E9">
      <w:pPr>
        <w:spacing w:after="0" w:line="240" w:lineRule="auto"/>
        <w:rPr>
          <w:sz w:val="18"/>
          <w:szCs w:val="18"/>
        </w:rPr>
      </w:pPr>
    </w:p>
    <w:p w14:paraId="5AC29663" w14:textId="77777777" w:rsidR="00DF52D7" w:rsidRPr="00B32549" w:rsidRDefault="00DF52D7" w:rsidP="00DF52D7">
      <w:pPr>
        <w:spacing w:after="0" w:line="240" w:lineRule="auto"/>
        <w:rPr>
          <w:sz w:val="18"/>
          <w:szCs w:val="18"/>
          <w:highlight w:val="yellow"/>
        </w:rPr>
      </w:pPr>
      <w:r w:rsidRPr="00B32549">
        <w:rPr>
          <w:sz w:val="18"/>
          <w:szCs w:val="18"/>
          <w:highlight w:val="yellow"/>
        </w:rPr>
        <w:t>Za iskanje uporabite baze, kot npr.:</w:t>
      </w:r>
    </w:p>
    <w:p w14:paraId="76104D7F" w14:textId="77777777" w:rsidR="00DF52D7" w:rsidRPr="002F21AC" w:rsidRDefault="00DF52D7" w:rsidP="00DF52D7">
      <w:pPr>
        <w:pStyle w:val="ListParagraph"/>
        <w:numPr>
          <w:ilvl w:val="0"/>
          <w:numId w:val="14"/>
        </w:numPr>
        <w:spacing w:after="0" w:line="240" w:lineRule="auto"/>
        <w:ind w:left="284" w:hanging="284"/>
        <w:rPr>
          <w:sz w:val="18"/>
          <w:szCs w:val="18"/>
        </w:rPr>
      </w:pPr>
      <w:r w:rsidRPr="002F21AC">
        <w:rPr>
          <w:sz w:val="18"/>
          <w:szCs w:val="18"/>
          <w:highlight w:val="yellow"/>
        </w:rPr>
        <w:t>Web of Science, ki je dostopna preko Univerzitetne knjižnice Maribor, Elektronski viri</w:t>
      </w:r>
      <w:r>
        <w:rPr>
          <w:sz w:val="18"/>
          <w:szCs w:val="18"/>
          <w:highlight w:val="yellow"/>
        </w:rPr>
        <w:t xml:space="preserve"> (</w:t>
      </w:r>
      <w:r w:rsidRPr="00934925">
        <w:rPr>
          <w:sz w:val="18"/>
          <w:szCs w:val="18"/>
          <w:highlight w:val="yellow"/>
        </w:rPr>
        <w:t>https://ukm.um.si/elektronski-viri</w:t>
      </w:r>
      <w:r>
        <w:rPr>
          <w:sz w:val="18"/>
          <w:szCs w:val="18"/>
          <w:highlight w:val="yellow"/>
        </w:rPr>
        <w:t>)</w:t>
      </w:r>
      <w:r w:rsidRPr="002F21AC">
        <w:rPr>
          <w:sz w:val="18"/>
          <w:szCs w:val="18"/>
          <w:highlight w:val="yellow"/>
        </w:rPr>
        <w:t xml:space="preserve">. Za oddaljen dostop potrebujete </w:t>
      </w:r>
      <w:r>
        <w:rPr>
          <w:sz w:val="18"/>
          <w:szCs w:val="18"/>
          <w:highlight w:val="yellow"/>
        </w:rPr>
        <w:t>številko članske izkaznice za UKM</w:t>
      </w:r>
      <w:r w:rsidRPr="002F21AC">
        <w:rPr>
          <w:sz w:val="18"/>
          <w:szCs w:val="18"/>
          <w:highlight w:val="yellow"/>
        </w:rPr>
        <w:t xml:space="preserve"> in geslo. </w:t>
      </w:r>
    </w:p>
    <w:p w14:paraId="6A79F2CD" w14:textId="77777777" w:rsidR="00DF52D7" w:rsidRPr="002F21AC" w:rsidRDefault="00DF52D7" w:rsidP="00DF52D7">
      <w:pPr>
        <w:pStyle w:val="ListParagraph"/>
        <w:numPr>
          <w:ilvl w:val="0"/>
          <w:numId w:val="14"/>
        </w:numPr>
        <w:spacing w:after="0" w:line="240" w:lineRule="auto"/>
        <w:ind w:left="284" w:hanging="284"/>
        <w:rPr>
          <w:sz w:val="18"/>
          <w:szCs w:val="18"/>
          <w:highlight w:val="yellow"/>
        </w:rPr>
      </w:pPr>
      <w:r w:rsidRPr="002F21AC">
        <w:rPr>
          <w:sz w:val="18"/>
          <w:szCs w:val="18"/>
          <w:highlight w:val="yellow"/>
        </w:rPr>
        <w:t>Google Scholar, Google Books (http://scholar.google.si/, http://books.google.com/)</w:t>
      </w:r>
    </w:p>
    <w:p w14:paraId="63649171" w14:textId="77777777" w:rsidR="00DF52D7" w:rsidRPr="002F21AC" w:rsidRDefault="00DF52D7" w:rsidP="00DF52D7">
      <w:pPr>
        <w:pStyle w:val="ListParagraph"/>
        <w:numPr>
          <w:ilvl w:val="0"/>
          <w:numId w:val="14"/>
        </w:numPr>
        <w:spacing w:after="0" w:line="240" w:lineRule="auto"/>
        <w:ind w:left="284" w:hanging="284"/>
        <w:jc w:val="left"/>
        <w:rPr>
          <w:sz w:val="18"/>
          <w:szCs w:val="18"/>
          <w:highlight w:val="yellow"/>
        </w:rPr>
      </w:pPr>
      <w:r w:rsidRPr="002F21AC">
        <w:rPr>
          <w:sz w:val="18"/>
          <w:szCs w:val="18"/>
          <w:highlight w:val="yellow"/>
        </w:rPr>
        <w:t xml:space="preserve">COBISS+ (https://plus.si.cobiss.net/opac7/bib/search/advanced?db=cobib) </w:t>
      </w:r>
    </w:p>
    <w:p w14:paraId="242C7644" w14:textId="77777777" w:rsidR="00DF52D7" w:rsidRPr="002F21AC" w:rsidRDefault="00DF52D7" w:rsidP="00DF52D7">
      <w:pPr>
        <w:pStyle w:val="ListParagraph"/>
        <w:numPr>
          <w:ilvl w:val="0"/>
          <w:numId w:val="14"/>
        </w:numPr>
        <w:spacing w:after="0" w:line="240" w:lineRule="auto"/>
        <w:ind w:left="284" w:hanging="284"/>
        <w:rPr>
          <w:sz w:val="18"/>
          <w:szCs w:val="18"/>
          <w:highlight w:val="yellow"/>
        </w:rPr>
      </w:pPr>
      <w:r w:rsidRPr="002F21AC">
        <w:rPr>
          <w:sz w:val="18"/>
          <w:szCs w:val="18"/>
          <w:highlight w:val="yellow"/>
        </w:rPr>
        <w:t>Digitalna knjižnica Univerze v Mariboru (</w:t>
      </w:r>
      <w:r w:rsidRPr="00FE323E">
        <w:rPr>
          <w:rStyle w:val="HTMLCite"/>
          <w:i w:val="0"/>
          <w:sz w:val="18"/>
          <w:szCs w:val="18"/>
          <w:highlight w:val="yellow"/>
        </w:rPr>
        <w:t>https://dk.um.si/Iskanje.php?lang=slv</w:t>
      </w:r>
      <w:r w:rsidRPr="002F21AC">
        <w:rPr>
          <w:sz w:val="18"/>
          <w:szCs w:val="18"/>
          <w:highlight w:val="yellow"/>
        </w:rPr>
        <w:t>)</w:t>
      </w:r>
    </w:p>
    <w:p w14:paraId="13D6437C" w14:textId="58C1DCDA" w:rsidR="00C641E9" w:rsidRPr="00B32549" w:rsidRDefault="00DF52D7" w:rsidP="00DF52D7">
      <w:pPr>
        <w:spacing w:after="0" w:line="240" w:lineRule="auto"/>
        <w:rPr>
          <w:sz w:val="18"/>
          <w:szCs w:val="18"/>
          <w:highlight w:val="yellow"/>
        </w:rPr>
      </w:pPr>
      <w:r w:rsidRPr="002F21AC">
        <w:rPr>
          <w:sz w:val="18"/>
          <w:szCs w:val="18"/>
          <w:highlight w:val="yellow"/>
        </w:rPr>
        <w:t>Digitalna knjižnica Univerze v Ljubljani (</w:t>
      </w:r>
      <w:r w:rsidRPr="002F21AC">
        <w:rPr>
          <w:rStyle w:val="HTMLCite"/>
          <w:bCs/>
          <w:i w:val="0"/>
          <w:sz w:val="18"/>
          <w:szCs w:val="18"/>
          <w:highlight w:val="yellow"/>
        </w:rPr>
        <w:t>dikul</w:t>
      </w:r>
      <w:r w:rsidRPr="002F21AC">
        <w:rPr>
          <w:rStyle w:val="HTMLCite"/>
          <w:i w:val="0"/>
          <w:sz w:val="18"/>
          <w:szCs w:val="18"/>
          <w:highlight w:val="yellow"/>
        </w:rPr>
        <w:t>.uni-lj.si</w:t>
      </w:r>
      <w:r w:rsidRPr="002F21AC">
        <w:rPr>
          <w:sz w:val="18"/>
          <w:szCs w:val="18"/>
          <w:highlight w:val="yellow"/>
        </w:rPr>
        <w:t>) itd</w:t>
      </w:r>
      <w:r w:rsidR="00C641E9" w:rsidRPr="00B32549">
        <w:rPr>
          <w:sz w:val="18"/>
          <w:szCs w:val="18"/>
          <w:highlight w:val="yellow"/>
        </w:rPr>
        <w:t>.</w:t>
      </w:r>
    </w:p>
    <w:p w14:paraId="13D6437D" w14:textId="77777777" w:rsidR="00C641E9" w:rsidRPr="00B32549" w:rsidRDefault="00C641E9" w:rsidP="00C641E9">
      <w:pPr>
        <w:spacing w:after="0" w:line="240" w:lineRule="auto"/>
        <w:rPr>
          <w:sz w:val="18"/>
          <w:szCs w:val="18"/>
          <w:highlight w:val="yellow"/>
        </w:rPr>
      </w:pPr>
    </w:p>
    <w:p w14:paraId="13D6437E" w14:textId="77777777" w:rsidR="00596BBE" w:rsidRDefault="00C641E9" w:rsidP="00C641E9">
      <w:pPr>
        <w:spacing w:after="0" w:line="240" w:lineRule="auto"/>
        <w:rPr>
          <w:sz w:val="18"/>
          <w:szCs w:val="18"/>
        </w:rPr>
      </w:pPr>
      <w:r w:rsidRPr="00B32549">
        <w:rPr>
          <w:sz w:val="18"/>
          <w:szCs w:val="18"/>
          <w:highlight w:val="yellow"/>
        </w:rPr>
        <w:t>Za vsako bazo, v kateri ste izvedli poizvedovanje, navedite ime baze (vir), uporabljena gesla oz. skupine gesel in število najdenih rererenc. Tabelo po potrebi kopirajte. Na koncu navedite skupno število člankov in knjig, ki ste jih pregledali.</w:t>
      </w:r>
    </w:p>
    <w:p w14:paraId="13D6437F" w14:textId="77777777" w:rsidR="00596BBE" w:rsidRDefault="00596BBE" w:rsidP="00596BBE"/>
    <w:p w14:paraId="13D64380" w14:textId="77777777" w:rsidR="00596BBE" w:rsidRDefault="00596BBE" w:rsidP="00596BBE"/>
    <w:p w14:paraId="13D64381" w14:textId="77777777" w:rsidR="00596BBE" w:rsidRDefault="00596BBE" w:rsidP="00596BBE"/>
    <w:p w14:paraId="13D64382" w14:textId="77777777" w:rsidR="00596BBE" w:rsidRDefault="00596BBE" w:rsidP="00596BBE"/>
    <w:p w14:paraId="13D64383" w14:textId="77777777" w:rsidR="00596BBE" w:rsidRDefault="00596BBE" w:rsidP="00596BBE">
      <w:pPr>
        <w:rPr>
          <w:rFonts w:ascii="Arial" w:hAnsi="Arial" w:cs="Arial"/>
        </w:rPr>
      </w:pPr>
      <w:r>
        <w:rPr>
          <w:rFonts w:ascii="Arial" w:hAnsi="Arial" w:cs="Arial"/>
        </w:rPr>
        <w:t>Maribor, mesec leto</w:t>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 xml:space="preserve">Ime Priimek </w:t>
      </w:r>
    </w:p>
    <w:p w14:paraId="13D64384" w14:textId="77777777" w:rsidR="00596BBE" w:rsidRPr="0062342A" w:rsidRDefault="00596BBE" w:rsidP="00596BBE">
      <w:pPr>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podpis</w:t>
      </w:r>
    </w:p>
    <w:p w14:paraId="13D64385" w14:textId="77777777" w:rsidR="0019343E" w:rsidRDefault="0019343E" w:rsidP="00C10B07"/>
    <w:p w14:paraId="13D64386" w14:textId="77777777" w:rsidR="00596BBE" w:rsidRDefault="00596BBE">
      <w:pPr>
        <w:spacing w:after="200" w:line="276" w:lineRule="auto"/>
        <w:jc w:val="left"/>
      </w:pPr>
      <w:r>
        <w:br w:type="page"/>
      </w:r>
    </w:p>
    <w:p w14:paraId="13D64387" w14:textId="77777777" w:rsidR="0019343E" w:rsidRDefault="0019343E" w:rsidP="00C10B07"/>
    <w:p w14:paraId="13D64388" w14:textId="77777777" w:rsidR="0019343E" w:rsidRDefault="0019343E" w:rsidP="00C10B07"/>
    <w:p w14:paraId="13D64389" w14:textId="77777777" w:rsidR="0019343E" w:rsidRDefault="0019343E" w:rsidP="00C10B07"/>
    <w:p w14:paraId="13D6438A" w14:textId="77777777" w:rsidR="0019343E" w:rsidRDefault="0019343E" w:rsidP="00C10B07"/>
    <w:p w14:paraId="13D6438B" w14:textId="77777777" w:rsidR="0019343E" w:rsidRDefault="0019343E" w:rsidP="00C10B07"/>
    <w:p w14:paraId="13D6438C" w14:textId="77777777" w:rsidR="00596BBE" w:rsidRDefault="00596BBE" w:rsidP="00C10B07"/>
    <w:p w14:paraId="13D6438D" w14:textId="77777777" w:rsidR="0019343E" w:rsidRDefault="0019343E" w:rsidP="00C10B07"/>
    <w:p w14:paraId="13D6438E" w14:textId="77777777" w:rsidR="0019343E" w:rsidRDefault="0019343E" w:rsidP="00C10B07"/>
    <w:p w14:paraId="13D6438F" w14:textId="77777777" w:rsidR="0019343E" w:rsidRPr="005F6B66" w:rsidRDefault="0019343E" w:rsidP="009368BC">
      <w:pPr>
        <w:pStyle w:val="Section1"/>
        <w:ind w:firstLine="2694"/>
      </w:pPr>
      <w:bookmarkStart w:id="6" w:name="_Toc403547183"/>
      <w:bookmarkStart w:id="7" w:name="_Toc92700426"/>
      <w:r w:rsidRPr="005F6B66">
        <w:t>Zahvala</w:t>
      </w:r>
      <w:bookmarkEnd w:id="6"/>
      <w:bookmarkEnd w:id="7"/>
    </w:p>
    <w:p w14:paraId="13D64390" w14:textId="77777777" w:rsidR="0019343E" w:rsidRPr="005F6B66" w:rsidRDefault="0019343E" w:rsidP="00B62518">
      <w:pPr>
        <w:ind w:left="2694"/>
        <w:rPr>
          <w:rFonts w:cs="Times New Roman"/>
        </w:rPr>
      </w:pPr>
      <w:r w:rsidRPr="005F6B66">
        <w:rPr>
          <w:rFonts w:cs="Times New Roman"/>
        </w:rPr>
        <w:t>Zahvaljujem se mentorici</w:t>
      </w:r>
      <w:r w:rsidR="00B62518">
        <w:rPr>
          <w:rFonts w:cs="Times New Roman"/>
        </w:rPr>
        <w:t>,</w:t>
      </w:r>
      <w:r w:rsidRPr="005F6B66">
        <w:rPr>
          <w:rFonts w:cs="Times New Roman"/>
        </w:rPr>
        <w:t xml:space="preserve"> </w:t>
      </w:r>
      <w:r w:rsidR="00B62518">
        <w:rPr>
          <w:rFonts w:cs="Times New Roman"/>
        </w:rPr>
        <w:t>izr</w:t>
      </w:r>
      <w:r w:rsidRPr="005F6B66">
        <w:rPr>
          <w:rFonts w:cs="Times New Roman"/>
        </w:rPr>
        <w:t>.</w:t>
      </w:r>
      <w:r w:rsidR="00B62518">
        <w:rPr>
          <w:rFonts w:cs="Times New Roman"/>
        </w:rPr>
        <w:t xml:space="preserve"> prof.</w:t>
      </w:r>
      <w:r w:rsidRPr="005F6B66">
        <w:rPr>
          <w:rFonts w:cs="Times New Roman"/>
        </w:rPr>
        <w:t xml:space="preserve"> dr. Ime Priimek</w:t>
      </w:r>
      <w:r w:rsidR="00B62518">
        <w:rPr>
          <w:rFonts w:cs="Times New Roman"/>
        </w:rPr>
        <w:t>,</w:t>
      </w:r>
      <w:r w:rsidRPr="005F6B66">
        <w:rPr>
          <w:rFonts w:cs="Times New Roman"/>
        </w:rPr>
        <w:t xml:space="preserve"> za</w:t>
      </w:r>
      <w:r w:rsidR="002B1612" w:rsidRPr="005F6B66">
        <w:rPr>
          <w:rFonts w:cs="Times New Roman"/>
        </w:rPr>
        <w:t xml:space="preserve"> </w:t>
      </w:r>
      <w:r w:rsidRPr="005F6B66">
        <w:rPr>
          <w:rFonts w:cs="Times New Roman"/>
        </w:rPr>
        <w:t>…</w:t>
      </w:r>
    </w:p>
    <w:p w14:paraId="13D64391" w14:textId="77777777" w:rsidR="0019343E" w:rsidRPr="0019343E" w:rsidRDefault="0019343E" w:rsidP="00C31258">
      <w:pPr>
        <w:ind w:left="2694"/>
      </w:pPr>
    </w:p>
    <w:p w14:paraId="13D64392" w14:textId="77777777" w:rsidR="0019343E" w:rsidRPr="0019343E" w:rsidRDefault="0019343E" w:rsidP="00C31258">
      <w:pPr>
        <w:ind w:left="2694"/>
      </w:pPr>
    </w:p>
    <w:p w14:paraId="13D64393" w14:textId="77777777" w:rsidR="0019343E" w:rsidRDefault="0019343E" w:rsidP="00C31258">
      <w:pPr>
        <w:ind w:left="2694"/>
      </w:pPr>
    </w:p>
    <w:p w14:paraId="13D64394" w14:textId="77777777" w:rsidR="00D838F9" w:rsidRPr="0019343E" w:rsidRDefault="00D838F9" w:rsidP="00C31258">
      <w:pPr>
        <w:ind w:left="2694"/>
      </w:pPr>
    </w:p>
    <w:p w14:paraId="13D64395" w14:textId="77777777" w:rsidR="00551127" w:rsidRDefault="00551127">
      <w:pPr>
        <w:spacing w:after="200" w:line="276" w:lineRule="auto"/>
        <w:jc w:val="left"/>
      </w:pPr>
      <w:r>
        <w:br w:type="page"/>
      </w:r>
    </w:p>
    <w:p w14:paraId="13D64396" w14:textId="77777777" w:rsidR="00551127" w:rsidRDefault="00551127" w:rsidP="00C10B07"/>
    <w:p w14:paraId="13D64397" w14:textId="77777777" w:rsidR="00143AE4" w:rsidRPr="00143AE4" w:rsidRDefault="00143AE4" w:rsidP="00143AE4">
      <w:pPr>
        <w:rPr>
          <w:rFonts w:ascii="Calibri" w:hAnsi="Calibri"/>
          <w:b/>
          <w:sz w:val="28"/>
          <w:szCs w:val="28"/>
        </w:rPr>
      </w:pPr>
      <w:r w:rsidRPr="00143AE4">
        <w:rPr>
          <w:rFonts w:ascii="Calibri" w:hAnsi="Calibri"/>
          <w:b/>
          <w:sz w:val="28"/>
          <w:szCs w:val="28"/>
        </w:rPr>
        <w:t>Naslov diplomskega dela</w:t>
      </w:r>
    </w:p>
    <w:p w14:paraId="13D64398" w14:textId="77777777" w:rsidR="00143AE4" w:rsidRPr="00551127" w:rsidRDefault="00143AE4" w:rsidP="00C10B07"/>
    <w:p w14:paraId="13D64399" w14:textId="77777777" w:rsidR="00551127" w:rsidRPr="00143AE4" w:rsidRDefault="00551127" w:rsidP="009368BC">
      <w:pPr>
        <w:pStyle w:val="Section1"/>
        <w:rPr>
          <w:sz w:val="28"/>
          <w:szCs w:val="28"/>
        </w:rPr>
      </w:pPr>
      <w:bookmarkStart w:id="8" w:name="_Toc403547184"/>
      <w:bookmarkStart w:id="9" w:name="_Toc92700427"/>
      <w:r w:rsidRPr="00143AE4">
        <w:rPr>
          <w:sz w:val="28"/>
          <w:szCs w:val="28"/>
        </w:rPr>
        <w:t>Povzetek</w:t>
      </w:r>
      <w:bookmarkEnd w:id="8"/>
      <w:bookmarkEnd w:id="9"/>
    </w:p>
    <w:p w14:paraId="13D6439A" w14:textId="77777777" w:rsidR="00143AE4" w:rsidRDefault="00143AE4" w:rsidP="005F6B66"/>
    <w:p w14:paraId="13D6439B" w14:textId="77777777" w:rsidR="00143AE4" w:rsidRDefault="00143AE4" w:rsidP="00143AE4">
      <w:r w:rsidRPr="004F3CAC">
        <w:t xml:space="preserve">V povzetku kratko in jedrnato opišemo, </w:t>
      </w:r>
      <w:r>
        <w:t xml:space="preserve">kaj je bil namen našega dela, </w:t>
      </w:r>
      <w:r w:rsidRPr="004F3CAC">
        <w:t>kaj smo delali</w:t>
      </w:r>
      <w:r>
        <w:t xml:space="preserve"> ter</w:t>
      </w:r>
      <w:r w:rsidRPr="004F3CAC">
        <w:t xml:space="preserve"> podamo najpomembnejše rezultate </w:t>
      </w:r>
      <w:r>
        <w:t>in</w:t>
      </w:r>
      <w:r w:rsidRPr="004F3CAC">
        <w:t xml:space="preserve"> spoznanja. </w:t>
      </w:r>
      <w:r>
        <w:t>Praviloma uporabljamo sedanjik in prvo osebo množine, pri povzetku rezultatov lahko tudi preteklik, npr. 'V diplomskem delu je prikazana analiza…', 'Diplomsko delo prikazuje študijo…', 'Rezultati kažejo, da…', 'Ugotovili smo, da...' itd.</w:t>
      </w:r>
    </w:p>
    <w:p w14:paraId="13D6439C" w14:textId="77777777" w:rsidR="00143AE4" w:rsidRDefault="00143AE4" w:rsidP="00143AE4">
      <w:r w:rsidRPr="004F3CAC">
        <w:t xml:space="preserve">Povzetek naj </w:t>
      </w:r>
      <w:r>
        <w:t>obsega</w:t>
      </w:r>
      <w:r w:rsidRPr="004F3CAC">
        <w:t xml:space="preserve"> </w:t>
      </w:r>
      <w:r>
        <w:t xml:space="preserve">do </w:t>
      </w:r>
      <w:r w:rsidRPr="004F3CAC">
        <w:t>250</w:t>
      </w:r>
      <w:r w:rsidR="00BC3A90">
        <w:t xml:space="preserve"> </w:t>
      </w:r>
      <w:r w:rsidRPr="004F3CAC">
        <w:t>besed.</w:t>
      </w:r>
      <w:r>
        <w:t xml:space="preserve"> Vsebovati mora najpomembnejše informacije, da si bralec lahko ustvari predstavo, kaj obravnava diplomsko delo in se na osnovi tega odloči, ali ga bo prebral v celoti.</w:t>
      </w:r>
    </w:p>
    <w:p w14:paraId="13D6439D" w14:textId="77777777" w:rsidR="00551127" w:rsidRPr="004F3CAC" w:rsidRDefault="00143AE4" w:rsidP="00143AE4">
      <w:r w:rsidRPr="004F3CAC">
        <w:t>Ključne besede določimo s pomočjo mentorja. Številko UDK (univerzalna decimalna klasifikacija) dobimo na osnovi naslova, povzetka, ključnih besed in kazala v knjižnici.</w:t>
      </w:r>
    </w:p>
    <w:p w14:paraId="13D6439E" w14:textId="77777777" w:rsidR="00551127" w:rsidRDefault="00551127" w:rsidP="00C10B07"/>
    <w:p w14:paraId="13D6439F" w14:textId="77777777" w:rsidR="00551127" w:rsidRDefault="00551127" w:rsidP="00C10B07"/>
    <w:p w14:paraId="13D643A0" w14:textId="77777777" w:rsidR="00551127" w:rsidRPr="004F3CAC" w:rsidRDefault="00551127" w:rsidP="005F6B66">
      <w:r w:rsidRPr="004F3CAC">
        <w:rPr>
          <w:b/>
        </w:rPr>
        <w:t>Ključne besede:</w:t>
      </w:r>
      <w:r w:rsidRPr="004F3CAC">
        <w:t xml:space="preserve"> zapišemo 5 do 6 ključnih besed</w:t>
      </w:r>
    </w:p>
    <w:p w14:paraId="13D643A1" w14:textId="77777777" w:rsidR="00551127" w:rsidRDefault="00551127" w:rsidP="005F6B66"/>
    <w:p w14:paraId="13D643A2" w14:textId="77777777" w:rsidR="00551127" w:rsidRDefault="00551127" w:rsidP="005F6B66"/>
    <w:p w14:paraId="13D643A3" w14:textId="77777777" w:rsidR="00551127" w:rsidRPr="004F3CAC" w:rsidRDefault="00551127" w:rsidP="005F6B66">
      <w:r w:rsidRPr="004F3CAC">
        <w:rPr>
          <w:b/>
        </w:rPr>
        <w:t>UDK:</w:t>
      </w:r>
      <w:r w:rsidRPr="004F3CAC">
        <w:t xml:space="preserve"> dobimo v knjižnici</w:t>
      </w:r>
    </w:p>
    <w:p w14:paraId="13D643A4" w14:textId="77777777" w:rsidR="000E6AF7" w:rsidRDefault="000E6AF7">
      <w:pPr>
        <w:spacing w:after="200" w:line="276" w:lineRule="auto"/>
        <w:jc w:val="left"/>
      </w:pPr>
      <w:r>
        <w:br w:type="page"/>
      </w:r>
    </w:p>
    <w:p w14:paraId="13D643A5" w14:textId="77777777" w:rsidR="00874523" w:rsidRDefault="00874523" w:rsidP="00C10B07"/>
    <w:p w14:paraId="13D643A6" w14:textId="77777777" w:rsidR="00143AE4" w:rsidRPr="00143AE4" w:rsidRDefault="00143AE4" w:rsidP="00143AE4">
      <w:pPr>
        <w:rPr>
          <w:rFonts w:ascii="Calibri" w:hAnsi="Calibri"/>
          <w:b/>
          <w:sz w:val="28"/>
          <w:szCs w:val="28"/>
        </w:rPr>
      </w:pPr>
      <w:r w:rsidRPr="00143AE4">
        <w:rPr>
          <w:rFonts w:ascii="Calibri" w:hAnsi="Calibri"/>
          <w:b/>
          <w:sz w:val="28"/>
          <w:szCs w:val="28"/>
        </w:rPr>
        <w:t>Naslov diplomskega dela</w:t>
      </w:r>
      <w:r>
        <w:rPr>
          <w:rFonts w:ascii="Calibri" w:hAnsi="Calibri"/>
          <w:b/>
          <w:sz w:val="28"/>
          <w:szCs w:val="28"/>
        </w:rPr>
        <w:t xml:space="preserve"> v angleškem jeziku</w:t>
      </w:r>
    </w:p>
    <w:p w14:paraId="13D643A7" w14:textId="77777777" w:rsidR="00143AE4" w:rsidRPr="004F3CAC" w:rsidRDefault="00143AE4" w:rsidP="00C10B07"/>
    <w:p w14:paraId="13D643A8" w14:textId="77777777" w:rsidR="00874523" w:rsidRPr="00143AE4" w:rsidRDefault="00973EED" w:rsidP="009368BC">
      <w:pPr>
        <w:pStyle w:val="Section1"/>
        <w:rPr>
          <w:sz w:val="28"/>
          <w:szCs w:val="28"/>
        </w:rPr>
      </w:pPr>
      <w:bookmarkStart w:id="10" w:name="_Toc403547185"/>
      <w:bookmarkStart w:id="11" w:name="_Toc92700428"/>
      <w:r w:rsidRPr="00143AE4">
        <w:rPr>
          <w:sz w:val="28"/>
          <w:szCs w:val="28"/>
        </w:rPr>
        <w:t>Abstract</w:t>
      </w:r>
      <w:bookmarkEnd w:id="10"/>
      <w:bookmarkEnd w:id="11"/>
    </w:p>
    <w:p w14:paraId="13D643A9" w14:textId="77777777" w:rsidR="00874523" w:rsidRPr="004F3CAC" w:rsidRDefault="00973EED" w:rsidP="005F6B66">
      <w:r w:rsidRPr="004F3CAC">
        <w:t>Prevedemo sloven</w:t>
      </w:r>
      <w:r w:rsidR="00AA7E97">
        <w:t>ski povzetek v angleščino. Besedilo</w:t>
      </w:r>
      <w:r w:rsidRPr="004F3CAC">
        <w:t xml:space="preserve"> naj pregleda lektor</w:t>
      </w:r>
      <w:r w:rsidR="006C76E9">
        <w:t xml:space="preserve"> angleškega jezika</w:t>
      </w:r>
      <w:r w:rsidRPr="004F3CAC">
        <w:t>.</w:t>
      </w:r>
    </w:p>
    <w:p w14:paraId="13D643AA" w14:textId="77777777" w:rsidR="00874523" w:rsidRPr="004F3CAC" w:rsidRDefault="00874523" w:rsidP="000B4782"/>
    <w:p w14:paraId="13D643AB" w14:textId="77777777" w:rsidR="00874523" w:rsidRPr="004F3CAC" w:rsidRDefault="00874523" w:rsidP="000B4782"/>
    <w:p w14:paraId="13D643AC" w14:textId="77777777" w:rsidR="00874523" w:rsidRPr="004F3CAC" w:rsidRDefault="00874523" w:rsidP="005F6B66">
      <w:r w:rsidRPr="004F3CAC">
        <w:rPr>
          <w:b/>
        </w:rPr>
        <w:t>K</w:t>
      </w:r>
      <w:r w:rsidR="00973EED" w:rsidRPr="004F3CAC">
        <w:rPr>
          <w:b/>
        </w:rPr>
        <w:t>ey words</w:t>
      </w:r>
      <w:r w:rsidRPr="004F3CAC">
        <w:rPr>
          <w:b/>
        </w:rPr>
        <w:t>:</w:t>
      </w:r>
      <w:r w:rsidRPr="004F3CAC">
        <w:t xml:space="preserve"> </w:t>
      </w:r>
      <w:r w:rsidR="00973EED" w:rsidRPr="004F3CAC">
        <w:t>prevedemo ključne besede v angleščino</w:t>
      </w:r>
    </w:p>
    <w:p w14:paraId="13D643AD" w14:textId="77777777" w:rsidR="00874523" w:rsidRPr="004F3CAC" w:rsidRDefault="00874523" w:rsidP="000B4782"/>
    <w:p w14:paraId="13D643AE" w14:textId="77777777" w:rsidR="00874523" w:rsidRPr="004F3CAC" w:rsidRDefault="00874523" w:rsidP="000B4782"/>
    <w:p w14:paraId="13D643AF" w14:textId="77777777" w:rsidR="00874523" w:rsidRPr="004F3CAC" w:rsidRDefault="00874523" w:rsidP="005F6B66">
      <w:r w:rsidRPr="004F3CAC">
        <w:rPr>
          <w:b/>
        </w:rPr>
        <w:t>UDK:</w:t>
      </w:r>
      <w:r w:rsidRPr="004F3CAC">
        <w:t xml:space="preserve"> </w:t>
      </w:r>
    </w:p>
    <w:p w14:paraId="13D643B0" w14:textId="77777777" w:rsidR="00874523" w:rsidRDefault="00874523">
      <w:pPr>
        <w:spacing w:after="200" w:line="276" w:lineRule="auto"/>
        <w:jc w:val="left"/>
      </w:pPr>
      <w:r>
        <w:br w:type="page"/>
      </w:r>
    </w:p>
    <w:p w14:paraId="13D643B1" w14:textId="77777777" w:rsidR="00DF2636" w:rsidRDefault="00DF2636" w:rsidP="00337175"/>
    <w:p w14:paraId="13D643B2" w14:textId="77777777" w:rsidR="004F3CAC" w:rsidRDefault="004F3CAC" w:rsidP="009368BC">
      <w:pPr>
        <w:pStyle w:val="Section1"/>
      </w:pPr>
      <w:bookmarkStart w:id="12" w:name="_Toc403547186"/>
      <w:bookmarkStart w:id="13" w:name="_Toc92700429"/>
      <w:r>
        <w:t>Seznam tabel</w:t>
      </w:r>
      <w:bookmarkEnd w:id="12"/>
      <w:bookmarkEnd w:id="13"/>
    </w:p>
    <w:p w14:paraId="13D643B3" w14:textId="77777777" w:rsidR="00C641E9" w:rsidRDefault="00EA54F7">
      <w:pPr>
        <w:pStyle w:val="TableofFigures"/>
        <w:tabs>
          <w:tab w:val="right" w:leader="dot" w:pos="8949"/>
        </w:tabs>
        <w:rPr>
          <w:rFonts w:asciiTheme="minorHAnsi" w:eastAsiaTheme="minorEastAsia" w:hAnsiTheme="minorHAnsi"/>
          <w:noProof/>
          <w:sz w:val="22"/>
          <w:lang w:eastAsia="sl-SI"/>
        </w:rPr>
      </w:pPr>
      <w:r>
        <w:fldChar w:fldCharType="begin"/>
      </w:r>
      <w:r w:rsidR="00FB09D7">
        <w:instrText xml:space="preserve"> TOC \h \z \c "Tabela" </w:instrText>
      </w:r>
      <w:r>
        <w:fldChar w:fldCharType="separate"/>
      </w:r>
      <w:hyperlink w:anchor="_Toc511890012" w:history="1">
        <w:r w:rsidR="00C641E9" w:rsidRPr="00BA6167">
          <w:rPr>
            <w:rStyle w:val="Hyperlink"/>
            <w:noProof/>
          </w:rPr>
          <w:t>Tabela 1</w:t>
        </w:r>
        <w:r w:rsidR="00C641E9" w:rsidRPr="00BA6167">
          <w:rPr>
            <w:rStyle w:val="Hyperlink"/>
            <w:noProof/>
          </w:rPr>
          <w:noBreakHyphen/>
          <w:t>1. Rezultati prvega primera</w:t>
        </w:r>
        <w:r w:rsidR="00C641E9">
          <w:rPr>
            <w:noProof/>
            <w:webHidden/>
          </w:rPr>
          <w:tab/>
        </w:r>
        <w:r w:rsidR="00C641E9">
          <w:rPr>
            <w:noProof/>
            <w:webHidden/>
          </w:rPr>
          <w:fldChar w:fldCharType="begin"/>
        </w:r>
        <w:r w:rsidR="00C641E9">
          <w:rPr>
            <w:noProof/>
            <w:webHidden/>
          </w:rPr>
          <w:instrText xml:space="preserve"> PAGEREF _Toc511890012 \h </w:instrText>
        </w:r>
        <w:r w:rsidR="00C641E9">
          <w:rPr>
            <w:noProof/>
            <w:webHidden/>
          </w:rPr>
        </w:r>
        <w:r w:rsidR="00C641E9">
          <w:rPr>
            <w:noProof/>
            <w:webHidden/>
          </w:rPr>
          <w:fldChar w:fldCharType="separate"/>
        </w:r>
        <w:r w:rsidR="00C641E9">
          <w:rPr>
            <w:noProof/>
            <w:webHidden/>
          </w:rPr>
          <w:t>4</w:t>
        </w:r>
        <w:r w:rsidR="00C641E9">
          <w:rPr>
            <w:noProof/>
            <w:webHidden/>
          </w:rPr>
          <w:fldChar w:fldCharType="end"/>
        </w:r>
      </w:hyperlink>
    </w:p>
    <w:p w14:paraId="13D643B4" w14:textId="77777777" w:rsidR="008268E8" w:rsidRDefault="00EA54F7" w:rsidP="000B4782">
      <w:r>
        <w:fldChar w:fldCharType="end"/>
      </w:r>
    </w:p>
    <w:p w14:paraId="13D643B5" w14:textId="77777777" w:rsidR="009A7720" w:rsidRDefault="009A7720" w:rsidP="000B4782"/>
    <w:p w14:paraId="13D643B6" w14:textId="77777777" w:rsidR="009A7720" w:rsidRPr="00B32549" w:rsidRDefault="0081596C" w:rsidP="008268E8">
      <w:pPr>
        <w:rPr>
          <w:sz w:val="20"/>
          <w:szCs w:val="20"/>
        </w:rPr>
      </w:pPr>
      <w:r w:rsidRPr="00B32549">
        <w:rPr>
          <w:sz w:val="20"/>
          <w:szCs w:val="20"/>
          <w:highlight w:val="yellow"/>
        </w:rPr>
        <w:t xml:space="preserve">(Za posodobitev kazala </w:t>
      </w:r>
      <w:r w:rsidR="005A299F">
        <w:rPr>
          <w:sz w:val="20"/>
          <w:szCs w:val="20"/>
          <w:highlight w:val="yellow"/>
        </w:rPr>
        <w:t>označite</w:t>
      </w:r>
      <w:r w:rsidR="005A299F" w:rsidRPr="00B32549">
        <w:rPr>
          <w:sz w:val="20"/>
          <w:szCs w:val="20"/>
          <w:highlight w:val="yellow"/>
        </w:rPr>
        <w:t xml:space="preserve"> </w:t>
      </w:r>
      <w:r w:rsidRPr="00B32549">
        <w:rPr>
          <w:sz w:val="20"/>
          <w:szCs w:val="20"/>
          <w:highlight w:val="yellow"/>
        </w:rPr>
        <w:t>kazalo, stisnite desno tipko miške, izberite Update Field in nato eno od ponujenih opcij Update page number only ali Update entire table.)</w:t>
      </w:r>
    </w:p>
    <w:p w14:paraId="13D643B7" w14:textId="77777777" w:rsidR="0081596C" w:rsidRPr="00551127" w:rsidRDefault="0081596C" w:rsidP="00C10B07"/>
    <w:p w14:paraId="13D643B8" w14:textId="77777777" w:rsidR="004F3CAC" w:rsidRDefault="004F3CAC">
      <w:pPr>
        <w:spacing w:after="200" w:line="276" w:lineRule="auto"/>
        <w:jc w:val="left"/>
      </w:pPr>
      <w:r>
        <w:br w:type="page"/>
      </w:r>
    </w:p>
    <w:p w14:paraId="13D643B9" w14:textId="77777777" w:rsidR="00DF2636" w:rsidRDefault="00DF2636" w:rsidP="000B4782"/>
    <w:p w14:paraId="13D643BA" w14:textId="77777777" w:rsidR="004F3CAC" w:rsidRDefault="004F3CAC" w:rsidP="009368BC">
      <w:pPr>
        <w:pStyle w:val="Section1"/>
      </w:pPr>
      <w:bookmarkStart w:id="14" w:name="_Toc403547187"/>
      <w:bookmarkStart w:id="15" w:name="_Toc92700430"/>
      <w:r>
        <w:t>Seznam slik</w:t>
      </w:r>
      <w:bookmarkEnd w:id="14"/>
      <w:bookmarkEnd w:id="15"/>
    </w:p>
    <w:p w14:paraId="5FE41BD7" w14:textId="2A8ABF08" w:rsidR="007D2C20" w:rsidRDefault="00EA54F7">
      <w:pPr>
        <w:pStyle w:val="TableofFigures"/>
        <w:tabs>
          <w:tab w:val="right" w:leader="dot" w:pos="8949"/>
        </w:tabs>
        <w:rPr>
          <w:rFonts w:asciiTheme="minorHAnsi" w:eastAsiaTheme="minorEastAsia" w:hAnsiTheme="minorHAnsi"/>
          <w:noProof/>
          <w:sz w:val="22"/>
          <w:lang w:val="en-SI" w:eastAsia="en-SI"/>
        </w:rPr>
      </w:pPr>
      <w:r>
        <w:fldChar w:fldCharType="begin"/>
      </w:r>
      <w:r w:rsidR="00FB09D7">
        <w:instrText xml:space="preserve"> TOC \h \z \c "Slika" </w:instrText>
      </w:r>
      <w:r>
        <w:fldChar w:fldCharType="separate"/>
      </w:r>
      <w:hyperlink w:anchor="_Toc88466009" w:history="1">
        <w:r w:rsidR="007D2C20" w:rsidRPr="00EF10E9">
          <w:rPr>
            <w:rStyle w:val="Hyperlink"/>
            <w:noProof/>
          </w:rPr>
          <w:t>Slika 1</w:t>
        </w:r>
        <w:r w:rsidR="007D2C20" w:rsidRPr="00EF10E9">
          <w:rPr>
            <w:rStyle w:val="Hyperlink"/>
            <w:noProof/>
          </w:rPr>
          <w:noBreakHyphen/>
          <w:t xml:space="preserve">1. Gumb </w:t>
        </w:r>
        <w:r w:rsidR="007D2C20" w:rsidRPr="00EF10E9">
          <w:rPr>
            <w:rStyle w:val="Hyperlink"/>
            <w:noProof/>
          </w:rPr>
          <w:sym w:font="Symbol" w:char="F070"/>
        </w:r>
        <w:r w:rsidR="007D2C20" w:rsidRPr="00EF10E9">
          <w:rPr>
            <w:rStyle w:val="Hyperlink"/>
            <w:noProof/>
          </w:rPr>
          <w:t xml:space="preserve"> v sekciji Paragraph oz. Odstavek</w:t>
        </w:r>
        <w:r w:rsidR="007D2C20">
          <w:rPr>
            <w:noProof/>
            <w:webHidden/>
          </w:rPr>
          <w:tab/>
        </w:r>
        <w:r w:rsidR="007D2C20">
          <w:rPr>
            <w:noProof/>
            <w:webHidden/>
          </w:rPr>
          <w:fldChar w:fldCharType="begin"/>
        </w:r>
        <w:r w:rsidR="007D2C20">
          <w:rPr>
            <w:noProof/>
            <w:webHidden/>
          </w:rPr>
          <w:instrText xml:space="preserve"> PAGEREF _Toc88466009 \h </w:instrText>
        </w:r>
        <w:r w:rsidR="007D2C20">
          <w:rPr>
            <w:noProof/>
            <w:webHidden/>
          </w:rPr>
        </w:r>
        <w:r w:rsidR="007D2C20">
          <w:rPr>
            <w:noProof/>
            <w:webHidden/>
          </w:rPr>
          <w:fldChar w:fldCharType="separate"/>
        </w:r>
        <w:r w:rsidR="007D2C20">
          <w:rPr>
            <w:noProof/>
            <w:webHidden/>
          </w:rPr>
          <w:t>2</w:t>
        </w:r>
        <w:r w:rsidR="007D2C20">
          <w:rPr>
            <w:noProof/>
            <w:webHidden/>
          </w:rPr>
          <w:fldChar w:fldCharType="end"/>
        </w:r>
      </w:hyperlink>
    </w:p>
    <w:p w14:paraId="4D0CE4C4" w14:textId="0866592D" w:rsidR="007D2C20" w:rsidRDefault="007B4B9E">
      <w:pPr>
        <w:pStyle w:val="TableofFigures"/>
        <w:tabs>
          <w:tab w:val="right" w:leader="dot" w:pos="8949"/>
        </w:tabs>
        <w:rPr>
          <w:rFonts w:asciiTheme="minorHAnsi" w:eastAsiaTheme="minorEastAsia" w:hAnsiTheme="minorHAnsi"/>
          <w:noProof/>
          <w:sz w:val="22"/>
          <w:lang w:val="en-SI" w:eastAsia="en-SI"/>
        </w:rPr>
      </w:pPr>
      <w:hyperlink w:anchor="_Toc88466010" w:history="1">
        <w:r w:rsidR="007D2C20" w:rsidRPr="00EF10E9">
          <w:rPr>
            <w:rStyle w:val="Hyperlink"/>
            <w:noProof/>
          </w:rPr>
          <w:t>Slika 1</w:t>
        </w:r>
        <w:r w:rsidR="007D2C20" w:rsidRPr="00EF10E9">
          <w:rPr>
            <w:rStyle w:val="Hyperlink"/>
            <w:noProof/>
          </w:rPr>
          <w:noBreakHyphen/>
          <w:t>2. Številčenje slik</w:t>
        </w:r>
        <w:r w:rsidR="007D2C20">
          <w:rPr>
            <w:noProof/>
            <w:webHidden/>
          </w:rPr>
          <w:tab/>
        </w:r>
        <w:r w:rsidR="007D2C20">
          <w:rPr>
            <w:noProof/>
            <w:webHidden/>
          </w:rPr>
          <w:fldChar w:fldCharType="begin"/>
        </w:r>
        <w:r w:rsidR="007D2C20">
          <w:rPr>
            <w:noProof/>
            <w:webHidden/>
          </w:rPr>
          <w:instrText xml:space="preserve"> PAGEREF _Toc88466010 \h </w:instrText>
        </w:r>
        <w:r w:rsidR="007D2C20">
          <w:rPr>
            <w:noProof/>
            <w:webHidden/>
          </w:rPr>
        </w:r>
        <w:r w:rsidR="007D2C20">
          <w:rPr>
            <w:noProof/>
            <w:webHidden/>
          </w:rPr>
          <w:fldChar w:fldCharType="separate"/>
        </w:r>
        <w:r w:rsidR="007D2C20">
          <w:rPr>
            <w:noProof/>
            <w:webHidden/>
          </w:rPr>
          <w:t>3</w:t>
        </w:r>
        <w:r w:rsidR="007D2C20">
          <w:rPr>
            <w:noProof/>
            <w:webHidden/>
          </w:rPr>
          <w:fldChar w:fldCharType="end"/>
        </w:r>
      </w:hyperlink>
    </w:p>
    <w:p w14:paraId="02B10EFF" w14:textId="4C4ABB4C" w:rsidR="007D2C20" w:rsidRDefault="007B4B9E">
      <w:pPr>
        <w:pStyle w:val="TableofFigures"/>
        <w:tabs>
          <w:tab w:val="right" w:leader="dot" w:pos="8949"/>
        </w:tabs>
        <w:rPr>
          <w:rFonts w:asciiTheme="minorHAnsi" w:eastAsiaTheme="minorEastAsia" w:hAnsiTheme="minorHAnsi"/>
          <w:noProof/>
          <w:sz w:val="22"/>
          <w:lang w:val="en-SI" w:eastAsia="en-SI"/>
        </w:rPr>
      </w:pPr>
      <w:hyperlink w:anchor="_Toc88466011" w:history="1">
        <w:r w:rsidR="007D2C20" w:rsidRPr="00EF10E9">
          <w:rPr>
            <w:rStyle w:val="Hyperlink"/>
            <w:noProof/>
          </w:rPr>
          <w:t>Slika 1</w:t>
        </w:r>
        <w:r w:rsidR="007D2C20" w:rsidRPr="00EF10E9">
          <w:rPr>
            <w:rStyle w:val="Hyperlink"/>
            <w:noProof/>
          </w:rPr>
          <w:noBreakHyphen/>
          <w:t>3. Vključitev številke poglavja v številčenje slik</w:t>
        </w:r>
        <w:r w:rsidR="007D2C20">
          <w:rPr>
            <w:noProof/>
            <w:webHidden/>
          </w:rPr>
          <w:tab/>
        </w:r>
        <w:r w:rsidR="007D2C20">
          <w:rPr>
            <w:noProof/>
            <w:webHidden/>
          </w:rPr>
          <w:fldChar w:fldCharType="begin"/>
        </w:r>
        <w:r w:rsidR="007D2C20">
          <w:rPr>
            <w:noProof/>
            <w:webHidden/>
          </w:rPr>
          <w:instrText xml:space="preserve"> PAGEREF _Toc88466011 \h </w:instrText>
        </w:r>
        <w:r w:rsidR="007D2C20">
          <w:rPr>
            <w:noProof/>
            <w:webHidden/>
          </w:rPr>
        </w:r>
        <w:r w:rsidR="007D2C20">
          <w:rPr>
            <w:noProof/>
            <w:webHidden/>
          </w:rPr>
          <w:fldChar w:fldCharType="separate"/>
        </w:r>
        <w:r w:rsidR="007D2C20">
          <w:rPr>
            <w:noProof/>
            <w:webHidden/>
          </w:rPr>
          <w:t>3</w:t>
        </w:r>
        <w:r w:rsidR="007D2C20">
          <w:rPr>
            <w:noProof/>
            <w:webHidden/>
          </w:rPr>
          <w:fldChar w:fldCharType="end"/>
        </w:r>
      </w:hyperlink>
    </w:p>
    <w:p w14:paraId="5D98ED4E" w14:textId="797253FB" w:rsidR="007D2C20" w:rsidRDefault="007B4B9E">
      <w:pPr>
        <w:pStyle w:val="TableofFigures"/>
        <w:tabs>
          <w:tab w:val="right" w:leader="dot" w:pos="8949"/>
        </w:tabs>
        <w:rPr>
          <w:rFonts w:asciiTheme="minorHAnsi" w:eastAsiaTheme="minorEastAsia" w:hAnsiTheme="minorHAnsi"/>
          <w:noProof/>
          <w:sz w:val="22"/>
          <w:lang w:val="en-SI" w:eastAsia="en-SI"/>
        </w:rPr>
      </w:pPr>
      <w:hyperlink w:anchor="_Toc88466012" w:history="1">
        <w:r w:rsidR="007D2C20" w:rsidRPr="00EF10E9">
          <w:rPr>
            <w:rStyle w:val="Hyperlink"/>
            <w:noProof/>
          </w:rPr>
          <w:t>Slika 1</w:t>
        </w:r>
        <w:r w:rsidR="007D2C20" w:rsidRPr="00EF10E9">
          <w:rPr>
            <w:rStyle w:val="Hyperlink"/>
            <w:noProof/>
          </w:rPr>
          <w:noBreakHyphen/>
          <w:t>4. Številčenje tabel</w:t>
        </w:r>
        <w:r w:rsidR="007D2C20">
          <w:rPr>
            <w:noProof/>
            <w:webHidden/>
          </w:rPr>
          <w:tab/>
        </w:r>
        <w:r w:rsidR="007D2C20">
          <w:rPr>
            <w:noProof/>
            <w:webHidden/>
          </w:rPr>
          <w:fldChar w:fldCharType="begin"/>
        </w:r>
        <w:r w:rsidR="007D2C20">
          <w:rPr>
            <w:noProof/>
            <w:webHidden/>
          </w:rPr>
          <w:instrText xml:space="preserve"> PAGEREF _Toc88466012 \h </w:instrText>
        </w:r>
        <w:r w:rsidR="007D2C20">
          <w:rPr>
            <w:noProof/>
            <w:webHidden/>
          </w:rPr>
        </w:r>
        <w:r w:rsidR="007D2C20">
          <w:rPr>
            <w:noProof/>
            <w:webHidden/>
          </w:rPr>
          <w:fldChar w:fldCharType="separate"/>
        </w:r>
        <w:r w:rsidR="007D2C20">
          <w:rPr>
            <w:noProof/>
            <w:webHidden/>
          </w:rPr>
          <w:t>4</w:t>
        </w:r>
        <w:r w:rsidR="007D2C20">
          <w:rPr>
            <w:noProof/>
            <w:webHidden/>
          </w:rPr>
          <w:fldChar w:fldCharType="end"/>
        </w:r>
      </w:hyperlink>
    </w:p>
    <w:p w14:paraId="4ED4AAAB" w14:textId="48B4BC56" w:rsidR="007D2C20" w:rsidRDefault="007B4B9E">
      <w:pPr>
        <w:pStyle w:val="TableofFigures"/>
        <w:tabs>
          <w:tab w:val="right" w:leader="dot" w:pos="8949"/>
        </w:tabs>
        <w:rPr>
          <w:rFonts w:asciiTheme="minorHAnsi" w:eastAsiaTheme="minorEastAsia" w:hAnsiTheme="minorHAnsi"/>
          <w:noProof/>
          <w:sz w:val="22"/>
          <w:lang w:val="en-SI" w:eastAsia="en-SI"/>
        </w:rPr>
      </w:pPr>
      <w:hyperlink w:anchor="_Toc88466013" w:history="1">
        <w:r w:rsidR="007D2C20" w:rsidRPr="00EF10E9">
          <w:rPr>
            <w:rStyle w:val="Hyperlink"/>
            <w:noProof/>
          </w:rPr>
          <w:t>Slika 1</w:t>
        </w:r>
        <w:r w:rsidR="007D2C20" w:rsidRPr="00EF10E9">
          <w:rPr>
            <w:rStyle w:val="Hyperlink"/>
            <w:noProof/>
          </w:rPr>
          <w:noBreakHyphen/>
          <w:t>5. Navajanje referenc v tekstu</w:t>
        </w:r>
        <w:r w:rsidR="007D2C20">
          <w:rPr>
            <w:noProof/>
            <w:webHidden/>
          </w:rPr>
          <w:tab/>
        </w:r>
        <w:r w:rsidR="007D2C20">
          <w:rPr>
            <w:noProof/>
            <w:webHidden/>
          </w:rPr>
          <w:fldChar w:fldCharType="begin"/>
        </w:r>
        <w:r w:rsidR="007D2C20">
          <w:rPr>
            <w:noProof/>
            <w:webHidden/>
          </w:rPr>
          <w:instrText xml:space="preserve"> PAGEREF _Toc88466013 \h </w:instrText>
        </w:r>
        <w:r w:rsidR="007D2C20">
          <w:rPr>
            <w:noProof/>
            <w:webHidden/>
          </w:rPr>
        </w:r>
        <w:r w:rsidR="007D2C20">
          <w:rPr>
            <w:noProof/>
            <w:webHidden/>
          </w:rPr>
          <w:fldChar w:fldCharType="separate"/>
        </w:r>
        <w:r w:rsidR="007D2C20">
          <w:rPr>
            <w:noProof/>
            <w:webHidden/>
          </w:rPr>
          <w:t>6</w:t>
        </w:r>
        <w:r w:rsidR="007D2C20">
          <w:rPr>
            <w:noProof/>
            <w:webHidden/>
          </w:rPr>
          <w:fldChar w:fldCharType="end"/>
        </w:r>
      </w:hyperlink>
    </w:p>
    <w:p w14:paraId="4FA45117" w14:textId="3A230375" w:rsidR="007D2C20" w:rsidRDefault="007B4B9E">
      <w:pPr>
        <w:pStyle w:val="TableofFigures"/>
        <w:tabs>
          <w:tab w:val="right" w:leader="dot" w:pos="8949"/>
        </w:tabs>
        <w:rPr>
          <w:rFonts w:asciiTheme="minorHAnsi" w:eastAsiaTheme="minorEastAsia" w:hAnsiTheme="minorHAnsi"/>
          <w:noProof/>
          <w:sz w:val="22"/>
          <w:lang w:val="en-SI" w:eastAsia="en-SI"/>
        </w:rPr>
      </w:pPr>
      <w:hyperlink w:anchor="_Toc88466014" w:history="1">
        <w:r w:rsidR="007D2C20" w:rsidRPr="00EF10E9">
          <w:rPr>
            <w:rStyle w:val="Hyperlink"/>
            <w:noProof/>
          </w:rPr>
          <w:t>Slika 1</w:t>
        </w:r>
        <w:r w:rsidR="007D2C20" w:rsidRPr="00EF10E9">
          <w:rPr>
            <w:rStyle w:val="Hyperlink"/>
            <w:noProof/>
          </w:rPr>
          <w:noBreakHyphen/>
          <w:t>6. Spreminjanje lastnosti stila</w:t>
        </w:r>
        <w:r w:rsidR="007D2C20">
          <w:rPr>
            <w:noProof/>
            <w:webHidden/>
          </w:rPr>
          <w:tab/>
        </w:r>
        <w:r w:rsidR="007D2C20">
          <w:rPr>
            <w:noProof/>
            <w:webHidden/>
          </w:rPr>
          <w:fldChar w:fldCharType="begin"/>
        </w:r>
        <w:r w:rsidR="007D2C20">
          <w:rPr>
            <w:noProof/>
            <w:webHidden/>
          </w:rPr>
          <w:instrText xml:space="preserve"> PAGEREF _Toc88466014 \h </w:instrText>
        </w:r>
        <w:r w:rsidR="007D2C20">
          <w:rPr>
            <w:noProof/>
            <w:webHidden/>
          </w:rPr>
        </w:r>
        <w:r w:rsidR="007D2C20">
          <w:rPr>
            <w:noProof/>
            <w:webHidden/>
          </w:rPr>
          <w:fldChar w:fldCharType="separate"/>
        </w:r>
        <w:r w:rsidR="007D2C20">
          <w:rPr>
            <w:noProof/>
            <w:webHidden/>
          </w:rPr>
          <w:t>7</w:t>
        </w:r>
        <w:r w:rsidR="007D2C20">
          <w:rPr>
            <w:noProof/>
            <w:webHidden/>
          </w:rPr>
          <w:fldChar w:fldCharType="end"/>
        </w:r>
      </w:hyperlink>
    </w:p>
    <w:p w14:paraId="13D643C2" w14:textId="6DC7B991" w:rsidR="008268E8" w:rsidRDefault="00EA54F7" w:rsidP="008268E8">
      <w:r>
        <w:fldChar w:fldCharType="end"/>
      </w:r>
    </w:p>
    <w:p w14:paraId="13D643C3" w14:textId="77777777" w:rsidR="009A7720" w:rsidRDefault="009A7720" w:rsidP="00C10B07"/>
    <w:p w14:paraId="13D643C4" w14:textId="77777777" w:rsidR="009A7720" w:rsidRDefault="009A7720" w:rsidP="00C10B07"/>
    <w:p w14:paraId="13D643C5" w14:textId="77777777" w:rsidR="009A7720" w:rsidRPr="00B32549" w:rsidRDefault="009A7720" w:rsidP="00C10B07">
      <w:pPr>
        <w:rPr>
          <w:sz w:val="20"/>
          <w:szCs w:val="20"/>
        </w:rPr>
      </w:pPr>
      <w:r w:rsidRPr="00B32549">
        <w:rPr>
          <w:sz w:val="20"/>
          <w:szCs w:val="20"/>
          <w:highlight w:val="yellow"/>
        </w:rPr>
        <w:t xml:space="preserve">(Za posodobitev kazala </w:t>
      </w:r>
      <w:r w:rsidR="005A299F">
        <w:rPr>
          <w:sz w:val="20"/>
          <w:szCs w:val="20"/>
          <w:highlight w:val="yellow"/>
        </w:rPr>
        <w:t>označite</w:t>
      </w:r>
      <w:r w:rsidR="005A299F" w:rsidRPr="00B32549">
        <w:rPr>
          <w:sz w:val="20"/>
          <w:szCs w:val="20"/>
          <w:highlight w:val="yellow"/>
        </w:rPr>
        <w:t xml:space="preserve"> </w:t>
      </w:r>
      <w:r w:rsidRPr="00B32549">
        <w:rPr>
          <w:sz w:val="20"/>
          <w:szCs w:val="20"/>
          <w:highlight w:val="yellow"/>
        </w:rPr>
        <w:t>kazalo, stisnite desno tipko miške</w:t>
      </w:r>
      <w:r w:rsidR="0081596C" w:rsidRPr="00B32549">
        <w:rPr>
          <w:sz w:val="20"/>
          <w:szCs w:val="20"/>
          <w:highlight w:val="yellow"/>
        </w:rPr>
        <w:t>,</w:t>
      </w:r>
      <w:r w:rsidRPr="00B32549">
        <w:rPr>
          <w:sz w:val="20"/>
          <w:szCs w:val="20"/>
          <w:highlight w:val="yellow"/>
        </w:rPr>
        <w:t xml:space="preserve"> izberite Update Field</w:t>
      </w:r>
      <w:r w:rsidR="0081596C" w:rsidRPr="00B32549">
        <w:rPr>
          <w:sz w:val="20"/>
          <w:szCs w:val="20"/>
          <w:highlight w:val="yellow"/>
        </w:rPr>
        <w:t xml:space="preserve"> in nato eno od ponujenih opcij Update page number only ali Update entire table</w:t>
      </w:r>
      <w:r w:rsidRPr="00B32549">
        <w:rPr>
          <w:sz w:val="20"/>
          <w:szCs w:val="20"/>
          <w:highlight w:val="yellow"/>
        </w:rPr>
        <w:t>.)</w:t>
      </w:r>
    </w:p>
    <w:p w14:paraId="13D643C6" w14:textId="77777777" w:rsidR="009A7720" w:rsidRPr="00551127" w:rsidRDefault="009A7720" w:rsidP="00C10B07"/>
    <w:p w14:paraId="13D643C7" w14:textId="77777777" w:rsidR="004F3CAC" w:rsidRDefault="004F3CAC">
      <w:pPr>
        <w:spacing w:after="200" w:line="276" w:lineRule="auto"/>
        <w:jc w:val="left"/>
      </w:pPr>
      <w:r>
        <w:br w:type="page"/>
      </w:r>
    </w:p>
    <w:p w14:paraId="13D643C8" w14:textId="77777777" w:rsidR="00DF2636" w:rsidRDefault="00DF2636" w:rsidP="00C10B07"/>
    <w:p w14:paraId="13D643C9" w14:textId="77777777" w:rsidR="004F3CAC" w:rsidRPr="00551127" w:rsidRDefault="004F3CAC" w:rsidP="009368BC">
      <w:pPr>
        <w:pStyle w:val="Section1"/>
      </w:pPr>
      <w:bookmarkStart w:id="16" w:name="_Toc403547188"/>
      <w:bookmarkStart w:id="17" w:name="_Toc92700431"/>
      <w:r>
        <w:t>Uporabljeni simboli in kratice</w:t>
      </w:r>
      <w:bookmarkEnd w:id="16"/>
      <w:bookmarkEnd w:id="17"/>
    </w:p>
    <w:p w14:paraId="13D643CA" w14:textId="77777777" w:rsidR="0093799C" w:rsidRPr="009368BC" w:rsidRDefault="0093799C" w:rsidP="0093799C">
      <w:pPr>
        <w:rPr>
          <w:rFonts w:ascii="Calibri" w:hAnsi="Calibri" w:cs="Arial"/>
          <w:b/>
          <w:sz w:val="28"/>
          <w:szCs w:val="28"/>
        </w:rPr>
      </w:pPr>
      <w:r>
        <w:rPr>
          <w:rFonts w:ascii="Calibri" w:hAnsi="Calibri" w:cs="Arial"/>
          <w:b/>
          <w:sz w:val="28"/>
          <w:szCs w:val="28"/>
        </w:rPr>
        <w:t>S</w:t>
      </w:r>
      <w:r w:rsidRPr="009368BC">
        <w:rPr>
          <w:rFonts w:ascii="Calibri" w:hAnsi="Calibri" w:cs="Arial"/>
          <w:b/>
          <w:sz w:val="28"/>
          <w:szCs w:val="28"/>
        </w:rPr>
        <w:t>imboli</w:t>
      </w:r>
    </w:p>
    <w:p w14:paraId="13D643CB" w14:textId="77777777" w:rsidR="00996F1D" w:rsidRDefault="004F3CAC" w:rsidP="004F3CAC">
      <w:r w:rsidRPr="004F3CAC">
        <w:rPr>
          <w:i/>
        </w:rPr>
        <w:t>A</w:t>
      </w:r>
      <w:r>
        <w:tab/>
        <w:t>površina (m</w:t>
      </w:r>
      <w:r w:rsidRPr="00893CDD">
        <w:rPr>
          <w:vertAlign w:val="superscript"/>
        </w:rPr>
        <w:t>2</w:t>
      </w:r>
      <w:r>
        <w:t>)</w:t>
      </w:r>
    </w:p>
    <w:p w14:paraId="13D643CC" w14:textId="77777777" w:rsidR="004F3CAC" w:rsidRDefault="004F3CAC" w:rsidP="004F3CAC">
      <w:r w:rsidRPr="004F3CAC">
        <w:rPr>
          <w:i/>
        </w:rPr>
        <w:t>c</w:t>
      </w:r>
      <w:r w:rsidRPr="004F3CAC">
        <w:rPr>
          <w:vertAlign w:val="subscript"/>
        </w:rPr>
        <w:t>razt</w:t>
      </w:r>
      <w:r>
        <w:tab/>
        <w:t>množinska koncentracija (mol/l)</w:t>
      </w:r>
    </w:p>
    <w:p w14:paraId="13D643CD" w14:textId="77777777" w:rsidR="004F3CAC" w:rsidRDefault="004F3CAC" w:rsidP="004F3CAC">
      <w:r w:rsidRPr="004F3CAC">
        <w:rPr>
          <w:i/>
        </w:rPr>
        <w:t>n</w:t>
      </w:r>
      <w:r>
        <w:tab/>
        <w:t>množina</w:t>
      </w:r>
      <w:r w:rsidR="00437161">
        <w:t xml:space="preserve"> (mol)</w:t>
      </w:r>
    </w:p>
    <w:p w14:paraId="13D643CE" w14:textId="77777777" w:rsidR="004412AF" w:rsidRDefault="004412AF" w:rsidP="004F3CAC">
      <w:r w:rsidRPr="004412AF">
        <w:rPr>
          <w:i/>
        </w:rPr>
        <w:t>t</w:t>
      </w:r>
      <w:r w:rsidRPr="004412AF">
        <w:rPr>
          <w:vertAlign w:val="subscript"/>
        </w:rPr>
        <w:t>CPU</w:t>
      </w:r>
      <w:r>
        <w:tab/>
        <w:t>računalniški čas (s)</w:t>
      </w:r>
    </w:p>
    <w:p w14:paraId="13D643CF" w14:textId="77777777" w:rsidR="0093799C" w:rsidRDefault="0093799C" w:rsidP="0093799C">
      <w:r>
        <w:rPr>
          <w:i/>
        </w:rPr>
        <w:t>V</w:t>
      </w:r>
      <w:r>
        <w:rPr>
          <w:vertAlign w:val="subscript"/>
        </w:rPr>
        <w:t>NS</w:t>
      </w:r>
      <w:r>
        <w:tab/>
        <w:t>neto sedanja vrednost (€)</w:t>
      </w:r>
    </w:p>
    <w:p w14:paraId="13D643D0" w14:textId="77777777" w:rsidR="004F3CAC" w:rsidRDefault="004F3CAC" w:rsidP="00C10B07"/>
    <w:p w14:paraId="13D643D1" w14:textId="77777777" w:rsidR="004F3CAC" w:rsidRPr="009368BC" w:rsidRDefault="004F3CAC" w:rsidP="004F3CAC">
      <w:pPr>
        <w:rPr>
          <w:rFonts w:ascii="Calibri" w:hAnsi="Calibri" w:cs="Arial"/>
          <w:b/>
          <w:sz w:val="28"/>
          <w:szCs w:val="28"/>
        </w:rPr>
      </w:pPr>
      <w:r w:rsidRPr="009368BC">
        <w:rPr>
          <w:rFonts w:ascii="Calibri" w:hAnsi="Calibri" w:cs="Arial"/>
          <w:b/>
          <w:sz w:val="28"/>
          <w:szCs w:val="28"/>
        </w:rPr>
        <w:t>Grški simboli</w:t>
      </w:r>
    </w:p>
    <w:p w14:paraId="13D643D2" w14:textId="77777777" w:rsidR="007105C1" w:rsidRDefault="007105C1" w:rsidP="00EC1CFE">
      <w:pPr>
        <w:spacing w:before="120"/>
      </w:pPr>
      <w:r w:rsidRPr="00437161">
        <w:rPr>
          <w:i/>
        </w:rPr>
        <w:sym w:font="Symbol" w:char="F061"/>
      </w:r>
      <w:r w:rsidR="00437161">
        <w:tab/>
        <w:t>koeficient (-)</w:t>
      </w:r>
    </w:p>
    <w:p w14:paraId="13D643D3" w14:textId="77777777" w:rsidR="007105C1" w:rsidRDefault="007105C1" w:rsidP="007105C1">
      <w:r w:rsidRPr="00437161">
        <w:rPr>
          <w:i/>
        </w:rPr>
        <w:sym w:font="Symbol" w:char="F062"/>
      </w:r>
      <w:r w:rsidR="00437161">
        <w:tab/>
        <w:t>eksponent (-)</w:t>
      </w:r>
    </w:p>
    <w:p w14:paraId="13D643D4" w14:textId="77777777" w:rsidR="007105C1" w:rsidRDefault="007105C1" w:rsidP="007105C1">
      <w:r w:rsidRPr="00437161">
        <w:rPr>
          <w:i/>
        </w:rPr>
        <w:sym w:font="Symbol" w:char="F067"/>
      </w:r>
      <w:r>
        <w:tab/>
      </w:r>
      <w:r w:rsidR="00437161">
        <w:t>masna koncentracija (g/l)</w:t>
      </w:r>
    </w:p>
    <w:p w14:paraId="13D643D5" w14:textId="77777777" w:rsidR="004F3CAC" w:rsidRDefault="004F3CAC" w:rsidP="00C10B07"/>
    <w:p w14:paraId="13D643D6" w14:textId="77777777" w:rsidR="004F3CAC" w:rsidRPr="009368BC" w:rsidRDefault="004F3CAC" w:rsidP="004F3CAC">
      <w:pPr>
        <w:rPr>
          <w:rFonts w:ascii="Calibri" w:hAnsi="Calibri" w:cs="Arial"/>
          <w:b/>
          <w:sz w:val="28"/>
          <w:szCs w:val="28"/>
        </w:rPr>
      </w:pPr>
      <w:r w:rsidRPr="009368BC">
        <w:rPr>
          <w:rFonts w:ascii="Calibri" w:hAnsi="Calibri" w:cs="Arial"/>
          <w:b/>
          <w:sz w:val="28"/>
          <w:szCs w:val="28"/>
        </w:rPr>
        <w:t>Kratice</w:t>
      </w:r>
    </w:p>
    <w:p w14:paraId="13D643D7" w14:textId="77777777" w:rsidR="00437161" w:rsidRDefault="00437161" w:rsidP="00D500F8">
      <w:r>
        <w:t>AIChE</w:t>
      </w:r>
      <w:r>
        <w:tab/>
      </w:r>
      <w:r>
        <w:tab/>
        <w:t>American Institute of Chemical Engineers</w:t>
      </w:r>
    </w:p>
    <w:p w14:paraId="13D643D8" w14:textId="77777777" w:rsidR="004412AF" w:rsidRDefault="004412AF" w:rsidP="00D500F8">
      <w:r>
        <w:t>NSV</w:t>
      </w:r>
      <w:r>
        <w:tab/>
      </w:r>
      <w:r>
        <w:tab/>
        <w:t>neto sedanja vrednost</w:t>
      </w:r>
    </w:p>
    <w:p w14:paraId="13D643D9" w14:textId="77777777" w:rsidR="00437161" w:rsidRDefault="00437161" w:rsidP="00D500F8">
      <w:r>
        <w:t>SKD</w:t>
      </w:r>
      <w:r>
        <w:tab/>
      </w:r>
      <w:r>
        <w:tab/>
      </w:r>
      <w:r w:rsidR="000A685D">
        <w:t>S</w:t>
      </w:r>
      <w:r>
        <w:t>lovensko kemijsko društvo</w:t>
      </w:r>
    </w:p>
    <w:p w14:paraId="13D643DA" w14:textId="77777777" w:rsidR="004F3CAC" w:rsidRDefault="004F3CAC" w:rsidP="00C10B07"/>
    <w:p w14:paraId="13D643DB" w14:textId="77777777" w:rsidR="00BA179C" w:rsidRPr="00B32549" w:rsidRDefault="009018EA" w:rsidP="005F3634">
      <w:pPr>
        <w:rPr>
          <w:sz w:val="20"/>
          <w:szCs w:val="20"/>
        </w:rPr>
      </w:pPr>
      <w:r w:rsidRPr="00B32549">
        <w:rPr>
          <w:sz w:val="20"/>
          <w:szCs w:val="20"/>
          <w:highlight w:val="yellow"/>
        </w:rPr>
        <w:t>(Simbole in kratice uredite po abecedi.</w:t>
      </w:r>
      <w:r w:rsidR="008D7F27" w:rsidRPr="00B32549">
        <w:rPr>
          <w:sz w:val="20"/>
          <w:szCs w:val="20"/>
          <w:highlight w:val="yellow"/>
        </w:rPr>
        <w:t xml:space="preserve"> </w:t>
      </w:r>
      <w:r w:rsidR="004F4345" w:rsidRPr="00B32549">
        <w:rPr>
          <w:sz w:val="20"/>
          <w:szCs w:val="20"/>
          <w:highlight w:val="yellow"/>
        </w:rPr>
        <w:t xml:space="preserve">Za razmik med simbolom in besedilom, ki opisuje njegov pomen, uporabite tabulator ne preslednice. </w:t>
      </w:r>
      <w:r w:rsidR="005F3634" w:rsidRPr="00B32549">
        <w:rPr>
          <w:sz w:val="20"/>
          <w:szCs w:val="20"/>
          <w:highlight w:val="yellow"/>
        </w:rPr>
        <w:t>Simbole obvezno pišemo v poševnem fontu Times New Roman</w:t>
      </w:r>
      <w:r w:rsidR="00906D55" w:rsidRPr="00B32549">
        <w:rPr>
          <w:sz w:val="20"/>
          <w:szCs w:val="20"/>
          <w:highlight w:val="yellow"/>
        </w:rPr>
        <w:t xml:space="preserve"> (ali podobnem</w:t>
      </w:r>
      <w:r w:rsidR="00C66C7D" w:rsidRPr="00B32549">
        <w:rPr>
          <w:sz w:val="20"/>
          <w:szCs w:val="20"/>
          <w:highlight w:val="yellow"/>
        </w:rPr>
        <w:t>,</w:t>
      </w:r>
      <w:r w:rsidR="00906D55" w:rsidRPr="00B32549">
        <w:rPr>
          <w:sz w:val="20"/>
          <w:szCs w:val="20"/>
          <w:highlight w:val="yellow"/>
        </w:rPr>
        <w:t xml:space="preserve"> npr. Cambria Math)</w:t>
      </w:r>
      <w:r w:rsidR="005F3634" w:rsidRPr="00B32549">
        <w:rPr>
          <w:sz w:val="20"/>
          <w:szCs w:val="20"/>
          <w:highlight w:val="yellow"/>
        </w:rPr>
        <w:t xml:space="preserve">, merske enote pa ravno. Podrobnejša navodila za pisanje fizikalnih veličin in merskih enot so v poglavju </w:t>
      </w:r>
      <w:r w:rsidR="005F3634" w:rsidRPr="00B32549">
        <w:rPr>
          <w:sz w:val="20"/>
          <w:szCs w:val="20"/>
          <w:highlight w:val="yellow"/>
        </w:rPr>
        <w:fldChar w:fldCharType="begin"/>
      </w:r>
      <w:r w:rsidR="005F3634" w:rsidRPr="00B32549">
        <w:rPr>
          <w:sz w:val="20"/>
          <w:szCs w:val="20"/>
          <w:highlight w:val="yellow"/>
        </w:rPr>
        <w:instrText xml:space="preserve"> REF _Ref308774460 \r \h </w:instrText>
      </w:r>
      <w:r w:rsidR="00B32549" w:rsidRPr="00B32549">
        <w:rPr>
          <w:sz w:val="20"/>
          <w:szCs w:val="20"/>
          <w:highlight w:val="yellow"/>
        </w:rPr>
        <w:instrText xml:space="preserve"> \* MERGEFORMAT </w:instrText>
      </w:r>
      <w:r w:rsidR="005F3634" w:rsidRPr="00B32549">
        <w:rPr>
          <w:sz w:val="20"/>
          <w:szCs w:val="20"/>
          <w:highlight w:val="yellow"/>
        </w:rPr>
      </w:r>
      <w:r w:rsidR="005F3634" w:rsidRPr="00B32549">
        <w:rPr>
          <w:sz w:val="20"/>
          <w:szCs w:val="20"/>
          <w:highlight w:val="yellow"/>
        </w:rPr>
        <w:fldChar w:fldCharType="separate"/>
      </w:r>
      <w:r w:rsidR="00CD019A">
        <w:rPr>
          <w:sz w:val="20"/>
          <w:szCs w:val="20"/>
          <w:highlight w:val="yellow"/>
        </w:rPr>
        <w:t>1.2.6</w:t>
      </w:r>
      <w:r w:rsidR="005F3634" w:rsidRPr="00B32549">
        <w:rPr>
          <w:sz w:val="20"/>
          <w:szCs w:val="20"/>
          <w:highlight w:val="yellow"/>
        </w:rPr>
        <w:fldChar w:fldCharType="end"/>
      </w:r>
      <w:r w:rsidR="005F3634" w:rsidRPr="00B32549">
        <w:rPr>
          <w:sz w:val="20"/>
          <w:szCs w:val="20"/>
          <w:highlight w:val="yellow"/>
        </w:rPr>
        <w:t xml:space="preserve">. </w:t>
      </w:r>
      <w:r w:rsidR="008D7F27" w:rsidRPr="00B32549">
        <w:rPr>
          <w:sz w:val="20"/>
          <w:szCs w:val="20"/>
          <w:highlight w:val="yellow"/>
        </w:rPr>
        <w:t>Splošno znanih kratic, npr. ZDA, EU, EUR itd., ni potrebno pojasnjevati.</w:t>
      </w:r>
      <w:r w:rsidRPr="00B32549">
        <w:rPr>
          <w:sz w:val="20"/>
          <w:szCs w:val="20"/>
          <w:highlight w:val="yellow"/>
        </w:rPr>
        <w:t>)</w:t>
      </w:r>
    </w:p>
    <w:p w14:paraId="13D643DC" w14:textId="77777777" w:rsidR="00BA179C" w:rsidRDefault="00BA179C" w:rsidP="00C10B07"/>
    <w:p w14:paraId="13D643DD" w14:textId="77777777" w:rsidR="00AE4E93" w:rsidRDefault="00AE4E93" w:rsidP="00C10B07"/>
    <w:p w14:paraId="13D643DE" w14:textId="77777777" w:rsidR="00AE4E93" w:rsidRDefault="00AE4E93" w:rsidP="00C10B07"/>
    <w:p w14:paraId="13D643DF" w14:textId="77777777" w:rsidR="00AE4E93" w:rsidRDefault="00AE4E93" w:rsidP="00C10B07"/>
    <w:p w14:paraId="13D643E0" w14:textId="77777777" w:rsidR="00AE4E93" w:rsidRDefault="00AE4E93" w:rsidP="00C10B07"/>
    <w:p w14:paraId="13D643E1" w14:textId="77777777" w:rsidR="00AE4E93" w:rsidRDefault="00AE4E93" w:rsidP="00C10B07"/>
    <w:p w14:paraId="13D643E2" w14:textId="77777777" w:rsidR="00596BBE" w:rsidRDefault="00596BBE">
      <w:pPr>
        <w:spacing w:after="200" w:line="276" w:lineRule="auto"/>
        <w:jc w:val="left"/>
      </w:pPr>
    </w:p>
    <w:p w14:paraId="13D643E3" w14:textId="77777777" w:rsidR="000E6AF7" w:rsidRDefault="000E6AF7">
      <w:pPr>
        <w:spacing w:after="200" w:line="276" w:lineRule="auto"/>
        <w:jc w:val="left"/>
      </w:pPr>
    </w:p>
    <w:p w14:paraId="13D643E4" w14:textId="77777777" w:rsidR="000E6AF7" w:rsidRDefault="000E6AF7" w:rsidP="00525720">
      <w:pPr>
        <w:sectPr w:rsidR="000E6AF7" w:rsidSect="00995C66">
          <w:headerReference w:type="default" r:id="rId12"/>
          <w:footerReference w:type="default" r:id="rId13"/>
          <w:pgSz w:w="11907" w:h="16840" w:code="9"/>
          <w:pgMar w:top="1701" w:right="1134" w:bottom="1440" w:left="1814" w:header="567" w:footer="0" w:gutter="0"/>
          <w:pgNumType w:fmt="upperRoman" w:start="1"/>
          <w:cols w:space="708"/>
          <w:docGrid w:linePitch="360"/>
        </w:sectPr>
      </w:pPr>
    </w:p>
    <w:p w14:paraId="13D643E5" w14:textId="77777777" w:rsidR="00B84DFF" w:rsidRPr="003E6716" w:rsidRDefault="00525720" w:rsidP="00362421">
      <w:pPr>
        <w:pStyle w:val="Heading1"/>
      </w:pPr>
      <w:bookmarkStart w:id="18" w:name="_Toc308551313"/>
      <w:bookmarkStart w:id="19" w:name="_Toc308701241"/>
      <w:bookmarkStart w:id="20" w:name="_Toc308780765"/>
      <w:bookmarkStart w:id="21" w:name="_Toc389830141"/>
      <w:bookmarkStart w:id="22" w:name="_Toc403547189"/>
      <w:bookmarkStart w:id="23" w:name="_Toc92700432"/>
      <w:r w:rsidRPr="003E6716">
        <w:lastRenderedPageBreak/>
        <w:t>Uvod</w:t>
      </w:r>
      <w:bookmarkEnd w:id="0"/>
      <w:bookmarkEnd w:id="1"/>
      <w:bookmarkEnd w:id="18"/>
      <w:bookmarkEnd w:id="19"/>
      <w:bookmarkEnd w:id="20"/>
      <w:bookmarkEnd w:id="21"/>
      <w:r w:rsidR="00A5474A">
        <w:t xml:space="preserve"> in op</w:t>
      </w:r>
      <w:r w:rsidR="00BC3A90">
        <w:t>redelitev</w:t>
      </w:r>
      <w:r w:rsidR="00A5474A">
        <w:t xml:space="preserve"> problema</w:t>
      </w:r>
      <w:bookmarkEnd w:id="22"/>
      <w:bookmarkEnd w:id="23"/>
    </w:p>
    <w:p w14:paraId="13D643E6" w14:textId="77777777" w:rsidR="00B549A6" w:rsidRDefault="00A5474A" w:rsidP="00B549A6">
      <w:r>
        <w:t xml:space="preserve">V uvodu opišemo področje, ki </w:t>
      </w:r>
      <w:r w:rsidR="005A299F">
        <w:t xml:space="preserve">smo </w:t>
      </w:r>
      <w:r>
        <w:t>ga obravnava</w:t>
      </w:r>
      <w:r w:rsidR="005A299F">
        <w:t>li v</w:t>
      </w:r>
      <w:r>
        <w:t xml:space="preserve"> diplomsk</w:t>
      </w:r>
      <w:r w:rsidR="005A299F">
        <w:t>em</w:t>
      </w:r>
      <w:r>
        <w:t xml:space="preserve"> del</w:t>
      </w:r>
      <w:r w:rsidR="005A299F">
        <w:t>u</w:t>
      </w:r>
      <w:r w:rsidR="00CF4959">
        <w:t xml:space="preserve"> in </w:t>
      </w:r>
      <w:r w:rsidR="00B549A6">
        <w:t>problem, s katerim smo se ukvarjali</w:t>
      </w:r>
      <w:r w:rsidR="00CF4959">
        <w:t xml:space="preserve">. Navedemo, </w:t>
      </w:r>
      <w:r w:rsidR="00B549A6">
        <w:t xml:space="preserve">zakaj je </w:t>
      </w:r>
      <w:r w:rsidR="00CF4959">
        <w:t xml:space="preserve">problematika </w:t>
      </w:r>
      <w:r w:rsidR="00B549A6">
        <w:t>pomemb</w:t>
      </w:r>
      <w:r w:rsidR="00CF4959">
        <w:t>na</w:t>
      </w:r>
      <w:r w:rsidR="00B549A6">
        <w:t>,</w:t>
      </w:r>
      <w:r w:rsidR="00F36BA1">
        <w:t xml:space="preserve"> kakšna je motivacija za ukvarjanje </w:t>
      </w:r>
      <w:r w:rsidR="00CF4959">
        <w:t>z njo,</w:t>
      </w:r>
      <w:r w:rsidR="00B549A6">
        <w:t xml:space="preserve"> katera so osnovna vprašanja</w:t>
      </w:r>
      <w:r w:rsidR="00764449">
        <w:t xml:space="preserve"> in</w:t>
      </w:r>
      <w:r w:rsidR="00B549A6">
        <w:t xml:space="preserve"> </w:t>
      </w:r>
      <w:r w:rsidR="00CF4959">
        <w:t>kakšne</w:t>
      </w:r>
      <w:r w:rsidR="00B549A6">
        <w:t xml:space="preserve"> predvidene koristi</w:t>
      </w:r>
      <w:r w:rsidR="00DC03BA">
        <w:t xml:space="preserve"> </w:t>
      </w:r>
      <w:r w:rsidR="00B549A6">
        <w:t>prinaša rešitev tega problema. P</w:t>
      </w:r>
      <w:r>
        <w:t>odamo oceno stanja stroke</w:t>
      </w:r>
      <w:r w:rsidR="00CF4959">
        <w:t>, kar pomeni, da opišemo, kaj je bilo v preteklosti že narejenega pri reševanju te problematike, s kakšnimi metodami oz. na kakšen način. N</w:t>
      </w:r>
      <w:r>
        <w:t xml:space="preserve">avedemo dosedanje </w:t>
      </w:r>
      <w:r w:rsidR="00CF4959">
        <w:t xml:space="preserve">delo oz. </w:t>
      </w:r>
      <w:r>
        <w:t xml:space="preserve">raziskave na tem področju. Pri tem citiramo ustrezno literaturo. </w:t>
      </w:r>
      <w:r w:rsidR="00764449">
        <w:t>Vse</w:t>
      </w:r>
      <w:r w:rsidR="0013655C">
        <w:t xml:space="preserve"> referenc</w:t>
      </w:r>
      <w:r w:rsidR="00764449">
        <w:t>e</w:t>
      </w:r>
      <w:r w:rsidR="0013655C">
        <w:t>, ki</w:t>
      </w:r>
      <w:r w:rsidR="00764449">
        <w:t xml:space="preserve"> so</w:t>
      </w:r>
      <w:r w:rsidR="0013655C">
        <w:t xml:space="preserve"> naveden</w:t>
      </w:r>
      <w:r w:rsidR="00764449">
        <w:t>e</w:t>
      </w:r>
      <w:r w:rsidR="0013655C">
        <w:t xml:space="preserve"> v poglavju </w:t>
      </w:r>
      <w:r w:rsidR="0013655C">
        <w:fldChar w:fldCharType="begin"/>
      </w:r>
      <w:r w:rsidR="0013655C">
        <w:instrText xml:space="preserve"> REF _Ref309812255 \n \h </w:instrText>
      </w:r>
      <w:r w:rsidR="0013655C">
        <w:fldChar w:fldCharType="separate"/>
      </w:r>
      <w:r w:rsidR="00CD019A">
        <w:t>6</w:t>
      </w:r>
      <w:r w:rsidR="0013655C">
        <w:fldChar w:fldCharType="end"/>
      </w:r>
      <w:r w:rsidR="0013655C">
        <w:t xml:space="preserve"> </w:t>
      </w:r>
      <w:r w:rsidR="0013655C">
        <w:fldChar w:fldCharType="begin"/>
      </w:r>
      <w:r w:rsidR="0013655C">
        <w:instrText xml:space="preserve"> REF _Ref309812255 \h </w:instrText>
      </w:r>
      <w:r w:rsidR="0013655C">
        <w:fldChar w:fldCharType="separate"/>
      </w:r>
      <w:r w:rsidR="00CD019A" w:rsidRPr="00276BDB">
        <w:t>Literatura</w:t>
      </w:r>
      <w:r w:rsidR="0013655C">
        <w:fldChar w:fldCharType="end"/>
      </w:r>
      <w:r w:rsidR="0013655C">
        <w:t>, mora</w:t>
      </w:r>
      <w:r w:rsidR="00764449">
        <w:t>jo</w:t>
      </w:r>
      <w:r w:rsidR="0013655C">
        <w:t xml:space="preserve"> biti omenjen</w:t>
      </w:r>
      <w:r w:rsidR="00764449">
        <w:t>e</w:t>
      </w:r>
      <w:r w:rsidR="0013655C">
        <w:t xml:space="preserve"> v tekstu. Reference oštevilčimo po vrsti, kot jih navajamo v besedilu. </w:t>
      </w:r>
      <w:r w:rsidR="00CF4959">
        <w:t>Podrobnejša n</w:t>
      </w:r>
      <w:r>
        <w:t xml:space="preserve">avodila za navajanje literature so v poglavju </w:t>
      </w:r>
      <w:r>
        <w:fldChar w:fldCharType="begin"/>
      </w:r>
      <w:r>
        <w:instrText xml:space="preserve"> REF _Ref403544503 \r \h </w:instrText>
      </w:r>
      <w:r>
        <w:fldChar w:fldCharType="separate"/>
      </w:r>
      <w:r w:rsidR="00CD019A">
        <w:t>1.2.7</w:t>
      </w:r>
      <w:r>
        <w:fldChar w:fldCharType="end"/>
      </w:r>
      <w:r>
        <w:t xml:space="preserve">. </w:t>
      </w:r>
    </w:p>
    <w:p w14:paraId="13D643E7" w14:textId="77777777" w:rsidR="00F64CD5" w:rsidRDefault="00A5474A" w:rsidP="00F64CD5">
      <w:r>
        <w:t xml:space="preserve">Na koncu uvoda naj bo odstavek, ki strnjeno opisuje, kaj je namen dela, </w:t>
      </w:r>
      <w:r w:rsidR="00CF4959">
        <w:t xml:space="preserve">s kakšnim pristopom smo se lotili reševanja problema, </w:t>
      </w:r>
      <w:r>
        <w:t>kakšni so cilji in postavljene hipoteze ter kaj obsega diplomsko delo.</w:t>
      </w:r>
      <w:r w:rsidR="00672707">
        <w:t xml:space="preserve"> </w:t>
      </w:r>
      <w:r w:rsidR="00B549A6">
        <w:t xml:space="preserve">Po potrebi lahko poglavje razdelimo na podpoglavja, </w:t>
      </w:r>
      <w:r w:rsidR="00BC3A90">
        <w:t>npr. Opredelitev problema, Pregled literature, Cilji in hipoteze itd</w:t>
      </w:r>
      <w:r w:rsidR="00B549A6">
        <w:t>.</w:t>
      </w:r>
      <w:r w:rsidR="00BC3A90">
        <w:t xml:space="preserve"> Priporočena dolžina prvega poglavja je ena do tri strani.</w:t>
      </w:r>
    </w:p>
    <w:p w14:paraId="13D643E8" w14:textId="77777777" w:rsidR="00C564D1" w:rsidRDefault="00C564D1" w:rsidP="00C564D1">
      <w:pPr>
        <w:pStyle w:val="Heading2"/>
      </w:pPr>
      <w:bookmarkStart w:id="24" w:name="_Toc92700433"/>
      <w:r>
        <w:t>Plagiatorstvo</w:t>
      </w:r>
      <w:bookmarkEnd w:id="24"/>
    </w:p>
    <w:p w14:paraId="13D643E9" w14:textId="77777777" w:rsidR="00C564D1" w:rsidRDefault="00C564D1" w:rsidP="00C564D1">
      <w:r>
        <w:t>Vsa diplomska in magistrska dela ter doktorske disertacije na Univerzi v Mariboru so pregledani z računalniškim programom za odkrivanje plagiatorstva. Zato vse besedilo diplomskega dela sestavimo sami in ne prepisujemo iz drugih virov. Tudi če gre za znane zadeve, npr. uporabljene metode dela, jih opišemo s svojimi besedami, saj računalniški programi za testiranje plagiatorstva prepoznajo prepisovanje, čeprav spremenimo vrstni red besed v stavku ali zamenjamo nekaj besed s pomensko podobnimi. Ne pozabimo dosledno navajati virov, iz katerih smo črpali informacije za posamezne dele besedila. Dobesedno navajanje besedila je dovoljeno le izjemoma, kadar se npr. sklicujemo na točno določen člen zakona ali pravilnika, česar je na področju naravoslovja in tehnike razmeroma malo. V takšnem primeru dobesedno prepisan tekst postavimo v narekovaje.</w:t>
      </w:r>
    </w:p>
    <w:p w14:paraId="13D643EA" w14:textId="77777777" w:rsidR="00F145C3" w:rsidRPr="006C1D04" w:rsidRDefault="009D33DE" w:rsidP="00B549A6">
      <w:pPr>
        <w:pStyle w:val="Heading2"/>
      </w:pPr>
      <w:bookmarkStart w:id="25" w:name="_Toc403547190"/>
      <w:bookmarkStart w:id="26" w:name="_Toc92700434"/>
      <w:r>
        <w:t>P</w:t>
      </w:r>
      <w:r w:rsidR="00B549A6">
        <w:t>isanje in oblikovanje diplomskega dela</w:t>
      </w:r>
      <w:bookmarkEnd w:id="25"/>
      <w:bookmarkEnd w:id="26"/>
    </w:p>
    <w:p w14:paraId="13D643EB" w14:textId="77777777" w:rsidR="000D2B9A" w:rsidRDefault="00B549A6" w:rsidP="000D2B9A">
      <w:r>
        <w:t xml:space="preserve">Poglavja diplomskega dela </w:t>
      </w:r>
      <w:r w:rsidR="0013655C">
        <w:t xml:space="preserve">praviloma </w:t>
      </w:r>
      <w:r>
        <w:t>r</w:t>
      </w:r>
      <w:r w:rsidR="002649B5">
        <w:t>azdeli</w:t>
      </w:r>
      <w:r w:rsidR="00B62518">
        <w:t>mo</w:t>
      </w:r>
      <w:r w:rsidR="002649B5">
        <w:t xml:space="preserve"> na podpoglavja. Dolžina podpogavja naj bo približno od pol do </w:t>
      </w:r>
      <w:r w:rsidR="00A81813">
        <w:t>dve</w:t>
      </w:r>
      <w:r w:rsidR="002649B5">
        <w:t xml:space="preserve"> strani. Če je tekst krajši od pol strani, ni potrebno posebno podpoglavje, če je daljši od dveh strani, uved</w:t>
      </w:r>
      <w:r w:rsidR="00CE7105">
        <w:t>emo</w:t>
      </w:r>
      <w:r w:rsidR="002649B5">
        <w:t xml:space="preserve"> novo podpoglavje. Vsako poglavje naj se začne na novi strani. Priporočeno je, da je ta stran liha. Vedno najprej zapiš</w:t>
      </w:r>
      <w:r w:rsidR="00B62518">
        <w:t>emo</w:t>
      </w:r>
      <w:r w:rsidR="002649B5">
        <w:t xml:space="preserve"> nekaj uvodnih stavkov, šele nato zač</w:t>
      </w:r>
      <w:r w:rsidR="002C4BEC">
        <w:t>n</w:t>
      </w:r>
      <w:r w:rsidR="00B62518">
        <w:t>emo</w:t>
      </w:r>
      <w:r w:rsidR="002649B5">
        <w:t xml:space="preserve"> s podpoglavji.</w:t>
      </w:r>
    </w:p>
    <w:p w14:paraId="13D643EC" w14:textId="77777777" w:rsidR="007069EA" w:rsidRDefault="00E20677" w:rsidP="000D2B9A">
      <w:r>
        <w:t>Če na levi strani zaslona ni vidno kazalo poglavij in podpoglavij, stisnite gumb View in v območju Show označite Navigation Pane</w:t>
      </w:r>
      <w:r w:rsidR="007069EA">
        <w:t>.</w:t>
      </w:r>
    </w:p>
    <w:p w14:paraId="13D643ED" w14:textId="77777777" w:rsidR="002E4EB4" w:rsidRPr="00276BDB" w:rsidRDefault="002E4EB4" w:rsidP="00B549A6">
      <w:pPr>
        <w:pStyle w:val="Heading3"/>
      </w:pPr>
      <w:bookmarkStart w:id="27" w:name="_Toc389830144"/>
      <w:bookmarkStart w:id="28" w:name="_Toc403547191"/>
      <w:bookmarkStart w:id="29" w:name="_Toc92700435"/>
      <w:r>
        <w:t>Raba jezika</w:t>
      </w:r>
      <w:bookmarkEnd w:id="27"/>
      <w:bookmarkEnd w:id="28"/>
      <w:bookmarkEnd w:id="29"/>
    </w:p>
    <w:p w14:paraId="13D643EE" w14:textId="77777777" w:rsidR="006C76E9" w:rsidRDefault="00B549A6" w:rsidP="002E4EB4">
      <w:r>
        <w:t>Diplomsko delo</w:t>
      </w:r>
      <w:r w:rsidR="006C76E9">
        <w:t xml:space="preserve"> mora predstavljati zgodbo, ki je ustrezno strukturirana in gladko teče. To pomeni, da mora </w:t>
      </w:r>
      <w:r w:rsidR="009018EA">
        <w:t>biti jasno razvidna</w:t>
      </w:r>
      <w:r w:rsidR="009A7720">
        <w:t xml:space="preserve"> rdeča nit pripovedi</w:t>
      </w:r>
      <w:r w:rsidR="006C76E9">
        <w:t>, da bo bralcu jasna in razumljiva. Poglavja in podpoglavja si morajo logično slediti, priporočljivo je, da na koncu (pod)poglavja napeljemo pripoved na naslednje (pod)poglavje.</w:t>
      </w:r>
      <w:r w:rsidR="00CE7105">
        <w:t xml:space="preserve"> </w:t>
      </w:r>
    </w:p>
    <w:p w14:paraId="13D643EF" w14:textId="77777777" w:rsidR="00CE729D" w:rsidRPr="00CE729D" w:rsidRDefault="00B549A6" w:rsidP="00CE729D">
      <w:pPr>
        <w:rPr>
          <w:lang w:val="en-US"/>
        </w:rPr>
      </w:pPr>
      <w:r>
        <w:t>Diplomsko delo</w:t>
      </w:r>
      <w:r w:rsidR="00820149">
        <w:t xml:space="preserve"> pišemo v prvi osebi množine</w:t>
      </w:r>
      <w:r w:rsidR="00CE7105">
        <w:t>, npr. smo preučili, smo preizkusili itd. Če opisujemo del</w:t>
      </w:r>
      <w:r w:rsidR="00DC03BA">
        <w:t>a</w:t>
      </w:r>
      <w:r w:rsidR="00CE7105">
        <w:t xml:space="preserve"> drugih avtorjev, uporabimo tretjo osebo, npr. so dokazali, je izdelal itd.</w:t>
      </w:r>
      <w:r w:rsidR="00820149">
        <w:t xml:space="preserve"> </w:t>
      </w:r>
      <w:r w:rsidR="00820149">
        <w:lastRenderedPageBreak/>
        <w:t xml:space="preserve">Uporabljamo ustrezno strokovno izrazoslovje in skrbimo za slovnično pravilnost. </w:t>
      </w:r>
      <w:r w:rsidR="00DC03BA">
        <w:t>Besedilo</w:t>
      </w:r>
      <w:r w:rsidR="00820149">
        <w:t xml:space="preserve"> večkrat preberemo, da odpravimo slovnične in tipkarske napake. Priporočljivo je, da </w:t>
      </w:r>
      <w:r w:rsidR="00272029">
        <w:t>delo</w:t>
      </w:r>
      <w:r w:rsidR="00820149">
        <w:t xml:space="preserve"> pregleda lektor slovenskega jezika. </w:t>
      </w:r>
      <w:r w:rsidR="00FF6307" w:rsidRPr="00B549A6">
        <w:rPr>
          <w:lang w:val="en-US"/>
        </w:rPr>
        <w:t xml:space="preserve">V </w:t>
      </w:r>
      <w:proofErr w:type="spellStart"/>
      <w:r w:rsidR="00FF6307" w:rsidRPr="00B549A6">
        <w:rPr>
          <w:lang w:val="en-US"/>
        </w:rPr>
        <w:t>naslovu</w:t>
      </w:r>
      <w:proofErr w:type="spellEnd"/>
      <w:r w:rsidR="00FF6307" w:rsidRPr="00B549A6">
        <w:rPr>
          <w:lang w:val="en-US"/>
        </w:rPr>
        <w:t xml:space="preserve"> </w:t>
      </w:r>
      <w:r>
        <w:t>diplomskega dela</w:t>
      </w:r>
      <w:r w:rsidR="007C5712" w:rsidRPr="00B549A6">
        <w:rPr>
          <w:lang w:val="en-US"/>
        </w:rPr>
        <w:t xml:space="preserve"> </w:t>
      </w:r>
      <w:r w:rsidR="007C5712" w:rsidRPr="00B549A6">
        <w:t>naj</w:t>
      </w:r>
      <w:r w:rsidR="007C5712" w:rsidRPr="00B549A6">
        <w:rPr>
          <w:lang w:val="en-US"/>
        </w:rPr>
        <w:t xml:space="preserve"> ne</w:t>
      </w:r>
      <w:r>
        <w:rPr>
          <w:lang w:val="en-US"/>
        </w:rPr>
        <w:t xml:space="preserve"> </w:t>
      </w:r>
      <w:proofErr w:type="spellStart"/>
      <w:r>
        <w:rPr>
          <w:lang w:val="en-US"/>
        </w:rPr>
        <w:t>bo</w:t>
      </w:r>
      <w:proofErr w:type="spellEnd"/>
      <w:r>
        <w:rPr>
          <w:lang w:val="en-US"/>
        </w:rPr>
        <w:t xml:space="preserve"> </w:t>
      </w:r>
      <w:proofErr w:type="spellStart"/>
      <w:r w:rsidR="00FF6307" w:rsidRPr="00B549A6">
        <w:rPr>
          <w:lang w:val="en-US"/>
        </w:rPr>
        <w:t>tujih</w:t>
      </w:r>
      <w:proofErr w:type="spellEnd"/>
      <w:r w:rsidR="00FF6307" w:rsidRPr="00B549A6">
        <w:rPr>
          <w:lang w:val="en-US"/>
        </w:rPr>
        <w:t xml:space="preserve"> </w:t>
      </w:r>
      <w:proofErr w:type="spellStart"/>
      <w:r w:rsidR="00FF6307" w:rsidRPr="00B549A6">
        <w:rPr>
          <w:lang w:val="en-US"/>
        </w:rPr>
        <w:t>besed</w:t>
      </w:r>
      <w:proofErr w:type="spellEnd"/>
      <w:r w:rsidR="00FF6307" w:rsidRPr="00B549A6">
        <w:rPr>
          <w:lang w:val="en-US"/>
        </w:rPr>
        <w:t xml:space="preserve">, </w:t>
      </w:r>
      <w:proofErr w:type="spellStart"/>
      <w:r w:rsidR="00FF6307" w:rsidRPr="00B549A6">
        <w:rPr>
          <w:lang w:val="en-US"/>
        </w:rPr>
        <w:t>ampak</w:t>
      </w:r>
      <w:proofErr w:type="spellEnd"/>
      <w:r w:rsidR="00FF6307" w:rsidRPr="00B549A6">
        <w:rPr>
          <w:lang w:val="en-US"/>
        </w:rPr>
        <w:t xml:space="preserve"> za </w:t>
      </w:r>
      <w:proofErr w:type="spellStart"/>
      <w:r w:rsidR="00FF6307" w:rsidRPr="00B549A6">
        <w:rPr>
          <w:lang w:val="en-US"/>
        </w:rPr>
        <w:t>njih</w:t>
      </w:r>
      <w:proofErr w:type="spellEnd"/>
      <w:r w:rsidR="00FF6307" w:rsidRPr="00B549A6">
        <w:rPr>
          <w:lang w:val="en-US"/>
        </w:rPr>
        <w:t xml:space="preserve"> </w:t>
      </w:r>
      <w:proofErr w:type="spellStart"/>
      <w:r w:rsidR="00CE7105" w:rsidRPr="00B549A6">
        <w:rPr>
          <w:lang w:val="en-US"/>
        </w:rPr>
        <w:t>uporabimo</w:t>
      </w:r>
      <w:proofErr w:type="spellEnd"/>
      <w:r w:rsidR="00CE729D" w:rsidRPr="00B549A6">
        <w:rPr>
          <w:lang w:val="en-US"/>
        </w:rPr>
        <w:t xml:space="preserve"> </w:t>
      </w:r>
      <w:proofErr w:type="spellStart"/>
      <w:r w:rsidR="00CE729D" w:rsidRPr="00B549A6">
        <w:rPr>
          <w:lang w:val="en-US"/>
        </w:rPr>
        <w:t>ustrezne</w:t>
      </w:r>
      <w:proofErr w:type="spellEnd"/>
      <w:r w:rsidR="00CE729D" w:rsidRPr="00B549A6">
        <w:rPr>
          <w:lang w:val="en-US"/>
        </w:rPr>
        <w:t xml:space="preserve"> </w:t>
      </w:r>
      <w:proofErr w:type="spellStart"/>
      <w:r w:rsidR="00CE729D" w:rsidRPr="00B549A6">
        <w:rPr>
          <w:lang w:val="en-US"/>
        </w:rPr>
        <w:t>slovenske</w:t>
      </w:r>
      <w:proofErr w:type="spellEnd"/>
      <w:r w:rsidR="00CE729D" w:rsidRPr="00B549A6">
        <w:rPr>
          <w:lang w:val="en-US"/>
        </w:rPr>
        <w:t xml:space="preserve"> </w:t>
      </w:r>
      <w:proofErr w:type="spellStart"/>
      <w:r w:rsidR="00CE729D" w:rsidRPr="00B549A6">
        <w:rPr>
          <w:lang w:val="en-US"/>
        </w:rPr>
        <w:t>prevode</w:t>
      </w:r>
      <w:proofErr w:type="spellEnd"/>
      <w:r w:rsidR="00CE729D" w:rsidRPr="00B549A6">
        <w:rPr>
          <w:lang w:val="en-US"/>
        </w:rPr>
        <w:t xml:space="preserve">. </w:t>
      </w:r>
      <w:r w:rsidR="00FF6307" w:rsidRPr="00B549A6">
        <w:rPr>
          <w:lang w:val="en-US"/>
        </w:rPr>
        <w:t xml:space="preserve">Prav </w:t>
      </w:r>
      <w:proofErr w:type="spellStart"/>
      <w:r w:rsidR="00FF6307" w:rsidRPr="00B549A6">
        <w:rPr>
          <w:lang w:val="en-US"/>
        </w:rPr>
        <w:t>tako</w:t>
      </w:r>
      <w:proofErr w:type="spellEnd"/>
      <w:r w:rsidR="00FF6307" w:rsidRPr="00B549A6">
        <w:rPr>
          <w:lang w:val="en-US"/>
        </w:rPr>
        <w:t xml:space="preserve"> se v </w:t>
      </w:r>
      <w:r w:rsidR="00FF6307" w:rsidRPr="00B549A6">
        <w:t>naslovu in povzetku izogibamo kraticam.</w:t>
      </w:r>
      <w:r w:rsidR="00FF6307" w:rsidRPr="00FF6307">
        <w:t xml:space="preserve"> </w:t>
      </w:r>
      <w:proofErr w:type="spellStart"/>
      <w:r w:rsidR="00CE729D" w:rsidRPr="00FF6307">
        <w:rPr>
          <w:lang w:val="en-US"/>
        </w:rPr>
        <w:t>Kratice</w:t>
      </w:r>
      <w:proofErr w:type="spellEnd"/>
      <w:r w:rsidR="00CE729D" w:rsidRPr="00FF6307">
        <w:rPr>
          <w:lang w:val="en-US"/>
        </w:rPr>
        <w:t xml:space="preserve">, ki </w:t>
      </w:r>
      <w:proofErr w:type="spellStart"/>
      <w:r w:rsidR="00CE729D" w:rsidRPr="00FF6307">
        <w:rPr>
          <w:lang w:val="en-US"/>
        </w:rPr>
        <w:t>jih</w:t>
      </w:r>
      <w:proofErr w:type="spellEnd"/>
      <w:r w:rsidR="00CE729D">
        <w:rPr>
          <w:lang w:val="en-US"/>
        </w:rPr>
        <w:t xml:space="preserve"> </w:t>
      </w:r>
      <w:proofErr w:type="spellStart"/>
      <w:r w:rsidR="00CE729D">
        <w:rPr>
          <w:lang w:val="en-US"/>
        </w:rPr>
        <w:t>uporabljamo</w:t>
      </w:r>
      <w:proofErr w:type="spellEnd"/>
      <w:r w:rsidR="00CE729D">
        <w:rPr>
          <w:lang w:val="en-US"/>
        </w:rPr>
        <w:t xml:space="preserve"> v </w:t>
      </w:r>
      <w:proofErr w:type="spellStart"/>
      <w:r w:rsidR="00B2453D">
        <w:rPr>
          <w:lang w:val="en-US"/>
        </w:rPr>
        <w:t>besedilu</w:t>
      </w:r>
      <w:proofErr w:type="spellEnd"/>
      <w:r w:rsidR="00CE729D">
        <w:rPr>
          <w:lang w:val="en-US"/>
        </w:rPr>
        <w:t xml:space="preserve">, </w:t>
      </w:r>
      <w:r w:rsidR="00CE729D">
        <w:t xml:space="preserve">vedno razložimo, ko jih prvič omenimo. Če gre za kratico v tujem jeziku, podamo poleg slovenskega prevoda še originalni naziv, npr. ISO (Mednarodna organizacija za standardizacijo, angl. International Organization for Standardization). </w:t>
      </w:r>
    </w:p>
    <w:p w14:paraId="13D643F0" w14:textId="77777777" w:rsidR="00CE7105" w:rsidRDefault="00CE7105" w:rsidP="00FF104E">
      <w:pPr>
        <w:pStyle w:val="Heading3"/>
      </w:pPr>
      <w:bookmarkStart w:id="30" w:name="_Toc403547193"/>
      <w:bookmarkStart w:id="31" w:name="_Toc92700436"/>
      <w:r>
        <w:t>Oblikovanje dokumenta</w:t>
      </w:r>
      <w:bookmarkEnd w:id="30"/>
      <w:bookmarkEnd w:id="31"/>
    </w:p>
    <w:p w14:paraId="13D643F1" w14:textId="77777777" w:rsidR="00EB5A0F" w:rsidRDefault="005B0C2E" w:rsidP="00CE7105">
      <w:r>
        <w:t xml:space="preserve">Za uspešno uporabo predloge je potrebno obvladati delo s slogi (Styles), sekcijami, prelomi, tabulatorji, avtomatskim številčenjem slik in tabel (Insert Caption) ipd. </w:t>
      </w:r>
    </w:p>
    <w:p w14:paraId="13D643F2" w14:textId="77777777" w:rsidR="00FF104E" w:rsidRDefault="00FF104E" w:rsidP="00FF104E">
      <w:r>
        <w:t>Dokument je razdeljen na tri sekcije:</w:t>
      </w:r>
    </w:p>
    <w:p w14:paraId="13D643F3" w14:textId="77777777" w:rsidR="00FF104E" w:rsidRDefault="00FF104E" w:rsidP="00FF104E">
      <w:pPr>
        <w:pStyle w:val="ListParagraph"/>
        <w:numPr>
          <w:ilvl w:val="0"/>
          <w:numId w:val="10"/>
        </w:numPr>
        <w:ind w:left="284" w:hanging="284"/>
      </w:pPr>
      <w:r>
        <w:t xml:space="preserve">prva sekcija so </w:t>
      </w:r>
      <w:r w:rsidR="00236B54">
        <w:t>štiri</w:t>
      </w:r>
      <w:r>
        <w:t xml:space="preserve"> neoštevilčene strani,</w:t>
      </w:r>
    </w:p>
    <w:p w14:paraId="13D643F4" w14:textId="77777777" w:rsidR="00FF104E" w:rsidRDefault="00FF104E" w:rsidP="005F0B2D">
      <w:pPr>
        <w:pStyle w:val="ListParagraph"/>
        <w:numPr>
          <w:ilvl w:val="0"/>
          <w:numId w:val="10"/>
        </w:numPr>
        <w:ind w:left="284" w:hanging="284"/>
      </w:pPr>
      <w:r>
        <w:t>druga sekcija so strani, oštevilčene z rimskimi številkami od I naprej,</w:t>
      </w:r>
    </w:p>
    <w:p w14:paraId="13D643F5" w14:textId="77777777" w:rsidR="00FF104E" w:rsidRDefault="00FF104E" w:rsidP="005F0B2D">
      <w:pPr>
        <w:pStyle w:val="ListParagraph"/>
        <w:numPr>
          <w:ilvl w:val="0"/>
          <w:numId w:val="10"/>
        </w:numPr>
        <w:ind w:left="284" w:hanging="284"/>
      </w:pPr>
      <w:r>
        <w:t xml:space="preserve">tretja sekcija so strani, oštevilčene z arabskimi številkami od 1 naprej. </w:t>
      </w:r>
    </w:p>
    <w:p w14:paraId="13D643F6" w14:textId="77777777" w:rsidR="00CE7105" w:rsidRDefault="00FF104E" w:rsidP="00CE7105">
      <w:r>
        <w:t>Zato so v</w:t>
      </w:r>
      <w:r w:rsidR="00CE7105">
        <w:t xml:space="preserve"> predlog</w:t>
      </w:r>
      <w:r>
        <w:t>i</w:t>
      </w:r>
      <w:r w:rsidR="00CE7105">
        <w:t xml:space="preserve"> različni prelomi (Page Break, Section Break), ki jih ne smete zbrisati. V normalnem pogledu niso vidni, vidni postanejo, če </w:t>
      </w:r>
      <w:r w:rsidR="00B3605E">
        <w:t>pri</w:t>
      </w:r>
      <w:r w:rsidR="00CE7105">
        <w:t xml:space="preserve">tisnete gumb </w:t>
      </w:r>
      <w:r w:rsidR="00CE7105">
        <w:sym w:font="Symbol" w:char="F070"/>
      </w:r>
      <w:r w:rsidR="00CE7105">
        <w:t xml:space="preserve">, kot kaže slika </w:t>
      </w:r>
      <w:r w:rsidR="00C9229C">
        <w:t>1</w:t>
      </w:r>
      <w:r w:rsidR="00CE7105">
        <w:t>-1.</w:t>
      </w:r>
    </w:p>
    <w:p w14:paraId="13D643F7" w14:textId="77777777" w:rsidR="00CE7105" w:rsidRDefault="00CE7105" w:rsidP="00CE7105">
      <w:pPr>
        <w:pStyle w:val="Slika"/>
      </w:pPr>
      <w:r>
        <w:rPr>
          <w:rFonts w:ascii="Arial" w:hAnsi="Arial" w:cs="Arial"/>
          <w:noProof/>
          <w:sz w:val="28"/>
          <w:szCs w:val="28"/>
          <w:lang w:eastAsia="sl-SI"/>
        </w:rPr>
        <mc:AlternateContent>
          <mc:Choice Requires="wps">
            <w:drawing>
              <wp:anchor distT="0" distB="0" distL="114300" distR="114300" simplePos="0" relativeHeight="251670528" behindDoc="0" locked="0" layoutInCell="1" allowOverlap="1" wp14:anchorId="13D644FB" wp14:editId="13D644FC">
                <wp:simplePos x="0" y="0"/>
                <wp:positionH relativeFrom="column">
                  <wp:posOffset>3765826</wp:posOffset>
                </wp:positionH>
                <wp:positionV relativeFrom="paragraph">
                  <wp:posOffset>43180</wp:posOffset>
                </wp:positionV>
                <wp:extent cx="236220" cy="198755"/>
                <wp:effectExtent l="38100" t="0" r="30480" b="48895"/>
                <wp:wrapNone/>
                <wp:docPr id="6"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236220" cy="198755"/>
                        </a:xfrm>
                        <a:prstGeom prst="straightConnector1">
                          <a:avLst/>
                        </a:prstGeom>
                        <a:noFill/>
                        <a:ln w="9525">
                          <a:solidFill>
                            <a:srgbClr val="FF0000"/>
                          </a:solidFill>
                          <a:round/>
                          <a:headEnd type="none" w="med" len="me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6BE26013" id="_x0000_t32" coordsize="21600,21600" o:spt="32" o:oned="t" path="m,l21600,21600e" filled="f">
                <v:path arrowok="t" fillok="f" o:connecttype="none"/>
                <o:lock v:ext="edit" shapetype="t"/>
              </v:shapetype>
              <v:shape id="AutoShape 2" o:spid="_x0000_s1026" type="#_x0000_t32" style="position:absolute;margin-left:296.5pt;margin-top:3.4pt;width:18.6pt;height:15.65pt;flip:x;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" strokecolor="red">
                <v:stroke endarrow="block"/>
              </v:shape>
            </w:pict>
          </mc:Fallback>
        </mc:AlternateContent>
      </w:r>
      <w:r>
        <w:rPr>
          <w:rFonts w:ascii="Arial" w:hAnsi="Arial" w:cs="Arial"/>
          <w:noProof/>
          <w:sz w:val="28"/>
          <w:szCs w:val="28"/>
          <w:lang w:eastAsia="sl-SI"/>
        </w:rPr>
        <w:drawing>
          <wp:inline distT="0" distB="0" distL="0" distR="0" wp14:anchorId="13D644FD" wp14:editId="13D644FE">
            <wp:extent cx="2200000" cy="828571"/>
            <wp:effectExtent l="0" t="0" r="0" b="0"/>
            <wp:docPr id="3" name="Picture 3"/>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cstate="print"/>
                    <a:stretch>
                      <a:fillRect/>
                    </a:stretch>
                  </pic:blipFill>
                  <pic:spPr>
                    <a:xfrm>
                      <a:off x="0" y="0"/>
                      <a:ext cx="2200000" cy="828571"/>
                    </a:xfrm>
                    <a:prstGeom prst="rect">
                      <a:avLst/>
                    </a:prstGeom>
                  </pic:spPr>
                </pic:pic>
              </a:graphicData>
            </a:graphic>
          </wp:inline>
        </w:drawing>
      </w:r>
    </w:p>
    <w:p w14:paraId="13D643F8" w14:textId="77777777" w:rsidR="00CE7105" w:rsidRDefault="00CE7105" w:rsidP="00CE7105">
      <w:pPr>
        <w:pStyle w:val="Slikanaslov"/>
      </w:pPr>
      <w:bookmarkStart w:id="32" w:name="_Toc88466009"/>
      <w:r>
        <w:t xml:space="preserve">Slika </w:t>
      </w:r>
      <w:r w:rsidR="006A269E">
        <w:fldChar w:fldCharType="begin"/>
      </w:r>
      <w:r w:rsidR="006A269E">
        <w:instrText xml:space="preserve"> STYLEREF 1 \s </w:instrText>
      </w:r>
      <w:r w:rsidR="006A269E">
        <w:fldChar w:fldCharType="separate"/>
      </w:r>
      <w:r w:rsidR="00CD019A">
        <w:rPr>
          <w:noProof/>
        </w:rPr>
        <w:t>1</w:t>
      </w:r>
      <w:r w:rsidR="006A269E">
        <w:fldChar w:fldCharType="end"/>
      </w:r>
      <w:r w:rsidR="006A269E">
        <w:noBreakHyphen/>
      </w:r>
      <w:r w:rsidR="006A269E">
        <w:fldChar w:fldCharType="begin"/>
      </w:r>
      <w:r w:rsidR="006A269E">
        <w:instrText xml:space="preserve"> SEQ Slika \* ARABIC \s 1 </w:instrText>
      </w:r>
      <w:r w:rsidR="006A269E">
        <w:fldChar w:fldCharType="separate"/>
      </w:r>
      <w:r w:rsidR="00CD019A">
        <w:rPr>
          <w:noProof/>
        </w:rPr>
        <w:t>1</w:t>
      </w:r>
      <w:r w:rsidR="006A269E">
        <w:fldChar w:fldCharType="end"/>
      </w:r>
      <w:r w:rsidR="00CF4959">
        <w:t>.</w:t>
      </w:r>
      <w:r>
        <w:t xml:space="preserve"> </w:t>
      </w:r>
      <w:bookmarkStart w:id="33" w:name="_Ref390772860"/>
      <w:r>
        <w:t xml:space="preserve">Gumb </w:t>
      </w:r>
      <w:r>
        <w:sym w:font="Symbol" w:char="F070"/>
      </w:r>
      <w:r>
        <w:t xml:space="preserve"> v sekciji Paragraph oz. Odstavek</w:t>
      </w:r>
      <w:bookmarkEnd w:id="32"/>
      <w:bookmarkEnd w:id="33"/>
    </w:p>
    <w:p w14:paraId="13D643F9" w14:textId="77777777" w:rsidR="00B3605E" w:rsidRDefault="00FF104E" w:rsidP="00FF104E">
      <w:r>
        <w:t>V dokumentu so definirani slogi za naslove poglavij in podpoglavij, za glavno besedilo, slik</w:t>
      </w:r>
      <w:r w:rsidR="00B3605E">
        <w:t>e, tabele, enačbe, alineje itd. Vsi slogi za naslove imajo definirane ustrezne razmake pred in za vrstico</w:t>
      </w:r>
      <w:r w:rsidR="00C9229C">
        <w:t xml:space="preserve"> oz. odstavkom</w:t>
      </w:r>
      <w:r w:rsidR="00B3605E">
        <w:t>, tako da vstavljanje dodatnih praznih vrstic ni potrebno.</w:t>
      </w:r>
      <w:r w:rsidR="00C9229C">
        <w:t xml:space="preserve"> Držite se naslednjih navodil:</w:t>
      </w:r>
    </w:p>
    <w:p w14:paraId="13D643FA" w14:textId="77777777" w:rsidR="00B3605E" w:rsidRDefault="00FF104E" w:rsidP="00C9229C">
      <w:pPr>
        <w:pStyle w:val="Alineje"/>
      </w:pPr>
      <w:r>
        <w:t>Za naslove glavnih poglavij uporabite slog 'Heading 1', za (pod)poglavja drugega nivoja 'Heading 2' in za (pod)poglavja tretjega nivoja 'Heading 3'. Podpoglav</w:t>
      </w:r>
      <w:r w:rsidR="00C9229C">
        <w:t>jem</w:t>
      </w:r>
      <w:r>
        <w:t xml:space="preserve"> višjega nivoja se izogibajte. Število podpoglavij drugega in tretjega nivoja naj bo vsaj 2. </w:t>
      </w:r>
    </w:p>
    <w:p w14:paraId="13D643FB" w14:textId="77777777" w:rsidR="006A269E" w:rsidRDefault="00FF104E" w:rsidP="0020795D">
      <w:pPr>
        <w:pStyle w:val="Alineje"/>
      </w:pPr>
      <w:r>
        <w:t>Za tekst uporabite slog 'Normal'.</w:t>
      </w:r>
    </w:p>
    <w:p w14:paraId="13D643FC" w14:textId="77777777" w:rsidR="00C9229C" w:rsidRPr="00C9229C" w:rsidRDefault="00C9229C" w:rsidP="0020795D">
      <w:pPr>
        <w:pStyle w:val="Alineje"/>
      </w:pPr>
      <w:r>
        <w:t>Preostali slogi so namenjeni alinejam 'Alineje', referencam 'Reference', slikam 'Slike', naslovom slik 'Slika naslov', naslovom tabel 'Tabela naslov' in enačbam 'Enacbe2'.</w:t>
      </w:r>
    </w:p>
    <w:p w14:paraId="13D643FD" w14:textId="77777777" w:rsidR="00B3605E" w:rsidRDefault="00FF104E" w:rsidP="00C9229C">
      <w:pPr>
        <w:pStyle w:val="Alineje"/>
      </w:pPr>
      <w:r>
        <w:t xml:space="preserve">Levi in desni rob strani </w:t>
      </w:r>
      <w:r w:rsidR="00B3605E">
        <w:t xml:space="preserve">v drugi in tretji sekciji </w:t>
      </w:r>
      <w:r>
        <w:t xml:space="preserve">(od strani </w:t>
      </w:r>
      <w:r w:rsidR="00B3605E">
        <w:t>I</w:t>
      </w:r>
      <w:r>
        <w:t xml:space="preserve"> naprej) sta nastavljena za obojestranski tisk, pri čemer so lihe strani na desni (prednji) strani, sode pa na levi (zadnji) strani.</w:t>
      </w:r>
    </w:p>
    <w:p w14:paraId="13D643FE" w14:textId="77777777" w:rsidR="00B3605E" w:rsidRDefault="00FF104E" w:rsidP="00C9229C">
      <w:pPr>
        <w:pStyle w:val="Alineje"/>
      </w:pPr>
      <w:r>
        <w:t xml:space="preserve">Odstavke lahko pričnete z zamikom prve vrstice (npr. do 1 cm), ni pa nujno. </w:t>
      </w:r>
    </w:p>
    <w:p w14:paraId="13D643FF" w14:textId="77777777" w:rsidR="00FF104E" w:rsidRDefault="00FF104E" w:rsidP="00C9229C">
      <w:pPr>
        <w:pStyle w:val="Alineje"/>
      </w:pPr>
      <w:r w:rsidRPr="00B3605E">
        <w:rPr>
          <w:caps/>
        </w:rPr>
        <w:t>š</w:t>
      </w:r>
      <w:r>
        <w:t xml:space="preserve">e posebej se izogibamo zamikanju teksta s presledki; v ta namen uporabimo tabulatorje. </w:t>
      </w:r>
    </w:p>
    <w:p w14:paraId="13D64400" w14:textId="77777777" w:rsidR="009B5E39" w:rsidRPr="00276BDB" w:rsidRDefault="00994688" w:rsidP="00B3605E">
      <w:pPr>
        <w:pStyle w:val="Heading3"/>
      </w:pPr>
      <w:bookmarkStart w:id="34" w:name="_Toc308701243"/>
      <w:bookmarkStart w:id="35" w:name="_Toc308780767"/>
      <w:bookmarkStart w:id="36" w:name="_Toc389830145"/>
      <w:bookmarkStart w:id="37" w:name="_Toc403547194"/>
      <w:bookmarkStart w:id="38" w:name="_Toc92700437"/>
      <w:r>
        <w:t>Slike</w:t>
      </w:r>
      <w:bookmarkEnd w:id="34"/>
      <w:bookmarkEnd w:id="35"/>
      <w:bookmarkEnd w:id="36"/>
      <w:bookmarkEnd w:id="37"/>
      <w:bookmarkEnd w:id="38"/>
    </w:p>
    <w:p w14:paraId="13D64401" w14:textId="77777777" w:rsidR="005A299F" w:rsidRDefault="00C9229C" w:rsidP="00994688">
      <w:r>
        <w:t xml:space="preserve">Ko sliko uvozite v dokument, uporabite za njo stil 'Slika', ki postavi sliko v besedilo (in line with text) in na sredino strani. Za naslov slike, ki je centriran pod njo, uporabite stil 'Slika naslov'. Naslovi slik se ne smejo podvajati. Tudi če so podobne slike v različnih </w:t>
      </w:r>
      <w:r>
        <w:lastRenderedPageBreak/>
        <w:t>(pod)poglavjih, mora imeti vsaka drugačen naslov.</w:t>
      </w:r>
      <w:r w:rsidR="005A299F">
        <w:t xml:space="preserve"> </w:t>
      </w:r>
      <w:r w:rsidR="00387110">
        <w:t xml:space="preserve">Vsako sliko </w:t>
      </w:r>
      <w:r w:rsidR="0087405E">
        <w:t xml:space="preserve">najprej </w:t>
      </w:r>
      <w:r w:rsidR="00387110">
        <w:t>omenite v tekstu</w:t>
      </w:r>
      <w:r w:rsidR="009A7720">
        <w:t>,</w:t>
      </w:r>
      <w:r w:rsidR="00387110">
        <w:t xml:space="preserve"> </w:t>
      </w:r>
      <w:r w:rsidR="009A7720">
        <w:t>n</w:t>
      </w:r>
      <w:r w:rsidR="00387110">
        <w:t>pr.</w:t>
      </w:r>
      <w:r w:rsidR="006A269E">
        <w:t>:</w:t>
      </w:r>
      <w:r w:rsidR="00820149">
        <w:t xml:space="preserve"> </w:t>
      </w:r>
      <w:r w:rsidR="009A7720">
        <w:t>S</w:t>
      </w:r>
      <w:r w:rsidR="00387110">
        <w:t xml:space="preserve">lika </w:t>
      </w:r>
      <w:r w:rsidR="006A269E">
        <w:t>1</w:t>
      </w:r>
      <w:r w:rsidR="00413D02">
        <w:t>-</w:t>
      </w:r>
      <w:r w:rsidR="00CE7105">
        <w:t>2</w:t>
      </w:r>
      <w:r w:rsidR="006E4710">
        <w:t xml:space="preserve"> </w:t>
      </w:r>
      <w:r w:rsidR="00387110">
        <w:t xml:space="preserve">prikazuje </w:t>
      </w:r>
      <w:r w:rsidR="00ED60DB">
        <w:t>številčenje slik</w:t>
      </w:r>
      <w:r w:rsidR="0079499E">
        <w:t>.</w:t>
      </w:r>
      <w:r w:rsidR="00ED60DB">
        <w:t xml:space="preserve"> </w:t>
      </w:r>
    </w:p>
    <w:p w14:paraId="13D64402" w14:textId="77777777" w:rsidR="00486D0E" w:rsidRDefault="005A299F" w:rsidP="006A269E">
      <w:r>
        <w:t xml:space="preserve">Slike morajo biti oštevilčene. Za avtomatsko številčenje uporabite ukaz References, Insert Caption. </w:t>
      </w:r>
      <w:r w:rsidR="00486D0E">
        <w:t xml:space="preserve">Če pri številčenju slik ni vidna številka poglavja, izberite gumb 'Numbering' na sliki </w:t>
      </w:r>
      <w:r w:rsidR="006A269E">
        <w:t>1</w:t>
      </w:r>
      <w:r w:rsidR="00486D0E">
        <w:t>-</w:t>
      </w:r>
      <w:r w:rsidR="00CE7105">
        <w:t>2</w:t>
      </w:r>
      <w:r w:rsidR="00486D0E">
        <w:t xml:space="preserve"> in označite možnost 'Include chapter number', kot kaže slika </w:t>
      </w:r>
      <w:r w:rsidR="006A269E">
        <w:t>1</w:t>
      </w:r>
      <w:r w:rsidR="00486D0E">
        <w:t>-</w:t>
      </w:r>
      <w:r w:rsidR="00CE7105">
        <w:t>3</w:t>
      </w:r>
      <w:r w:rsidR="00486D0E">
        <w:t>.</w:t>
      </w:r>
      <w:r w:rsidR="006A269E">
        <w:t xml:space="preserve"> </w:t>
      </w:r>
    </w:p>
    <w:p w14:paraId="13D64403" w14:textId="77777777" w:rsidR="00DC03BA" w:rsidRDefault="00DC03BA" w:rsidP="00DC03BA">
      <w:r>
        <w:t xml:space="preserve">Slike morajo biti kvalitetne, tekst in oznake na njih morajo biti dobro čitljivi. Besedilo na slikah mora biti v slovenskem jeziku. Priporočljivo je, da slike narišemo sami z ustreznimi računalniškimi programi. Slike, ki so prekopirane ali povzete iz drugih virov, morajo imeti ob naslovu navedeno referenco. Tudi če smo sliko povzeli iz drugega vira in jo poslovenili, ob naslovu slike navedemo izvorni vir oz. zapišemo 'povzeto po </w:t>
      </w:r>
      <w:r>
        <w:sym w:font="Symbol" w:char="F05B"/>
      </w:r>
      <w:r>
        <w:t>5</w:t>
      </w:r>
      <w:r>
        <w:sym w:font="Symbol" w:char="F05D"/>
      </w:r>
      <w:r>
        <w:t>'.</w:t>
      </w:r>
    </w:p>
    <w:p w14:paraId="13D64405" w14:textId="77777777" w:rsidR="006A269E" w:rsidRDefault="006A269E" w:rsidP="0079499E">
      <w:pPr>
        <w:pStyle w:val="Slika"/>
      </w:pPr>
      <w:r w:rsidRPr="006A269E">
        <w:rPr>
          <w:noProof/>
          <w:lang w:eastAsia="sl-SI"/>
        </w:rPr>
        <w:drawing>
          <wp:inline distT="0" distB="0" distL="0" distR="0" wp14:anchorId="13D644FF" wp14:editId="13D64500">
            <wp:extent cx="2584376" cy="2031171"/>
            <wp:effectExtent l="0" t="0" r="6985"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590095" cy="2035666"/>
                    </a:xfrm>
                    <a:prstGeom prst="rect">
                      <a:avLst/>
                    </a:prstGeom>
                  </pic:spPr>
                </pic:pic>
              </a:graphicData>
            </a:graphic>
          </wp:inline>
        </w:drawing>
      </w:r>
    </w:p>
    <w:p w14:paraId="13D64406" w14:textId="77777777" w:rsidR="006E4710" w:rsidRDefault="006E4710" w:rsidP="006A269E">
      <w:pPr>
        <w:pStyle w:val="Slikanaslov"/>
      </w:pPr>
      <w:bookmarkStart w:id="39" w:name="_Ref308695992"/>
      <w:bookmarkStart w:id="40" w:name="_Toc308701320"/>
      <w:bookmarkStart w:id="41" w:name="_Toc308778518"/>
      <w:bookmarkStart w:id="42" w:name="_Toc88466010"/>
      <w:r>
        <w:t xml:space="preserve">Slika </w:t>
      </w:r>
      <w:r w:rsidR="006A269E">
        <w:fldChar w:fldCharType="begin"/>
      </w:r>
      <w:r w:rsidR="006A269E">
        <w:instrText xml:space="preserve"> STYLEREF 1 \s </w:instrText>
      </w:r>
      <w:r w:rsidR="006A269E">
        <w:fldChar w:fldCharType="separate"/>
      </w:r>
      <w:r w:rsidR="00CD019A">
        <w:rPr>
          <w:noProof/>
        </w:rPr>
        <w:t>1</w:t>
      </w:r>
      <w:r w:rsidR="006A269E">
        <w:fldChar w:fldCharType="end"/>
      </w:r>
      <w:r w:rsidR="006A269E">
        <w:noBreakHyphen/>
      </w:r>
      <w:r w:rsidR="006A269E">
        <w:fldChar w:fldCharType="begin"/>
      </w:r>
      <w:r w:rsidR="006A269E">
        <w:instrText xml:space="preserve"> SEQ Slika \* ARABIC \s 1 </w:instrText>
      </w:r>
      <w:r w:rsidR="006A269E">
        <w:fldChar w:fldCharType="separate"/>
      </w:r>
      <w:r w:rsidR="00CD019A">
        <w:rPr>
          <w:noProof/>
        </w:rPr>
        <w:t>2</w:t>
      </w:r>
      <w:r w:rsidR="006A269E">
        <w:fldChar w:fldCharType="end"/>
      </w:r>
      <w:bookmarkEnd w:id="39"/>
      <w:r w:rsidR="00CF4959">
        <w:t>.</w:t>
      </w:r>
      <w:r>
        <w:t xml:space="preserve"> Števil</w:t>
      </w:r>
      <w:r w:rsidR="00706D54">
        <w:t>čenje slik</w:t>
      </w:r>
      <w:bookmarkEnd w:id="40"/>
      <w:bookmarkEnd w:id="41"/>
      <w:bookmarkEnd w:id="42"/>
    </w:p>
    <w:p w14:paraId="13D64408" w14:textId="77777777" w:rsidR="00010E8A" w:rsidRDefault="00010E8A" w:rsidP="00010E8A">
      <w:pPr>
        <w:pStyle w:val="Slika"/>
      </w:pPr>
      <w:r>
        <w:rPr>
          <w:noProof/>
          <w:lang w:eastAsia="sl-SI"/>
        </w:rPr>
        <w:drawing>
          <wp:inline distT="0" distB="0" distL="0" distR="0" wp14:anchorId="13D64501" wp14:editId="13D64502">
            <wp:extent cx="2886075" cy="2009775"/>
            <wp:effectExtent l="0" t="0" r="952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aption Numbering.jpg"/>
                    <pic:cNvPicPr/>
                  </pic:nvPicPr>
                  <pic:blipFill>
                    <a:blip r:embed="rId16">
                      <a:extLst>
                        <a:ext uri="{28A0092B-C50C-407E-A947-70E740481C1C}">
                          <a14:useLocalDpi xmlns:a14="http://schemas.microsoft.com/office/drawing/2010/main" val="0"/>
                        </a:ext>
                      </a:extLst>
                    </a:blip>
                    <a:stretch>
                      <a:fillRect/>
                    </a:stretch>
                  </pic:blipFill>
                  <pic:spPr>
                    <a:xfrm>
                      <a:off x="0" y="0"/>
                      <a:ext cx="2886075" cy="2009775"/>
                    </a:xfrm>
                    <a:prstGeom prst="rect">
                      <a:avLst/>
                    </a:prstGeom>
                  </pic:spPr>
                </pic:pic>
              </a:graphicData>
            </a:graphic>
          </wp:inline>
        </w:drawing>
      </w:r>
      <w:r>
        <w:t xml:space="preserve"> </w:t>
      </w:r>
    </w:p>
    <w:p w14:paraId="13D64409" w14:textId="77777777" w:rsidR="00010E8A" w:rsidRDefault="00010E8A" w:rsidP="00010E8A">
      <w:pPr>
        <w:pStyle w:val="Slikanaslov"/>
      </w:pPr>
      <w:bookmarkStart w:id="43" w:name="_Ref390772842"/>
      <w:bookmarkStart w:id="44" w:name="_Toc88466011"/>
      <w:r>
        <w:t xml:space="preserve">Slika </w:t>
      </w:r>
      <w:r w:rsidR="006A269E">
        <w:fldChar w:fldCharType="begin"/>
      </w:r>
      <w:r w:rsidR="006A269E">
        <w:instrText xml:space="preserve"> STYLEREF 1 \s </w:instrText>
      </w:r>
      <w:r w:rsidR="006A269E">
        <w:fldChar w:fldCharType="separate"/>
      </w:r>
      <w:r w:rsidR="00CD019A">
        <w:rPr>
          <w:noProof/>
        </w:rPr>
        <w:t>1</w:t>
      </w:r>
      <w:r w:rsidR="006A269E">
        <w:fldChar w:fldCharType="end"/>
      </w:r>
      <w:r w:rsidR="006A269E">
        <w:noBreakHyphen/>
      </w:r>
      <w:r w:rsidR="006A269E">
        <w:fldChar w:fldCharType="begin"/>
      </w:r>
      <w:r w:rsidR="006A269E">
        <w:instrText xml:space="preserve"> SEQ Slika \* ARABIC \s 1 </w:instrText>
      </w:r>
      <w:r w:rsidR="006A269E">
        <w:fldChar w:fldCharType="separate"/>
      </w:r>
      <w:r w:rsidR="00CD019A">
        <w:rPr>
          <w:noProof/>
        </w:rPr>
        <w:t>3</w:t>
      </w:r>
      <w:r w:rsidR="006A269E">
        <w:fldChar w:fldCharType="end"/>
      </w:r>
      <w:bookmarkEnd w:id="43"/>
      <w:r w:rsidR="00CF4959">
        <w:t>.</w:t>
      </w:r>
      <w:r>
        <w:t xml:space="preserve"> Vključitev številke poglavja v številčenje slik</w:t>
      </w:r>
      <w:bookmarkEnd w:id="44"/>
    </w:p>
    <w:p w14:paraId="13D6440B" w14:textId="77777777" w:rsidR="00525720" w:rsidRPr="00276BDB" w:rsidRDefault="00387110" w:rsidP="00B3605E">
      <w:pPr>
        <w:pStyle w:val="Heading3"/>
      </w:pPr>
      <w:bookmarkStart w:id="45" w:name="_Toc308701244"/>
      <w:bookmarkStart w:id="46" w:name="_Toc308780768"/>
      <w:bookmarkStart w:id="47" w:name="_Toc389830146"/>
      <w:bookmarkStart w:id="48" w:name="_Toc403547195"/>
      <w:bookmarkStart w:id="49" w:name="_Toc92700438"/>
      <w:r>
        <w:t>Tabele</w:t>
      </w:r>
      <w:bookmarkEnd w:id="45"/>
      <w:bookmarkEnd w:id="46"/>
      <w:bookmarkEnd w:id="47"/>
      <w:bookmarkEnd w:id="48"/>
      <w:bookmarkEnd w:id="49"/>
    </w:p>
    <w:p w14:paraId="13D6440C" w14:textId="77777777" w:rsidR="00706D54" w:rsidRDefault="006A269E" w:rsidP="00706D54">
      <w:r>
        <w:t xml:space="preserve">Tabelo je potrebno omeniti v teksu, preden se le-ta pojavi. </w:t>
      </w:r>
      <w:r w:rsidR="009429C2">
        <w:t>V</w:t>
      </w:r>
      <w:r w:rsidR="00706D54">
        <w:t xml:space="preserve"> tabel</w:t>
      </w:r>
      <w:r w:rsidR="009429C2">
        <w:t>ah</w:t>
      </w:r>
      <w:r w:rsidR="00706D54">
        <w:t xml:space="preserve"> je priporočena </w:t>
      </w:r>
      <w:r w:rsidR="00C15061">
        <w:t>upo</w:t>
      </w:r>
      <w:r w:rsidR="00706D54">
        <w:t xml:space="preserve">raba vodoravnih črt. </w:t>
      </w:r>
      <w:r>
        <w:t>B</w:t>
      </w:r>
      <w:r w:rsidR="00706D54">
        <w:t xml:space="preserve">iti </w:t>
      </w:r>
      <w:r>
        <w:t xml:space="preserve">morajo </w:t>
      </w:r>
      <w:r w:rsidR="00706D54">
        <w:t>oštevilčene</w:t>
      </w:r>
      <w:r w:rsidR="009A7720">
        <w:t xml:space="preserve">, kot prikazuje </w:t>
      </w:r>
      <w:r w:rsidR="00284C3A">
        <w:t>t</w:t>
      </w:r>
      <w:r w:rsidR="009A7720">
        <w:t xml:space="preserve">abela </w:t>
      </w:r>
      <w:r>
        <w:t>1</w:t>
      </w:r>
      <w:r w:rsidR="009A7720">
        <w:t>-1</w:t>
      </w:r>
      <w:r w:rsidR="00540623">
        <w:t xml:space="preserve">. </w:t>
      </w:r>
      <w:r w:rsidR="00706D54">
        <w:t xml:space="preserve">Slika </w:t>
      </w:r>
      <w:r>
        <w:t>1</w:t>
      </w:r>
      <w:r w:rsidR="00413D02">
        <w:t>-</w:t>
      </w:r>
      <w:r w:rsidR="00CE7105">
        <w:t>4</w:t>
      </w:r>
      <w:r w:rsidR="00C15061">
        <w:t xml:space="preserve"> </w:t>
      </w:r>
      <w:r w:rsidR="00706D54">
        <w:t xml:space="preserve">prikazuje, kako oštevilčimo tabelo z ukazom References, Insert Caption. Naslov tabele je na vrhu, levo poravnan. Zanj uporabite </w:t>
      </w:r>
      <w:r>
        <w:t>slog</w:t>
      </w:r>
      <w:r w:rsidR="00706D54">
        <w:t xml:space="preserve"> 'Tabela naslov'. </w:t>
      </w:r>
    </w:p>
    <w:p w14:paraId="13D6440D" w14:textId="77777777" w:rsidR="00706D54" w:rsidRDefault="00706D54" w:rsidP="00706D54">
      <w:pPr>
        <w:pStyle w:val="Tabelanaslov"/>
      </w:pPr>
      <w:bookmarkStart w:id="50" w:name="_Ref308698954"/>
      <w:bookmarkStart w:id="51" w:name="_Toc308701336"/>
      <w:bookmarkStart w:id="52" w:name="_Toc511890012"/>
      <w:r>
        <w:lastRenderedPageBreak/>
        <w:t xml:space="preserve">Tabela </w:t>
      </w:r>
      <w:r w:rsidR="006A269E">
        <w:fldChar w:fldCharType="begin"/>
      </w:r>
      <w:r w:rsidR="006A269E">
        <w:instrText xml:space="preserve"> STYLEREF 1 \s </w:instrText>
      </w:r>
      <w:r w:rsidR="006A269E">
        <w:fldChar w:fldCharType="separate"/>
      </w:r>
      <w:r w:rsidR="00CD019A">
        <w:rPr>
          <w:noProof/>
        </w:rPr>
        <w:t>1</w:t>
      </w:r>
      <w:r w:rsidR="006A269E">
        <w:fldChar w:fldCharType="end"/>
      </w:r>
      <w:r w:rsidR="006A269E">
        <w:noBreakHyphen/>
      </w:r>
      <w:r w:rsidR="006A269E">
        <w:fldChar w:fldCharType="begin"/>
      </w:r>
      <w:r w:rsidR="006A269E">
        <w:instrText xml:space="preserve"> SEQ Tabela \* ARABIC \s 1 </w:instrText>
      </w:r>
      <w:r w:rsidR="006A269E">
        <w:fldChar w:fldCharType="separate"/>
      </w:r>
      <w:r w:rsidR="00CD019A">
        <w:rPr>
          <w:noProof/>
        </w:rPr>
        <w:t>1</w:t>
      </w:r>
      <w:r w:rsidR="006A269E">
        <w:fldChar w:fldCharType="end"/>
      </w:r>
      <w:bookmarkEnd w:id="50"/>
      <w:r w:rsidR="00CF4959">
        <w:t>.</w:t>
      </w:r>
      <w:r>
        <w:t xml:space="preserve"> Rezultati prvega primera</w:t>
      </w:r>
      <w:bookmarkEnd w:id="51"/>
      <w:bookmarkEnd w:id="52"/>
    </w:p>
    <w:tbl>
      <w:tblPr>
        <w:tblStyle w:val="TableGrid"/>
        <w:tblW w:w="0" w:type="auto"/>
        <w:tblInd w:w="108"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1843"/>
        <w:gridCol w:w="1464"/>
        <w:gridCol w:w="1465"/>
        <w:gridCol w:w="1465"/>
      </w:tblGrid>
      <w:tr w:rsidR="00706D54" w:rsidRPr="00516694" w14:paraId="13D64412" w14:textId="77777777" w:rsidTr="00706D54">
        <w:tc>
          <w:tcPr>
            <w:tcW w:w="1843" w:type="dxa"/>
          </w:tcPr>
          <w:p w14:paraId="13D6440E" w14:textId="77777777" w:rsidR="00706D54" w:rsidRPr="00706D54" w:rsidRDefault="00706D54" w:rsidP="00917600">
            <w:pPr>
              <w:pStyle w:val="Tabelanaslov"/>
              <w:spacing w:before="40" w:after="40"/>
              <w:jc w:val="center"/>
              <w:rPr>
                <w:rFonts w:cs="Times New Roman"/>
                <w:b/>
                <w:i/>
              </w:rPr>
            </w:pPr>
          </w:p>
        </w:tc>
        <w:tc>
          <w:tcPr>
            <w:tcW w:w="1464" w:type="dxa"/>
            <w:vAlign w:val="center"/>
          </w:tcPr>
          <w:p w14:paraId="13D6440F" w14:textId="77777777" w:rsidR="00706D54" w:rsidRPr="00706D54" w:rsidRDefault="00706D54" w:rsidP="00917600">
            <w:pPr>
              <w:pStyle w:val="Tabelanaslov"/>
              <w:spacing w:before="40" w:after="40"/>
              <w:jc w:val="center"/>
              <w:rPr>
                <w:rFonts w:cs="Times New Roman"/>
              </w:rPr>
            </w:pPr>
            <w:r>
              <w:rPr>
                <w:rFonts w:cs="Times New Roman"/>
              </w:rPr>
              <w:t>Primer 1</w:t>
            </w:r>
          </w:p>
        </w:tc>
        <w:tc>
          <w:tcPr>
            <w:tcW w:w="1465" w:type="dxa"/>
            <w:vAlign w:val="center"/>
          </w:tcPr>
          <w:p w14:paraId="13D64410" w14:textId="77777777" w:rsidR="00706D54" w:rsidRPr="00706D54" w:rsidRDefault="00706D54" w:rsidP="00917600">
            <w:pPr>
              <w:pStyle w:val="Tabelanaslov"/>
              <w:spacing w:before="40" w:after="40"/>
              <w:jc w:val="center"/>
              <w:rPr>
                <w:rFonts w:cs="Times New Roman"/>
              </w:rPr>
            </w:pPr>
            <w:r>
              <w:rPr>
                <w:rFonts w:cs="Times New Roman"/>
              </w:rPr>
              <w:t>Primer 2</w:t>
            </w:r>
          </w:p>
        </w:tc>
        <w:tc>
          <w:tcPr>
            <w:tcW w:w="1465" w:type="dxa"/>
            <w:vAlign w:val="center"/>
          </w:tcPr>
          <w:p w14:paraId="13D64411" w14:textId="77777777" w:rsidR="00706D54" w:rsidRPr="00706D54" w:rsidRDefault="00706D54" w:rsidP="00917600">
            <w:pPr>
              <w:pStyle w:val="Tabelanaslov"/>
              <w:spacing w:before="40" w:after="40"/>
              <w:jc w:val="center"/>
              <w:rPr>
                <w:rFonts w:cs="Times New Roman"/>
              </w:rPr>
            </w:pPr>
            <w:r>
              <w:rPr>
                <w:rFonts w:cs="Times New Roman"/>
              </w:rPr>
              <w:t>Primer 3</w:t>
            </w:r>
          </w:p>
        </w:tc>
      </w:tr>
      <w:tr w:rsidR="00706D54" w:rsidRPr="00516694" w14:paraId="13D64417" w14:textId="77777777" w:rsidTr="00706D54">
        <w:tc>
          <w:tcPr>
            <w:tcW w:w="1843" w:type="dxa"/>
          </w:tcPr>
          <w:p w14:paraId="13D64413" w14:textId="77777777" w:rsidR="00706D54" w:rsidRPr="00706D54" w:rsidRDefault="00706D54" w:rsidP="00917600">
            <w:pPr>
              <w:pStyle w:val="Tabelanaslov"/>
              <w:spacing w:before="40" w:after="40"/>
              <w:jc w:val="left"/>
              <w:rPr>
                <w:rFonts w:cs="Times New Roman"/>
              </w:rPr>
            </w:pPr>
            <w:r w:rsidRPr="00706D54">
              <w:rPr>
                <w:rFonts w:cs="Times New Roman"/>
              </w:rPr>
              <w:t>NSV (MUSD)</w:t>
            </w:r>
          </w:p>
        </w:tc>
        <w:tc>
          <w:tcPr>
            <w:tcW w:w="1464" w:type="dxa"/>
          </w:tcPr>
          <w:p w14:paraId="13D64414" w14:textId="77777777" w:rsidR="00706D54" w:rsidRPr="00706D54" w:rsidRDefault="00706D54" w:rsidP="00917600">
            <w:pPr>
              <w:pStyle w:val="Tabelanaslov"/>
              <w:spacing w:before="40" w:after="40"/>
              <w:jc w:val="center"/>
              <w:rPr>
                <w:rFonts w:cs="Times New Roman"/>
              </w:rPr>
            </w:pPr>
            <w:r w:rsidRPr="00706D54">
              <w:rPr>
                <w:rFonts w:cs="Times New Roman"/>
              </w:rPr>
              <w:t>7,67</w:t>
            </w:r>
          </w:p>
        </w:tc>
        <w:tc>
          <w:tcPr>
            <w:tcW w:w="1465" w:type="dxa"/>
          </w:tcPr>
          <w:p w14:paraId="13D64415" w14:textId="77777777" w:rsidR="00706D54" w:rsidRPr="00706D54" w:rsidRDefault="00706D54" w:rsidP="00917600">
            <w:pPr>
              <w:pStyle w:val="Tabelanaslov"/>
              <w:spacing w:before="40" w:after="40"/>
              <w:jc w:val="center"/>
              <w:rPr>
                <w:rFonts w:cs="Times New Roman"/>
              </w:rPr>
            </w:pPr>
            <w:r w:rsidRPr="00706D54">
              <w:rPr>
                <w:rFonts w:cs="Times New Roman"/>
              </w:rPr>
              <w:t>6,74</w:t>
            </w:r>
          </w:p>
        </w:tc>
        <w:tc>
          <w:tcPr>
            <w:tcW w:w="1465" w:type="dxa"/>
          </w:tcPr>
          <w:p w14:paraId="13D64416" w14:textId="77777777" w:rsidR="00706D54" w:rsidRPr="00706D54" w:rsidRDefault="00706D54" w:rsidP="00917600">
            <w:pPr>
              <w:pStyle w:val="Tabelanaslov"/>
              <w:spacing w:before="40" w:after="40"/>
              <w:jc w:val="center"/>
              <w:rPr>
                <w:rFonts w:cs="Times New Roman"/>
              </w:rPr>
            </w:pPr>
            <w:r w:rsidRPr="00706D54">
              <w:rPr>
                <w:rFonts w:cs="Times New Roman"/>
              </w:rPr>
              <w:t>6,74</w:t>
            </w:r>
          </w:p>
        </w:tc>
      </w:tr>
      <w:tr w:rsidR="00706D54" w:rsidRPr="00516694" w14:paraId="13D6441C" w14:textId="77777777" w:rsidTr="00706D54">
        <w:tc>
          <w:tcPr>
            <w:tcW w:w="1843" w:type="dxa"/>
          </w:tcPr>
          <w:p w14:paraId="13D64418" w14:textId="77777777" w:rsidR="00706D54" w:rsidRPr="00706D54" w:rsidRDefault="00706D54" w:rsidP="00917600">
            <w:pPr>
              <w:pStyle w:val="Tabelanaslov"/>
              <w:spacing w:before="40" w:after="40"/>
              <w:jc w:val="left"/>
              <w:rPr>
                <w:rFonts w:cs="Times New Roman"/>
                <w:i/>
              </w:rPr>
            </w:pPr>
            <w:r w:rsidRPr="00706D54">
              <w:rPr>
                <w:rFonts w:cs="Times New Roman"/>
                <w:i/>
              </w:rPr>
              <w:t>F</w:t>
            </w:r>
          </w:p>
        </w:tc>
        <w:tc>
          <w:tcPr>
            <w:tcW w:w="1464" w:type="dxa"/>
          </w:tcPr>
          <w:p w14:paraId="13D64419" w14:textId="77777777" w:rsidR="00706D54" w:rsidRPr="00706D54" w:rsidRDefault="00706D54" w:rsidP="00917600">
            <w:pPr>
              <w:pStyle w:val="Tabelanaslov"/>
              <w:spacing w:before="40" w:after="40"/>
              <w:jc w:val="center"/>
              <w:rPr>
                <w:rFonts w:cs="Times New Roman"/>
              </w:rPr>
            </w:pPr>
            <w:r w:rsidRPr="00706D54">
              <w:rPr>
                <w:rFonts w:cs="Times New Roman"/>
              </w:rPr>
              <w:t>-</w:t>
            </w:r>
          </w:p>
        </w:tc>
        <w:tc>
          <w:tcPr>
            <w:tcW w:w="1465" w:type="dxa"/>
          </w:tcPr>
          <w:p w14:paraId="13D6441A" w14:textId="77777777" w:rsidR="00706D54" w:rsidRPr="00706D54" w:rsidRDefault="00706D54" w:rsidP="00917600">
            <w:pPr>
              <w:pStyle w:val="Tabelanaslov"/>
              <w:spacing w:before="40" w:after="40"/>
              <w:jc w:val="center"/>
              <w:rPr>
                <w:rFonts w:cs="Times New Roman"/>
              </w:rPr>
            </w:pPr>
            <w:r w:rsidRPr="00706D54">
              <w:rPr>
                <w:rFonts w:cs="Times New Roman"/>
              </w:rPr>
              <w:t>1</w:t>
            </w:r>
          </w:p>
        </w:tc>
        <w:tc>
          <w:tcPr>
            <w:tcW w:w="1465" w:type="dxa"/>
          </w:tcPr>
          <w:p w14:paraId="13D6441B" w14:textId="77777777" w:rsidR="00706D54" w:rsidRPr="00706D54" w:rsidRDefault="00706D54" w:rsidP="00917600">
            <w:pPr>
              <w:pStyle w:val="Tabelanaslov"/>
              <w:spacing w:before="40" w:after="40"/>
              <w:jc w:val="center"/>
              <w:rPr>
                <w:rFonts w:cs="Times New Roman"/>
              </w:rPr>
            </w:pPr>
            <w:r w:rsidRPr="00706D54">
              <w:rPr>
                <w:rFonts w:cs="Times New Roman"/>
              </w:rPr>
              <w:t>1</w:t>
            </w:r>
          </w:p>
        </w:tc>
      </w:tr>
      <w:tr w:rsidR="00706D54" w:rsidRPr="00516694" w14:paraId="13D64421" w14:textId="77777777" w:rsidTr="00706D54">
        <w:tc>
          <w:tcPr>
            <w:tcW w:w="1843" w:type="dxa"/>
          </w:tcPr>
          <w:p w14:paraId="13D6441D" w14:textId="77777777" w:rsidR="00706D54" w:rsidRPr="00706D54" w:rsidRDefault="00706D54" w:rsidP="00917600">
            <w:pPr>
              <w:pStyle w:val="Tabelanaslov"/>
              <w:spacing w:before="40" w:after="40"/>
              <w:jc w:val="left"/>
              <w:rPr>
                <w:rFonts w:cs="Times New Roman"/>
                <w:i/>
              </w:rPr>
            </w:pPr>
            <w:r w:rsidRPr="00706D54">
              <w:rPr>
                <w:rFonts w:cs="Times New Roman"/>
                <w:i/>
              </w:rPr>
              <w:t>A</w:t>
            </w:r>
            <w:r w:rsidRPr="00706D54">
              <w:rPr>
                <w:rFonts w:cs="Times New Roman"/>
                <w:vertAlign w:val="subscript"/>
              </w:rPr>
              <w:t>HE</w:t>
            </w:r>
            <w:r w:rsidRPr="00706D54">
              <w:rPr>
                <w:rFonts w:cs="Times New Roman"/>
              </w:rPr>
              <w:t xml:space="preserve"> (m</w:t>
            </w:r>
            <w:r w:rsidRPr="00706D54">
              <w:rPr>
                <w:rFonts w:cs="Times New Roman"/>
                <w:vertAlign w:val="superscript"/>
              </w:rPr>
              <w:t>2</w:t>
            </w:r>
            <w:r w:rsidRPr="00706D54">
              <w:rPr>
                <w:rFonts w:cs="Times New Roman"/>
              </w:rPr>
              <w:t>)</w:t>
            </w:r>
          </w:p>
        </w:tc>
        <w:tc>
          <w:tcPr>
            <w:tcW w:w="1464" w:type="dxa"/>
          </w:tcPr>
          <w:p w14:paraId="13D6441E" w14:textId="77777777" w:rsidR="00706D54" w:rsidRPr="00706D54" w:rsidRDefault="00706D54" w:rsidP="00917600">
            <w:pPr>
              <w:pStyle w:val="Tabelanaslov"/>
              <w:spacing w:before="40" w:after="40"/>
              <w:jc w:val="center"/>
              <w:rPr>
                <w:rFonts w:cs="Times New Roman"/>
              </w:rPr>
            </w:pPr>
            <w:r w:rsidRPr="00706D54">
              <w:rPr>
                <w:rFonts w:cs="Times New Roman"/>
              </w:rPr>
              <w:t>789,0</w:t>
            </w:r>
          </w:p>
        </w:tc>
        <w:tc>
          <w:tcPr>
            <w:tcW w:w="1465" w:type="dxa"/>
          </w:tcPr>
          <w:p w14:paraId="13D6441F" w14:textId="77777777" w:rsidR="00706D54" w:rsidRPr="00706D54" w:rsidRDefault="00706D54" w:rsidP="00917600">
            <w:pPr>
              <w:pStyle w:val="Tabelanaslov"/>
              <w:spacing w:before="40" w:after="40"/>
              <w:jc w:val="center"/>
              <w:rPr>
                <w:rFonts w:cs="Times New Roman"/>
              </w:rPr>
            </w:pPr>
            <w:r w:rsidRPr="00706D54">
              <w:rPr>
                <w:rFonts w:cs="Times New Roman"/>
              </w:rPr>
              <w:t>592,2</w:t>
            </w:r>
          </w:p>
        </w:tc>
        <w:tc>
          <w:tcPr>
            <w:tcW w:w="1465" w:type="dxa"/>
          </w:tcPr>
          <w:p w14:paraId="13D64420" w14:textId="77777777" w:rsidR="00706D54" w:rsidRPr="00706D54" w:rsidRDefault="00706D54" w:rsidP="00917600">
            <w:pPr>
              <w:pStyle w:val="Tabelanaslov"/>
              <w:spacing w:before="40" w:after="40"/>
              <w:jc w:val="center"/>
              <w:rPr>
                <w:rFonts w:cs="Times New Roman"/>
              </w:rPr>
            </w:pPr>
            <w:r w:rsidRPr="00706D54">
              <w:rPr>
                <w:rFonts w:cs="Times New Roman"/>
              </w:rPr>
              <w:t>592,2</w:t>
            </w:r>
          </w:p>
        </w:tc>
      </w:tr>
      <w:tr w:rsidR="00706D54" w:rsidRPr="00516694" w14:paraId="13D64426" w14:textId="77777777" w:rsidTr="00706D54">
        <w:tc>
          <w:tcPr>
            <w:tcW w:w="1843" w:type="dxa"/>
          </w:tcPr>
          <w:p w14:paraId="13D64422" w14:textId="77777777" w:rsidR="00706D54" w:rsidRPr="00706D54" w:rsidRDefault="00706D54" w:rsidP="00917600">
            <w:pPr>
              <w:pStyle w:val="Tabelanaslov"/>
              <w:spacing w:before="40" w:after="40"/>
              <w:jc w:val="left"/>
              <w:rPr>
                <w:rFonts w:cs="Times New Roman"/>
                <w:b/>
                <w:i/>
              </w:rPr>
            </w:pPr>
            <w:r w:rsidRPr="00706D54">
              <w:rPr>
                <w:rFonts w:cs="Times New Roman"/>
                <w:i/>
              </w:rPr>
              <w:t>A</w:t>
            </w:r>
            <w:r w:rsidRPr="00706D54">
              <w:rPr>
                <w:rFonts w:cs="Times New Roman"/>
                <w:vertAlign w:val="subscript"/>
              </w:rPr>
              <w:t>C1</w:t>
            </w:r>
            <w:r w:rsidRPr="00706D54">
              <w:rPr>
                <w:rFonts w:cs="Times New Roman"/>
              </w:rPr>
              <w:t xml:space="preserve"> (m</w:t>
            </w:r>
            <w:r w:rsidRPr="00706D54">
              <w:rPr>
                <w:rFonts w:cs="Times New Roman"/>
                <w:vertAlign w:val="superscript"/>
              </w:rPr>
              <w:t>2</w:t>
            </w:r>
            <w:r w:rsidRPr="00706D54">
              <w:rPr>
                <w:rFonts w:cs="Times New Roman"/>
              </w:rPr>
              <w:t>)</w:t>
            </w:r>
          </w:p>
        </w:tc>
        <w:tc>
          <w:tcPr>
            <w:tcW w:w="1464" w:type="dxa"/>
          </w:tcPr>
          <w:p w14:paraId="13D64423" w14:textId="77777777" w:rsidR="00706D54" w:rsidRPr="00706D54" w:rsidRDefault="00706D54" w:rsidP="00917600">
            <w:pPr>
              <w:pStyle w:val="Tabelanaslov"/>
              <w:spacing w:before="40" w:after="40"/>
              <w:jc w:val="center"/>
              <w:rPr>
                <w:rFonts w:cs="Times New Roman"/>
              </w:rPr>
            </w:pPr>
            <w:r w:rsidRPr="00706D54">
              <w:rPr>
                <w:rFonts w:cs="Times New Roman"/>
              </w:rPr>
              <w:t>62,7</w:t>
            </w:r>
          </w:p>
        </w:tc>
        <w:tc>
          <w:tcPr>
            <w:tcW w:w="1465" w:type="dxa"/>
          </w:tcPr>
          <w:p w14:paraId="13D64424" w14:textId="77777777" w:rsidR="00706D54" w:rsidRPr="00706D54" w:rsidRDefault="00706D54" w:rsidP="00917600">
            <w:pPr>
              <w:pStyle w:val="Tabelanaslov"/>
              <w:spacing w:before="40" w:after="40"/>
              <w:jc w:val="center"/>
              <w:rPr>
                <w:rFonts w:cs="Times New Roman"/>
              </w:rPr>
            </w:pPr>
            <w:r w:rsidRPr="00706D54">
              <w:rPr>
                <w:rFonts w:cs="Times New Roman"/>
              </w:rPr>
              <w:t>91,2</w:t>
            </w:r>
          </w:p>
        </w:tc>
        <w:tc>
          <w:tcPr>
            <w:tcW w:w="1465" w:type="dxa"/>
          </w:tcPr>
          <w:p w14:paraId="13D64425" w14:textId="77777777" w:rsidR="00706D54" w:rsidRPr="00706D54" w:rsidRDefault="00706D54" w:rsidP="00917600">
            <w:pPr>
              <w:pStyle w:val="Tabelanaslov"/>
              <w:spacing w:before="40" w:after="40"/>
              <w:jc w:val="center"/>
              <w:rPr>
                <w:rFonts w:cs="Times New Roman"/>
              </w:rPr>
            </w:pPr>
            <w:r w:rsidRPr="00706D54">
              <w:rPr>
                <w:rFonts w:cs="Times New Roman"/>
              </w:rPr>
              <w:t>91,2</w:t>
            </w:r>
          </w:p>
        </w:tc>
      </w:tr>
      <w:tr w:rsidR="00706D54" w:rsidRPr="00516694" w14:paraId="13D6442B" w14:textId="77777777" w:rsidTr="00706D54">
        <w:tc>
          <w:tcPr>
            <w:tcW w:w="1843" w:type="dxa"/>
          </w:tcPr>
          <w:p w14:paraId="13D64427" w14:textId="77777777" w:rsidR="00706D54" w:rsidRPr="00706D54" w:rsidRDefault="00706D54" w:rsidP="00917600">
            <w:pPr>
              <w:pStyle w:val="Tabelanaslov"/>
              <w:spacing w:before="40" w:after="40"/>
              <w:jc w:val="left"/>
              <w:rPr>
                <w:rFonts w:cs="Times New Roman"/>
                <w:i/>
              </w:rPr>
            </w:pPr>
            <w:r w:rsidRPr="00706D54">
              <w:rPr>
                <w:rFonts w:cs="Times New Roman"/>
                <w:i/>
              </w:rPr>
              <w:t>A</w:t>
            </w:r>
            <w:r w:rsidRPr="00706D54">
              <w:rPr>
                <w:rFonts w:cs="Times New Roman"/>
                <w:vertAlign w:val="subscript"/>
              </w:rPr>
              <w:t>H1</w:t>
            </w:r>
            <w:r w:rsidRPr="00706D54">
              <w:rPr>
                <w:rFonts w:cs="Times New Roman"/>
              </w:rPr>
              <w:t xml:space="preserve"> (m</w:t>
            </w:r>
            <w:r w:rsidRPr="00706D54">
              <w:rPr>
                <w:rFonts w:cs="Times New Roman"/>
                <w:vertAlign w:val="superscript"/>
              </w:rPr>
              <w:t>2</w:t>
            </w:r>
            <w:r w:rsidRPr="00706D54">
              <w:rPr>
                <w:rFonts w:cs="Times New Roman"/>
              </w:rPr>
              <w:t>)</w:t>
            </w:r>
          </w:p>
        </w:tc>
        <w:tc>
          <w:tcPr>
            <w:tcW w:w="1464" w:type="dxa"/>
          </w:tcPr>
          <w:p w14:paraId="13D64428" w14:textId="77777777" w:rsidR="00706D54" w:rsidRPr="00706D54" w:rsidRDefault="00706D54" w:rsidP="00917600">
            <w:pPr>
              <w:pStyle w:val="Tabelanaslov"/>
              <w:spacing w:before="40" w:after="40"/>
              <w:jc w:val="center"/>
              <w:rPr>
                <w:rFonts w:cs="Times New Roman"/>
              </w:rPr>
            </w:pPr>
            <w:r w:rsidRPr="00706D54">
              <w:rPr>
                <w:rFonts w:cs="Times New Roman"/>
              </w:rPr>
              <w:t>23,5</w:t>
            </w:r>
          </w:p>
        </w:tc>
        <w:tc>
          <w:tcPr>
            <w:tcW w:w="1465" w:type="dxa"/>
          </w:tcPr>
          <w:p w14:paraId="13D64429" w14:textId="77777777" w:rsidR="00706D54" w:rsidRPr="00706D54" w:rsidRDefault="00706D54" w:rsidP="00917600">
            <w:pPr>
              <w:pStyle w:val="Tabelanaslov"/>
              <w:spacing w:before="40" w:after="40"/>
              <w:jc w:val="center"/>
              <w:rPr>
                <w:rFonts w:cs="Times New Roman"/>
              </w:rPr>
            </w:pPr>
            <w:r w:rsidRPr="00706D54">
              <w:rPr>
                <w:rFonts w:cs="Times New Roman"/>
              </w:rPr>
              <w:t>79,8</w:t>
            </w:r>
          </w:p>
        </w:tc>
        <w:tc>
          <w:tcPr>
            <w:tcW w:w="1465" w:type="dxa"/>
          </w:tcPr>
          <w:p w14:paraId="13D6442A" w14:textId="77777777" w:rsidR="00706D54" w:rsidRPr="00706D54" w:rsidRDefault="00706D54" w:rsidP="00917600">
            <w:pPr>
              <w:pStyle w:val="Tabelanaslov"/>
              <w:spacing w:before="40" w:after="40"/>
              <w:jc w:val="center"/>
              <w:rPr>
                <w:rFonts w:cs="Times New Roman"/>
              </w:rPr>
            </w:pPr>
            <w:r w:rsidRPr="00706D54">
              <w:rPr>
                <w:rFonts w:cs="Times New Roman"/>
              </w:rPr>
              <w:t>79,8</w:t>
            </w:r>
          </w:p>
        </w:tc>
      </w:tr>
      <w:tr w:rsidR="00706D54" w:rsidRPr="00516694" w14:paraId="13D64430" w14:textId="77777777" w:rsidTr="00706D54">
        <w:tc>
          <w:tcPr>
            <w:tcW w:w="1843" w:type="dxa"/>
          </w:tcPr>
          <w:p w14:paraId="13D6442C" w14:textId="77777777" w:rsidR="00706D54" w:rsidRPr="00706D54" w:rsidRDefault="00706D54" w:rsidP="00917600">
            <w:pPr>
              <w:pStyle w:val="Tabelanaslov"/>
              <w:spacing w:before="40" w:after="40"/>
              <w:jc w:val="left"/>
              <w:rPr>
                <w:rFonts w:cs="Times New Roman"/>
                <w:i/>
              </w:rPr>
            </w:pPr>
            <w:r w:rsidRPr="00706D54">
              <w:rPr>
                <w:rFonts w:cs="Times New Roman"/>
                <w:i/>
              </w:rPr>
              <w:t>V</w:t>
            </w:r>
            <w:r w:rsidRPr="00706D54">
              <w:rPr>
                <w:rFonts w:cs="Times New Roman"/>
                <w:vertAlign w:val="subscript"/>
              </w:rPr>
              <w:t>R</w:t>
            </w:r>
            <w:r w:rsidRPr="00706D54">
              <w:rPr>
                <w:rFonts w:cs="Times New Roman"/>
              </w:rPr>
              <w:t xml:space="preserve"> (m</w:t>
            </w:r>
            <w:r w:rsidRPr="00706D54">
              <w:rPr>
                <w:rFonts w:cs="Times New Roman"/>
                <w:vertAlign w:val="superscript"/>
              </w:rPr>
              <w:t>3</w:t>
            </w:r>
            <w:r w:rsidRPr="00706D54">
              <w:rPr>
                <w:rFonts w:cs="Times New Roman"/>
              </w:rPr>
              <w:t>)</w:t>
            </w:r>
          </w:p>
        </w:tc>
        <w:tc>
          <w:tcPr>
            <w:tcW w:w="1464" w:type="dxa"/>
          </w:tcPr>
          <w:p w14:paraId="13D6442D" w14:textId="77777777" w:rsidR="00706D54" w:rsidRPr="00706D54" w:rsidRDefault="00706D54" w:rsidP="00917600">
            <w:pPr>
              <w:pStyle w:val="Tabelanaslov"/>
              <w:spacing w:before="40" w:after="40"/>
              <w:jc w:val="center"/>
              <w:rPr>
                <w:rFonts w:cs="Times New Roman"/>
              </w:rPr>
            </w:pPr>
            <w:r w:rsidRPr="00706D54">
              <w:rPr>
                <w:rFonts w:cs="Times New Roman"/>
              </w:rPr>
              <w:t>3,23</w:t>
            </w:r>
          </w:p>
        </w:tc>
        <w:tc>
          <w:tcPr>
            <w:tcW w:w="1465" w:type="dxa"/>
          </w:tcPr>
          <w:p w14:paraId="13D6442E" w14:textId="77777777" w:rsidR="00706D54" w:rsidRPr="00706D54" w:rsidRDefault="00706D54" w:rsidP="00917600">
            <w:pPr>
              <w:pStyle w:val="Tabelanaslov"/>
              <w:spacing w:before="40" w:after="40"/>
              <w:jc w:val="center"/>
              <w:rPr>
                <w:rFonts w:cs="Times New Roman"/>
              </w:rPr>
            </w:pPr>
            <w:r w:rsidRPr="00706D54">
              <w:rPr>
                <w:rFonts w:cs="Times New Roman"/>
              </w:rPr>
              <w:t>4,92</w:t>
            </w:r>
          </w:p>
        </w:tc>
        <w:tc>
          <w:tcPr>
            <w:tcW w:w="1465" w:type="dxa"/>
          </w:tcPr>
          <w:p w14:paraId="13D6442F" w14:textId="77777777" w:rsidR="00706D54" w:rsidRPr="00706D54" w:rsidRDefault="00706D54" w:rsidP="00917600">
            <w:pPr>
              <w:pStyle w:val="Tabelanaslov"/>
              <w:spacing w:before="40" w:after="40"/>
              <w:jc w:val="center"/>
              <w:rPr>
                <w:rFonts w:cs="Times New Roman"/>
              </w:rPr>
            </w:pPr>
            <w:r w:rsidRPr="00706D54">
              <w:rPr>
                <w:rFonts w:cs="Times New Roman"/>
              </w:rPr>
              <w:t>4,92</w:t>
            </w:r>
          </w:p>
        </w:tc>
      </w:tr>
      <w:tr w:rsidR="00706D54" w:rsidRPr="00516694" w14:paraId="13D64435" w14:textId="77777777" w:rsidTr="00706D54">
        <w:tc>
          <w:tcPr>
            <w:tcW w:w="1843" w:type="dxa"/>
          </w:tcPr>
          <w:p w14:paraId="13D64431" w14:textId="77777777" w:rsidR="00706D54" w:rsidRPr="00706D54" w:rsidRDefault="00A81813" w:rsidP="00A81813">
            <w:pPr>
              <w:pStyle w:val="Tabelanaslov"/>
              <w:spacing w:before="40" w:after="40"/>
              <w:jc w:val="left"/>
              <w:rPr>
                <w:rFonts w:cs="Times New Roman"/>
              </w:rPr>
            </w:pPr>
            <w:r w:rsidRPr="00A81813">
              <w:rPr>
                <w:rFonts w:cs="Times New Roman"/>
                <w:i/>
              </w:rPr>
              <w:t>t</w:t>
            </w:r>
            <w:r w:rsidR="00706D54" w:rsidRPr="00A81813">
              <w:rPr>
                <w:rFonts w:cs="Times New Roman"/>
                <w:vertAlign w:val="subscript"/>
              </w:rPr>
              <w:t>CPU</w:t>
            </w:r>
            <w:r w:rsidR="00706D54" w:rsidRPr="00706D54">
              <w:rPr>
                <w:rFonts w:cs="Times New Roman"/>
              </w:rPr>
              <w:t xml:space="preserve"> (s)</w:t>
            </w:r>
          </w:p>
        </w:tc>
        <w:tc>
          <w:tcPr>
            <w:tcW w:w="1464" w:type="dxa"/>
          </w:tcPr>
          <w:p w14:paraId="13D64432" w14:textId="77777777" w:rsidR="00706D54" w:rsidRPr="00706D54" w:rsidRDefault="00706D54" w:rsidP="00917600">
            <w:pPr>
              <w:pStyle w:val="Tabelanaslov"/>
              <w:spacing w:before="40" w:after="40"/>
              <w:jc w:val="center"/>
              <w:rPr>
                <w:rFonts w:cs="Times New Roman"/>
              </w:rPr>
            </w:pPr>
            <w:r w:rsidRPr="00706D54">
              <w:rPr>
                <w:rFonts w:cs="Times New Roman"/>
              </w:rPr>
              <w:t>0,016</w:t>
            </w:r>
          </w:p>
        </w:tc>
        <w:tc>
          <w:tcPr>
            <w:tcW w:w="1465" w:type="dxa"/>
          </w:tcPr>
          <w:p w14:paraId="13D64433" w14:textId="77777777" w:rsidR="00706D54" w:rsidRPr="00706D54" w:rsidRDefault="00706D54" w:rsidP="00917600">
            <w:pPr>
              <w:pStyle w:val="Tabelanaslov"/>
              <w:spacing w:before="40" w:after="40"/>
              <w:jc w:val="center"/>
              <w:rPr>
                <w:rFonts w:cs="Times New Roman"/>
              </w:rPr>
            </w:pPr>
            <w:r w:rsidRPr="00706D54">
              <w:rPr>
                <w:rFonts w:cs="Times New Roman"/>
              </w:rPr>
              <w:t>0,313</w:t>
            </w:r>
          </w:p>
        </w:tc>
        <w:tc>
          <w:tcPr>
            <w:tcW w:w="1465" w:type="dxa"/>
          </w:tcPr>
          <w:p w14:paraId="13D64434" w14:textId="77777777" w:rsidR="00706D54" w:rsidRPr="00706D54" w:rsidRDefault="00706D54" w:rsidP="00917600">
            <w:pPr>
              <w:pStyle w:val="Tabelanaslov"/>
              <w:spacing w:before="40" w:after="40"/>
              <w:jc w:val="center"/>
              <w:rPr>
                <w:rFonts w:cs="Times New Roman"/>
              </w:rPr>
            </w:pPr>
            <w:r w:rsidRPr="00706D54">
              <w:rPr>
                <w:rFonts w:cs="Times New Roman"/>
              </w:rPr>
              <w:t>0,016</w:t>
            </w:r>
          </w:p>
        </w:tc>
      </w:tr>
    </w:tbl>
    <w:p w14:paraId="13D64436" w14:textId="77777777" w:rsidR="009A7720" w:rsidRDefault="009A7720" w:rsidP="009A7720">
      <w:bookmarkStart w:id="53" w:name="_Toc308701245"/>
      <w:bookmarkStart w:id="54" w:name="_Toc308780769"/>
    </w:p>
    <w:p w14:paraId="13D64437" w14:textId="77777777" w:rsidR="00A845DE" w:rsidRDefault="00A845DE" w:rsidP="00A845DE">
      <w:r>
        <w:t>Pri pisanju števil uporabljamo decimalno vejico, tisočice ločimo z nedeljivim presledkom (non-breaking space), ki ga dobimo s sočasnim pritiskom tipk CTRL + SHIFT + preslednica, npr. 126 500 EUR. Vrednosti za iste ali pomensko sorodne veličine, kot so npr.</w:t>
      </w:r>
      <w:r w:rsidR="0065634A">
        <w:t xml:space="preserve"> investicija, prihodki, stroški </w:t>
      </w:r>
      <w:r>
        <w:t>ipd., naj bodo navedene z istim številom decimalnih mest v celotn</w:t>
      </w:r>
      <w:r w:rsidR="0065634A">
        <w:t>em diplomskem delu</w:t>
      </w:r>
      <w:r>
        <w:t>.</w:t>
      </w:r>
    </w:p>
    <w:p w14:paraId="13D64438" w14:textId="77777777" w:rsidR="006A269E" w:rsidRDefault="006A269E" w:rsidP="009A7720">
      <w:pPr>
        <w:pStyle w:val="Slika"/>
      </w:pPr>
      <w:r w:rsidRPr="006A269E">
        <w:rPr>
          <w:noProof/>
          <w:lang w:eastAsia="sl-SI"/>
        </w:rPr>
        <w:drawing>
          <wp:inline distT="0" distB="0" distL="0" distR="0" wp14:anchorId="13D64503" wp14:editId="13D64504">
            <wp:extent cx="2751124" cy="217613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758846" cy="2182238"/>
                    </a:xfrm>
                    <a:prstGeom prst="rect">
                      <a:avLst/>
                    </a:prstGeom>
                  </pic:spPr>
                </pic:pic>
              </a:graphicData>
            </a:graphic>
          </wp:inline>
        </w:drawing>
      </w:r>
    </w:p>
    <w:p w14:paraId="13D64439" w14:textId="77777777" w:rsidR="009A7720" w:rsidRDefault="009A7720" w:rsidP="009A7720">
      <w:pPr>
        <w:pStyle w:val="Slikanaslov"/>
      </w:pPr>
      <w:bookmarkStart w:id="55" w:name="_Ref308699194"/>
      <w:bookmarkStart w:id="56" w:name="_Toc308701321"/>
      <w:bookmarkStart w:id="57" w:name="_Toc308778519"/>
      <w:bookmarkStart w:id="58" w:name="_Toc88466012"/>
      <w:r>
        <w:t xml:space="preserve">Slika </w:t>
      </w:r>
      <w:r w:rsidR="006A269E">
        <w:fldChar w:fldCharType="begin"/>
      </w:r>
      <w:r w:rsidR="006A269E">
        <w:instrText xml:space="preserve"> STYLEREF 1 \s </w:instrText>
      </w:r>
      <w:r w:rsidR="006A269E">
        <w:fldChar w:fldCharType="separate"/>
      </w:r>
      <w:r w:rsidR="00CD019A">
        <w:rPr>
          <w:noProof/>
        </w:rPr>
        <w:t>1</w:t>
      </w:r>
      <w:r w:rsidR="006A269E">
        <w:fldChar w:fldCharType="end"/>
      </w:r>
      <w:r w:rsidR="006A269E">
        <w:noBreakHyphen/>
      </w:r>
      <w:r w:rsidR="006A269E">
        <w:fldChar w:fldCharType="begin"/>
      </w:r>
      <w:r w:rsidR="006A269E">
        <w:instrText xml:space="preserve"> SEQ Slika \* ARABIC \s 1 </w:instrText>
      </w:r>
      <w:r w:rsidR="006A269E">
        <w:fldChar w:fldCharType="separate"/>
      </w:r>
      <w:r w:rsidR="00CD019A">
        <w:rPr>
          <w:noProof/>
        </w:rPr>
        <w:t>4</w:t>
      </w:r>
      <w:r w:rsidR="006A269E">
        <w:fldChar w:fldCharType="end"/>
      </w:r>
      <w:bookmarkEnd w:id="55"/>
      <w:r w:rsidR="00CF4959">
        <w:t>.</w:t>
      </w:r>
      <w:r>
        <w:t xml:space="preserve"> Številčenje tabel</w:t>
      </w:r>
      <w:bookmarkEnd w:id="56"/>
      <w:bookmarkEnd w:id="57"/>
      <w:bookmarkEnd w:id="58"/>
    </w:p>
    <w:p w14:paraId="13D6443A" w14:textId="77777777" w:rsidR="00387110" w:rsidRPr="00276BDB" w:rsidRDefault="00931F29" w:rsidP="0065634A">
      <w:pPr>
        <w:pStyle w:val="Heading3"/>
      </w:pPr>
      <w:bookmarkStart w:id="59" w:name="_Toc389830147"/>
      <w:bookmarkStart w:id="60" w:name="_Toc403547196"/>
      <w:bookmarkStart w:id="61" w:name="_Toc92700439"/>
      <w:r>
        <w:t>Enačbe</w:t>
      </w:r>
      <w:bookmarkEnd w:id="53"/>
      <w:bookmarkEnd w:id="54"/>
      <w:bookmarkEnd w:id="59"/>
      <w:bookmarkEnd w:id="60"/>
      <w:bookmarkEnd w:id="61"/>
    </w:p>
    <w:p w14:paraId="13D6443B" w14:textId="77777777" w:rsidR="00DB04EB" w:rsidRDefault="00931F29" w:rsidP="009A2CC5">
      <w:r>
        <w:t>Enačbe zapiš</w:t>
      </w:r>
      <w:r w:rsidR="005F3634">
        <w:t>emo</w:t>
      </w:r>
      <w:r>
        <w:t xml:space="preserve"> z enim izmed urejevalnikov enačb</w:t>
      </w:r>
      <w:r w:rsidR="009429C2">
        <w:t>, jih ustrezno oštevilčimo</w:t>
      </w:r>
      <w:r w:rsidR="0067439D">
        <w:t xml:space="preserve"> in vedno </w:t>
      </w:r>
      <w:r w:rsidR="009429C2">
        <w:t xml:space="preserve">najprej </w:t>
      </w:r>
      <w:r w:rsidR="0067439D">
        <w:t>omeni</w:t>
      </w:r>
      <w:r w:rsidR="003C40EE">
        <w:t>mo</w:t>
      </w:r>
      <w:r w:rsidR="0067439D">
        <w:t xml:space="preserve"> v tekstu</w:t>
      </w:r>
      <w:r>
        <w:t>, npr.</w:t>
      </w:r>
      <w:r w:rsidR="00C15061">
        <w:t>:</w:t>
      </w:r>
      <w:r w:rsidR="0067439D">
        <w:t xml:space="preserve"> </w:t>
      </w:r>
      <w:r w:rsidR="00F71070">
        <w:t>'</w:t>
      </w:r>
      <w:r w:rsidR="00047708">
        <w:t>E</w:t>
      </w:r>
      <w:r w:rsidR="0067439D">
        <w:t xml:space="preserve">načba </w:t>
      </w:r>
      <w:r w:rsidR="006A269E">
        <w:t>1</w:t>
      </w:r>
      <w:r w:rsidR="0067439D">
        <w:t>.1 prikazuje izračun ploščine kroga</w:t>
      </w:r>
      <w:r w:rsidR="00F71070">
        <w:t>'</w:t>
      </w:r>
      <w:r w:rsidR="00C15061">
        <w:t>.</w:t>
      </w:r>
      <w:r>
        <w:t xml:space="preserve"> </w:t>
      </w:r>
      <w:r w:rsidR="00C15061">
        <w:t>Pod enačbo razloži</w:t>
      </w:r>
      <w:r w:rsidR="003C40EE">
        <w:t>mo</w:t>
      </w:r>
      <w:r w:rsidR="00C15061">
        <w:t xml:space="preserve"> pomen simbolov in </w:t>
      </w:r>
      <w:r w:rsidR="006C1D04">
        <w:t>poda</w:t>
      </w:r>
      <w:r w:rsidR="003C40EE">
        <w:t>mo</w:t>
      </w:r>
      <w:r w:rsidR="006C1D04">
        <w:t xml:space="preserve"> merske </w:t>
      </w:r>
      <w:r w:rsidR="00C15061">
        <w:t>enote.</w:t>
      </w:r>
    </w:p>
    <w:p w14:paraId="13D6443C" w14:textId="77777777" w:rsidR="00FE0DD0" w:rsidRPr="00F370C2" w:rsidRDefault="00B940F8" w:rsidP="00F370C2">
      <w:pPr>
        <w:pStyle w:val="Enacbe2"/>
      </w:pPr>
      <w:r w:rsidRPr="00B940F8">
        <w:rPr>
          <w:position w:val="-6"/>
        </w:rPr>
        <w:object w:dxaOrig="980" w:dyaOrig="340" w14:anchorId="13D6450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95pt;height:17.85pt" o:ole="">
            <v:imagedata r:id="rId18" o:title=""/>
          </v:shape>
          <o:OLEObject Type="Embed" ProgID="Equation.3" ShapeID="_x0000_i1025" DrawAspect="Content" ObjectID="_1703664999" r:id="rId19"/>
        </w:object>
      </w:r>
      <w:r w:rsidR="006A269E">
        <w:tab/>
        <w:t>(1</w:t>
      </w:r>
      <w:r w:rsidR="00FE0DD0" w:rsidRPr="00F370C2">
        <w:t>.1)</w:t>
      </w:r>
    </w:p>
    <w:p w14:paraId="13D6443D" w14:textId="77777777" w:rsidR="006C1D04" w:rsidRDefault="006C1D04" w:rsidP="006C1D04">
      <w:r>
        <w:t>kjer je:</w:t>
      </w:r>
    </w:p>
    <w:p w14:paraId="13D6443E" w14:textId="77777777" w:rsidR="00C15061" w:rsidRDefault="00C15061" w:rsidP="00C15061">
      <w:r w:rsidRPr="00C15061">
        <w:rPr>
          <w:i/>
        </w:rPr>
        <w:t>A</w:t>
      </w:r>
      <w:r>
        <w:tab/>
        <w:t>ploščina kroga (m</w:t>
      </w:r>
      <w:r w:rsidRPr="00C15061">
        <w:rPr>
          <w:vertAlign w:val="superscript"/>
        </w:rPr>
        <w:t>2</w:t>
      </w:r>
      <w:r>
        <w:t>)</w:t>
      </w:r>
    </w:p>
    <w:p w14:paraId="13D6443F" w14:textId="77777777" w:rsidR="00C15061" w:rsidRDefault="00C15061" w:rsidP="00C15061">
      <w:r w:rsidRPr="00C15061">
        <w:rPr>
          <w:i/>
        </w:rPr>
        <w:t>r</w:t>
      </w:r>
      <w:r>
        <w:tab/>
        <w:t>polmer kroga (m)</w:t>
      </w:r>
      <w:r w:rsidR="009E2734">
        <w:t>.</w:t>
      </w:r>
    </w:p>
    <w:p w14:paraId="13D64440" w14:textId="77777777" w:rsidR="005F3634" w:rsidRDefault="005F3634" w:rsidP="00CF4AB3"/>
    <w:p w14:paraId="4A854466" w14:textId="77777777" w:rsidR="007D2C20" w:rsidRDefault="007D2C20" w:rsidP="007D2C20">
      <w:r>
        <w:t xml:space="preserve">Simbolov, ki so bili razloženi v predhodnih enačbah, ni potrebno ponovno navajati. Izjemo lahko naredimo, če se simbol ponovno pojavi šele čez več strani ali celo v naslednjih poglavjih in bi bilo za bralca zamudno iskati njegov pomen v predhodnih poglavjih ali v seznamu </w:t>
      </w:r>
      <w:r>
        <w:lastRenderedPageBreak/>
        <w:t>simbolov. Enačb ne podvajamo. Če v višjem poglavju uporabimo enačbo iz nižjega poglavja, se sklicujemo na številko enačbe, npr. 'Z enačbo 4.2 smo izračunali iztočno temperaturo'.</w:t>
      </w:r>
    </w:p>
    <w:p w14:paraId="13D64442" w14:textId="759DE846" w:rsidR="00CF4AB3" w:rsidRDefault="007D2C20" w:rsidP="007D2C20">
      <w:r>
        <w:t>Enačbo vstavite kot objekt z ukazom 'Insert, Equation'' in ji dodelite slog 'Enacbe2'. Enačbe oštevilčite poravnano na desni strani z desnim tabulatorjem, ki je že vstavljen v slog 'Enacbe2'. Za pisanje simbolov v enačbah uporabljajte pravila iz poglavja</w:t>
      </w:r>
      <w:r w:rsidR="00CF4AB3">
        <w:t xml:space="preserve"> </w:t>
      </w:r>
      <w:r w:rsidR="00EA54F7">
        <w:fldChar w:fldCharType="begin"/>
      </w:r>
      <w:r w:rsidR="00CF4AB3">
        <w:instrText xml:space="preserve"> REF _Ref308774460 \r \h </w:instrText>
      </w:r>
      <w:r w:rsidR="00EA54F7">
        <w:fldChar w:fldCharType="separate"/>
      </w:r>
      <w:r w:rsidR="00CD019A">
        <w:t>1.2.6</w:t>
      </w:r>
      <w:r w:rsidR="00EA54F7">
        <w:fldChar w:fldCharType="end"/>
      </w:r>
      <w:r w:rsidR="00CF4AB3">
        <w:t>.</w:t>
      </w:r>
    </w:p>
    <w:p w14:paraId="13D64447" w14:textId="77777777" w:rsidR="00387110" w:rsidRPr="00276BDB" w:rsidRDefault="00754F7E" w:rsidP="0065634A">
      <w:pPr>
        <w:pStyle w:val="Heading3"/>
      </w:pPr>
      <w:bookmarkStart w:id="62" w:name="_Ref308774460"/>
      <w:bookmarkStart w:id="63" w:name="_Toc308780770"/>
      <w:bookmarkStart w:id="64" w:name="_Toc389830148"/>
      <w:bookmarkStart w:id="65" w:name="_Toc403547197"/>
      <w:bookmarkStart w:id="66" w:name="_Toc92700440"/>
      <w:r>
        <w:t>Fizikalne veličine in merske enote</w:t>
      </w:r>
      <w:bookmarkEnd w:id="62"/>
      <w:bookmarkEnd w:id="63"/>
      <w:bookmarkEnd w:id="64"/>
      <w:bookmarkEnd w:id="65"/>
      <w:bookmarkEnd w:id="66"/>
    </w:p>
    <w:p w14:paraId="13D64448" w14:textId="77777777" w:rsidR="00754F7E" w:rsidRDefault="00754F7E" w:rsidP="00387110">
      <w:r>
        <w:t>Pri pisanju fizikalnih veličin v tekstu, enačbah, tabelah in na slikah uporabljamo pravila</w:t>
      </w:r>
      <w:r w:rsidR="00845692">
        <w:t xml:space="preserve"> standardov ISO 31-0 in 31-1</w:t>
      </w:r>
      <w:r w:rsidR="00855FD0">
        <w:t xml:space="preserve"> (za alineje uporabite stil 'Alineje')</w:t>
      </w:r>
      <w:r>
        <w:t>:</w:t>
      </w:r>
    </w:p>
    <w:p w14:paraId="13D64449" w14:textId="77777777" w:rsidR="00754F7E" w:rsidRDefault="00754F7E" w:rsidP="00754F7E">
      <w:pPr>
        <w:pStyle w:val="Alineje"/>
      </w:pPr>
      <w:r>
        <w:t>Fizikalna veličina je sestavljena iz simbola, merskega števila in merske enote.</w:t>
      </w:r>
    </w:p>
    <w:p w14:paraId="13D6444A" w14:textId="77777777" w:rsidR="00754F7E" w:rsidRDefault="00845692" w:rsidP="00387110">
      <w:pPr>
        <w:pStyle w:val="Alineje"/>
      </w:pPr>
      <w:r>
        <w:t>Za</w:t>
      </w:r>
      <w:r w:rsidR="00754F7E">
        <w:t xml:space="preserve"> simbol</w:t>
      </w:r>
      <w:r>
        <w:t xml:space="preserve"> praviloma uporabimo </w:t>
      </w:r>
      <w:r w:rsidR="00754F7E">
        <w:t>en</w:t>
      </w:r>
      <w:r>
        <w:t>o</w:t>
      </w:r>
      <w:r w:rsidR="00754F7E">
        <w:t xml:space="preserve"> črk</w:t>
      </w:r>
      <w:r>
        <w:t>o</w:t>
      </w:r>
      <w:r w:rsidR="00754F7E">
        <w:t xml:space="preserve"> latinske ali grške abecede. </w:t>
      </w:r>
    </w:p>
    <w:p w14:paraId="13D6444B" w14:textId="77777777" w:rsidR="008A13C7" w:rsidRDefault="00754F7E" w:rsidP="008A13C7">
      <w:pPr>
        <w:pStyle w:val="Alineje"/>
      </w:pPr>
      <w:r>
        <w:t xml:space="preserve">Če v tekstu uporabimo isto črko za dve veličini, ju </w:t>
      </w:r>
      <w:r w:rsidR="00845692">
        <w:t>razlikujemo</w:t>
      </w:r>
      <w:r>
        <w:t xml:space="preserve"> z uvedbo različnih nadpisov ali podpisov.</w:t>
      </w:r>
    </w:p>
    <w:p w14:paraId="13D6444C" w14:textId="77777777" w:rsidR="00540623" w:rsidRDefault="00540623" w:rsidP="00540623">
      <w:pPr>
        <w:pStyle w:val="Alineje"/>
      </w:pPr>
      <w:r>
        <w:t>Simboli fizikalnih veličin so zapisani v poševnem (italic) fontu, ki je praviloma Times New Roman.</w:t>
      </w:r>
    </w:p>
    <w:p w14:paraId="13D6444D" w14:textId="77777777" w:rsidR="00754F7E" w:rsidRDefault="00754F7E" w:rsidP="008A13C7">
      <w:pPr>
        <w:pStyle w:val="Alineje"/>
      </w:pPr>
      <w:r>
        <w:t xml:space="preserve">Podpisi in nadpisi so </w:t>
      </w:r>
      <w:r w:rsidR="006F2B80">
        <w:t xml:space="preserve">praviloma </w:t>
      </w:r>
      <w:r>
        <w:t xml:space="preserve">zapisani </w:t>
      </w:r>
      <w:r w:rsidR="006F2B80">
        <w:t>ravno. P</w:t>
      </w:r>
      <w:r>
        <w:t>oševn</w:t>
      </w:r>
      <w:r w:rsidR="006F2B80">
        <w:t>i so</w:t>
      </w:r>
      <w:r>
        <w:t xml:space="preserve"> samo, če predstavljajo veličino, indeks ali spremenljivko. Če predstavljajo npr. kratico, </w:t>
      </w:r>
      <w:r w:rsidR="00845692">
        <w:t>so zapisani</w:t>
      </w:r>
      <w:r>
        <w:t xml:space="preserve"> ravno. Npr. v primeru veličine 'nominalni volumen' uporabimo simbol </w:t>
      </w:r>
      <w:r w:rsidRPr="008A13C7">
        <w:rPr>
          <w:i/>
        </w:rPr>
        <w:t>V</w:t>
      </w:r>
      <w:r w:rsidRPr="008A13C7">
        <w:rPr>
          <w:szCs w:val="24"/>
          <w:vertAlign w:val="subscript"/>
        </w:rPr>
        <w:t>n</w:t>
      </w:r>
      <w:r>
        <w:t xml:space="preserve">, v katerem je </w:t>
      </w:r>
      <w:r w:rsidR="00845692">
        <w:t>črka</w:t>
      </w:r>
      <w:r>
        <w:t xml:space="preserve"> </w:t>
      </w:r>
      <w:r w:rsidR="00845692">
        <w:t xml:space="preserve">za </w:t>
      </w:r>
      <w:r>
        <w:t>volumen</w:t>
      </w:r>
      <w:r w:rsidR="00845692">
        <w:t xml:space="preserve"> poševna</w:t>
      </w:r>
      <w:r>
        <w:t>, ker gre za veličino, p</w:t>
      </w:r>
      <w:r w:rsidR="004B19E5">
        <w:t xml:space="preserve">odpis n pa je raven, ker gre </w:t>
      </w:r>
      <w:r>
        <w:t>za okrajšavo besede nominalen. Če podpis predstavlja števec neke množice, ga zapi</w:t>
      </w:r>
      <w:r w:rsidR="00845692">
        <w:t>šemo</w:t>
      </w:r>
      <w:r>
        <w:t xml:space="preserve"> poševno, tj. </w:t>
      </w:r>
      <w:r w:rsidRPr="008A13C7">
        <w:rPr>
          <w:i/>
        </w:rPr>
        <w:t>V</w:t>
      </w:r>
      <w:r w:rsidRPr="008A13C7">
        <w:rPr>
          <w:i/>
          <w:szCs w:val="24"/>
          <w:vertAlign w:val="subscript"/>
        </w:rPr>
        <w:t>n</w:t>
      </w:r>
      <w:r w:rsidR="004B19E5">
        <w:t xml:space="preserve">, </w:t>
      </w:r>
      <w:r w:rsidR="004B19E5" w:rsidRPr="008A13C7">
        <w:rPr>
          <w:i/>
        </w:rPr>
        <w:t xml:space="preserve">n </w:t>
      </w:r>
      <w:r w:rsidR="004B19E5">
        <w:t xml:space="preserve">= 1, 2,…, </w:t>
      </w:r>
      <w:r w:rsidR="004B19E5" w:rsidRPr="008A13C7">
        <w:rPr>
          <w:i/>
        </w:rPr>
        <w:t>N</w:t>
      </w:r>
      <w:r w:rsidR="004B19E5">
        <w:t>.</w:t>
      </w:r>
    </w:p>
    <w:p w14:paraId="13D6444E" w14:textId="77777777" w:rsidR="006F2B80" w:rsidRDefault="006F2B80" w:rsidP="008A13C7">
      <w:pPr>
        <w:pStyle w:val="Alineje"/>
      </w:pPr>
      <w:r>
        <w:t xml:space="preserve">Vsaka številka mora imeti svojo enoto, npr. 100 kW ± 5 kW </w:t>
      </w:r>
      <w:r w:rsidR="007C478F">
        <w:t>in ne 100 ± 5 kW.</w:t>
      </w:r>
    </w:p>
    <w:p w14:paraId="13D6444F" w14:textId="77777777" w:rsidR="006F2B80" w:rsidRDefault="006F2B80" w:rsidP="008A13C7">
      <w:pPr>
        <w:pStyle w:val="Alineje"/>
      </w:pPr>
      <w:r>
        <w:t xml:space="preserve">Če navajamo območje vrednosti, je prav tako priporočeno, da ima vsaka vrednost enoto, npr. temperaturno območje od 25 </w:t>
      </w:r>
      <w:r>
        <w:sym w:font="Symbol" w:char="F0B0"/>
      </w:r>
      <w:r>
        <w:t xml:space="preserve">C do 50 </w:t>
      </w:r>
      <w:r>
        <w:sym w:font="Symbol" w:char="F0B0"/>
      </w:r>
      <w:r>
        <w:t xml:space="preserve">C </w:t>
      </w:r>
      <w:r w:rsidR="00C20A59">
        <w:t xml:space="preserve">ali (25 </w:t>
      </w:r>
      <w:r w:rsidR="0013655C">
        <w:t>do</w:t>
      </w:r>
      <w:r w:rsidR="00C20A59">
        <w:t xml:space="preserve"> 50) </w:t>
      </w:r>
      <w:r w:rsidR="00C20A59">
        <w:sym w:font="Symbol" w:char="F0B0"/>
      </w:r>
      <w:r w:rsidR="00C20A59">
        <w:t xml:space="preserve">C </w:t>
      </w:r>
      <w:r w:rsidR="00F71070">
        <w:t xml:space="preserve">in </w:t>
      </w:r>
      <w:r w:rsidR="00C20A59">
        <w:t xml:space="preserve">ne 25 </w:t>
      </w:r>
      <w:r w:rsidR="0013655C">
        <w:sym w:font="Symbol" w:char="F02D"/>
      </w:r>
      <w:r w:rsidR="00C20A59">
        <w:t xml:space="preserve"> 50 </w:t>
      </w:r>
      <w:r w:rsidR="00C20A59">
        <w:sym w:font="Symbol" w:char="F0B0"/>
      </w:r>
      <w:r w:rsidR="00C20A59">
        <w:t>C</w:t>
      </w:r>
      <w:r>
        <w:t xml:space="preserve">. Raje uporabimo besedico </w:t>
      </w:r>
      <w:r w:rsidR="0013655C">
        <w:t>'</w:t>
      </w:r>
      <w:r>
        <w:t>do</w:t>
      </w:r>
      <w:r w:rsidR="0013655C">
        <w:t>'</w:t>
      </w:r>
      <w:r>
        <w:t xml:space="preserve"> kot znak </w:t>
      </w:r>
      <w:r w:rsidR="0013655C">
        <w:t>'</w:t>
      </w:r>
      <w:r>
        <w:sym w:font="Symbol" w:char="F02D"/>
      </w:r>
      <w:r w:rsidR="0013655C">
        <w:t>'</w:t>
      </w:r>
      <w:r>
        <w:t xml:space="preserve"> zaradi možne zamenjave z odštevanjem. </w:t>
      </w:r>
    </w:p>
    <w:p w14:paraId="13D64450" w14:textId="77777777" w:rsidR="006F2B80" w:rsidRDefault="006F2B80" w:rsidP="008A13C7">
      <w:pPr>
        <w:pStyle w:val="Alineje"/>
      </w:pPr>
      <w:r>
        <w:t xml:space="preserve">Upoštevamo </w:t>
      </w:r>
      <w:r w:rsidR="00C20A59">
        <w:t>da sta predloga</w:t>
      </w:r>
      <w:r>
        <w:t xml:space="preserve"> </w:t>
      </w:r>
      <w:r w:rsidR="00C20A59">
        <w:t>'</w:t>
      </w:r>
      <w:r>
        <w:t>s/z</w:t>
      </w:r>
      <w:r w:rsidR="00C20A59">
        <w:t>'</w:t>
      </w:r>
      <w:r>
        <w:t xml:space="preserve"> vedno </w:t>
      </w:r>
      <w:r w:rsidR="00F71070">
        <w:t>povezana</w:t>
      </w:r>
      <w:r>
        <w:t xml:space="preserve"> z </w:t>
      </w:r>
      <w:r w:rsidR="00C20A59">
        <w:t>'</w:t>
      </w:r>
      <w:r>
        <w:t>na</w:t>
      </w:r>
      <w:r w:rsidR="00C20A59">
        <w:t>', predlog 'v' pa z 'iz'</w:t>
      </w:r>
      <w:r>
        <w:t xml:space="preserve">. Na primer: </w:t>
      </w:r>
      <w:r w:rsidR="00C20A59">
        <w:t>'</w:t>
      </w:r>
      <w:r>
        <w:t>tlak je narasel s 5 bar na 10 bar</w:t>
      </w:r>
      <w:r w:rsidR="00C20A59">
        <w:t>'</w:t>
      </w:r>
      <w:r>
        <w:t xml:space="preserve"> (ne iz 5 bar na 10 bar)</w:t>
      </w:r>
      <w:r w:rsidR="00C20A59">
        <w:t xml:space="preserve"> ali 'pri titraciji se je barva spremenila iz rumene v rožnato' (ne iz rumene na rožnato)</w:t>
      </w:r>
      <w:r w:rsidR="0013655C">
        <w:t xml:space="preserve"> ali 's slike je razvidno' </w:t>
      </w:r>
      <w:r w:rsidR="00764449">
        <w:t>oz. 'na sliki je razvidno' (ne iz slike je razvidno)</w:t>
      </w:r>
      <w:r w:rsidR="00C20A59">
        <w:t xml:space="preserve">. </w:t>
      </w:r>
    </w:p>
    <w:p w14:paraId="13D64451" w14:textId="77777777" w:rsidR="00845692" w:rsidRPr="00276BDB" w:rsidRDefault="00845692" w:rsidP="00845692">
      <w:pPr>
        <w:pStyle w:val="Alineje"/>
        <w:numPr>
          <w:ilvl w:val="0"/>
          <w:numId w:val="0"/>
        </w:numPr>
        <w:ind w:left="284"/>
      </w:pPr>
    </w:p>
    <w:p w14:paraId="13D64452" w14:textId="77777777" w:rsidR="00DB04EB" w:rsidRDefault="000650AD" w:rsidP="000A72EA">
      <w:r>
        <w:t>Nekaj primerov:</w:t>
      </w:r>
    </w:p>
    <w:p w14:paraId="13D64453" w14:textId="77777777" w:rsidR="000650AD" w:rsidRDefault="000650AD" w:rsidP="00312435">
      <w:pPr>
        <w:ind w:left="1418" w:hanging="1418"/>
      </w:pPr>
      <w:r>
        <w:t xml:space="preserve">pravilno: </w:t>
      </w:r>
      <w:r w:rsidR="00845692">
        <w:tab/>
      </w:r>
      <w:r w:rsidRPr="000650AD">
        <w:rPr>
          <w:i/>
        </w:rPr>
        <w:t>m</w:t>
      </w:r>
      <w:r w:rsidRPr="000650AD">
        <w:rPr>
          <w:szCs w:val="24"/>
          <w:vertAlign w:val="subscript"/>
        </w:rPr>
        <w:t>r</w:t>
      </w:r>
      <w:r>
        <w:t xml:space="preserve"> (masa raztopine</w:t>
      </w:r>
      <w:r w:rsidR="00845692">
        <w:t>; poševni m simbol za maso, ravni podpis r okraj</w:t>
      </w:r>
      <w:r w:rsidR="000B009D">
        <w:t>š</w:t>
      </w:r>
      <w:r w:rsidR="00845692">
        <w:t>ava za raztopino</w:t>
      </w:r>
      <w:r>
        <w:t>)</w:t>
      </w:r>
    </w:p>
    <w:p w14:paraId="13D64454" w14:textId="77777777" w:rsidR="000650AD" w:rsidRDefault="000650AD" w:rsidP="00312435">
      <w:pPr>
        <w:ind w:left="1418" w:hanging="1418"/>
      </w:pPr>
      <w:r>
        <w:t>nepravilno:</w:t>
      </w:r>
      <w:r w:rsidR="00845692">
        <w:tab/>
      </w:r>
      <w:r w:rsidR="00845692" w:rsidRPr="00845692">
        <w:rPr>
          <w:i/>
        </w:rPr>
        <w:t>V</w:t>
      </w:r>
      <w:r w:rsidR="00845692" w:rsidRPr="00845692">
        <w:rPr>
          <w:i/>
          <w:vertAlign w:val="subscript"/>
        </w:rPr>
        <w:t>valja</w:t>
      </w:r>
      <w:r w:rsidR="00845692">
        <w:t xml:space="preserve"> (volumen valja; napačen poševni font podpisa)</w:t>
      </w:r>
    </w:p>
    <w:p w14:paraId="13D64455" w14:textId="77777777" w:rsidR="00845692" w:rsidRDefault="00845692" w:rsidP="00312435">
      <w:pPr>
        <w:ind w:left="1418" w:hanging="1418"/>
      </w:pPr>
      <w:r>
        <w:t>nepravilno:</w:t>
      </w:r>
      <w:r>
        <w:tab/>
      </w:r>
      <w:r w:rsidRPr="00845692">
        <w:rPr>
          <w:i/>
        </w:rPr>
        <w:t>masa</w:t>
      </w:r>
      <w:r w:rsidRPr="00845692">
        <w:rPr>
          <w:i/>
          <w:vertAlign w:val="subscript"/>
        </w:rPr>
        <w:t>vz</w:t>
      </w:r>
      <w:r>
        <w:t xml:space="preserve"> (masa vzorca; </w:t>
      </w:r>
      <w:r w:rsidR="004B19E5">
        <w:t>napačna raba besede za simbol, napačen poševni font podpisa</w:t>
      </w:r>
      <w:r>
        <w:t>)</w:t>
      </w:r>
    </w:p>
    <w:p w14:paraId="13D64456" w14:textId="77777777" w:rsidR="00845692" w:rsidRDefault="00845692" w:rsidP="00312435">
      <w:pPr>
        <w:ind w:left="1418" w:hanging="1418"/>
      </w:pPr>
      <w:r>
        <w:t>nepravilno:</w:t>
      </w:r>
      <w:r>
        <w:tab/>
      </w:r>
      <w:r w:rsidRPr="00845692">
        <w:rPr>
          <w:i/>
        </w:rPr>
        <w:t>A</w:t>
      </w:r>
      <w:r w:rsidRPr="00845692">
        <w:rPr>
          <w:vertAlign w:val="subscript"/>
        </w:rPr>
        <w:t>vz</w:t>
      </w:r>
      <w:r>
        <w:t xml:space="preserve"> (masa vzorca: napačen simbol za maso)</w:t>
      </w:r>
      <w:r w:rsidR="00540623">
        <w:t>.</w:t>
      </w:r>
    </w:p>
    <w:p w14:paraId="13D64457" w14:textId="77777777" w:rsidR="00A845DE" w:rsidRDefault="00A845DE" w:rsidP="000A72EA"/>
    <w:p w14:paraId="13D64458" w14:textId="77777777" w:rsidR="000A36D1" w:rsidRDefault="000A36D1" w:rsidP="000A72EA">
      <w:r>
        <w:t>Med številom in mersko enoto je vedno presledek, npr. 2 m</w:t>
      </w:r>
      <w:r w:rsidRPr="000A36D1">
        <w:rPr>
          <w:vertAlign w:val="superscript"/>
        </w:rPr>
        <w:t>2</w:t>
      </w:r>
      <w:r w:rsidR="00F50A7B">
        <w:t>, 25 </w:t>
      </w:r>
      <w:r>
        <w:sym w:font="Symbol" w:char="F0B0"/>
      </w:r>
      <w:r>
        <w:t>C</w:t>
      </w:r>
      <w:r w:rsidR="006F2B80">
        <w:t>, 15 %</w:t>
      </w:r>
      <w:r>
        <w:t xml:space="preserve">. </w:t>
      </w:r>
      <w:r w:rsidR="00F50A7B">
        <w:t>Za presledek med številko in mersko enoto je p</w:t>
      </w:r>
      <w:r>
        <w:t xml:space="preserve">riporočena uporaba </w:t>
      </w:r>
      <w:r w:rsidR="00F50A7B">
        <w:t xml:space="preserve">t.i. </w:t>
      </w:r>
      <w:r w:rsidR="004B19E5">
        <w:t>nedeljivega</w:t>
      </w:r>
      <w:r w:rsidR="00F50A7B">
        <w:t xml:space="preserve"> presledka (non-breaking space), ki ga dobimo s sočasnim pritiskom tipk CTRL + SHIFT + preslednica.</w:t>
      </w:r>
    </w:p>
    <w:p w14:paraId="13D64459" w14:textId="77777777" w:rsidR="00893CDD" w:rsidRPr="00276BDB" w:rsidRDefault="00893CDD" w:rsidP="0065634A">
      <w:pPr>
        <w:pStyle w:val="Heading3"/>
      </w:pPr>
      <w:bookmarkStart w:id="67" w:name="_Toc308780773"/>
      <w:bookmarkStart w:id="68" w:name="_Ref309289291"/>
      <w:bookmarkStart w:id="69" w:name="_Toc389830151"/>
      <w:bookmarkStart w:id="70" w:name="_Ref403544503"/>
      <w:bookmarkStart w:id="71" w:name="_Toc403547198"/>
      <w:bookmarkStart w:id="72" w:name="_Toc92700441"/>
      <w:r>
        <w:t>Citiranje literature</w:t>
      </w:r>
      <w:bookmarkEnd w:id="67"/>
      <w:bookmarkEnd w:id="68"/>
      <w:bookmarkEnd w:id="69"/>
      <w:bookmarkEnd w:id="70"/>
      <w:bookmarkEnd w:id="71"/>
      <w:bookmarkEnd w:id="72"/>
    </w:p>
    <w:p w14:paraId="13D6445A" w14:textId="77777777" w:rsidR="00ED1CDB" w:rsidRDefault="00855FD0" w:rsidP="009B7F49">
      <w:r>
        <w:t xml:space="preserve">V tekstu citiramo vire </w:t>
      </w:r>
      <w:r w:rsidR="00ED1CDB">
        <w:t>z zaporednimi številkami v nadpisu</w:t>
      </w:r>
      <w:r w:rsidR="002B6FAC">
        <w:t xml:space="preserve"> ali oglatem oklepaju</w:t>
      </w:r>
      <w:r w:rsidR="00ED1CDB">
        <w:t>, pri čemer mora številka vira ustrezati vrs</w:t>
      </w:r>
      <w:r w:rsidR="00F50A7B">
        <w:t>tnemu redu omembe vira v tekstu, n</w:t>
      </w:r>
      <w:r w:rsidR="00ED1CDB">
        <w:t>pr.</w:t>
      </w:r>
      <w:r w:rsidR="00F50A7B">
        <w:t>:</w:t>
      </w:r>
      <w:r w:rsidR="00ED1CDB">
        <w:t xml:space="preserve"> </w:t>
      </w:r>
      <w:r w:rsidR="00A845DE">
        <w:t>'</w:t>
      </w:r>
      <w:r w:rsidR="00ED1CDB">
        <w:t>V literaturi</w:t>
      </w:r>
      <w:r w:rsidR="002B6FAC">
        <w:t xml:space="preserve"> </w:t>
      </w:r>
      <w:r w:rsidR="002B6FAC">
        <w:fldChar w:fldCharType="begin"/>
      </w:r>
      <w:r w:rsidR="002B6FAC">
        <w:instrText xml:space="preserve"> REF _Ref359223959 \r \h </w:instrText>
      </w:r>
      <w:r w:rsidR="002B6FAC">
        <w:fldChar w:fldCharType="separate"/>
      </w:r>
      <w:r w:rsidR="00CD019A">
        <w:t>[1]</w:t>
      </w:r>
      <w:r w:rsidR="002B6FAC">
        <w:fldChar w:fldCharType="end"/>
      </w:r>
      <w:r w:rsidR="00ED1CDB">
        <w:t xml:space="preserve"> smo zasledili, da je mogoče opisani problem rešiti s </w:t>
      </w:r>
      <w:r w:rsidR="004B19E5">
        <w:t>prvo metodo</w:t>
      </w:r>
      <w:r w:rsidR="00ED1CDB">
        <w:t xml:space="preserve">, vendar sta </w:t>
      </w:r>
      <w:r w:rsidR="004B19E5">
        <w:t>Faria in Bagajewicz</w:t>
      </w:r>
      <w:r w:rsidR="002B6FAC">
        <w:t xml:space="preserve"> </w:t>
      </w:r>
      <w:r w:rsidR="002B6FAC">
        <w:lastRenderedPageBreak/>
        <w:fldChar w:fldCharType="begin"/>
      </w:r>
      <w:r w:rsidR="002B6FAC">
        <w:instrText xml:space="preserve"> REF _Ref359223969 \r \h </w:instrText>
      </w:r>
      <w:r w:rsidR="002B6FAC">
        <w:fldChar w:fldCharType="separate"/>
      </w:r>
      <w:r w:rsidR="00CD019A">
        <w:t>[2]</w:t>
      </w:r>
      <w:r w:rsidR="002B6FAC">
        <w:fldChar w:fldCharType="end"/>
      </w:r>
      <w:r w:rsidR="00ED1CDB">
        <w:t xml:space="preserve"> dokazala, da z </w:t>
      </w:r>
      <w:r w:rsidR="004B19E5">
        <w:t>drugo metodo dosežemo boljše rezultate</w:t>
      </w:r>
      <w:r w:rsidR="00A845DE">
        <w:t>'</w:t>
      </w:r>
      <w:r w:rsidR="004B19E5">
        <w:t>.</w:t>
      </w:r>
      <w:r w:rsidR="00ED1CDB">
        <w:t xml:space="preserve"> </w:t>
      </w:r>
      <w:r w:rsidR="00C20A59">
        <w:t>Izogibamo se hkratnemu citiranju skupine</w:t>
      </w:r>
      <w:r w:rsidR="00ED1CDB">
        <w:t xml:space="preserve"> virov, npr</w:t>
      </w:r>
      <w:r w:rsidR="00F50A7B">
        <w:t>:</w:t>
      </w:r>
      <w:r w:rsidR="00ED1CDB">
        <w:t xml:space="preserve"> </w:t>
      </w:r>
      <w:r w:rsidR="00A845DE">
        <w:t>'</w:t>
      </w:r>
      <w:r w:rsidR="00ED1CDB">
        <w:t>Več avtorjev je raziskovalo učinkovitost različn</w:t>
      </w:r>
      <w:r w:rsidR="002B6FAC">
        <w:t xml:space="preserve">ih koagulantov pri čiščenju vod </w:t>
      </w:r>
      <w:r w:rsidR="002B6FAC">
        <w:fldChar w:fldCharType="begin"/>
      </w:r>
      <w:r w:rsidR="002B6FAC">
        <w:instrText xml:space="preserve"> REF _Ref359224001 \r \h </w:instrText>
      </w:r>
      <w:r w:rsidR="002B6FAC">
        <w:fldChar w:fldCharType="separate"/>
      </w:r>
      <w:r w:rsidR="00CD019A">
        <w:t>[3]</w:t>
      </w:r>
      <w:r w:rsidR="002B6FAC">
        <w:fldChar w:fldCharType="end"/>
      </w:r>
      <w:r w:rsidR="00DA43FC">
        <w:t>-</w:t>
      </w:r>
      <w:r w:rsidR="002B6FAC">
        <w:fldChar w:fldCharType="begin"/>
      </w:r>
      <w:r w:rsidR="002B6FAC">
        <w:instrText xml:space="preserve"> REF _Ref359224004 \r \h </w:instrText>
      </w:r>
      <w:r w:rsidR="002B6FAC">
        <w:fldChar w:fldCharType="separate"/>
      </w:r>
      <w:r w:rsidR="00CD019A">
        <w:t>[5]</w:t>
      </w:r>
      <w:r w:rsidR="002B6FAC">
        <w:fldChar w:fldCharType="end"/>
      </w:r>
      <w:r w:rsidR="00A845DE">
        <w:t>'</w:t>
      </w:r>
      <w:r w:rsidR="002B6FAC">
        <w:t>.</w:t>
      </w:r>
      <w:r w:rsidR="00C20A59">
        <w:t xml:space="preserve"> Raje za vsak vir posebej opišemo njegov prispevek.</w:t>
      </w:r>
    </w:p>
    <w:p w14:paraId="13D6445B" w14:textId="77777777" w:rsidR="00ED1CDB" w:rsidRDefault="00ED1CDB" w:rsidP="009B7F49">
      <w:r>
        <w:t>Seznam vseh virov podamo v poglavju</w:t>
      </w:r>
      <w:r w:rsidR="00BC3C52">
        <w:t xml:space="preserve"> </w:t>
      </w:r>
      <w:r w:rsidR="00EA54F7">
        <w:fldChar w:fldCharType="begin"/>
      </w:r>
      <w:r w:rsidR="00BC3C52">
        <w:instrText xml:space="preserve"> REF _Ref309812255 \r \h </w:instrText>
      </w:r>
      <w:r w:rsidR="00EA54F7">
        <w:fldChar w:fldCharType="separate"/>
      </w:r>
      <w:r w:rsidR="00CD019A">
        <w:t>6</w:t>
      </w:r>
      <w:r w:rsidR="00EA54F7">
        <w:fldChar w:fldCharType="end"/>
      </w:r>
      <w:r>
        <w:t>, kjer so tudi navodila, kako citiramo knjige, članke</w:t>
      </w:r>
      <w:r w:rsidR="00C20A59">
        <w:t>, patente</w:t>
      </w:r>
      <w:r>
        <w:t xml:space="preserve"> in internetne vire.</w:t>
      </w:r>
    </w:p>
    <w:p w14:paraId="13D6445C" w14:textId="4E6A347D" w:rsidR="00CC2B5E" w:rsidRDefault="00CC2B5E" w:rsidP="009B7F49">
      <w:r>
        <w:t>Navajanje določenega vira v tekstu izvedemo z ukazi References, Cross-reference, Reference Type: Numbered Item, v oknu poiščemo ustrezno referenco</w:t>
      </w:r>
      <w:r w:rsidR="00BE2A5D">
        <w:t xml:space="preserve"> in</w:t>
      </w:r>
      <w:r>
        <w:t xml:space="preserve"> jo označimo, Insert reference to: Paragraph number in gumb Insert</w:t>
      </w:r>
      <w:r w:rsidR="00BE2A5D">
        <w:t xml:space="preserve"> (slika </w:t>
      </w:r>
      <w:r w:rsidR="000D6FA7">
        <w:t>1</w:t>
      </w:r>
      <w:r w:rsidR="00BE2A5D">
        <w:t>-</w:t>
      </w:r>
      <w:r w:rsidR="007D2C20">
        <w:t>5</w:t>
      </w:r>
      <w:r w:rsidR="00BE2A5D">
        <w:t>)</w:t>
      </w:r>
      <w:r>
        <w:t>.</w:t>
      </w:r>
      <w:r w:rsidR="000D6FA7">
        <w:t xml:space="preserve"> </w:t>
      </w:r>
    </w:p>
    <w:p w14:paraId="13D6445D" w14:textId="77777777" w:rsidR="00CC2B5E" w:rsidRDefault="00CC2B5E" w:rsidP="009B7F49">
      <w:r>
        <w:t xml:space="preserve">Če se vrstni red referenc v seznamu spremeni, </w:t>
      </w:r>
      <w:r w:rsidR="00DA43FC">
        <w:t>lahko posamezno številko reference v teks</w:t>
      </w:r>
      <w:r w:rsidR="0094459A">
        <w:t>t</w:t>
      </w:r>
      <w:r w:rsidR="00DA43FC">
        <w:t xml:space="preserve">u posodobimo tako, da </w:t>
      </w:r>
      <w:r>
        <w:t xml:space="preserve">označimo </w:t>
      </w:r>
      <w:r w:rsidR="00DA43FC">
        <w:t xml:space="preserve">številko reference in stisnemo tipko F9. Če želimo posodobiti vse reference, označimo </w:t>
      </w:r>
      <w:r>
        <w:t>celotno besedilo s CTRL A</w:t>
      </w:r>
      <w:r w:rsidR="00BE322E">
        <w:t xml:space="preserve"> in stisnemo gumb F9. Tako se </w:t>
      </w:r>
      <w:r w:rsidR="00BE2A5D">
        <w:t xml:space="preserve">številke referenc v tekstu </w:t>
      </w:r>
      <w:r w:rsidR="00BE322E">
        <w:t>avtomatsko posodobi</w:t>
      </w:r>
      <w:r w:rsidR="00BE2A5D">
        <w:t>jo</w:t>
      </w:r>
      <w:r w:rsidR="00BE322E">
        <w:t>.</w:t>
      </w:r>
    </w:p>
    <w:p w14:paraId="13D6445E" w14:textId="77777777" w:rsidR="00CC2B5E" w:rsidRDefault="00CC2B5E" w:rsidP="00CC2B5E">
      <w:pPr>
        <w:pStyle w:val="Slika"/>
      </w:pPr>
      <w:r>
        <w:rPr>
          <w:noProof/>
          <w:lang w:eastAsia="sl-SI"/>
        </w:rPr>
        <w:drawing>
          <wp:inline distT="0" distB="0" distL="0" distR="0" wp14:anchorId="13D64508" wp14:editId="13D64509">
            <wp:extent cx="4019048" cy="3171429"/>
            <wp:effectExtent l="0" t="0" r="635" b="0"/>
            <wp:docPr id="14" name="Picture 14"/>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stretch>
                      <a:fillRect/>
                    </a:stretch>
                  </pic:blipFill>
                  <pic:spPr>
                    <a:xfrm>
                      <a:off x="0" y="0"/>
                      <a:ext cx="4019048" cy="3171429"/>
                    </a:xfrm>
                    <a:prstGeom prst="rect">
                      <a:avLst/>
                    </a:prstGeom>
                  </pic:spPr>
                </pic:pic>
              </a:graphicData>
            </a:graphic>
          </wp:inline>
        </w:drawing>
      </w:r>
    </w:p>
    <w:p w14:paraId="13D6445F" w14:textId="19CD92CE" w:rsidR="00BE322E" w:rsidRDefault="00BE322E" w:rsidP="00BE322E">
      <w:pPr>
        <w:pStyle w:val="Slika"/>
      </w:pPr>
      <w:bookmarkStart w:id="73" w:name="_Toc88466013"/>
      <w:r>
        <w:t xml:space="preserve">Slika </w:t>
      </w:r>
      <w:r w:rsidR="006A269E">
        <w:fldChar w:fldCharType="begin"/>
      </w:r>
      <w:r w:rsidR="006A269E">
        <w:instrText xml:space="preserve"> STYLEREF 1 \s </w:instrText>
      </w:r>
      <w:r w:rsidR="006A269E">
        <w:fldChar w:fldCharType="separate"/>
      </w:r>
      <w:r w:rsidR="007D2C20">
        <w:rPr>
          <w:noProof/>
        </w:rPr>
        <w:t>1</w:t>
      </w:r>
      <w:r w:rsidR="006A269E">
        <w:fldChar w:fldCharType="end"/>
      </w:r>
      <w:r w:rsidR="006A269E">
        <w:noBreakHyphen/>
      </w:r>
      <w:r w:rsidR="006A269E">
        <w:fldChar w:fldCharType="begin"/>
      </w:r>
      <w:r w:rsidR="006A269E">
        <w:instrText xml:space="preserve"> SEQ Slika \* ARABIC \s 1 </w:instrText>
      </w:r>
      <w:r w:rsidR="006A269E">
        <w:fldChar w:fldCharType="separate"/>
      </w:r>
      <w:r w:rsidR="007D2C20">
        <w:rPr>
          <w:noProof/>
        </w:rPr>
        <w:t>5</w:t>
      </w:r>
      <w:r w:rsidR="006A269E">
        <w:fldChar w:fldCharType="end"/>
      </w:r>
      <w:r w:rsidR="00CF4959">
        <w:t>.</w:t>
      </w:r>
      <w:r>
        <w:t xml:space="preserve"> Navajanje referenc v tekst</w:t>
      </w:r>
      <w:r w:rsidR="00BE2A5D">
        <w:t>u</w:t>
      </w:r>
      <w:bookmarkEnd w:id="73"/>
    </w:p>
    <w:p w14:paraId="13D64460" w14:textId="77777777" w:rsidR="00FD5D57" w:rsidRPr="00276BDB" w:rsidRDefault="00FD5D57" w:rsidP="0065634A">
      <w:pPr>
        <w:pStyle w:val="Heading2"/>
      </w:pPr>
      <w:bookmarkStart w:id="74" w:name="_Toc389830152"/>
      <w:bookmarkStart w:id="75" w:name="_Toc403547199"/>
      <w:bookmarkStart w:id="76" w:name="_Toc92700442"/>
      <w:r>
        <w:t>Tiskanje dokumenta</w:t>
      </w:r>
      <w:bookmarkEnd w:id="74"/>
      <w:bookmarkEnd w:id="75"/>
      <w:bookmarkEnd w:id="76"/>
    </w:p>
    <w:p w14:paraId="13D64461" w14:textId="77777777" w:rsidR="00ED1CDB" w:rsidRDefault="00FD5D57" w:rsidP="00FD5D57">
      <w:r>
        <w:t>Dokument je razdeljen na tri sekcije:</w:t>
      </w:r>
    </w:p>
    <w:p w14:paraId="13D64462" w14:textId="77777777" w:rsidR="00FD5D57" w:rsidRDefault="00245A34" w:rsidP="002C4BEC">
      <w:pPr>
        <w:pStyle w:val="ListParagraph"/>
        <w:numPr>
          <w:ilvl w:val="0"/>
          <w:numId w:val="10"/>
        </w:numPr>
        <w:ind w:left="284" w:hanging="284"/>
      </w:pPr>
      <w:r>
        <w:t>prva sekcija so platnica in preostale tri neoštevilčene strani</w:t>
      </w:r>
      <w:r w:rsidR="00540623">
        <w:t>,</w:t>
      </w:r>
    </w:p>
    <w:p w14:paraId="13D64463" w14:textId="77777777" w:rsidR="00FD5D57" w:rsidRDefault="002C4BEC" w:rsidP="002C4BEC">
      <w:pPr>
        <w:pStyle w:val="ListParagraph"/>
        <w:numPr>
          <w:ilvl w:val="0"/>
          <w:numId w:val="10"/>
        </w:numPr>
        <w:ind w:left="284" w:hanging="284"/>
      </w:pPr>
      <w:r>
        <w:t xml:space="preserve">druga </w:t>
      </w:r>
      <w:r w:rsidR="00FD5D57">
        <w:t>sekcija so strani, oštevilčene z rimskimi številkami od I naprej</w:t>
      </w:r>
      <w:r>
        <w:t>,</w:t>
      </w:r>
    </w:p>
    <w:p w14:paraId="13D64464" w14:textId="77777777" w:rsidR="00FD5D57" w:rsidRDefault="002C4BEC" w:rsidP="002C4BEC">
      <w:pPr>
        <w:pStyle w:val="ListParagraph"/>
        <w:numPr>
          <w:ilvl w:val="0"/>
          <w:numId w:val="10"/>
        </w:numPr>
        <w:ind w:left="284" w:hanging="284"/>
      </w:pPr>
      <w:r>
        <w:t xml:space="preserve">tretja </w:t>
      </w:r>
      <w:r w:rsidR="00FD5D57">
        <w:t>sekcija so strani, oštevilčene z arabskimi številkami od 1 naprej</w:t>
      </w:r>
      <w:r w:rsidR="00833689">
        <w:t>.</w:t>
      </w:r>
    </w:p>
    <w:p w14:paraId="13D64465" w14:textId="77777777" w:rsidR="00245A34" w:rsidRDefault="00245A34" w:rsidP="00FD5D57"/>
    <w:p w14:paraId="13D64466" w14:textId="77777777" w:rsidR="00490738" w:rsidRDefault="00245A34" w:rsidP="00FD5D57">
      <w:r w:rsidRPr="0045127E">
        <w:t xml:space="preserve">Prvo stran dokumenta, ki prikazuje obliko platnice, uporabimo le za platnico tiskanega izvoda </w:t>
      </w:r>
      <w:r w:rsidR="00432F7B">
        <w:t>diplomskega dela</w:t>
      </w:r>
      <w:r w:rsidRPr="0045127E">
        <w:t>.</w:t>
      </w:r>
      <w:r>
        <w:t xml:space="preserve"> Pri tvorjenju elektronske verzije jo </w:t>
      </w:r>
      <w:r w:rsidR="00432F7B">
        <w:t xml:space="preserve">lahko </w:t>
      </w:r>
      <w:r>
        <w:t>izpustimo. Preostale tri neoštevilčene strani prve sekcije stiskamo enostransko</w:t>
      </w:r>
      <w:r w:rsidR="00B30124">
        <w:t>. S</w:t>
      </w:r>
      <w:r>
        <w:t>trani druge sekcije (od I naprej) in tretje sekcije (od 1 naprej) stiskamo obojestransko.</w:t>
      </w:r>
      <w:r w:rsidR="00B2453D">
        <w:t xml:space="preserve"> </w:t>
      </w:r>
      <w:r w:rsidR="00750DEF">
        <w:t xml:space="preserve">Za pravilen obojestranski izpis lihih in sodih strani je priporočeno, da ima druga sekcija sodo število strani. </w:t>
      </w:r>
    </w:p>
    <w:p w14:paraId="13D64467" w14:textId="77777777" w:rsidR="00A94A69" w:rsidRDefault="00FD5D57" w:rsidP="00FD5D57">
      <w:r>
        <w:t xml:space="preserve">Pri tiskanju </w:t>
      </w:r>
      <w:r w:rsidR="00A94A69">
        <w:t xml:space="preserve">dokumenta </w:t>
      </w:r>
      <w:r>
        <w:t>uporabimo pravila za tiskan</w:t>
      </w:r>
      <w:r w:rsidR="00A94A69">
        <w:t>j</w:t>
      </w:r>
      <w:r>
        <w:t>e sekcij</w:t>
      </w:r>
      <w:r w:rsidR="00F36F43">
        <w:t>, npr. z ukazom 'Print, Pages: s</w:t>
      </w:r>
      <w:r w:rsidR="00833689">
        <w:t>2</w:t>
      </w:r>
      <w:r w:rsidR="00F36F43">
        <w:t xml:space="preserve">', </w:t>
      </w:r>
      <w:r w:rsidR="00490738">
        <w:t>natisnemo</w:t>
      </w:r>
      <w:r w:rsidR="00F36F43">
        <w:t xml:space="preserve"> </w:t>
      </w:r>
      <w:r w:rsidR="00833689">
        <w:t xml:space="preserve">vse </w:t>
      </w:r>
      <w:r w:rsidR="00F36F43">
        <w:t xml:space="preserve">strani sekcije </w:t>
      </w:r>
      <w:r w:rsidR="00833689">
        <w:t>2</w:t>
      </w:r>
      <w:r w:rsidR="00F36F43">
        <w:t>.</w:t>
      </w:r>
      <w:r w:rsidR="00B2453D">
        <w:t xml:space="preserve"> </w:t>
      </w:r>
      <w:r w:rsidR="00A94A69">
        <w:t xml:space="preserve">Za tiskanje posameznih strani </w:t>
      </w:r>
      <w:r w:rsidR="00833689">
        <w:t xml:space="preserve">v </w:t>
      </w:r>
      <w:r w:rsidR="00A94A69">
        <w:t>sekcij</w:t>
      </w:r>
      <w:r w:rsidR="00833689">
        <w:t>i</w:t>
      </w:r>
      <w:r w:rsidR="00A94A69">
        <w:t xml:space="preserve"> uporabimo </w:t>
      </w:r>
      <w:r w:rsidR="00833689">
        <w:t xml:space="preserve">posebni </w:t>
      </w:r>
      <w:r w:rsidR="00A94A69">
        <w:lastRenderedPageBreak/>
        <w:t xml:space="preserve">zapis, npr. </w:t>
      </w:r>
      <w:r w:rsidR="00833689">
        <w:t xml:space="preserve">z </w:t>
      </w:r>
      <w:r w:rsidR="00A94A69">
        <w:t>ukaz</w:t>
      </w:r>
      <w:r w:rsidR="00833689">
        <w:t>om</w:t>
      </w:r>
      <w:r w:rsidR="00A94A69">
        <w:t xml:space="preserve"> 'Print, Pages: p1s2-p2s2' stiska</w:t>
      </w:r>
      <w:r w:rsidR="00490738">
        <w:t>mo</w:t>
      </w:r>
      <w:r w:rsidR="00A94A69">
        <w:t xml:space="preserve"> </w:t>
      </w:r>
      <w:r w:rsidR="00833689">
        <w:t>prvo in drugo stran</w:t>
      </w:r>
      <w:r w:rsidR="00A94A69">
        <w:t xml:space="preserve"> sekcije 2. Več </w:t>
      </w:r>
      <w:r w:rsidR="00833689">
        <w:t>informacij</w:t>
      </w:r>
      <w:r w:rsidR="00A94A69">
        <w:t xml:space="preserve"> najdete na strani: </w:t>
      </w:r>
      <w:r w:rsidR="00A94A69" w:rsidRPr="00A94A69">
        <w:t>http://support.microsoft.com/kb/826218</w:t>
      </w:r>
      <w:r w:rsidR="00A94A69">
        <w:t>.</w:t>
      </w:r>
    </w:p>
    <w:p w14:paraId="13D64468" w14:textId="5BBDCE72" w:rsidR="00ED1CDB" w:rsidRDefault="00774046" w:rsidP="009B7F49">
      <w:r>
        <w:t xml:space="preserve">Če mentor želi, lahko za izpise </w:t>
      </w:r>
      <w:r w:rsidR="005D522F">
        <w:t>delovnih</w:t>
      </w:r>
      <w:r>
        <w:t xml:space="preserve"> verzij </w:t>
      </w:r>
      <w:r w:rsidR="00272029">
        <w:t>diplomskega dela</w:t>
      </w:r>
      <w:r w:rsidR="007722D4">
        <w:t xml:space="preserve"> </w:t>
      </w:r>
      <w:r>
        <w:t>nastavi</w:t>
      </w:r>
      <w:r w:rsidR="00490738">
        <w:t>mo</w:t>
      </w:r>
      <w:r>
        <w:t xml:space="preserve"> </w:t>
      </w:r>
      <w:r w:rsidR="007722D4">
        <w:t xml:space="preserve">nekoliko večji </w:t>
      </w:r>
      <w:r>
        <w:t xml:space="preserve">razmik </w:t>
      </w:r>
      <w:r w:rsidR="007722D4">
        <w:t xml:space="preserve">med </w:t>
      </w:r>
      <w:r>
        <w:t>vrstic</w:t>
      </w:r>
      <w:r w:rsidR="007722D4">
        <w:t>ami zaradi lažjega popravljanja.</w:t>
      </w:r>
      <w:r w:rsidR="0035204B">
        <w:t xml:space="preserve"> To naredi</w:t>
      </w:r>
      <w:r w:rsidR="00490738">
        <w:t>mo</w:t>
      </w:r>
      <w:r w:rsidR="0035204B">
        <w:t xml:space="preserve"> tako, da z desnim gumbom miške pritisne</w:t>
      </w:r>
      <w:r w:rsidR="00490738">
        <w:t>mo</w:t>
      </w:r>
      <w:r w:rsidR="0035204B">
        <w:t xml:space="preserve"> na stil </w:t>
      </w:r>
      <w:r w:rsidR="007722D4">
        <w:t>'</w:t>
      </w:r>
      <w:r w:rsidR="0035204B">
        <w:t>Normal</w:t>
      </w:r>
      <w:r w:rsidR="007722D4">
        <w:t>'</w:t>
      </w:r>
      <w:r w:rsidR="0035204B">
        <w:t xml:space="preserve"> in nato izbere</w:t>
      </w:r>
      <w:r w:rsidR="00490738">
        <w:t>mo</w:t>
      </w:r>
      <w:r w:rsidR="0035204B">
        <w:t xml:space="preserve"> ukaze: Modify, Format, Paragraph, Line spacing</w:t>
      </w:r>
      <w:r w:rsidR="007722D4">
        <w:t xml:space="preserve">: 1,5 (slika </w:t>
      </w:r>
      <w:r w:rsidR="000D6FA7">
        <w:t>1</w:t>
      </w:r>
      <w:r w:rsidR="007722D4">
        <w:t>-</w:t>
      </w:r>
      <w:r w:rsidR="007D2C20">
        <w:t>6</w:t>
      </w:r>
      <w:r w:rsidR="007722D4">
        <w:t>).</w:t>
      </w:r>
      <w:r w:rsidR="00245A34">
        <w:t xml:space="preserve"> Priporočljivo je, da tako spremembo izvedemo v kopiji dokumenta, tako da osnovni dokument ostane nespremenjen.</w:t>
      </w:r>
    </w:p>
    <w:p w14:paraId="13D64469" w14:textId="77777777" w:rsidR="0035204B" w:rsidRDefault="00A52E64" w:rsidP="0035204B">
      <w:pPr>
        <w:pStyle w:val="Slika"/>
      </w:pPr>
      <w:r>
        <w:rPr>
          <w:rFonts w:ascii="Arial" w:hAnsi="Arial" w:cs="Arial"/>
          <w:noProof/>
          <w:sz w:val="28"/>
          <w:szCs w:val="28"/>
          <w:lang w:eastAsia="sl-SI"/>
        </w:rPr>
        <mc:AlternateContent>
          <mc:Choice Requires="wps">
            <w:drawing>
              <wp:anchor distT="0" distB="0" distL="114300" distR="114300" simplePos="0" relativeHeight="251660288" behindDoc="0" locked="0" layoutInCell="1" allowOverlap="1" wp14:anchorId="13D6450A" wp14:editId="13D6450B">
                <wp:simplePos x="0" y="0"/>
                <wp:positionH relativeFrom="page">
                  <wp:posOffset>3822133</wp:posOffset>
                </wp:positionH>
                <wp:positionV relativeFrom="paragraph">
                  <wp:posOffset>283818</wp:posOffset>
                </wp:positionV>
                <wp:extent cx="236220" cy="198755"/>
                <wp:effectExtent l="38100" t="0" r="30480" b="48895"/>
                <wp:wrapNone/>
                <wp:docPr id="10"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236220" cy="198755"/>
                        </a:xfrm>
                        <a:prstGeom prst="straightConnector1">
                          <a:avLst/>
                        </a:prstGeom>
                        <a:noFill/>
                        <a:ln w="9525">
                          <a:solidFill>
                            <a:srgbClr val="FF0000"/>
                          </a:solidFill>
                          <a:round/>
                          <a:headEnd type="none" w="med" len="me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7BA4012" id="AutoShape 2" o:spid="_x0000_s1026" type="#_x0000_t32" style="position:absolute;margin-left:300.95pt;margin-top:22.35pt;width:18.6pt;height:15.65pt;flip:x;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" strokecolor="red">
                <v:stroke endarrow="block"/>
                <w10:wrap anchorx="page"/>
              </v:shape>
            </w:pict>
          </mc:Fallback>
        </mc:AlternateContent>
      </w:r>
      <w:r w:rsidR="0035204B">
        <w:rPr>
          <w:noProof/>
          <w:lang w:eastAsia="sl-SI"/>
        </w:rPr>
        <w:drawing>
          <wp:inline distT="0" distB="0" distL="0" distR="0" wp14:anchorId="13D6450C" wp14:editId="13D6450D">
            <wp:extent cx="2904762" cy="1304762"/>
            <wp:effectExtent l="0" t="0" r="0" b="0"/>
            <wp:docPr id="8" name="Picture 8"/>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cstate="print"/>
                    <a:stretch>
                      <a:fillRect/>
                    </a:stretch>
                  </pic:blipFill>
                  <pic:spPr>
                    <a:xfrm>
                      <a:off x="0" y="0"/>
                      <a:ext cx="2904762" cy="1304762"/>
                    </a:xfrm>
                    <a:prstGeom prst="rect">
                      <a:avLst/>
                    </a:prstGeom>
                  </pic:spPr>
                </pic:pic>
              </a:graphicData>
            </a:graphic>
          </wp:inline>
        </w:drawing>
      </w:r>
    </w:p>
    <w:p w14:paraId="13D6446A" w14:textId="77777777" w:rsidR="007722D4" w:rsidRDefault="00A52E64" w:rsidP="0035204B">
      <w:pPr>
        <w:pStyle w:val="Slika"/>
      </w:pPr>
      <w:r>
        <w:rPr>
          <w:rFonts w:ascii="Arial" w:hAnsi="Arial" w:cs="Arial"/>
          <w:noProof/>
          <w:sz w:val="28"/>
          <w:szCs w:val="28"/>
          <w:lang w:eastAsia="sl-SI"/>
        </w:rPr>
        <mc:AlternateContent>
          <mc:Choice Requires="wps">
            <w:drawing>
              <wp:anchor distT="0" distB="0" distL="114300" distR="114300" simplePos="0" relativeHeight="251668480" behindDoc="0" locked="0" layoutInCell="1" allowOverlap="1" wp14:anchorId="13D6450E" wp14:editId="13D6450F">
                <wp:simplePos x="0" y="0"/>
                <wp:positionH relativeFrom="column">
                  <wp:posOffset>986790</wp:posOffset>
                </wp:positionH>
                <wp:positionV relativeFrom="paragraph">
                  <wp:posOffset>2332355</wp:posOffset>
                </wp:positionV>
                <wp:extent cx="375920" cy="146685"/>
                <wp:effectExtent l="0" t="0" r="81280" b="62865"/>
                <wp:wrapNone/>
                <wp:docPr id="11"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75920" cy="146685"/>
                        </a:xfrm>
                        <a:prstGeom prst="straightConnector1">
                          <a:avLst/>
                        </a:prstGeom>
                        <a:noFill/>
                        <a:ln w="9525">
                          <a:solidFill>
                            <a:srgbClr val="FF0000"/>
                          </a:solidFill>
                          <a:round/>
                          <a:headEnd type="none" w="med" len="me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749DDBD" id="AutoShape 2" o:spid="_x0000_s1026" type="#_x0000_t32" style="position:absolute;margin-left:77.7pt;margin-top:183.65pt;width:29.6pt;height:11.5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" strokecolor="red">
                <v:stroke endarrow="block"/>
              </v:shape>
            </w:pict>
          </mc:Fallback>
        </mc:AlternateContent>
      </w:r>
      <w:r w:rsidR="007722D4">
        <w:rPr>
          <w:noProof/>
          <w:lang w:eastAsia="sl-SI"/>
        </w:rPr>
        <w:drawing>
          <wp:inline distT="0" distB="0" distL="0" distR="0" wp14:anchorId="13D64510" wp14:editId="13D64511">
            <wp:extent cx="3134031" cy="2588342"/>
            <wp:effectExtent l="0" t="0" r="9525" b="2540"/>
            <wp:docPr id="9" name="Picture 9"/>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cstate="print"/>
                    <a:stretch>
                      <a:fillRect/>
                    </a:stretch>
                  </pic:blipFill>
                  <pic:spPr>
                    <a:xfrm>
                      <a:off x="0" y="0"/>
                      <a:ext cx="3135395" cy="2589468"/>
                    </a:xfrm>
                    <a:prstGeom prst="rect">
                      <a:avLst/>
                    </a:prstGeom>
                  </pic:spPr>
                </pic:pic>
              </a:graphicData>
            </a:graphic>
          </wp:inline>
        </w:drawing>
      </w:r>
    </w:p>
    <w:p w14:paraId="13D6446B" w14:textId="5785FF74" w:rsidR="0035204B" w:rsidRDefault="007722D4" w:rsidP="00DF5C8E">
      <w:pPr>
        <w:pStyle w:val="Slikanaslov"/>
      </w:pPr>
      <w:bookmarkStart w:id="77" w:name="_Toc88466014"/>
      <w:r>
        <w:t xml:space="preserve">Slika </w:t>
      </w:r>
      <w:r w:rsidR="006A269E">
        <w:fldChar w:fldCharType="begin"/>
      </w:r>
      <w:r w:rsidR="006A269E">
        <w:instrText xml:space="preserve"> STYLEREF 1 \s </w:instrText>
      </w:r>
      <w:r w:rsidR="006A269E">
        <w:fldChar w:fldCharType="separate"/>
      </w:r>
      <w:r w:rsidR="007D2C20">
        <w:rPr>
          <w:noProof/>
        </w:rPr>
        <w:t>1</w:t>
      </w:r>
      <w:r w:rsidR="006A269E">
        <w:fldChar w:fldCharType="end"/>
      </w:r>
      <w:r w:rsidR="006A269E">
        <w:noBreakHyphen/>
      </w:r>
      <w:r w:rsidR="006A269E">
        <w:fldChar w:fldCharType="begin"/>
      </w:r>
      <w:r w:rsidR="006A269E">
        <w:instrText xml:space="preserve"> SEQ Slika \* ARABIC \s 1 </w:instrText>
      </w:r>
      <w:r w:rsidR="006A269E">
        <w:fldChar w:fldCharType="separate"/>
      </w:r>
      <w:r w:rsidR="007D2C20">
        <w:rPr>
          <w:noProof/>
        </w:rPr>
        <w:t>6</w:t>
      </w:r>
      <w:r w:rsidR="006A269E">
        <w:fldChar w:fldCharType="end"/>
      </w:r>
      <w:r w:rsidR="00CF4959">
        <w:t>.</w:t>
      </w:r>
      <w:r>
        <w:t xml:space="preserve"> Spreminjanje lastnosti stila</w:t>
      </w:r>
      <w:bookmarkEnd w:id="77"/>
    </w:p>
    <w:p w14:paraId="13D6446C" w14:textId="77777777" w:rsidR="00C62924" w:rsidRPr="00276BDB" w:rsidRDefault="00C62924" w:rsidP="009B7F49">
      <w:r w:rsidRPr="00276BDB">
        <w:br w:type="page"/>
      </w:r>
    </w:p>
    <w:p w14:paraId="13D6446D" w14:textId="77777777" w:rsidR="006C1D04" w:rsidRDefault="006C1D04" w:rsidP="006C1D04">
      <w:bookmarkStart w:id="78" w:name="_Toc308701247"/>
      <w:bookmarkStart w:id="79" w:name="_Toc308780774"/>
    </w:p>
    <w:p w14:paraId="13D6446E" w14:textId="77777777" w:rsidR="00C62924" w:rsidRPr="00276BDB" w:rsidRDefault="00996F1D" w:rsidP="00362421">
      <w:pPr>
        <w:pStyle w:val="Heading1"/>
      </w:pPr>
      <w:bookmarkStart w:id="80" w:name="_Toc389830153"/>
      <w:bookmarkStart w:id="81" w:name="_Toc403547200"/>
      <w:bookmarkStart w:id="82" w:name="_Toc92700443"/>
      <w:r w:rsidRPr="00362421">
        <w:t>Metode</w:t>
      </w:r>
      <w:r>
        <w:t xml:space="preserve"> dela</w:t>
      </w:r>
      <w:bookmarkEnd w:id="78"/>
      <w:bookmarkEnd w:id="79"/>
      <w:bookmarkEnd w:id="80"/>
      <w:bookmarkEnd w:id="81"/>
      <w:bookmarkEnd w:id="82"/>
    </w:p>
    <w:p w14:paraId="13D6446F" w14:textId="77777777" w:rsidR="00C62924" w:rsidRPr="00276BDB" w:rsidRDefault="009B7F49" w:rsidP="00C62924">
      <w:r>
        <w:t>V tem poglavju opiš</w:t>
      </w:r>
      <w:r w:rsidR="00CF4AB3">
        <w:t>emo</w:t>
      </w:r>
      <w:r>
        <w:t xml:space="preserve"> laboratorijske in tehniške metode, </w:t>
      </w:r>
      <w:r w:rsidR="000456F1">
        <w:t xml:space="preserve">materiale, </w:t>
      </w:r>
      <w:r>
        <w:t xml:space="preserve">računalniške programe ipd., ki </w:t>
      </w:r>
      <w:r w:rsidR="00CF4AB3">
        <w:t>smo</w:t>
      </w:r>
      <w:r>
        <w:t xml:space="preserve"> jih uporabili pri delu.</w:t>
      </w:r>
      <w:r w:rsidR="000456F1">
        <w:t xml:space="preserve"> </w:t>
      </w:r>
      <w:r w:rsidR="0013655C">
        <w:t xml:space="preserve">Na kratko lahko opišemo zakonodajo, ki je relevantna za dano področje. </w:t>
      </w:r>
      <w:r w:rsidR="000456F1">
        <w:t xml:space="preserve">Naslov </w:t>
      </w:r>
      <w:r w:rsidR="0065634A">
        <w:t>tega</w:t>
      </w:r>
      <w:r w:rsidR="000456F1">
        <w:t xml:space="preserve"> poglavja lahko </w:t>
      </w:r>
      <w:r w:rsidR="0065634A">
        <w:t xml:space="preserve">po potrebi </w:t>
      </w:r>
      <w:r w:rsidR="000456F1">
        <w:t>tudi nekoliko spremeni</w:t>
      </w:r>
      <w:r w:rsidR="00CF4AB3">
        <w:t>mo</w:t>
      </w:r>
      <w:r w:rsidR="000456F1">
        <w:t>, npr. Metode in materiali ipd.</w:t>
      </w:r>
    </w:p>
    <w:p w14:paraId="13D64470" w14:textId="77777777" w:rsidR="00C62924" w:rsidRPr="00276BDB" w:rsidRDefault="003A7418" w:rsidP="00362421">
      <w:pPr>
        <w:pStyle w:val="Heading2"/>
      </w:pPr>
      <w:bookmarkStart w:id="83" w:name="_Toc308780775"/>
      <w:bookmarkStart w:id="84" w:name="_Toc389830154"/>
      <w:bookmarkStart w:id="85" w:name="_Toc403547201"/>
      <w:bookmarkStart w:id="86" w:name="_Toc92700444"/>
      <w:r>
        <w:t xml:space="preserve">Laboratorijske </w:t>
      </w:r>
      <w:r w:rsidR="00ED1CDB">
        <w:t>metod</w:t>
      </w:r>
      <w:r w:rsidR="000B009D">
        <w:t>e</w:t>
      </w:r>
      <w:bookmarkEnd w:id="83"/>
      <w:bookmarkEnd w:id="84"/>
      <w:bookmarkEnd w:id="85"/>
      <w:bookmarkEnd w:id="86"/>
    </w:p>
    <w:p w14:paraId="13D64471" w14:textId="77777777" w:rsidR="003A7418" w:rsidRDefault="000B009D" w:rsidP="00ED1CDB">
      <w:r>
        <w:t xml:space="preserve">Uporabili smo naslednje </w:t>
      </w:r>
      <w:r w:rsidR="003A7418">
        <w:t xml:space="preserve">laboratorijske </w:t>
      </w:r>
      <w:r>
        <w:t>metode:</w:t>
      </w:r>
      <w:r w:rsidR="003A7418">
        <w:t xml:space="preserve"> </w:t>
      </w:r>
    </w:p>
    <w:p w14:paraId="13D64472" w14:textId="77777777" w:rsidR="00ED1CDB" w:rsidRDefault="003A7418" w:rsidP="003A7418">
      <w:pPr>
        <w:pStyle w:val="Alineje"/>
      </w:pPr>
      <w:r>
        <w:t>metoda A</w:t>
      </w:r>
    </w:p>
    <w:p w14:paraId="13D64473" w14:textId="77777777" w:rsidR="003A7418" w:rsidRDefault="003A7418" w:rsidP="003A7418">
      <w:pPr>
        <w:pStyle w:val="Alineje"/>
      </w:pPr>
      <w:r>
        <w:t>metoda B</w:t>
      </w:r>
    </w:p>
    <w:p w14:paraId="13D64474" w14:textId="77777777" w:rsidR="003A7418" w:rsidRDefault="003A7418" w:rsidP="003A7418">
      <w:pPr>
        <w:pStyle w:val="Alineje"/>
      </w:pPr>
      <w:r>
        <w:t>metoda C</w:t>
      </w:r>
    </w:p>
    <w:p w14:paraId="13D64475" w14:textId="77777777" w:rsidR="000B009D" w:rsidRDefault="003A7418" w:rsidP="003E6716">
      <w:pPr>
        <w:pStyle w:val="Heading3"/>
      </w:pPr>
      <w:bookmarkStart w:id="87" w:name="_Toc389830155"/>
      <w:bookmarkStart w:id="88" w:name="_Toc403547202"/>
      <w:bookmarkStart w:id="89" w:name="_Toc92700445"/>
      <w:r>
        <w:t>Metoda A</w:t>
      </w:r>
      <w:bookmarkEnd w:id="87"/>
      <w:bookmarkEnd w:id="88"/>
      <w:bookmarkEnd w:id="89"/>
    </w:p>
    <w:p w14:paraId="13D64476" w14:textId="77777777" w:rsidR="000B009D" w:rsidRDefault="004B19E5" w:rsidP="000B009D">
      <w:r>
        <w:t>Tekst</w:t>
      </w:r>
    </w:p>
    <w:p w14:paraId="13D64477" w14:textId="77777777" w:rsidR="000B009D" w:rsidRDefault="003A7418" w:rsidP="003E6716">
      <w:pPr>
        <w:pStyle w:val="Heading3"/>
      </w:pPr>
      <w:bookmarkStart w:id="90" w:name="_Toc389830156"/>
      <w:bookmarkStart w:id="91" w:name="_Toc403547203"/>
      <w:bookmarkStart w:id="92" w:name="_Toc92700446"/>
      <w:r>
        <w:t>Metoda B</w:t>
      </w:r>
      <w:bookmarkEnd w:id="90"/>
      <w:bookmarkEnd w:id="91"/>
      <w:bookmarkEnd w:id="92"/>
    </w:p>
    <w:p w14:paraId="13D64478" w14:textId="77777777" w:rsidR="004B19E5" w:rsidRDefault="004B19E5" w:rsidP="004B19E5">
      <w:r>
        <w:t>Tekst</w:t>
      </w:r>
    </w:p>
    <w:p w14:paraId="13D64479" w14:textId="77777777" w:rsidR="00C62924" w:rsidRPr="00276BDB" w:rsidRDefault="00ED1CDB" w:rsidP="00362421">
      <w:pPr>
        <w:pStyle w:val="Heading2"/>
      </w:pPr>
      <w:bookmarkStart w:id="93" w:name="_Toc308780778"/>
      <w:bookmarkStart w:id="94" w:name="_Toc389830157"/>
      <w:bookmarkStart w:id="95" w:name="_Toc403547204"/>
      <w:bookmarkStart w:id="96" w:name="_Toc92700447"/>
      <w:r>
        <w:t xml:space="preserve">Računalniški program </w:t>
      </w:r>
      <w:bookmarkEnd w:id="93"/>
      <w:r w:rsidR="00490738">
        <w:t>Ime programa</w:t>
      </w:r>
      <w:bookmarkEnd w:id="94"/>
      <w:bookmarkEnd w:id="95"/>
      <w:bookmarkEnd w:id="96"/>
    </w:p>
    <w:p w14:paraId="13D6447A" w14:textId="77777777" w:rsidR="004B19E5" w:rsidRDefault="004B19E5" w:rsidP="004B19E5">
      <w:r>
        <w:t>Tekst</w:t>
      </w:r>
    </w:p>
    <w:p w14:paraId="13D6447B" w14:textId="77777777" w:rsidR="00D40692" w:rsidRDefault="00131170" w:rsidP="00131170">
      <w:pPr>
        <w:pStyle w:val="Heading2"/>
      </w:pPr>
      <w:bookmarkStart w:id="97" w:name="_Toc92700448"/>
      <w:r>
        <w:t>Zakonodaja</w:t>
      </w:r>
      <w:bookmarkEnd w:id="97"/>
    </w:p>
    <w:p w14:paraId="13D6447C" w14:textId="77777777" w:rsidR="00131170" w:rsidRPr="00131170" w:rsidRDefault="00131170" w:rsidP="00131170">
      <w:r>
        <w:t>Tekst</w:t>
      </w:r>
    </w:p>
    <w:p w14:paraId="13D6447D" w14:textId="77777777" w:rsidR="00D40692" w:rsidRDefault="00D40692" w:rsidP="004B19E5"/>
    <w:p w14:paraId="13D6447E" w14:textId="77777777" w:rsidR="00EE796A" w:rsidRDefault="00EE796A">
      <w:pPr>
        <w:spacing w:after="200" w:line="276" w:lineRule="auto"/>
        <w:jc w:val="left"/>
      </w:pPr>
      <w:r>
        <w:br w:type="page"/>
      </w:r>
    </w:p>
    <w:p w14:paraId="13D6447F" w14:textId="77777777" w:rsidR="00C57E94" w:rsidRDefault="00C57E94" w:rsidP="00C57E94">
      <w:bookmarkStart w:id="98" w:name="_Toc308701251"/>
      <w:bookmarkStart w:id="99" w:name="_Toc308780779"/>
    </w:p>
    <w:p w14:paraId="13D64480" w14:textId="77777777" w:rsidR="00C62924" w:rsidRPr="00276BDB" w:rsidRDefault="00996F1D" w:rsidP="00362421">
      <w:pPr>
        <w:pStyle w:val="Heading1"/>
      </w:pPr>
      <w:bookmarkStart w:id="100" w:name="_Toc389830158"/>
      <w:bookmarkStart w:id="101" w:name="_Toc403547205"/>
      <w:bookmarkStart w:id="102" w:name="_Toc92700449"/>
      <w:r>
        <w:t>Eksperimentalni del</w:t>
      </w:r>
      <w:bookmarkEnd w:id="98"/>
      <w:bookmarkEnd w:id="99"/>
      <w:bookmarkEnd w:id="100"/>
      <w:bookmarkEnd w:id="101"/>
      <w:bookmarkEnd w:id="102"/>
    </w:p>
    <w:p w14:paraId="13D64481" w14:textId="77777777" w:rsidR="00C62924" w:rsidRPr="00276BDB" w:rsidRDefault="003A7418" w:rsidP="00C62924">
      <w:r>
        <w:t xml:space="preserve">Struktura </w:t>
      </w:r>
      <w:r w:rsidR="00A67A20">
        <w:t xml:space="preserve">in naslovi </w:t>
      </w:r>
      <w:r>
        <w:t>poglavij ni</w:t>
      </w:r>
      <w:r w:rsidR="00A67A20">
        <w:t>so</w:t>
      </w:r>
      <w:r>
        <w:t xml:space="preserve"> natančno </w:t>
      </w:r>
      <w:r w:rsidR="00A67A20">
        <w:t>predpisani</w:t>
      </w:r>
      <w:r>
        <w:t xml:space="preserve"> in j</w:t>
      </w:r>
      <w:r w:rsidR="00A67A20">
        <w:t>ih</w:t>
      </w:r>
      <w:r>
        <w:t xml:space="preserve"> lahko študent s pomočjo mentorja zastavi </w:t>
      </w:r>
      <w:r w:rsidR="00A67A20">
        <w:t>poljubno</w:t>
      </w:r>
      <w:r>
        <w:t xml:space="preserve">. Eksperimentalni del in metode dela lahko npr. </w:t>
      </w:r>
      <w:r w:rsidR="00F36BA1">
        <w:t xml:space="preserve">tudi </w:t>
      </w:r>
      <w:r>
        <w:t>združi</w:t>
      </w:r>
      <w:r w:rsidR="00CF4AB3">
        <w:t>mo</w:t>
      </w:r>
      <w:r>
        <w:t xml:space="preserve"> v eno poglavje</w:t>
      </w:r>
      <w:r w:rsidR="00A67A20">
        <w:t xml:space="preserve">, ki mu sledi poglavje z rezultati. Pri </w:t>
      </w:r>
      <w:r w:rsidR="008472A6">
        <w:t>diplomskih delih</w:t>
      </w:r>
      <w:r w:rsidR="00C20A59">
        <w:t xml:space="preserve"> </w:t>
      </w:r>
      <w:r w:rsidR="00A67A20">
        <w:t xml:space="preserve">s tehniškega področja brez laboratorijskih eksperimentov lahko poglavje 'Eksperimentalni del' nadomestimo z več poglavji npr. </w:t>
      </w:r>
      <w:r w:rsidR="008472A6">
        <w:t>Opis procesa, Toplotna integracija procesa, Predlagane izboljšave, Ekonomska analiza itd.</w:t>
      </w:r>
      <w:r w:rsidR="000456F1">
        <w:t xml:space="preserve"> Lahko pa so to tudi </w:t>
      </w:r>
      <w:r w:rsidR="00A845DE">
        <w:t xml:space="preserve">posamezna </w:t>
      </w:r>
      <w:r w:rsidR="000456F1">
        <w:t>podpoglavja, če je obseg premajhen za samostojno poglavje.</w:t>
      </w:r>
    </w:p>
    <w:p w14:paraId="13D64482" w14:textId="77777777" w:rsidR="00C62924" w:rsidRDefault="008336C6" w:rsidP="00362421">
      <w:pPr>
        <w:pStyle w:val="Heading2"/>
      </w:pPr>
      <w:bookmarkStart w:id="103" w:name="_Toc389830159"/>
      <w:bookmarkStart w:id="104" w:name="_Toc403547206"/>
      <w:bookmarkStart w:id="105" w:name="_Toc92700450"/>
      <w:r>
        <w:t xml:space="preserve">Naslov podpoglavja </w:t>
      </w:r>
      <w:r w:rsidR="00B1315C">
        <w:t>3</w:t>
      </w:r>
      <w:r w:rsidR="009014C4">
        <w:t>.</w:t>
      </w:r>
      <w:r>
        <w:t>1</w:t>
      </w:r>
      <w:bookmarkEnd w:id="103"/>
      <w:bookmarkEnd w:id="104"/>
      <w:bookmarkEnd w:id="105"/>
    </w:p>
    <w:p w14:paraId="13D64483" w14:textId="77777777" w:rsidR="004B19E5" w:rsidRDefault="004B19E5" w:rsidP="004B19E5">
      <w:r>
        <w:t>Tekst</w:t>
      </w:r>
    </w:p>
    <w:p w14:paraId="13D64484" w14:textId="77777777" w:rsidR="009014C4" w:rsidRDefault="009014C4" w:rsidP="009014C4">
      <w:pPr>
        <w:pStyle w:val="Heading3"/>
      </w:pPr>
      <w:bookmarkStart w:id="106" w:name="_Toc92700451"/>
      <w:r>
        <w:t>Naslov podpoglavja 3.1.1</w:t>
      </w:r>
      <w:bookmarkEnd w:id="106"/>
    </w:p>
    <w:p w14:paraId="13D64485" w14:textId="77777777" w:rsidR="009014C4" w:rsidRPr="009014C4" w:rsidRDefault="009014C4" w:rsidP="009014C4">
      <w:r>
        <w:t>Tekst</w:t>
      </w:r>
    </w:p>
    <w:p w14:paraId="13D64486" w14:textId="77777777" w:rsidR="00C62924" w:rsidRPr="00276BDB" w:rsidRDefault="008336C6" w:rsidP="00362421">
      <w:pPr>
        <w:pStyle w:val="Heading2"/>
      </w:pPr>
      <w:bookmarkStart w:id="107" w:name="_Toc389830160"/>
      <w:bookmarkStart w:id="108" w:name="_Toc403547207"/>
      <w:bookmarkStart w:id="109" w:name="_Toc92700452"/>
      <w:r>
        <w:t xml:space="preserve">Naslov podpoglavja </w:t>
      </w:r>
      <w:r w:rsidR="00B1315C">
        <w:t>3</w:t>
      </w:r>
      <w:r w:rsidR="009014C4">
        <w:t>.</w:t>
      </w:r>
      <w:r>
        <w:t>2</w:t>
      </w:r>
      <w:bookmarkEnd w:id="107"/>
      <w:bookmarkEnd w:id="108"/>
      <w:bookmarkEnd w:id="109"/>
    </w:p>
    <w:p w14:paraId="13D64487" w14:textId="77777777" w:rsidR="00C62924" w:rsidRDefault="004B19E5" w:rsidP="00C62924">
      <w:r>
        <w:t>Tekst</w:t>
      </w:r>
    </w:p>
    <w:p w14:paraId="13D64488" w14:textId="77777777" w:rsidR="009014C4" w:rsidRPr="00276BDB" w:rsidRDefault="009014C4" w:rsidP="009014C4">
      <w:pPr>
        <w:pStyle w:val="Heading3"/>
      </w:pPr>
      <w:bookmarkStart w:id="110" w:name="_Toc92700453"/>
      <w:r>
        <w:t>Naslov podpoglavja 3.2.1</w:t>
      </w:r>
      <w:bookmarkEnd w:id="110"/>
    </w:p>
    <w:p w14:paraId="13D64489" w14:textId="77777777" w:rsidR="000B009D" w:rsidRDefault="009014C4">
      <w:pPr>
        <w:spacing w:after="200" w:line="276" w:lineRule="auto"/>
        <w:jc w:val="left"/>
      </w:pPr>
      <w:r>
        <w:t>Tekst</w:t>
      </w:r>
      <w:r w:rsidR="000B009D">
        <w:br w:type="page"/>
      </w:r>
    </w:p>
    <w:p w14:paraId="13D6448A" w14:textId="77777777" w:rsidR="006C1D04" w:rsidRDefault="006C1D04" w:rsidP="006C1D04">
      <w:bookmarkStart w:id="111" w:name="_Toc308701255"/>
      <w:bookmarkStart w:id="112" w:name="_Toc308780782"/>
    </w:p>
    <w:p w14:paraId="13D6448B" w14:textId="77777777" w:rsidR="00F145C3" w:rsidRPr="00276BDB" w:rsidRDefault="00996F1D" w:rsidP="00362421">
      <w:pPr>
        <w:pStyle w:val="Heading1"/>
      </w:pPr>
      <w:bookmarkStart w:id="113" w:name="_Toc389830161"/>
      <w:bookmarkStart w:id="114" w:name="_Toc403547208"/>
      <w:bookmarkStart w:id="115" w:name="_Toc92700454"/>
      <w:r>
        <w:t xml:space="preserve">Rezultati </w:t>
      </w:r>
      <w:r w:rsidR="00FB09D7">
        <w:t>in</w:t>
      </w:r>
      <w:r>
        <w:t xml:space="preserve"> diskusij</w:t>
      </w:r>
      <w:bookmarkEnd w:id="111"/>
      <w:r w:rsidR="00FB09D7">
        <w:t>a</w:t>
      </w:r>
      <w:bookmarkEnd w:id="112"/>
      <w:bookmarkEnd w:id="113"/>
      <w:bookmarkEnd w:id="114"/>
      <w:bookmarkEnd w:id="115"/>
    </w:p>
    <w:p w14:paraId="13D6448C" w14:textId="77777777" w:rsidR="00FF7AE1" w:rsidRDefault="00FB09D7" w:rsidP="00525720">
      <w:r>
        <w:t>Opišemo rezultate svojega dela, ki jih</w:t>
      </w:r>
      <w:r w:rsidR="00A67A20">
        <w:t xml:space="preserve"> smiselno razdelimo na podpoglavja.</w:t>
      </w:r>
      <w:r w:rsidR="000456F1">
        <w:t xml:space="preserve"> Pri tem pazimo, da ne podvajamo rezultatov</w:t>
      </w:r>
      <w:r w:rsidR="00AF7C40">
        <w:t>,</w:t>
      </w:r>
      <w:r w:rsidR="000456F1">
        <w:t xml:space="preserve"> npr. ni smiselno istih </w:t>
      </w:r>
      <w:r w:rsidR="00AF7C40">
        <w:t xml:space="preserve">številskih </w:t>
      </w:r>
      <w:r w:rsidR="000456F1">
        <w:t>vrednosti podajati v obliki slike in tabele, raje izberemo le en način. Obsežnejše rezultate raje vključimo v priloge kot v osrednji tekst. Pri tem v tekstu navedemo, da so podrobnejši rezultati zbrani v ustrezni prilogi</w:t>
      </w:r>
      <w:r w:rsidR="00AF7C40">
        <w:t xml:space="preserve"> in podamo njeno številko, npr. v prilogi</w:t>
      </w:r>
      <w:r w:rsidR="00ED309E">
        <w:t xml:space="preserve"> </w:t>
      </w:r>
      <w:r w:rsidR="00ED309E">
        <w:fldChar w:fldCharType="begin"/>
      </w:r>
      <w:r w:rsidR="00ED309E">
        <w:instrText xml:space="preserve"> REF _Ref390170021 \r \h </w:instrText>
      </w:r>
      <w:r w:rsidR="00ED309E">
        <w:fldChar w:fldCharType="separate"/>
      </w:r>
      <w:r w:rsidR="00742109">
        <w:t>7.2</w:t>
      </w:r>
      <w:r w:rsidR="00ED309E">
        <w:fldChar w:fldCharType="end"/>
      </w:r>
      <w:r w:rsidR="000456F1">
        <w:t>.</w:t>
      </w:r>
    </w:p>
    <w:p w14:paraId="13D6448D" w14:textId="77777777" w:rsidR="00AF7C40" w:rsidRDefault="00AF7C40" w:rsidP="00525720">
      <w:r>
        <w:t xml:space="preserve">Vse </w:t>
      </w:r>
      <w:r w:rsidR="008A13C7">
        <w:t>rezultate ustrezno komentiramo</w:t>
      </w:r>
      <w:r w:rsidR="00B1315C">
        <w:t>,</w:t>
      </w:r>
      <w:r w:rsidR="008A13C7">
        <w:t xml:space="preserve"> </w:t>
      </w:r>
      <w:r w:rsidR="00B1315C">
        <w:t>p</w:t>
      </w:r>
      <w:r>
        <w:t>osebnosti ali odstopanja poskušamo ustrezno razložiti. Pri tem se izogibamo besed, kot so: 'zdi se', 'morda', 'verjetno'</w:t>
      </w:r>
      <w:r w:rsidR="00917600">
        <w:t>, 'upamo'</w:t>
      </w:r>
      <w:r>
        <w:t xml:space="preserve"> ipd. Raje uporabimo zveze: </w:t>
      </w:r>
      <w:r w:rsidR="006C1D04">
        <w:t xml:space="preserve">'sklepamo', </w:t>
      </w:r>
      <w:r>
        <w:t>'predvidevamo', 'glede na literaturo lahko razložimo', 'z veliko verjetnostjo lahko trdimo' ipd.</w:t>
      </w:r>
    </w:p>
    <w:p w14:paraId="13D6448E" w14:textId="77777777" w:rsidR="003C40EE" w:rsidRPr="00276BDB" w:rsidRDefault="003C40EE" w:rsidP="00525720">
      <w:r>
        <w:t>Rezultati so lahko opisani tudi v predhodnih poglavjih – v tem primeru posebno poglavje z rezultati ni potrebno.</w:t>
      </w:r>
    </w:p>
    <w:p w14:paraId="13D6448F" w14:textId="77777777" w:rsidR="00F145C3" w:rsidRPr="00276BDB" w:rsidRDefault="00FB09D7" w:rsidP="00362421">
      <w:pPr>
        <w:pStyle w:val="Heading2"/>
      </w:pPr>
      <w:bookmarkStart w:id="116" w:name="_Toc308780783"/>
      <w:bookmarkStart w:id="117" w:name="_Toc389830162"/>
      <w:bookmarkStart w:id="118" w:name="_Toc403547209"/>
      <w:bookmarkStart w:id="119" w:name="_Toc92700455"/>
      <w:r>
        <w:t xml:space="preserve">Naslov podpoglavja </w:t>
      </w:r>
      <w:r w:rsidR="00B1315C">
        <w:t>4</w:t>
      </w:r>
      <w:r w:rsidR="008E3A93">
        <w:t>.</w:t>
      </w:r>
      <w:r>
        <w:t>1</w:t>
      </w:r>
      <w:bookmarkEnd w:id="116"/>
      <w:bookmarkEnd w:id="117"/>
      <w:bookmarkEnd w:id="118"/>
      <w:bookmarkEnd w:id="119"/>
    </w:p>
    <w:p w14:paraId="13D64490" w14:textId="77777777" w:rsidR="00D51AB6" w:rsidRPr="00276BDB" w:rsidRDefault="00DF2636" w:rsidP="00D51AB6">
      <w:r>
        <w:t>Tekst</w:t>
      </w:r>
    </w:p>
    <w:p w14:paraId="13D64491" w14:textId="77777777" w:rsidR="00525720" w:rsidRPr="00276BDB" w:rsidRDefault="00FB09D7" w:rsidP="00362421">
      <w:pPr>
        <w:pStyle w:val="Heading2"/>
      </w:pPr>
      <w:bookmarkStart w:id="120" w:name="_Toc308780784"/>
      <w:bookmarkStart w:id="121" w:name="_Toc389830163"/>
      <w:bookmarkStart w:id="122" w:name="_Toc403547210"/>
      <w:bookmarkStart w:id="123" w:name="_Toc92700456"/>
      <w:r>
        <w:t xml:space="preserve">Naslov podpoglavja </w:t>
      </w:r>
      <w:r w:rsidR="00B1315C">
        <w:t>4</w:t>
      </w:r>
      <w:r w:rsidR="008E3A93">
        <w:t>.</w:t>
      </w:r>
      <w:r>
        <w:t>2</w:t>
      </w:r>
      <w:bookmarkEnd w:id="120"/>
      <w:bookmarkEnd w:id="121"/>
      <w:bookmarkEnd w:id="122"/>
      <w:bookmarkEnd w:id="123"/>
    </w:p>
    <w:p w14:paraId="13D64492" w14:textId="77777777" w:rsidR="00525720" w:rsidRPr="00276BDB" w:rsidRDefault="00DF2636" w:rsidP="00525720">
      <w:r>
        <w:t>Tekst</w:t>
      </w:r>
    </w:p>
    <w:p w14:paraId="13D64493" w14:textId="77777777" w:rsidR="003F0025" w:rsidRPr="00276BDB" w:rsidRDefault="003F0025" w:rsidP="00525720"/>
    <w:p w14:paraId="13D64494" w14:textId="77777777" w:rsidR="00FC6534" w:rsidRPr="00276BDB" w:rsidRDefault="00FC6534" w:rsidP="00525720"/>
    <w:p w14:paraId="13D64495" w14:textId="77777777" w:rsidR="00B0748D" w:rsidRPr="00276BDB" w:rsidRDefault="00B0748D" w:rsidP="00B0748D"/>
    <w:p w14:paraId="13D64496" w14:textId="77777777" w:rsidR="00B0748D" w:rsidRPr="00276BDB" w:rsidRDefault="00B0748D" w:rsidP="00B0748D"/>
    <w:p w14:paraId="13D64497" w14:textId="77777777" w:rsidR="00B0748D" w:rsidRPr="00276BDB" w:rsidRDefault="00B0748D" w:rsidP="00B0748D"/>
    <w:p w14:paraId="13D64498" w14:textId="77777777" w:rsidR="00B0748D" w:rsidRPr="00276BDB" w:rsidRDefault="00B0748D" w:rsidP="00B0748D"/>
    <w:p w14:paraId="13D64499" w14:textId="77777777" w:rsidR="00B0748D" w:rsidRPr="00276BDB" w:rsidRDefault="00B0748D" w:rsidP="00B0748D"/>
    <w:p w14:paraId="13D6449A" w14:textId="77777777" w:rsidR="007B7D25" w:rsidRPr="00276BDB" w:rsidRDefault="007B7D25">
      <w:pPr>
        <w:spacing w:after="200" w:line="276" w:lineRule="auto"/>
        <w:jc w:val="left"/>
      </w:pPr>
      <w:r w:rsidRPr="00276BDB">
        <w:br w:type="page"/>
      </w:r>
    </w:p>
    <w:p w14:paraId="13D6449B" w14:textId="77777777" w:rsidR="006C1D04" w:rsidRDefault="006C1D04" w:rsidP="006C1D04">
      <w:bookmarkStart w:id="124" w:name="_Toc308701259"/>
      <w:bookmarkStart w:id="125" w:name="_Toc308780785"/>
    </w:p>
    <w:p w14:paraId="13D6449C" w14:textId="77777777" w:rsidR="006B27B1" w:rsidRPr="00276BDB" w:rsidRDefault="00996F1D" w:rsidP="00362421">
      <w:pPr>
        <w:pStyle w:val="Heading1"/>
      </w:pPr>
      <w:bookmarkStart w:id="126" w:name="_Toc389830164"/>
      <w:bookmarkStart w:id="127" w:name="_Toc403547211"/>
      <w:bookmarkStart w:id="128" w:name="_Toc92700457"/>
      <w:r>
        <w:t>Zaključek</w:t>
      </w:r>
      <w:bookmarkEnd w:id="124"/>
      <w:bookmarkEnd w:id="125"/>
      <w:bookmarkEnd w:id="126"/>
      <w:bookmarkEnd w:id="127"/>
      <w:bookmarkEnd w:id="128"/>
    </w:p>
    <w:p w14:paraId="13D6449D" w14:textId="77777777" w:rsidR="00031016" w:rsidRDefault="00031016" w:rsidP="006B27B1">
      <w:r>
        <w:t>V zaključku povzam</w:t>
      </w:r>
      <w:r w:rsidR="00CF4AB3">
        <w:t>emo</w:t>
      </w:r>
      <w:r>
        <w:t xml:space="preserve"> vsebino </w:t>
      </w:r>
      <w:r w:rsidR="00B1315C">
        <w:t>diplomskega dela</w:t>
      </w:r>
      <w:r>
        <w:t>. Naved</w:t>
      </w:r>
      <w:r w:rsidR="00CF4AB3">
        <w:t>emo</w:t>
      </w:r>
      <w:r>
        <w:t xml:space="preserve"> glavn</w:t>
      </w:r>
      <w:r w:rsidR="00C8271E">
        <w:t xml:space="preserve">e dosežke, </w:t>
      </w:r>
      <w:r>
        <w:t xml:space="preserve">spoznanja in rezultate. </w:t>
      </w:r>
      <w:r w:rsidR="00CF4AB3">
        <w:t>Praviloma u</w:t>
      </w:r>
      <w:r w:rsidR="00AF7C40">
        <w:t>porabi</w:t>
      </w:r>
      <w:r w:rsidR="00CF4AB3">
        <w:t>mo</w:t>
      </w:r>
      <w:r w:rsidR="00AF7C40">
        <w:t xml:space="preserve"> pretekli čas. </w:t>
      </w:r>
      <w:r w:rsidR="00B1315C">
        <w:t>Opišemo prispevek svojega dela k razvoju stroke oz. znanosti. Navedemo lahko, kako bi bilo mogoče opravljeno delo v prihodnosti dopolniti oz. nadgraditi.</w:t>
      </w:r>
    </w:p>
    <w:p w14:paraId="13D6449E" w14:textId="77777777" w:rsidR="00031016" w:rsidRDefault="00031016" w:rsidP="006B27B1"/>
    <w:p w14:paraId="13D6449F" w14:textId="77777777" w:rsidR="009B39E1" w:rsidRDefault="00617580" w:rsidP="006B27B1">
      <w:r w:rsidRPr="00276BDB">
        <w:t xml:space="preserve"> </w:t>
      </w:r>
    </w:p>
    <w:p w14:paraId="13D644A0" w14:textId="77777777" w:rsidR="004F53F6" w:rsidRDefault="004F53F6">
      <w:pPr>
        <w:spacing w:after="200" w:line="276" w:lineRule="auto"/>
        <w:jc w:val="left"/>
      </w:pPr>
      <w:r>
        <w:br w:type="page"/>
      </w:r>
    </w:p>
    <w:p w14:paraId="13D644A1" w14:textId="77777777" w:rsidR="006C1D04" w:rsidRDefault="006C1D04" w:rsidP="006C1D04">
      <w:bookmarkStart w:id="129" w:name="_Toc246396728"/>
      <w:bookmarkStart w:id="130" w:name="_Toc308551337"/>
      <w:bookmarkStart w:id="131" w:name="_Toc308701262"/>
      <w:bookmarkStart w:id="132" w:name="_Ref308775446"/>
      <w:bookmarkStart w:id="133" w:name="_Toc308780786"/>
      <w:bookmarkStart w:id="134" w:name="_Ref309112048"/>
    </w:p>
    <w:p w14:paraId="13D644A2" w14:textId="77777777" w:rsidR="00E75F70" w:rsidRDefault="00E75F70" w:rsidP="00362421">
      <w:pPr>
        <w:pStyle w:val="Heading1"/>
      </w:pPr>
      <w:bookmarkStart w:id="135" w:name="_Ref309812255"/>
      <w:bookmarkStart w:id="136" w:name="_Toc389830165"/>
      <w:bookmarkStart w:id="137" w:name="_Toc403547212"/>
      <w:bookmarkStart w:id="138" w:name="_Toc92700458"/>
      <w:r w:rsidRPr="00276BDB">
        <w:t>Literatura</w:t>
      </w:r>
      <w:bookmarkEnd w:id="129"/>
      <w:bookmarkEnd w:id="130"/>
      <w:bookmarkEnd w:id="131"/>
      <w:bookmarkEnd w:id="132"/>
      <w:bookmarkEnd w:id="133"/>
      <w:bookmarkEnd w:id="134"/>
      <w:bookmarkEnd w:id="135"/>
      <w:bookmarkEnd w:id="136"/>
      <w:bookmarkEnd w:id="137"/>
      <w:bookmarkEnd w:id="138"/>
    </w:p>
    <w:p w14:paraId="13D644A3" w14:textId="77777777" w:rsidR="00DA43FC" w:rsidRPr="00AF7C40" w:rsidRDefault="00A601B5" w:rsidP="003F6F74">
      <w:pPr>
        <w:pStyle w:val="Reference"/>
      </w:pPr>
      <w:bookmarkStart w:id="139" w:name="_Ref359223959"/>
      <w:r w:rsidRPr="00AF7C40">
        <w:t>Biegler L. T., Grossmann I. E., Westerberg A. W. Systematic Methods of Chemical Process Design. New Jersey: Prentice Hall, 1997</w:t>
      </w:r>
      <w:r w:rsidR="00E75F70" w:rsidRPr="00AF7C40">
        <w:t>.</w:t>
      </w:r>
      <w:bookmarkEnd w:id="139"/>
    </w:p>
    <w:p w14:paraId="13D644A4" w14:textId="77777777" w:rsidR="00176C67" w:rsidRPr="00AF7C40" w:rsidRDefault="00A601B5" w:rsidP="003F6F74">
      <w:pPr>
        <w:pStyle w:val="Reference"/>
      </w:pPr>
      <w:bookmarkStart w:id="140" w:name="_Ref359223969"/>
      <w:r w:rsidRPr="00AF7C40">
        <w:t>Faria D. C., Bagajewicz M. J. Profit-based grassroots design, retrofit of water networks in process plants. Computers &amp; Chemical Engineering. 33 (2), 436-453, 2009</w:t>
      </w:r>
      <w:r w:rsidR="00C55797" w:rsidRPr="00AF7C40">
        <w:t>.</w:t>
      </w:r>
      <w:bookmarkEnd w:id="140"/>
    </w:p>
    <w:p w14:paraId="13D644A5" w14:textId="77777777" w:rsidR="00AF7C40" w:rsidRDefault="00AF7C40" w:rsidP="003F6F74">
      <w:pPr>
        <w:pStyle w:val="Reference"/>
      </w:pPr>
      <w:bookmarkStart w:id="141" w:name="_Ref359224001"/>
      <w:r>
        <w:t>naslednji vir</w:t>
      </w:r>
      <w:bookmarkEnd w:id="141"/>
    </w:p>
    <w:p w14:paraId="13D644A6" w14:textId="77777777" w:rsidR="002B6FAC" w:rsidRDefault="002B6FAC" w:rsidP="003F6F74">
      <w:pPr>
        <w:pStyle w:val="Reference"/>
      </w:pPr>
      <w:r>
        <w:t>naslednji vir</w:t>
      </w:r>
    </w:p>
    <w:p w14:paraId="13D644A7" w14:textId="77777777" w:rsidR="002B6FAC" w:rsidRDefault="002B6FAC" w:rsidP="003F6F74">
      <w:pPr>
        <w:pStyle w:val="Reference"/>
      </w:pPr>
      <w:bookmarkStart w:id="142" w:name="_Ref359224004"/>
      <w:r>
        <w:t>naslednji vir</w:t>
      </w:r>
      <w:bookmarkEnd w:id="142"/>
    </w:p>
    <w:p w14:paraId="13D644A8" w14:textId="77777777" w:rsidR="00DC03BA" w:rsidRDefault="00DC03BA" w:rsidP="00DC03BA">
      <w:pPr>
        <w:pStyle w:val="Reference"/>
      </w:pPr>
      <w:r>
        <w:t>naslednji vir</w:t>
      </w:r>
    </w:p>
    <w:p w14:paraId="13D644A9" w14:textId="77777777" w:rsidR="00DC03BA" w:rsidRDefault="00DC03BA" w:rsidP="00DC03BA">
      <w:pPr>
        <w:pStyle w:val="Reference"/>
      </w:pPr>
      <w:r>
        <w:t>naslednji vir</w:t>
      </w:r>
    </w:p>
    <w:p w14:paraId="13D644AA" w14:textId="77777777" w:rsidR="00DC03BA" w:rsidRDefault="00DC03BA" w:rsidP="00DC03BA">
      <w:pPr>
        <w:pStyle w:val="Reference"/>
      </w:pPr>
      <w:r>
        <w:t>naslednji vir</w:t>
      </w:r>
    </w:p>
    <w:p w14:paraId="13D644AB" w14:textId="77777777" w:rsidR="00DC03BA" w:rsidRDefault="00DC03BA" w:rsidP="00DC03BA">
      <w:pPr>
        <w:pStyle w:val="Reference"/>
      </w:pPr>
      <w:r>
        <w:t>naslednji vir</w:t>
      </w:r>
    </w:p>
    <w:p w14:paraId="13D644AC" w14:textId="77777777" w:rsidR="00DC03BA" w:rsidRDefault="00DC03BA" w:rsidP="00DC03BA">
      <w:pPr>
        <w:pStyle w:val="Reference"/>
      </w:pPr>
      <w:r>
        <w:t>naslednji vir</w:t>
      </w:r>
    </w:p>
    <w:p w14:paraId="13D644AD" w14:textId="77777777" w:rsidR="00DC03BA" w:rsidRDefault="00DC03BA" w:rsidP="00DC03BA">
      <w:pPr>
        <w:pStyle w:val="Reference"/>
        <w:numPr>
          <w:ilvl w:val="0"/>
          <w:numId w:val="0"/>
        </w:numPr>
        <w:ind w:left="567" w:hanging="567"/>
      </w:pPr>
    </w:p>
    <w:p w14:paraId="13D644AE" w14:textId="77777777" w:rsidR="00702867" w:rsidRDefault="00750DEF" w:rsidP="00966DDD">
      <w:r>
        <w:t xml:space="preserve">Za vire uporabimo stil 'Reference'. </w:t>
      </w:r>
      <w:r w:rsidR="00966DDD">
        <w:t xml:space="preserve">Na podoben način nadaljujemo z navedbo vseh virov, ki smo jih citirali v tekstu. </w:t>
      </w:r>
      <w:r w:rsidR="00702867">
        <w:t xml:space="preserve">Načinov za navajanje virov je veliko, saj imajo posamezne revije praviloma specifične zahteve glede tega. V nadaljevanju so prikazani možni načini za navajanje knjig, člankov, patentov in internetnih virov. Avtor </w:t>
      </w:r>
      <w:r w:rsidR="00B1315C">
        <w:t>diplomskega dela</w:t>
      </w:r>
      <w:r w:rsidR="00702867">
        <w:t xml:space="preserve"> lahko uporabi tudi drugačen </w:t>
      </w:r>
      <w:r w:rsidR="002C582E">
        <w:t>slog</w:t>
      </w:r>
      <w:r w:rsidR="00B1315C">
        <w:t xml:space="preserve"> navajanja virov, pomembno je</w:t>
      </w:r>
      <w:r w:rsidR="00DC03BA">
        <w:t xml:space="preserve"> le</w:t>
      </w:r>
      <w:r w:rsidR="00702867">
        <w:t>, da se ga dosledno drži v celotn</w:t>
      </w:r>
      <w:r w:rsidR="00B1315C">
        <w:t>em</w:t>
      </w:r>
      <w:r w:rsidR="00702867">
        <w:t xml:space="preserve"> </w:t>
      </w:r>
      <w:r w:rsidR="00B1315C">
        <w:t>dokumentu</w:t>
      </w:r>
      <w:r w:rsidR="00702867">
        <w:t>.</w:t>
      </w:r>
    </w:p>
    <w:p w14:paraId="13D644AF" w14:textId="77777777" w:rsidR="00204654" w:rsidRDefault="00A67A20" w:rsidP="00362421">
      <w:pPr>
        <w:pStyle w:val="Heading2"/>
      </w:pPr>
      <w:bookmarkStart w:id="143" w:name="_Toc389830166"/>
      <w:bookmarkStart w:id="144" w:name="_Toc403547213"/>
      <w:bookmarkStart w:id="145" w:name="_Toc92700459"/>
      <w:r>
        <w:t>Navajanje knjig</w:t>
      </w:r>
      <w:bookmarkEnd w:id="143"/>
      <w:bookmarkEnd w:id="144"/>
      <w:bookmarkEnd w:id="145"/>
    </w:p>
    <w:p w14:paraId="13D644B0" w14:textId="77777777" w:rsidR="008525C9" w:rsidRPr="008525C9" w:rsidRDefault="008525C9" w:rsidP="008525C9">
      <w:r>
        <w:t xml:space="preserve">Pri navajanju knjig, učbenikov, zbranih gradiv, zapiskov predavanj ipd. </w:t>
      </w:r>
      <w:r w:rsidR="00966DDD">
        <w:t>zberemo</w:t>
      </w:r>
      <w:r>
        <w:t xml:space="preserve"> naslednje podatke:</w:t>
      </w:r>
    </w:p>
    <w:p w14:paraId="13D644B1" w14:textId="77777777" w:rsidR="00A67A20" w:rsidRDefault="008525C9" w:rsidP="008346B7">
      <w:pPr>
        <w:pStyle w:val="ListParagraph"/>
        <w:numPr>
          <w:ilvl w:val="0"/>
          <w:numId w:val="7"/>
        </w:numPr>
        <w:ind w:left="284" w:hanging="284"/>
      </w:pPr>
      <w:r>
        <w:t>p</w:t>
      </w:r>
      <w:r w:rsidR="00A67A20">
        <w:t>riimki in imena avtorjev, pri čemer lahko za ime navedemo le prvo črko</w:t>
      </w:r>
    </w:p>
    <w:p w14:paraId="13D644B2" w14:textId="77777777" w:rsidR="00A67A20" w:rsidRDefault="008525C9" w:rsidP="008346B7">
      <w:pPr>
        <w:pStyle w:val="ListParagraph"/>
        <w:numPr>
          <w:ilvl w:val="0"/>
          <w:numId w:val="7"/>
        </w:numPr>
        <w:ind w:left="284" w:hanging="284"/>
      </w:pPr>
      <w:r>
        <w:t>n</w:t>
      </w:r>
      <w:r w:rsidR="00A67A20">
        <w:t>aslov knjige</w:t>
      </w:r>
    </w:p>
    <w:p w14:paraId="13D644B3" w14:textId="77777777" w:rsidR="00A67A20" w:rsidRDefault="008525C9" w:rsidP="008346B7">
      <w:pPr>
        <w:pStyle w:val="ListParagraph"/>
        <w:numPr>
          <w:ilvl w:val="0"/>
          <w:numId w:val="7"/>
        </w:numPr>
        <w:ind w:left="284" w:hanging="284"/>
      </w:pPr>
      <w:r>
        <w:t>š</w:t>
      </w:r>
      <w:r w:rsidR="00A67A20">
        <w:t>tevilka izdaje</w:t>
      </w:r>
      <w:r w:rsidR="006C1D04">
        <w:t>, če obstaja</w:t>
      </w:r>
    </w:p>
    <w:p w14:paraId="13D644B4" w14:textId="77777777" w:rsidR="00A67A20" w:rsidRDefault="008525C9" w:rsidP="008346B7">
      <w:pPr>
        <w:pStyle w:val="ListParagraph"/>
        <w:numPr>
          <w:ilvl w:val="0"/>
          <w:numId w:val="7"/>
        </w:numPr>
        <w:ind w:left="284" w:hanging="284"/>
      </w:pPr>
      <w:r>
        <w:t>m</w:t>
      </w:r>
      <w:r w:rsidR="00A67A20">
        <w:t>esto</w:t>
      </w:r>
    </w:p>
    <w:p w14:paraId="13D644B5" w14:textId="77777777" w:rsidR="00A67A20" w:rsidRDefault="008525C9" w:rsidP="008346B7">
      <w:pPr>
        <w:pStyle w:val="ListParagraph"/>
        <w:numPr>
          <w:ilvl w:val="0"/>
          <w:numId w:val="7"/>
        </w:numPr>
        <w:ind w:left="284" w:hanging="284"/>
      </w:pPr>
      <w:r>
        <w:t>z</w:t>
      </w:r>
      <w:r w:rsidR="00A67A20">
        <w:t>aložba</w:t>
      </w:r>
    </w:p>
    <w:p w14:paraId="13D644B6" w14:textId="77777777" w:rsidR="00A67A20" w:rsidRPr="00A67A20" w:rsidRDefault="008525C9" w:rsidP="008346B7">
      <w:pPr>
        <w:pStyle w:val="ListParagraph"/>
        <w:numPr>
          <w:ilvl w:val="0"/>
          <w:numId w:val="7"/>
        </w:numPr>
        <w:ind w:left="284" w:hanging="284"/>
      </w:pPr>
      <w:r>
        <w:t>l</w:t>
      </w:r>
      <w:r w:rsidR="00A67A20">
        <w:t>etnica</w:t>
      </w:r>
      <w:r>
        <w:t>.</w:t>
      </w:r>
    </w:p>
    <w:p w14:paraId="13D644B7" w14:textId="77777777" w:rsidR="000A36D1" w:rsidRDefault="00F50A7B" w:rsidP="008525C9">
      <w:r>
        <w:t>Pri navajanju referenc moramo biti zelo natančni in dosledno upoštevati pisanje lo</w:t>
      </w:r>
      <w:r w:rsidR="00D227CB">
        <w:t>čil (vejic, pik, dvopičij itd.), kot prikazujejo primeri.</w:t>
      </w:r>
      <w:r>
        <w:t xml:space="preserve"> Naslovi knjig so lahko zapisani tudi v poševnem fontu.</w:t>
      </w:r>
    </w:p>
    <w:p w14:paraId="13D644B8" w14:textId="77777777" w:rsidR="00F50A7B" w:rsidRDefault="00F50A7B" w:rsidP="00B2453D">
      <w:pPr>
        <w:spacing w:after="0"/>
      </w:pPr>
    </w:p>
    <w:p w14:paraId="13D644B9" w14:textId="77777777" w:rsidR="008525C9" w:rsidRDefault="008525C9" w:rsidP="008525C9">
      <w:r>
        <w:t>Primeri:</w:t>
      </w:r>
    </w:p>
    <w:p w14:paraId="13D644BA" w14:textId="77777777" w:rsidR="00204654" w:rsidRPr="00276BDB" w:rsidRDefault="00966DDD" w:rsidP="008525C9">
      <w:r>
        <w:rPr>
          <w:lang w:val="en-US"/>
        </w:rPr>
        <w:t>Hangos K., Cameron I</w:t>
      </w:r>
      <w:r w:rsidRPr="006E0883">
        <w:rPr>
          <w:rFonts w:ascii="Arial CE" w:hAnsi="Arial CE"/>
          <w:lang w:val="en-US"/>
        </w:rPr>
        <w:t>.</w:t>
      </w:r>
      <w:r>
        <w:rPr>
          <w:lang w:val="en-US"/>
        </w:rPr>
        <w:t xml:space="preserve"> </w:t>
      </w:r>
      <w:r w:rsidRPr="00966DDD">
        <w:rPr>
          <w:lang w:val="en-US"/>
        </w:rPr>
        <w:t>Process Modelling and Model Analysis</w:t>
      </w:r>
      <w:r>
        <w:rPr>
          <w:lang w:val="en-US"/>
        </w:rPr>
        <w:t>. London: Academic Press</w:t>
      </w:r>
      <w:r w:rsidRPr="006E0883">
        <w:rPr>
          <w:rFonts w:ascii="Arial CE" w:hAnsi="Arial CE"/>
          <w:lang w:val="en-US"/>
        </w:rPr>
        <w:t>,</w:t>
      </w:r>
      <w:r>
        <w:rPr>
          <w:lang w:val="en-US"/>
        </w:rPr>
        <w:t xml:space="preserve"> 2001</w:t>
      </w:r>
      <w:r w:rsidR="008525C9" w:rsidRPr="00176C67">
        <w:t>.</w:t>
      </w:r>
    </w:p>
    <w:p w14:paraId="13D644BB" w14:textId="77777777" w:rsidR="008525C9" w:rsidRDefault="008525C9" w:rsidP="008525C9">
      <w:r>
        <w:t xml:space="preserve">Novak Pintarič Z. </w:t>
      </w:r>
      <w:r w:rsidRPr="008525C9">
        <w:rPr>
          <w:iCs/>
        </w:rPr>
        <w:t>Razvoj</w:t>
      </w:r>
      <w:r>
        <w:rPr>
          <w:iCs/>
        </w:rPr>
        <w:t xml:space="preserve"> procesov v kemijski industriji</w:t>
      </w:r>
      <w:r w:rsidRPr="008525C9">
        <w:rPr>
          <w:iCs/>
        </w:rPr>
        <w:t>: zbrano gradivo za predmet Razvoj procesov</w:t>
      </w:r>
      <w:r w:rsidRPr="008525C9">
        <w:t>.</w:t>
      </w:r>
      <w:r>
        <w:t xml:space="preserve"> Maribor: Univerza v Mariboru, Fakulteta za kemijo in kemijsko tehnologijo, 2006.</w:t>
      </w:r>
    </w:p>
    <w:p w14:paraId="13D644BC" w14:textId="77777777" w:rsidR="008525C9" w:rsidRDefault="008525C9" w:rsidP="00362421">
      <w:pPr>
        <w:pStyle w:val="Heading2"/>
      </w:pPr>
      <w:bookmarkStart w:id="146" w:name="_Toc389830167"/>
      <w:bookmarkStart w:id="147" w:name="_Toc403547214"/>
      <w:bookmarkStart w:id="148" w:name="_Toc92700460"/>
      <w:r>
        <w:lastRenderedPageBreak/>
        <w:t>Navajanje člankov</w:t>
      </w:r>
      <w:bookmarkEnd w:id="146"/>
      <w:bookmarkEnd w:id="147"/>
      <w:bookmarkEnd w:id="148"/>
    </w:p>
    <w:p w14:paraId="13D644BD" w14:textId="77777777" w:rsidR="008525C9" w:rsidRPr="008525C9" w:rsidRDefault="008525C9" w:rsidP="008525C9">
      <w:r>
        <w:t>Za članke navedemo</w:t>
      </w:r>
      <w:r w:rsidR="003E2713">
        <w:t xml:space="preserve"> naslednje podatke</w:t>
      </w:r>
      <w:r>
        <w:t>:</w:t>
      </w:r>
    </w:p>
    <w:p w14:paraId="13D644BE" w14:textId="77777777" w:rsidR="008525C9" w:rsidRPr="003E2713" w:rsidRDefault="008525C9" w:rsidP="008346B7">
      <w:pPr>
        <w:pStyle w:val="ListParagraph"/>
        <w:numPr>
          <w:ilvl w:val="0"/>
          <w:numId w:val="6"/>
        </w:numPr>
        <w:ind w:left="284" w:hanging="284"/>
      </w:pPr>
      <w:r w:rsidRPr="003E2713">
        <w:t>priimk</w:t>
      </w:r>
      <w:r w:rsidR="00966DDD">
        <w:t>e</w:t>
      </w:r>
      <w:r w:rsidRPr="003E2713">
        <w:t xml:space="preserve"> in imena avtorjev, pri čemer lahko za ime navedemo le prvo črko</w:t>
      </w:r>
    </w:p>
    <w:p w14:paraId="13D644BF" w14:textId="77777777" w:rsidR="008525C9" w:rsidRPr="003E2713" w:rsidRDefault="008525C9" w:rsidP="008346B7">
      <w:pPr>
        <w:pStyle w:val="ListParagraph"/>
        <w:numPr>
          <w:ilvl w:val="0"/>
          <w:numId w:val="6"/>
        </w:numPr>
        <w:ind w:left="284" w:hanging="284"/>
      </w:pPr>
      <w:r w:rsidRPr="003E2713">
        <w:t xml:space="preserve">naslov </w:t>
      </w:r>
      <w:r w:rsidR="000A36D1">
        <w:t>članka</w:t>
      </w:r>
    </w:p>
    <w:p w14:paraId="13D644C0" w14:textId="77777777" w:rsidR="008525C9" w:rsidRPr="003E2713" w:rsidRDefault="000A36D1" w:rsidP="008346B7">
      <w:pPr>
        <w:pStyle w:val="ListParagraph"/>
        <w:numPr>
          <w:ilvl w:val="0"/>
          <w:numId w:val="6"/>
        </w:numPr>
        <w:ind w:left="284" w:hanging="284"/>
      </w:pPr>
      <w:r>
        <w:t>ime revije</w:t>
      </w:r>
    </w:p>
    <w:p w14:paraId="13D644C1" w14:textId="77777777" w:rsidR="008525C9" w:rsidRPr="003E2713" w:rsidRDefault="000A36D1" w:rsidP="008346B7">
      <w:pPr>
        <w:pStyle w:val="ListParagraph"/>
        <w:numPr>
          <w:ilvl w:val="0"/>
          <w:numId w:val="6"/>
        </w:numPr>
        <w:ind w:left="284" w:hanging="284"/>
      </w:pPr>
      <w:r>
        <w:t>volumen in številka revije</w:t>
      </w:r>
    </w:p>
    <w:p w14:paraId="13D644C2" w14:textId="77777777" w:rsidR="008525C9" w:rsidRDefault="000A36D1" w:rsidP="008346B7">
      <w:pPr>
        <w:pStyle w:val="ListParagraph"/>
        <w:numPr>
          <w:ilvl w:val="0"/>
          <w:numId w:val="6"/>
        </w:numPr>
        <w:ind w:left="284" w:hanging="284"/>
      </w:pPr>
      <w:r>
        <w:t>strani</w:t>
      </w:r>
    </w:p>
    <w:p w14:paraId="13D644C3" w14:textId="77777777" w:rsidR="00F50A7B" w:rsidRPr="003E2713" w:rsidRDefault="00F50A7B" w:rsidP="008346B7">
      <w:pPr>
        <w:pStyle w:val="ListParagraph"/>
        <w:numPr>
          <w:ilvl w:val="0"/>
          <w:numId w:val="6"/>
        </w:numPr>
        <w:ind w:left="284" w:hanging="284"/>
      </w:pPr>
      <w:r>
        <w:t>letnic</w:t>
      </w:r>
      <w:r w:rsidR="004B19E5">
        <w:t>a</w:t>
      </w:r>
      <w:r w:rsidR="00966DDD">
        <w:t>.</w:t>
      </w:r>
    </w:p>
    <w:p w14:paraId="13D644C4" w14:textId="77777777" w:rsidR="000A36D1" w:rsidRDefault="00F50A7B" w:rsidP="008525C9">
      <w:r>
        <w:t>Naslovi revij so lahko zapisani s polnimi imeni ali z uradnimi kraticami (</w:t>
      </w:r>
      <w:r w:rsidRPr="00F50A7B">
        <w:t>http://images.webofknowledge.com/WOK46/help/WOS/A_abrvjt.html</w:t>
      </w:r>
      <w:r>
        <w:t>). Ponekod za naslove revij uporabljajo poševni font.</w:t>
      </w:r>
    </w:p>
    <w:p w14:paraId="13D644C5" w14:textId="77777777" w:rsidR="00190EB7" w:rsidRDefault="00190EB7" w:rsidP="008525C9"/>
    <w:p w14:paraId="13D644C6" w14:textId="77777777" w:rsidR="008525C9" w:rsidRDefault="008525C9" w:rsidP="008525C9">
      <w:r>
        <w:t>Primeri:</w:t>
      </w:r>
    </w:p>
    <w:p w14:paraId="13D644C7" w14:textId="77777777" w:rsidR="000A36D1" w:rsidRDefault="000A36D1" w:rsidP="000A36D1">
      <w:pPr>
        <w:rPr>
          <w:lang w:val="en-US" w:eastAsia="zh-CN"/>
        </w:rPr>
      </w:pPr>
      <w:r w:rsidRPr="00F466B8">
        <w:rPr>
          <w:lang w:val="en-US" w:eastAsia="zh-CN"/>
        </w:rPr>
        <w:t>Goyal V.</w:t>
      </w:r>
      <w:r>
        <w:rPr>
          <w:lang w:val="en-US" w:eastAsia="zh-CN"/>
        </w:rPr>
        <w:t>, Ierapetritou M. G</w:t>
      </w:r>
      <w:r w:rsidRPr="00F466B8">
        <w:rPr>
          <w:lang w:val="en-US" w:eastAsia="zh-CN"/>
        </w:rPr>
        <w:t xml:space="preserve">. Stochastic MINLP optimization using simplicial approximation. </w:t>
      </w:r>
      <w:r w:rsidRPr="000A36D1">
        <w:rPr>
          <w:lang w:val="en-US" w:eastAsia="zh-CN"/>
        </w:rPr>
        <w:t xml:space="preserve">Computers </w:t>
      </w:r>
      <w:r w:rsidR="00F50A7B">
        <w:rPr>
          <w:lang w:val="en-US" w:eastAsia="zh-CN"/>
        </w:rPr>
        <w:t>&amp;</w:t>
      </w:r>
      <w:r w:rsidRPr="000A36D1">
        <w:rPr>
          <w:lang w:val="en-US" w:eastAsia="zh-CN"/>
        </w:rPr>
        <w:t xml:space="preserve"> Chemical Engineering</w:t>
      </w:r>
      <w:r w:rsidRPr="00F466B8">
        <w:rPr>
          <w:lang w:val="en-US" w:eastAsia="zh-CN"/>
        </w:rPr>
        <w:t xml:space="preserve">, </w:t>
      </w:r>
      <w:r w:rsidRPr="000A36D1">
        <w:rPr>
          <w:lang w:val="en-US" w:eastAsia="zh-CN"/>
        </w:rPr>
        <w:t>31</w:t>
      </w:r>
      <w:r>
        <w:rPr>
          <w:lang w:val="en-US" w:eastAsia="zh-CN"/>
        </w:rPr>
        <w:t xml:space="preserve"> (9)</w:t>
      </w:r>
      <w:r w:rsidR="00F50A7B">
        <w:rPr>
          <w:lang w:val="en-US" w:eastAsia="zh-CN"/>
        </w:rPr>
        <w:t>, 1081-1087, 2007.</w:t>
      </w:r>
    </w:p>
    <w:p w14:paraId="13D644C8" w14:textId="77777777" w:rsidR="008525C9" w:rsidRDefault="00F50A7B" w:rsidP="00F50A7B">
      <w:r>
        <w:t>Ostrovsky</w:t>
      </w:r>
      <w:r w:rsidRPr="00F466B8">
        <w:t xml:space="preserve"> G. M., Ziyatdinov N. N., Lapteva T. V.</w:t>
      </w:r>
      <w:r>
        <w:t>,</w:t>
      </w:r>
      <w:r w:rsidRPr="00F466B8">
        <w:t xml:space="preserve"> Zaitsev I. Two-stage optimization problem with chance constraints. </w:t>
      </w:r>
      <w:r w:rsidRPr="00F50A7B">
        <w:t>Chemical Engineering Science</w:t>
      </w:r>
      <w:r w:rsidRPr="00F466B8">
        <w:t xml:space="preserve">, </w:t>
      </w:r>
      <w:r w:rsidRPr="00F50A7B">
        <w:t xml:space="preserve">66 </w:t>
      </w:r>
      <w:r>
        <w:t>(17), 3815-3828, 2011.</w:t>
      </w:r>
    </w:p>
    <w:p w14:paraId="13D644C9" w14:textId="77777777" w:rsidR="00C20A59" w:rsidRDefault="00C20A59" w:rsidP="00362421">
      <w:pPr>
        <w:pStyle w:val="Heading2"/>
      </w:pPr>
      <w:bookmarkStart w:id="149" w:name="_Toc389830168"/>
      <w:bookmarkStart w:id="150" w:name="_Toc403547215"/>
      <w:bookmarkStart w:id="151" w:name="_Toc92700461"/>
      <w:r>
        <w:t>Navajanje patentov</w:t>
      </w:r>
      <w:bookmarkEnd w:id="149"/>
      <w:bookmarkEnd w:id="150"/>
      <w:bookmarkEnd w:id="151"/>
    </w:p>
    <w:p w14:paraId="13D644CA" w14:textId="77777777" w:rsidR="00C20A59" w:rsidRPr="008525C9" w:rsidRDefault="00C20A59" w:rsidP="00C20A59">
      <w:r>
        <w:t>Pri navajanju patentov zberemo naslednje podatke:</w:t>
      </w:r>
    </w:p>
    <w:p w14:paraId="13D644CB" w14:textId="77777777" w:rsidR="00C20A59" w:rsidRDefault="00C20A59" w:rsidP="00C20A59">
      <w:pPr>
        <w:pStyle w:val="ListParagraph"/>
        <w:numPr>
          <w:ilvl w:val="0"/>
          <w:numId w:val="8"/>
        </w:numPr>
        <w:ind w:left="284" w:hanging="284"/>
      </w:pPr>
      <w:r>
        <w:t>ime avtorja oz. lastnika patenta</w:t>
      </w:r>
    </w:p>
    <w:p w14:paraId="13D644CC" w14:textId="77777777" w:rsidR="00C20A59" w:rsidRDefault="00C20A59" w:rsidP="00C20A59">
      <w:pPr>
        <w:pStyle w:val="ListParagraph"/>
        <w:numPr>
          <w:ilvl w:val="0"/>
          <w:numId w:val="8"/>
        </w:numPr>
        <w:ind w:left="284" w:hanging="284"/>
      </w:pPr>
      <w:r>
        <w:t>naslov patenta</w:t>
      </w:r>
    </w:p>
    <w:p w14:paraId="13D644CD" w14:textId="77777777" w:rsidR="00C20A59" w:rsidRDefault="00C20A59" w:rsidP="00C20A59">
      <w:pPr>
        <w:pStyle w:val="ListParagraph"/>
        <w:numPr>
          <w:ilvl w:val="0"/>
          <w:numId w:val="8"/>
        </w:numPr>
        <w:ind w:left="284" w:hanging="284"/>
      </w:pPr>
      <w:r>
        <w:t>dr</w:t>
      </w:r>
      <w:r w:rsidR="00B62518">
        <w:t>ž</w:t>
      </w:r>
      <w:r>
        <w:t>ava, v kateri je bil patent podeljen</w:t>
      </w:r>
    </w:p>
    <w:p w14:paraId="13D644CE" w14:textId="77777777" w:rsidR="00C20A59" w:rsidRDefault="00B62518" w:rsidP="00C20A59">
      <w:pPr>
        <w:pStyle w:val="ListParagraph"/>
        <w:numPr>
          <w:ilvl w:val="0"/>
          <w:numId w:val="8"/>
        </w:numPr>
        <w:ind w:left="284" w:hanging="284"/>
      </w:pPr>
      <w:r>
        <w:t>š</w:t>
      </w:r>
      <w:r w:rsidR="00C20A59">
        <w:t>tevilka patenta</w:t>
      </w:r>
    </w:p>
    <w:p w14:paraId="13D644CF" w14:textId="77777777" w:rsidR="00C20A59" w:rsidRDefault="00C20A59" w:rsidP="00C20A59">
      <w:pPr>
        <w:pStyle w:val="ListParagraph"/>
        <w:numPr>
          <w:ilvl w:val="0"/>
          <w:numId w:val="8"/>
        </w:numPr>
        <w:ind w:left="284" w:hanging="284"/>
      </w:pPr>
      <w:r>
        <w:t>datum objave patenta</w:t>
      </w:r>
    </w:p>
    <w:p w14:paraId="13D644D0" w14:textId="77777777" w:rsidR="00C20A59" w:rsidRDefault="00C20A59" w:rsidP="00C20A59">
      <w:pPr>
        <w:pStyle w:val="ListParagraph"/>
        <w:numPr>
          <w:ilvl w:val="0"/>
          <w:numId w:val="8"/>
        </w:numPr>
        <w:ind w:left="284" w:hanging="284"/>
      </w:pPr>
      <w:r>
        <w:t>internetni link, če obstaja in datum dostopa.</w:t>
      </w:r>
    </w:p>
    <w:p w14:paraId="13D644D1" w14:textId="77777777" w:rsidR="00C20A59" w:rsidRDefault="00C20A59" w:rsidP="00C20A59"/>
    <w:p w14:paraId="13D644D2" w14:textId="77777777" w:rsidR="00C20A59" w:rsidRDefault="00C20A59" w:rsidP="00C20A59">
      <w:r>
        <w:t>Primer:</w:t>
      </w:r>
    </w:p>
    <w:p w14:paraId="13D644D3" w14:textId="77777777" w:rsidR="00C20A59" w:rsidRDefault="00C20A59" w:rsidP="00C20A59">
      <w:r>
        <w:t>Lenssen K.</w:t>
      </w:r>
      <w:r w:rsidR="00190EB7">
        <w:t xml:space="preserve"> C., Jantscheff P., Kiedrowski G., Massing</w:t>
      </w:r>
      <w:r>
        <w:t xml:space="preserve"> U. Cationic Lipids with Serine Backbone for Transfecting Biological Molecules.  Eur. Pat. Appl. 1457483, 2004.</w:t>
      </w:r>
    </w:p>
    <w:p w14:paraId="13D644D4" w14:textId="77777777" w:rsidR="005E6740" w:rsidRDefault="005E6740" w:rsidP="00362421">
      <w:pPr>
        <w:pStyle w:val="Heading2"/>
      </w:pPr>
      <w:bookmarkStart w:id="152" w:name="_Toc389830169"/>
      <w:bookmarkStart w:id="153" w:name="_Toc403547216"/>
      <w:bookmarkStart w:id="154" w:name="_Toc92700462"/>
      <w:r>
        <w:t>Navajanje internetnih virov</w:t>
      </w:r>
      <w:bookmarkEnd w:id="152"/>
      <w:bookmarkEnd w:id="153"/>
      <w:bookmarkEnd w:id="154"/>
    </w:p>
    <w:p w14:paraId="13D644D5" w14:textId="77777777" w:rsidR="005E6740" w:rsidRPr="008525C9" w:rsidRDefault="005E6740" w:rsidP="005E6740">
      <w:r>
        <w:t xml:space="preserve">Pri navajanju </w:t>
      </w:r>
      <w:r w:rsidR="00704737">
        <w:t>internetnih virov</w:t>
      </w:r>
      <w:r>
        <w:t xml:space="preserve"> skušamo zbrati </w:t>
      </w:r>
      <w:r w:rsidR="00704737">
        <w:t>čim več od navedenih podatkov</w:t>
      </w:r>
      <w:r>
        <w:t>:</w:t>
      </w:r>
    </w:p>
    <w:p w14:paraId="13D644D6" w14:textId="77777777" w:rsidR="00190EB7" w:rsidRDefault="00704737" w:rsidP="00190EB7">
      <w:pPr>
        <w:pStyle w:val="ListParagraph"/>
        <w:numPr>
          <w:ilvl w:val="0"/>
          <w:numId w:val="11"/>
        </w:numPr>
        <w:ind w:left="284" w:hanging="284"/>
      </w:pPr>
      <w:r>
        <w:t>avtorja oz. avtorje, pri čemer ni nujno, da gre za fizično osebo</w:t>
      </w:r>
    </w:p>
    <w:p w14:paraId="13D644D7" w14:textId="77777777" w:rsidR="00190EB7" w:rsidRDefault="005E6740" w:rsidP="00190EB7">
      <w:pPr>
        <w:pStyle w:val="ListParagraph"/>
        <w:numPr>
          <w:ilvl w:val="0"/>
          <w:numId w:val="11"/>
        </w:numPr>
        <w:ind w:left="284" w:hanging="284"/>
      </w:pPr>
      <w:r>
        <w:t>naslo</w:t>
      </w:r>
      <w:r w:rsidR="00704737">
        <w:t>v prispevka</w:t>
      </w:r>
    </w:p>
    <w:p w14:paraId="13D644D8" w14:textId="77777777" w:rsidR="00190EB7" w:rsidRDefault="00307F6B" w:rsidP="00190EB7">
      <w:pPr>
        <w:pStyle w:val="ListParagraph"/>
        <w:numPr>
          <w:ilvl w:val="0"/>
          <w:numId w:val="11"/>
        </w:numPr>
        <w:ind w:left="284" w:hanging="284"/>
      </w:pPr>
      <w:r>
        <w:t>datum</w:t>
      </w:r>
      <w:r w:rsidR="00704737">
        <w:t xml:space="preserve"> nastanka prispevka </w:t>
      </w:r>
    </w:p>
    <w:p w14:paraId="13D644D9" w14:textId="77777777" w:rsidR="00190EB7" w:rsidRDefault="00704737" w:rsidP="00190EB7">
      <w:pPr>
        <w:pStyle w:val="ListParagraph"/>
        <w:numPr>
          <w:ilvl w:val="0"/>
          <w:numId w:val="11"/>
        </w:numPr>
        <w:ind w:left="284" w:hanging="284"/>
      </w:pPr>
      <w:r>
        <w:t>internetno stran</w:t>
      </w:r>
    </w:p>
    <w:p w14:paraId="13D644DA" w14:textId="77777777" w:rsidR="005E6740" w:rsidRDefault="00704737" w:rsidP="00190EB7">
      <w:pPr>
        <w:pStyle w:val="ListParagraph"/>
        <w:numPr>
          <w:ilvl w:val="0"/>
          <w:numId w:val="11"/>
        </w:numPr>
        <w:ind w:left="284" w:hanging="284"/>
      </w:pPr>
      <w:r>
        <w:t>datum dostopa</w:t>
      </w:r>
      <w:r w:rsidR="00966DDD">
        <w:t>.</w:t>
      </w:r>
    </w:p>
    <w:p w14:paraId="13D644DB" w14:textId="77777777" w:rsidR="005E6740" w:rsidRDefault="005E6740" w:rsidP="00704737"/>
    <w:p w14:paraId="13D644DC" w14:textId="77777777" w:rsidR="00704737" w:rsidRPr="00A67A20" w:rsidRDefault="00704737" w:rsidP="00704737">
      <w:r>
        <w:t>Primeri:</w:t>
      </w:r>
    </w:p>
    <w:p w14:paraId="13D644DD" w14:textId="77777777" w:rsidR="006518EB" w:rsidRDefault="006518EB" w:rsidP="005E6740">
      <w:r>
        <w:t xml:space="preserve">Langton J. The False Reinvestment Assumption and the Propagation of Incorrect Ideas – Part </w:t>
      </w:r>
      <w:r w:rsidR="00C92CF4">
        <w:t>1,</w:t>
      </w:r>
      <w:r>
        <w:t xml:space="preserve"> 2010. </w:t>
      </w:r>
      <w:r w:rsidRPr="00A0666C">
        <w:t>http://jdlangton.wordpress.com/2010/12/05/reinvestment_assumption/</w:t>
      </w:r>
      <w:r>
        <w:t xml:space="preserve"> (dostop 11. 11. 2011)</w:t>
      </w:r>
      <w:r w:rsidR="00C92CF4">
        <w:t>.</w:t>
      </w:r>
    </w:p>
    <w:p w14:paraId="13D644DE" w14:textId="77777777" w:rsidR="006518EB" w:rsidRDefault="00C92CF4" w:rsidP="005E6740">
      <w:r>
        <w:lastRenderedPageBreak/>
        <w:t xml:space="preserve">ICIS, Indicative Chemical Prices A-Z. </w:t>
      </w:r>
      <w:r w:rsidRPr="00A0666C">
        <w:t>http://www.icis.com/chemicals/channel-info-chemicals-a-z/</w:t>
      </w:r>
      <w:r>
        <w:t xml:space="preserve"> (dostop 11. 11. 2011).</w:t>
      </w:r>
    </w:p>
    <w:p w14:paraId="13D644DF" w14:textId="77777777" w:rsidR="00C92CF4" w:rsidRDefault="00C92CF4" w:rsidP="005E6740">
      <w:r>
        <w:t xml:space="preserve">Vlada Republike Slovenije. Uredba o ravnanju z odpadki. Uradni list RS, št. 34, 2008. </w:t>
      </w:r>
      <w:r w:rsidRPr="00A0666C">
        <w:t>http://www.uradni-list.si/1/objava.jsp?urlid=200834&amp;stevilka=1358</w:t>
      </w:r>
      <w:r>
        <w:t xml:space="preserve"> (dostop 11. 11. 2011).</w:t>
      </w:r>
    </w:p>
    <w:p w14:paraId="13D644E0" w14:textId="77777777" w:rsidR="00996F1D" w:rsidRDefault="00307F6B" w:rsidP="008525C9">
      <w:r w:rsidRPr="00307F6B">
        <w:t>Tseng</w:t>
      </w:r>
      <w:r>
        <w:t xml:space="preserve"> S. </w:t>
      </w:r>
      <w:r w:rsidRPr="00307F6B">
        <w:t>C., Withum</w:t>
      </w:r>
      <w:r>
        <w:t xml:space="preserve"> J. </w:t>
      </w:r>
      <w:r w:rsidRPr="00307F6B">
        <w:t>A., Locke</w:t>
      </w:r>
      <w:r>
        <w:t xml:space="preserve"> J. </w:t>
      </w:r>
      <w:r w:rsidRPr="00307F6B">
        <w:t>E., Department of Energy, National Energy Technology Laboratory Mercury Control Technology R&amp;D,  Program Review Meeting, August 12-13, 2003</w:t>
      </w:r>
      <w:r>
        <w:t xml:space="preserve">. </w:t>
      </w:r>
      <w:r w:rsidRPr="00A0666C">
        <w:t>www.netl.doe.gov/publications/proceedings/03/mercury/Tseng.pdf</w:t>
      </w:r>
      <w:r>
        <w:t xml:space="preserve"> (dostop 11. 11. 2011).</w:t>
      </w:r>
      <w:r w:rsidR="00996F1D">
        <w:br w:type="page"/>
      </w:r>
    </w:p>
    <w:p w14:paraId="13D644E1" w14:textId="77777777" w:rsidR="006C1D04" w:rsidRDefault="006C1D04" w:rsidP="006C1D04"/>
    <w:p w14:paraId="13D644E2" w14:textId="77777777" w:rsidR="00996F1D" w:rsidRPr="00276BDB" w:rsidRDefault="004B19E5" w:rsidP="00362421">
      <w:pPr>
        <w:pStyle w:val="Heading1"/>
      </w:pPr>
      <w:bookmarkStart w:id="155" w:name="_Toc389830170"/>
      <w:bookmarkStart w:id="156" w:name="_Toc403547217"/>
      <w:bookmarkStart w:id="157" w:name="_Toc92700463"/>
      <w:r>
        <w:t>Priloge</w:t>
      </w:r>
      <w:bookmarkEnd w:id="155"/>
      <w:bookmarkEnd w:id="156"/>
      <w:bookmarkEnd w:id="157"/>
    </w:p>
    <w:p w14:paraId="13D644E3" w14:textId="77777777" w:rsidR="00204654" w:rsidRDefault="00996F1D" w:rsidP="00362421">
      <w:pPr>
        <w:pStyle w:val="Heading2"/>
      </w:pPr>
      <w:bookmarkStart w:id="158" w:name="_Toc308701264"/>
      <w:bookmarkStart w:id="159" w:name="_Toc308780788"/>
      <w:bookmarkStart w:id="160" w:name="_Ref309112360"/>
      <w:bookmarkStart w:id="161" w:name="_Toc389830171"/>
      <w:bookmarkStart w:id="162" w:name="_Ref390166253"/>
      <w:bookmarkStart w:id="163" w:name="_Toc403547218"/>
      <w:bookmarkStart w:id="164" w:name="_Toc92700464"/>
      <w:r>
        <w:t>Priloga 1</w:t>
      </w:r>
      <w:bookmarkEnd w:id="158"/>
      <w:bookmarkEnd w:id="159"/>
      <w:bookmarkEnd w:id="160"/>
      <w:bookmarkEnd w:id="161"/>
      <w:bookmarkEnd w:id="162"/>
      <w:bookmarkEnd w:id="163"/>
      <w:bookmarkEnd w:id="164"/>
    </w:p>
    <w:p w14:paraId="13D644E4" w14:textId="77777777" w:rsidR="005E4EC2" w:rsidRDefault="00F03CAC" w:rsidP="005E4EC2">
      <w:r>
        <w:t>Rezultati eksperimenta 1</w:t>
      </w:r>
    </w:p>
    <w:p w14:paraId="13D644E5" w14:textId="77777777" w:rsidR="00204654" w:rsidRPr="00276BDB" w:rsidRDefault="00204654" w:rsidP="005E4EC2">
      <w:pPr>
        <w:pStyle w:val="Slika"/>
      </w:pPr>
    </w:p>
    <w:p w14:paraId="13D644E6" w14:textId="77777777" w:rsidR="00996F1D" w:rsidRDefault="00996F1D">
      <w:pPr>
        <w:spacing w:after="200" w:line="276" w:lineRule="auto"/>
        <w:jc w:val="left"/>
      </w:pPr>
      <w:r>
        <w:br w:type="page"/>
      </w:r>
    </w:p>
    <w:p w14:paraId="13D644E7" w14:textId="77777777" w:rsidR="00996F1D" w:rsidRDefault="00996F1D" w:rsidP="00362421">
      <w:pPr>
        <w:pStyle w:val="Heading2"/>
      </w:pPr>
      <w:bookmarkStart w:id="165" w:name="_Toc308701265"/>
      <w:bookmarkStart w:id="166" w:name="_Toc308780789"/>
      <w:bookmarkStart w:id="167" w:name="_Toc389830172"/>
      <w:bookmarkStart w:id="168" w:name="_Ref390170021"/>
      <w:bookmarkStart w:id="169" w:name="_Toc403547219"/>
      <w:bookmarkStart w:id="170" w:name="_Toc92700465"/>
      <w:r>
        <w:lastRenderedPageBreak/>
        <w:t>Priloga 2</w:t>
      </w:r>
      <w:bookmarkEnd w:id="165"/>
      <w:bookmarkEnd w:id="166"/>
      <w:bookmarkEnd w:id="167"/>
      <w:bookmarkEnd w:id="168"/>
      <w:bookmarkEnd w:id="169"/>
      <w:bookmarkEnd w:id="170"/>
    </w:p>
    <w:p w14:paraId="13D644E8" w14:textId="77777777" w:rsidR="00ED309E" w:rsidRPr="00ED309E" w:rsidRDefault="00ED309E" w:rsidP="00ED309E">
      <w:r>
        <w:t>Rezu</w:t>
      </w:r>
      <w:r w:rsidR="00F03CAC">
        <w:t>ltati eksperimenta 2</w:t>
      </w:r>
    </w:p>
    <w:p w14:paraId="13D644E9" w14:textId="77777777" w:rsidR="00204654" w:rsidRPr="00276BDB" w:rsidRDefault="00204654" w:rsidP="00E75F70"/>
    <w:p w14:paraId="13D644EA" w14:textId="77777777" w:rsidR="00D83C27" w:rsidRPr="00276BDB" w:rsidRDefault="00D83C27" w:rsidP="00E75F70"/>
    <w:p w14:paraId="13D644EB" w14:textId="77777777" w:rsidR="00FB09D7" w:rsidRDefault="00FB09D7">
      <w:pPr>
        <w:spacing w:after="200" w:line="276" w:lineRule="auto"/>
        <w:jc w:val="left"/>
      </w:pPr>
      <w:r>
        <w:br w:type="page"/>
      </w:r>
    </w:p>
    <w:p w14:paraId="13D644EC" w14:textId="77777777" w:rsidR="006C1D04" w:rsidRDefault="006C1D04" w:rsidP="006C1D04">
      <w:bookmarkStart w:id="171" w:name="_Toc308780790"/>
    </w:p>
    <w:p w14:paraId="7B135147" w14:textId="77777777" w:rsidR="008D4B2A" w:rsidRDefault="008D4B2A" w:rsidP="008D4B2A">
      <w:pPr>
        <w:pStyle w:val="Section1"/>
        <w:rPr>
          <w:b w:val="0"/>
          <w:sz w:val="22"/>
          <w:szCs w:val="22"/>
          <w:lang w:val="en-US"/>
        </w:rPr>
      </w:pPr>
      <w:bookmarkStart w:id="172" w:name="_Toc406053875"/>
      <w:bookmarkStart w:id="173" w:name="_Toc88465575"/>
      <w:bookmarkStart w:id="174" w:name="_Toc92700466"/>
      <w:bookmarkEnd w:id="171"/>
      <w:r w:rsidRPr="00302FAE">
        <w:rPr>
          <w:b w:val="0"/>
          <w:sz w:val="22"/>
          <w:szCs w:val="22"/>
        </w:rPr>
        <w:t>Izjava</w:t>
      </w:r>
      <w:r w:rsidRPr="00302FAE">
        <w:rPr>
          <w:b w:val="0"/>
          <w:sz w:val="22"/>
          <w:szCs w:val="22"/>
          <w:lang w:val="en-US"/>
        </w:rPr>
        <w:t xml:space="preserve"> o </w:t>
      </w:r>
      <w:proofErr w:type="spellStart"/>
      <w:r>
        <w:rPr>
          <w:b w:val="0"/>
          <w:sz w:val="22"/>
          <w:szCs w:val="22"/>
          <w:lang w:val="en-US"/>
        </w:rPr>
        <w:t>avtorstvu</w:t>
      </w:r>
      <w:proofErr w:type="spellEnd"/>
      <w:r>
        <w:rPr>
          <w:b w:val="0"/>
          <w:sz w:val="22"/>
          <w:szCs w:val="22"/>
          <w:lang w:val="en-US"/>
        </w:rPr>
        <w:t xml:space="preserve"> </w:t>
      </w:r>
      <w:bookmarkEnd w:id="172"/>
      <w:proofErr w:type="spellStart"/>
      <w:r>
        <w:rPr>
          <w:b w:val="0"/>
          <w:sz w:val="22"/>
          <w:szCs w:val="22"/>
          <w:lang w:val="en-US"/>
        </w:rPr>
        <w:t>zaključnega</w:t>
      </w:r>
      <w:proofErr w:type="spellEnd"/>
      <w:r>
        <w:rPr>
          <w:b w:val="0"/>
          <w:sz w:val="22"/>
          <w:szCs w:val="22"/>
          <w:lang w:val="en-US"/>
        </w:rPr>
        <w:t xml:space="preserve"> dela</w:t>
      </w:r>
      <w:bookmarkEnd w:id="173"/>
      <w:bookmarkEnd w:id="174"/>
    </w:p>
    <w:p w14:paraId="13D644F4" w14:textId="79B0EE78" w:rsidR="00523010" w:rsidRPr="00596BBE" w:rsidRDefault="007B4B9E" w:rsidP="008D4B2A">
      <w:pPr>
        <w:spacing w:after="200" w:line="276" w:lineRule="auto"/>
      </w:pPr>
      <w:r w:rsidRPr="00EA6FC2">
        <w:rPr>
          <w:highlight w:val="yellow"/>
          <w:lang w:val="en-US"/>
        </w:rPr>
        <w:t xml:space="preserve">Med </w:t>
      </w:r>
      <w:proofErr w:type="spellStart"/>
      <w:r w:rsidRPr="00EA6FC2">
        <w:rPr>
          <w:highlight w:val="yellow"/>
          <w:lang w:val="en-US"/>
        </w:rPr>
        <w:t>postopkom</w:t>
      </w:r>
      <w:proofErr w:type="spellEnd"/>
      <w:r w:rsidRPr="00EA6FC2">
        <w:rPr>
          <w:highlight w:val="yellow"/>
          <w:lang w:val="en-US"/>
        </w:rPr>
        <w:t xml:space="preserve"> </w:t>
      </w:r>
      <w:proofErr w:type="spellStart"/>
      <w:r w:rsidRPr="00EA6FC2">
        <w:rPr>
          <w:highlight w:val="yellow"/>
          <w:lang w:val="en-US"/>
        </w:rPr>
        <w:t>oddaje</w:t>
      </w:r>
      <w:proofErr w:type="spellEnd"/>
      <w:r w:rsidRPr="00EA6FC2">
        <w:rPr>
          <w:highlight w:val="yellow"/>
          <w:lang w:val="en-US"/>
        </w:rPr>
        <w:t xml:space="preserve"> </w:t>
      </w:r>
      <w:proofErr w:type="spellStart"/>
      <w:r w:rsidRPr="00EA6FC2">
        <w:rPr>
          <w:highlight w:val="yellow"/>
          <w:lang w:val="en-US"/>
        </w:rPr>
        <w:t>zaključnega</w:t>
      </w:r>
      <w:proofErr w:type="spellEnd"/>
      <w:r w:rsidRPr="00EA6FC2">
        <w:rPr>
          <w:highlight w:val="yellow"/>
          <w:lang w:val="en-US"/>
        </w:rPr>
        <w:t xml:space="preserve"> dela v </w:t>
      </w:r>
      <w:proofErr w:type="spellStart"/>
      <w:r w:rsidRPr="00EA6FC2">
        <w:rPr>
          <w:highlight w:val="yellow"/>
          <w:lang w:val="en-US"/>
        </w:rPr>
        <w:t>digitalno</w:t>
      </w:r>
      <w:proofErr w:type="spellEnd"/>
      <w:r w:rsidRPr="00EA6FC2">
        <w:rPr>
          <w:highlight w:val="yellow"/>
          <w:lang w:val="en-US"/>
        </w:rPr>
        <w:t xml:space="preserve"> </w:t>
      </w:r>
      <w:proofErr w:type="spellStart"/>
      <w:r w:rsidRPr="00EA6FC2">
        <w:rPr>
          <w:highlight w:val="yellow"/>
          <w:lang w:val="en-US"/>
        </w:rPr>
        <w:t>knjižnico</w:t>
      </w:r>
      <w:proofErr w:type="spellEnd"/>
      <w:r w:rsidRPr="00EA6FC2">
        <w:rPr>
          <w:highlight w:val="yellow"/>
          <w:lang w:val="en-US"/>
        </w:rPr>
        <w:t xml:space="preserve"> </w:t>
      </w:r>
      <w:proofErr w:type="spellStart"/>
      <w:r w:rsidRPr="00EA6FC2">
        <w:rPr>
          <w:highlight w:val="yellow"/>
          <w:lang w:val="en-US"/>
        </w:rPr>
        <w:t>Univerze</w:t>
      </w:r>
      <w:proofErr w:type="spellEnd"/>
      <w:r w:rsidRPr="00EA6FC2">
        <w:rPr>
          <w:highlight w:val="yellow"/>
          <w:lang w:val="en-US"/>
        </w:rPr>
        <w:t xml:space="preserve"> v </w:t>
      </w:r>
      <w:proofErr w:type="spellStart"/>
      <w:r w:rsidRPr="00EA6FC2">
        <w:rPr>
          <w:highlight w:val="yellow"/>
          <w:lang w:val="en-US"/>
        </w:rPr>
        <w:t>Mariboru</w:t>
      </w:r>
      <w:proofErr w:type="spellEnd"/>
      <w:r w:rsidRPr="00EA6FC2">
        <w:rPr>
          <w:highlight w:val="yellow"/>
          <w:lang w:val="en-US"/>
        </w:rPr>
        <w:t xml:space="preserve"> se </w:t>
      </w:r>
      <w:proofErr w:type="spellStart"/>
      <w:r w:rsidRPr="00EA6FC2">
        <w:rPr>
          <w:highlight w:val="yellow"/>
          <w:lang w:val="en-US"/>
        </w:rPr>
        <w:t>tvori</w:t>
      </w:r>
      <w:proofErr w:type="spellEnd"/>
      <w:r w:rsidRPr="00EA6FC2">
        <w:rPr>
          <w:highlight w:val="yellow"/>
          <w:lang w:val="en-US"/>
        </w:rPr>
        <w:t xml:space="preserve"> </w:t>
      </w:r>
      <w:proofErr w:type="spellStart"/>
      <w:r w:rsidRPr="00EA6FC2">
        <w:rPr>
          <w:highlight w:val="yellow"/>
          <w:lang w:val="en-US"/>
        </w:rPr>
        <w:t>že</w:t>
      </w:r>
      <w:proofErr w:type="spellEnd"/>
      <w:r w:rsidRPr="00EA6FC2">
        <w:rPr>
          <w:highlight w:val="yellow"/>
          <w:lang w:val="en-US"/>
        </w:rPr>
        <w:t xml:space="preserve"> </w:t>
      </w:r>
      <w:proofErr w:type="spellStart"/>
      <w:r w:rsidRPr="00EA6FC2">
        <w:rPr>
          <w:highlight w:val="yellow"/>
          <w:lang w:val="en-US"/>
        </w:rPr>
        <w:t>izpolnjena</w:t>
      </w:r>
      <w:proofErr w:type="spellEnd"/>
      <w:r w:rsidRPr="00EA6FC2">
        <w:rPr>
          <w:highlight w:val="yellow"/>
          <w:lang w:val="en-US"/>
        </w:rPr>
        <w:t xml:space="preserve"> </w:t>
      </w:r>
      <w:proofErr w:type="spellStart"/>
      <w:r w:rsidRPr="00EA6FC2">
        <w:rPr>
          <w:highlight w:val="yellow"/>
          <w:lang w:val="en-US"/>
        </w:rPr>
        <w:t>izjava</w:t>
      </w:r>
      <w:proofErr w:type="spellEnd"/>
      <w:r w:rsidRPr="00EA6FC2">
        <w:rPr>
          <w:highlight w:val="yellow"/>
          <w:lang w:val="en-US"/>
        </w:rPr>
        <w:t xml:space="preserve"> o </w:t>
      </w:r>
      <w:proofErr w:type="spellStart"/>
      <w:r w:rsidRPr="00EA6FC2">
        <w:rPr>
          <w:highlight w:val="yellow"/>
          <w:lang w:val="en-US"/>
        </w:rPr>
        <w:t>avtorstvu</w:t>
      </w:r>
      <w:proofErr w:type="spellEnd"/>
      <w:r w:rsidRPr="00EA6FC2">
        <w:rPr>
          <w:highlight w:val="yellow"/>
          <w:lang w:val="en-US"/>
        </w:rPr>
        <w:t xml:space="preserve"> </w:t>
      </w:r>
      <w:proofErr w:type="spellStart"/>
      <w:r w:rsidRPr="00EA6FC2">
        <w:rPr>
          <w:highlight w:val="yellow"/>
          <w:lang w:val="en-US"/>
        </w:rPr>
        <w:t>zaključnega</w:t>
      </w:r>
      <w:proofErr w:type="spellEnd"/>
      <w:r w:rsidRPr="00EA6FC2">
        <w:rPr>
          <w:highlight w:val="yellow"/>
          <w:lang w:val="en-US"/>
        </w:rPr>
        <w:t xml:space="preserve"> dela, ki jo </w:t>
      </w:r>
      <w:proofErr w:type="spellStart"/>
      <w:r w:rsidRPr="00EA6FC2">
        <w:rPr>
          <w:highlight w:val="yellow"/>
          <w:lang w:val="en-US"/>
        </w:rPr>
        <w:t>študent</w:t>
      </w:r>
      <w:proofErr w:type="spellEnd"/>
      <w:r w:rsidRPr="00EA6FC2">
        <w:rPr>
          <w:highlight w:val="yellow"/>
          <w:lang w:val="en-US"/>
        </w:rPr>
        <w:t xml:space="preserve"> </w:t>
      </w:r>
      <w:proofErr w:type="spellStart"/>
      <w:r w:rsidRPr="00EA6FC2">
        <w:rPr>
          <w:highlight w:val="yellow"/>
          <w:lang w:val="en-US"/>
        </w:rPr>
        <w:t>podpiše</w:t>
      </w:r>
      <w:proofErr w:type="spellEnd"/>
      <w:r>
        <w:rPr>
          <w:highlight w:val="yellow"/>
          <w:lang w:val="en-US"/>
        </w:rPr>
        <w:t xml:space="preserve"> in </w:t>
      </w:r>
      <w:proofErr w:type="spellStart"/>
      <w:r>
        <w:rPr>
          <w:highlight w:val="yellow"/>
          <w:lang w:val="en-US"/>
        </w:rPr>
        <w:t>skenirano</w:t>
      </w:r>
      <w:proofErr w:type="spellEnd"/>
      <w:r>
        <w:rPr>
          <w:highlight w:val="yellow"/>
          <w:lang w:val="en-US"/>
        </w:rPr>
        <w:t xml:space="preserve"> </w:t>
      </w:r>
      <w:proofErr w:type="spellStart"/>
      <w:r>
        <w:rPr>
          <w:highlight w:val="yellow"/>
          <w:lang w:val="en-US"/>
        </w:rPr>
        <w:t>vstavi</w:t>
      </w:r>
      <w:proofErr w:type="spellEnd"/>
      <w:r>
        <w:rPr>
          <w:highlight w:val="yellow"/>
          <w:lang w:val="en-US"/>
        </w:rPr>
        <w:t xml:space="preserve"> v </w:t>
      </w:r>
      <w:proofErr w:type="spellStart"/>
      <w:r>
        <w:rPr>
          <w:highlight w:val="yellow"/>
          <w:lang w:val="en-US"/>
        </w:rPr>
        <w:t>zaključno</w:t>
      </w:r>
      <w:proofErr w:type="spellEnd"/>
      <w:r>
        <w:rPr>
          <w:highlight w:val="yellow"/>
          <w:lang w:val="en-US"/>
        </w:rPr>
        <w:t xml:space="preserve"> </w:t>
      </w:r>
      <w:proofErr w:type="spellStart"/>
      <w:r>
        <w:rPr>
          <w:highlight w:val="yellow"/>
          <w:lang w:val="en-US"/>
        </w:rPr>
        <w:t>delo</w:t>
      </w:r>
      <w:proofErr w:type="spellEnd"/>
      <w:r w:rsidR="008D4B2A" w:rsidRPr="00EA6FC2">
        <w:rPr>
          <w:highlight w:val="yellow"/>
          <w:lang w:val="en-US"/>
        </w:rPr>
        <w:t>.</w:t>
      </w:r>
    </w:p>
    <w:sectPr w:rsidR="00523010" w:rsidRPr="00596BBE" w:rsidSect="003B343E">
      <w:headerReference w:type="default" r:id="rId23"/>
      <w:footerReference w:type="default" r:id="rId24"/>
      <w:headerReference w:type="first" r:id="rId25"/>
      <w:pgSz w:w="11907" w:h="16839" w:code="9"/>
      <w:pgMar w:top="1701" w:right="1134" w:bottom="1304" w:left="1814" w:header="567" w:footer="0"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CE4AFE" w14:textId="77777777" w:rsidR="009E4506" w:rsidRDefault="009E4506" w:rsidP="001B0E5B">
      <w:pPr>
        <w:spacing w:line="240" w:lineRule="auto"/>
      </w:pPr>
      <w:r>
        <w:separator/>
      </w:r>
    </w:p>
  </w:endnote>
  <w:endnote w:type="continuationSeparator" w:id="0">
    <w:p w14:paraId="5A41941A" w14:textId="77777777" w:rsidR="009E4506" w:rsidRDefault="009E4506" w:rsidP="001B0E5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Arial CE">
    <w:altName w:val="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D64516" w14:textId="77777777" w:rsidR="00BC7A17" w:rsidRDefault="00BC7A17">
    <w:pPr>
      <w:pStyle w:val="Footer"/>
      <w:jc w:val="center"/>
    </w:pPr>
  </w:p>
  <w:p w14:paraId="13D64517" w14:textId="77777777" w:rsidR="00BC7A17" w:rsidRDefault="00BC7A1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54884064"/>
      <w:docPartObj>
        <w:docPartGallery w:val="Page Numbers (Bottom of Page)"/>
        <w:docPartUnique/>
      </w:docPartObj>
    </w:sdtPr>
    <w:sdtEndPr/>
    <w:sdtContent>
      <w:p w14:paraId="13D64519" w14:textId="77777777" w:rsidR="00BC7A17" w:rsidRDefault="00BC7A17">
        <w:pPr>
          <w:pStyle w:val="Footer"/>
          <w:jc w:val="center"/>
        </w:pPr>
        <w:r>
          <w:fldChar w:fldCharType="begin"/>
        </w:r>
        <w:r>
          <w:instrText xml:space="preserve"> PAGE   \* MERGEFORMAT </w:instrText>
        </w:r>
        <w:r>
          <w:fldChar w:fldCharType="separate"/>
        </w:r>
        <w:r>
          <w:rPr>
            <w:noProof/>
          </w:rPr>
          <w:t>I</w:t>
        </w:r>
        <w:r>
          <w:rPr>
            <w:noProof/>
          </w:rPr>
          <w:fldChar w:fldCharType="end"/>
        </w:r>
      </w:p>
    </w:sdtContent>
  </w:sdt>
  <w:p w14:paraId="13D6451A" w14:textId="77777777" w:rsidR="00BC7A17" w:rsidRDefault="00BC7A1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01467005"/>
      <w:docPartObj>
        <w:docPartGallery w:val="Page Numbers (Bottom of Page)"/>
        <w:docPartUnique/>
      </w:docPartObj>
    </w:sdtPr>
    <w:sdtEndPr/>
    <w:sdtContent>
      <w:p w14:paraId="13D6451C" w14:textId="77777777" w:rsidR="00BC7A17" w:rsidRDefault="00BC7A17">
        <w:pPr>
          <w:pStyle w:val="Footer"/>
          <w:jc w:val="center"/>
        </w:pPr>
        <w:r w:rsidRPr="00B32549">
          <w:rPr>
            <w:sz w:val="20"/>
            <w:szCs w:val="20"/>
          </w:rPr>
          <w:fldChar w:fldCharType="begin"/>
        </w:r>
        <w:r w:rsidRPr="00B32549">
          <w:rPr>
            <w:sz w:val="20"/>
            <w:szCs w:val="20"/>
          </w:rPr>
          <w:instrText xml:space="preserve"> PAGE   \* MERGEFORMAT </w:instrText>
        </w:r>
        <w:r w:rsidRPr="00B32549">
          <w:rPr>
            <w:sz w:val="20"/>
            <w:szCs w:val="20"/>
          </w:rPr>
          <w:fldChar w:fldCharType="separate"/>
        </w:r>
        <w:r w:rsidR="00C641E9">
          <w:rPr>
            <w:noProof/>
            <w:sz w:val="20"/>
            <w:szCs w:val="20"/>
          </w:rPr>
          <w:t>IX</w:t>
        </w:r>
        <w:r w:rsidRPr="00B32549">
          <w:rPr>
            <w:noProof/>
            <w:sz w:val="20"/>
            <w:szCs w:val="20"/>
          </w:rPr>
          <w:fldChar w:fldCharType="end"/>
        </w:r>
      </w:p>
    </w:sdtContent>
  </w:sdt>
  <w:p w14:paraId="13D6451D" w14:textId="77777777" w:rsidR="00BC7A17" w:rsidRDefault="00BC7A1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634846"/>
      <w:docPartObj>
        <w:docPartGallery w:val="Page Numbers (Bottom of Page)"/>
        <w:docPartUnique/>
      </w:docPartObj>
    </w:sdtPr>
    <w:sdtEndPr/>
    <w:sdtContent>
      <w:p w14:paraId="13D6451F" w14:textId="77777777" w:rsidR="00BC7A17" w:rsidRDefault="00BC7A17" w:rsidP="00F370C2">
        <w:pPr>
          <w:pStyle w:val="Footer"/>
          <w:spacing w:before="240" w:after="0"/>
          <w:jc w:val="center"/>
        </w:pPr>
        <w:r w:rsidRPr="00B32549">
          <w:rPr>
            <w:sz w:val="20"/>
            <w:szCs w:val="20"/>
          </w:rPr>
          <w:fldChar w:fldCharType="begin"/>
        </w:r>
        <w:r w:rsidRPr="00B32549">
          <w:rPr>
            <w:sz w:val="20"/>
            <w:szCs w:val="20"/>
          </w:rPr>
          <w:instrText xml:space="preserve"> PAGE   \* MERGEFORMAT </w:instrText>
        </w:r>
        <w:r w:rsidRPr="00B32549">
          <w:rPr>
            <w:sz w:val="20"/>
            <w:szCs w:val="20"/>
          </w:rPr>
          <w:fldChar w:fldCharType="separate"/>
        </w:r>
        <w:r w:rsidR="00C641E9">
          <w:rPr>
            <w:noProof/>
            <w:sz w:val="20"/>
            <w:szCs w:val="20"/>
          </w:rPr>
          <w:t>19</w:t>
        </w:r>
        <w:r w:rsidRPr="00B32549">
          <w:rPr>
            <w:noProof/>
            <w:sz w:val="20"/>
            <w:szCs w:val="20"/>
          </w:rPr>
          <w:fldChar w:fldCharType="end"/>
        </w:r>
      </w:p>
    </w:sdtContent>
  </w:sdt>
  <w:p w14:paraId="13D64520" w14:textId="77777777" w:rsidR="00BC7A17" w:rsidRDefault="00BC7A1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4CAE42" w14:textId="77777777" w:rsidR="009E4506" w:rsidRDefault="009E4506" w:rsidP="001B0E5B">
      <w:pPr>
        <w:spacing w:line="240" w:lineRule="auto"/>
      </w:pPr>
      <w:r>
        <w:separator/>
      </w:r>
    </w:p>
  </w:footnote>
  <w:footnote w:type="continuationSeparator" w:id="0">
    <w:p w14:paraId="2D8391F8" w14:textId="77777777" w:rsidR="009E4506" w:rsidRDefault="009E4506" w:rsidP="001B0E5B">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D64518" w14:textId="77777777" w:rsidR="00BC7A17" w:rsidRPr="002D7B30" w:rsidRDefault="00BC7A17" w:rsidP="002D7B30">
    <w:pPr>
      <w:pStyle w:val="Header"/>
      <w:jc w:val="right"/>
      <w:rPr>
        <w:rFonts w:ascii="Arial" w:hAnsi="Arial" w:cs="Arial"/>
        <w:lang w:val="en-US"/>
      </w:rPr>
    </w:pPr>
    <w:proofErr w:type="spellStart"/>
    <w:r w:rsidRPr="002D7B30">
      <w:rPr>
        <w:rFonts w:ascii="Arial" w:hAnsi="Arial" w:cs="Arial"/>
        <w:lang w:val="en-US"/>
      </w:rPr>
      <w:t>Naslov</w:t>
    </w:r>
    <w:proofErr w:type="spellEnd"/>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D6451B" w14:textId="77777777" w:rsidR="00BC7A17" w:rsidRPr="00C564D1" w:rsidRDefault="00BC7A17" w:rsidP="00B32549">
    <w:pPr>
      <w:pStyle w:val="Header"/>
      <w:pBdr>
        <w:bottom w:val="single" w:sz="4" w:space="1" w:color="auto"/>
      </w:pBdr>
      <w:tabs>
        <w:tab w:val="clear" w:pos="4680"/>
        <w:tab w:val="clear" w:pos="9360"/>
      </w:tabs>
      <w:jc w:val="right"/>
      <w:rPr>
        <w:rFonts w:ascii="Arial" w:hAnsi="Arial" w:cs="Arial"/>
        <w:sz w:val="18"/>
        <w:szCs w:val="18"/>
        <w:lang w:val="en-US"/>
      </w:rPr>
    </w:pPr>
    <w:proofErr w:type="spellStart"/>
    <w:r w:rsidRPr="00C564D1">
      <w:rPr>
        <w:rFonts w:ascii="Arial" w:hAnsi="Arial" w:cs="Arial"/>
        <w:sz w:val="18"/>
        <w:szCs w:val="18"/>
        <w:lang w:val="en-US"/>
      </w:rPr>
      <w:t>Naslov</w:t>
    </w:r>
    <w:proofErr w:type="spellEnd"/>
    <w:r w:rsidRPr="00C564D1">
      <w:rPr>
        <w:rFonts w:ascii="Arial" w:hAnsi="Arial" w:cs="Arial"/>
        <w:sz w:val="18"/>
        <w:szCs w:val="18"/>
        <w:lang w:val="en-US"/>
      </w:rPr>
      <w:t xml:space="preserve"> </w:t>
    </w:r>
    <w:proofErr w:type="spellStart"/>
    <w:r w:rsidRPr="00C564D1">
      <w:rPr>
        <w:rFonts w:ascii="Arial" w:hAnsi="Arial" w:cs="Arial"/>
        <w:sz w:val="18"/>
        <w:szCs w:val="18"/>
        <w:lang w:val="en-US"/>
      </w:rPr>
      <w:t>diplomskega</w:t>
    </w:r>
    <w:proofErr w:type="spellEnd"/>
    <w:r w:rsidRPr="00C564D1">
      <w:rPr>
        <w:rFonts w:ascii="Arial" w:hAnsi="Arial" w:cs="Arial"/>
        <w:sz w:val="18"/>
        <w:szCs w:val="18"/>
        <w:lang w:val="en-US"/>
      </w:rPr>
      <w:t xml:space="preserve"> dela</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D6451E" w14:textId="77777777" w:rsidR="00BC7A17" w:rsidRPr="00C564D1" w:rsidRDefault="00BC7A17" w:rsidP="00606F04">
    <w:pPr>
      <w:pStyle w:val="Header"/>
      <w:pBdr>
        <w:bottom w:val="single" w:sz="4" w:space="1" w:color="auto"/>
      </w:pBdr>
      <w:tabs>
        <w:tab w:val="clear" w:pos="4680"/>
        <w:tab w:val="clear" w:pos="9360"/>
      </w:tabs>
      <w:jc w:val="right"/>
      <w:rPr>
        <w:rFonts w:ascii="Arial" w:hAnsi="Arial" w:cs="Arial"/>
        <w:sz w:val="18"/>
        <w:szCs w:val="18"/>
        <w:lang w:val="en-US"/>
      </w:rPr>
    </w:pPr>
    <w:proofErr w:type="spellStart"/>
    <w:r w:rsidRPr="00C564D1">
      <w:rPr>
        <w:rFonts w:ascii="Arial" w:hAnsi="Arial" w:cs="Arial"/>
        <w:sz w:val="18"/>
        <w:szCs w:val="18"/>
        <w:lang w:val="en-US"/>
      </w:rPr>
      <w:t>Naslov</w:t>
    </w:r>
    <w:proofErr w:type="spellEnd"/>
    <w:r w:rsidRPr="00C564D1">
      <w:rPr>
        <w:rFonts w:ascii="Arial" w:hAnsi="Arial" w:cs="Arial"/>
        <w:sz w:val="18"/>
        <w:szCs w:val="18"/>
        <w:lang w:val="en-US"/>
      </w:rPr>
      <w:t xml:space="preserve"> </w:t>
    </w:r>
    <w:proofErr w:type="spellStart"/>
    <w:r w:rsidRPr="00C564D1">
      <w:rPr>
        <w:rFonts w:ascii="Arial" w:hAnsi="Arial" w:cs="Arial"/>
        <w:sz w:val="18"/>
        <w:szCs w:val="18"/>
        <w:lang w:val="en-US"/>
      </w:rPr>
      <w:t>diplomskega</w:t>
    </w:r>
    <w:proofErr w:type="spellEnd"/>
    <w:r w:rsidRPr="00C564D1">
      <w:rPr>
        <w:rFonts w:ascii="Arial" w:hAnsi="Arial" w:cs="Arial"/>
        <w:sz w:val="18"/>
        <w:szCs w:val="18"/>
        <w:lang w:val="en-US"/>
      </w:rPr>
      <w:t xml:space="preserve"> dela </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D64521" w14:textId="77777777" w:rsidR="00BC7A17" w:rsidRDefault="00BC7A1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2262A"/>
    <w:multiLevelType w:val="hybridMultilevel"/>
    <w:tmpl w:val="81A6449C"/>
    <w:lvl w:ilvl="0" w:tplc="8EC45AC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11226A"/>
    <w:multiLevelType w:val="hybridMultilevel"/>
    <w:tmpl w:val="E334CC8A"/>
    <w:lvl w:ilvl="0" w:tplc="133067D0">
      <w:start w:val="1"/>
      <w:numFmt w:val="decimal"/>
      <w:pStyle w:val="Alineja2"/>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41A67EE"/>
    <w:multiLevelType w:val="hybridMultilevel"/>
    <w:tmpl w:val="DE3643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F746D0A"/>
    <w:multiLevelType w:val="hybridMultilevel"/>
    <w:tmpl w:val="B2A29B5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28964395"/>
    <w:multiLevelType w:val="multilevel"/>
    <w:tmpl w:val="2890A432"/>
    <w:lvl w:ilvl="0">
      <w:start w:val="1"/>
      <w:numFmt w:val="decimal"/>
      <w:pStyle w:val="Heading1"/>
      <w:lvlText w:val="%1"/>
      <w:lvlJc w:val="left"/>
      <w:pPr>
        <w:ind w:left="574" w:hanging="432"/>
      </w:pPr>
    </w:lvl>
    <w:lvl w:ilvl="1">
      <w:start w:val="1"/>
      <w:numFmt w:val="decimal"/>
      <w:pStyle w:val="Heading2"/>
      <w:lvlText w:val="%1.%2"/>
      <w:lvlJc w:val="left"/>
      <w:pPr>
        <w:ind w:left="718" w:hanging="576"/>
      </w:pPr>
    </w:lvl>
    <w:lvl w:ilvl="2">
      <w:start w:val="1"/>
      <w:numFmt w:val="decimal"/>
      <w:pStyle w:val="Heading3"/>
      <w:lvlText w:val="%1.%2.%3"/>
      <w:lvlJc w:val="left"/>
      <w:pPr>
        <w:ind w:left="862" w:hanging="720"/>
      </w:pPr>
    </w:lvl>
    <w:lvl w:ilvl="3">
      <w:start w:val="1"/>
      <w:numFmt w:val="decimal"/>
      <w:pStyle w:val="Heading4"/>
      <w:lvlText w:val="%1.%2.%3.%4"/>
      <w:lvlJc w:val="left"/>
      <w:pPr>
        <w:ind w:left="1006" w:hanging="864"/>
      </w:pPr>
    </w:lvl>
    <w:lvl w:ilvl="4">
      <w:start w:val="1"/>
      <w:numFmt w:val="decimal"/>
      <w:pStyle w:val="Heading5"/>
      <w:lvlText w:val="%1.%2.%3.%4.%5"/>
      <w:lvlJc w:val="left"/>
      <w:pPr>
        <w:ind w:left="1150" w:hanging="1008"/>
      </w:pPr>
    </w:lvl>
    <w:lvl w:ilvl="5">
      <w:start w:val="1"/>
      <w:numFmt w:val="decimal"/>
      <w:pStyle w:val="Heading6"/>
      <w:lvlText w:val="%1.%2.%3.%4.%5.%6"/>
      <w:lvlJc w:val="left"/>
      <w:pPr>
        <w:ind w:left="1294" w:hanging="1152"/>
      </w:pPr>
    </w:lvl>
    <w:lvl w:ilvl="6">
      <w:start w:val="1"/>
      <w:numFmt w:val="decimal"/>
      <w:pStyle w:val="Heading7"/>
      <w:lvlText w:val="%1.%2.%3.%4.%5.%6.%7"/>
      <w:lvlJc w:val="left"/>
      <w:pPr>
        <w:ind w:left="1438" w:hanging="1296"/>
      </w:pPr>
    </w:lvl>
    <w:lvl w:ilvl="7">
      <w:start w:val="1"/>
      <w:numFmt w:val="decimal"/>
      <w:pStyle w:val="Heading8"/>
      <w:lvlText w:val="%1.%2.%3.%4.%5.%6.%7.%8"/>
      <w:lvlJc w:val="left"/>
      <w:pPr>
        <w:ind w:left="1582" w:hanging="1440"/>
      </w:pPr>
    </w:lvl>
    <w:lvl w:ilvl="8">
      <w:start w:val="1"/>
      <w:numFmt w:val="decimal"/>
      <w:pStyle w:val="Heading9"/>
      <w:lvlText w:val="%1.%2.%3.%4.%5.%6.%7.%8.%9"/>
      <w:lvlJc w:val="left"/>
      <w:pPr>
        <w:ind w:left="1726" w:hanging="1584"/>
      </w:pPr>
    </w:lvl>
  </w:abstractNum>
  <w:abstractNum w:abstractNumId="5" w15:restartNumberingAfterBreak="0">
    <w:nsid w:val="2F8D78F3"/>
    <w:multiLevelType w:val="hybridMultilevel"/>
    <w:tmpl w:val="87B0F6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19315A9"/>
    <w:multiLevelType w:val="hybridMultilevel"/>
    <w:tmpl w:val="9A16BF8C"/>
    <w:lvl w:ilvl="0" w:tplc="1454621E">
      <w:start w:val="1"/>
      <w:numFmt w:val="bullet"/>
      <w:pStyle w:val="Alineje"/>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33C538B"/>
    <w:multiLevelType w:val="multilevel"/>
    <w:tmpl w:val="6A7ECCA6"/>
    <w:styleLink w:val="Alineje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34CF38D0"/>
    <w:multiLevelType w:val="multilevel"/>
    <w:tmpl w:val="92847EF8"/>
    <w:lvl w:ilvl="0">
      <w:start w:val="1"/>
      <w:numFmt w:val="decimal"/>
      <w:pStyle w:val="Reference"/>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9" w15:restartNumberingAfterBreak="0">
    <w:nsid w:val="5070304A"/>
    <w:multiLevelType w:val="hybridMultilevel"/>
    <w:tmpl w:val="856E31D4"/>
    <w:lvl w:ilvl="0" w:tplc="818EB46E">
      <w:start w:val="4"/>
      <w:numFmt w:val="bullet"/>
      <w:lvlText w:val="-"/>
      <w:lvlJc w:val="left"/>
      <w:pPr>
        <w:ind w:left="720" w:hanging="360"/>
      </w:pPr>
      <w:rPr>
        <w:rFonts w:ascii="Arial" w:eastAsia="SimSu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A276004"/>
    <w:multiLevelType w:val="hybridMultilevel"/>
    <w:tmpl w:val="9B1C03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BF5208C"/>
    <w:multiLevelType w:val="hybridMultilevel"/>
    <w:tmpl w:val="B8E6D6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0B96123"/>
    <w:multiLevelType w:val="hybridMultilevel"/>
    <w:tmpl w:val="7160D608"/>
    <w:lvl w:ilvl="0" w:tplc="04240001">
      <w:start w:val="1"/>
      <w:numFmt w:val="bullet"/>
      <w:lvlText w:val=""/>
      <w:lvlJc w:val="left"/>
      <w:pPr>
        <w:tabs>
          <w:tab w:val="num" w:pos="720"/>
        </w:tabs>
        <w:ind w:left="720" w:hanging="360"/>
      </w:pPr>
      <w:rPr>
        <w:rFonts w:ascii="Symbol" w:hAnsi="Symbol" w:hint="default"/>
      </w:rPr>
    </w:lvl>
    <w:lvl w:ilvl="1" w:tplc="04240003">
      <w:start w:val="1"/>
      <w:numFmt w:val="bullet"/>
      <w:lvlText w:val="o"/>
      <w:lvlJc w:val="left"/>
      <w:pPr>
        <w:tabs>
          <w:tab w:val="num" w:pos="1440"/>
        </w:tabs>
        <w:ind w:left="1440" w:hanging="360"/>
      </w:pPr>
      <w:rPr>
        <w:rFonts w:ascii="Courier New" w:hAnsi="Courier New" w:cs="Courier New" w:hint="default"/>
      </w:rPr>
    </w:lvl>
    <w:lvl w:ilvl="2" w:tplc="04240005">
      <w:start w:val="1"/>
      <w:numFmt w:val="bullet"/>
      <w:lvlText w:val=""/>
      <w:lvlJc w:val="left"/>
      <w:pPr>
        <w:tabs>
          <w:tab w:val="num" w:pos="2160"/>
        </w:tabs>
        <w:ind w:left="2160" w:hanging="360"/>
      </w:pPr>
      <w:rPr>
        <w:rFonts w:ascii="Wingdings" w:hAnsi="Wingdings" w:hint="default"/>
      </w:rPr>
    </w:lvl>
    <w:lvl w:ilvl="3" w:tplc="04240001">
      <w:start w:val="1"/>
      <w:numFmt w:val="bullet"/>
      <w:lvlText w:val=""/>
      <w:lvlJc w:val="left"/>
      <w:pPr>
        <w:tabs>
          <w:tab w:val="num" w:pos="2880"/>
        </w:tabs>
        <w:ind w:left="2880" w:hanging="360"/>
      </w:pPr>
      <w:rPr>
        <w:rFonts w:ascii="Symbol" w:hAnsi="Symbol" w:hint="default"/>
      </w:rPr>
    </w:lvl>
    <w:lvl w:ilvl="4" w:tplc="04240003">
      <w:start w:val="1"/>
      <w:numFmt w:val="bullet"/>
      <w:lvlText w:val="o"/>
      <w:lvlJc w:val="left"/>
      <w:pPr>
        <w:tabs>
          <w:tab w:val="num" w:pos="3600"/>
        </w:tabs>
        <w:ind w:left="3600" w:hanging="360"/>
      </w:pPr>
      <w:rPr>
        <w:rFonts w:ascii="Courier New" w:hAnsi="Courier New" w:cs="Courier New" w:hint="default"/>
      </w:rPr>
    </w:lvl>
    <w:lvl w:ilvl="5" w:tplc="04240005">
      <w:start w:val="1"/>
      <w:numFmt w:val="bullet"/>
      <w:lvlText w:val=""/>
      <w:lvlJc w:val="left"/>
      <w:pPr>
        <w:tabs>
          <w:tab w:val="num" w:pos="4320"/>
        </w:tabs>
        <w:ind w:left="4320" w:hanging="360"/>
      </w:pPr>
      <w:rPr>
        <w:rFonts w:ascii="Wingdings" w:hAnsi="Wingdings" w:hint="default"/>
      </w:rPr>
    </w:lvl>
    <w:lvl w:ilvl="6" w:tplc="04240001">
      <w:start w:val="1"/>
      <w:numFmt w:val="bullet"/>
      <w:lvlText w:val=""/>
      <w:lvlJc w:val="left"/>
      <w:pPr>
        <w:tabs>
          <w:tab w:val="num" w:pos="5040"/>
        </w:tabs>
        <w:ind w:left="5040" w:hanging="360"/>
      </w:pPr>
      <w:rPr>
        <w:rFonts w:ascii="Symbol" w:hAnsi="Symbol" w:hint="default"/>
      </w:rPr>
    </w:lvl>
    <w:lvl w:ilvl="7" w:tplc="04240003">
      <w:start w:val="1"/>
      <w:numFmt w:val="bullet"/>
      <w:lvlText w:val="o"/>
      <w:lvlJc w:val="left"/>
      <w:pPr>
        <w:tabs>
          <w:tab w:val="num" w:pos="5760"/>
        </w:tabs>
        <w:ind w:left="5760" w:hanging="360"/>
      </w:pPr>
      <w:rPr>
        <w:rFonts w:ascii="Courier New" w:hAnsi="Courier New" w:cs="Courier New" w:hint="default"/>
      </w:rPr>
    </w:lvl>
    <w:lvl w:ilvl="8" w:tplc="04240005">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78547DF5"/>
    <w:multiLevelType w:val="hybridMultilevel"/>
    <w:tmpl w:val="C8DAD25E"/>
    <w:lvl w:ilvl="0" w:tplc="82D47C5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6"/>
  </w:num>
  <w:num w:numId="3">
    <w:abstractNumId w:val="7"/>
  </w:num>
  <w:num w:numId="4">
    <w:abstractNumId w:val="8"/>
  </w:num>
  <w:num w:numId="5">
    <w:abstractNumId w:val="1"/>
  </w:num>
  <w:num w:numId="6">
    <w:abstractNumId w:val="10"/>
  </w:num>
  <w:num w:numId="7">
    <w:abstractNumId w:val="2"/>
  </w:num>
  <w:num w:numId="8">
    <w:abstractNumId w:val="13"/>
  </w:num>
  <w:num w:numId="9">
    <w:abstractNumId w:val="11"/>
  </w:num>
  <w:num w:numId="10">
    <w:abstractNumId w:val="9"/>
  </w:num>
  <w:num w:numId="11">
    <w:abstractNumId w:val="0"/>
  </w:num>
  <w:num w:numId="12">
    <w:abstractNumId w:val="12"/>
  </w:num>
  <w:num w:numId="13">
    <w:abstractNumId w:val="5"/>
  </w:num>
  <w:num w:numId="14">
    <w:abstractNumId w:val="3"/>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mirrorMargins/>
  <w:hideSpelling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drawingGridHorizontalSpacing w:val="110"/>
  <w:displayHorizontalDrawingGridEvery w:val="2"/>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wMTYxMjYysjA3NjJR0lEKTi0uzszPAykwqgUAUFXFaiwAAAA="/>
  </w:docVars>
  <w:rsids>
    <w:rsidRoot w:val="00F145C3"/>
    <w:rsid w:val="000001A7"/>
    <w:rsid w:val="000001DB"/>
    <w:rsid w:val="000007C1"/>
    <w:rsid w:val="00000829"/>
    <w:rsid w:val="00002F40"/>
    <w:rsid w:val="0000343C"/>
    <w:rsid w:val="000038AA"/>
    <w:rsid w:val="000044A5"/>
    <w:rsid w:val="00005BF6"/>
    <w:rsid w:val="0000743A"/>
    <w:rsid w:val="00010E8A"/>
    <w:rsid w:val="00011190"/>
    <w:rsid w:val="00012F82"/>
    <w:rsid w:val="00013DC4"/>
    <w:rsid w:val="000142DC"/>
    <w:rsid w:val="00020F12"/>
    <w:rsid w:val="00020F1A"/>
    <w:rsid w:val="00021A05"/>
    <w:rsid w:val="000267F1"/>
    <w:rsid w:val="00026AD8"/>
    <w:rsid w:val="000273EC"/>
    <w:rsid w:val="00027C46"/>
    <w:rsid w:val="00027EA8"/>
    <w:rsid w:val="00031016"/>
    <w:rsid w:val="00031FC5"/>
    <w:rsid w:val="000324D7"/>
    <w:rsid w:val="000325E7"/>
    <w:rsid w:val="00032EB5"/>
    <w:rsid w:val="00033BAB"/>
    <w:rsid w:val="0003747E"/>
    <w:rsid w:val="000456F1"/>
    <w:rsid w:val="00045DF4"/>
    <w:rsid w:val="0004715F"/>
    <w:rsid w:val="000476B1"/>
    <w:rsid w:val="00047708"/>
    <w:rsid w:val="00047A6C"/>
    <w:rsid w:val="00050017"/>
    <w:rsid w:val="00050BF4"/>
    <w:rsid w:val="00053015"/>
    <w:rsid w:val="00053BB3"/>
    <w:rsid w:val="000549AC"/>
    <w:rsid w:val="00055687"/>
    <w:rsid w:val="00057A3C"/>
    <w:rsid w:val="000613EA"/>
    <w:rsid w:val="00061425"/>
    <w:rsid w:val="00061730"/>
    <w:rsid w:val="00061DEF"/>
    <w:rsid w:val="00063A0C"/>
    <w:rsid w:val="00064E13"/>
    <w:rsid w:val="000650AD"/>
    <w:rsid w:val="00067590"/>
    <w:rsid w:val="000705E0"/>
    <w:rsid w:val="00070B7B"/>
    <w:rsid w:val="00072159"/>
    <w:rsid w:val="00072536"/>
    <w:rsid w:val="000725A8"/>
    <w:rsid w:val="0007309F"/>
    <w:rsid w:val="000731ED"/>
    <w:rsid w:val="00074E16"/>
    <w:rsid w:val="0007576E"/>
    <w:rsid w:val="000764F5"/>
    <w:rsid w:val="00080C6F"/>
    <w:rsid w:val="00081090"/>
    <w:rsid w:val="00082992"/>
    <w:rsid w:val="0008340B"/>
    <w:rsid w:val="00083AF2"/>
    <w:rsid w:val="00085401"/>
    <w:rsid w:val="000917F0"/>
    <w:rsid w:val="00091BA8"/>
    <w:rsid w:val="000938A7"/>
    <w:rsid w:val="000944C0"/>
    <w:rsid w:val="00094E28"/>
    <w:rsid w:val="00095AB7"/>
    <w:rsid w:val="00095B7F"/>
    <w:rsid w:val="000961E6"/>
    <w:rsid w:val="0009646F"/>
    <w:rsid w:val="00096D2B"/>
    <w:rsid w:val="00097BAF"/>
    <w:rsid w:val="00097C2C"/>
    <w:rsid w:val="000A164E"/>
    <w:rsid w:val="000A18B7"/>
    <w:rsid w:val="000A1D04"/>
    <w:rsid w:val="000A2EBB"/>
    <w:rsid w:val="000A36D1"/>
    <w:rsid w:val="000A4393"/>
    <w:rsid w:val="000A50C8"/>
    <w:rsid w:val="000A590F"/>
    <w:rsid w:val="000A5C04"/>
    <w:rsid w:val="000A61B7"/>
    <w:rsid w:val="000A685D"/>
    <w:rsid w:val="000A6E58"/>
    <w:rsid w:val="000A6F59"/>
    <w:rsid w:val="000A72EA"/>
    <w:rsid w:val="000B0089"/>
    <w:rsid w:val="000B009D"/>
    <w:rsid w:val="000B0635"/>
    <w:rsid w:val="000B0F63"/>
    <w:rsid w:val="000B2CC9"/>
    <w:rsid w:val="000B2EF2"/>
    <w:rsid w:val="000B3063"/>
    <w:rsid w:val="000B3C4E"/>
    <w:rsid w:val="000B46BB"/>
    <w:rsid w:val="000B4782"/>
    <w:rsid w:val="000B6123"/>
    <w:rsid w:val="000B67D5"/>
    <w:rsid w:val="000B6FC8"/>
    <w:rsid w:val="000B7959"/>
    <w:rsid w:val="000C08AF"/>
    <w:rsid w:val="000C0B0C"/>
    <w:rsid w:val="000C3F78"/>
    <w:rsid w:val="000C4221"/>
    <w:rsid w:val="000C4D68"/>
    <w:rsid w:val="000C5210"/>
    <w:rsid w:val="000C7AAC"/>
    <w:rsid w:val="000C7C5C"/>
    <w:rsid w:val="000D1241"/>
    <w:rsid w:val="000D13C4"/>
    <w:rsid w:val="000D1FA0"/>
    <w:rsid w:val="000D207D"/>
    <w:rsid w:val="000D2364"/>
    <w:rsid w:val="000D2932"/>
    <w:rsid w:val="000D2B9A"/>
    <w:rsid w:val="000D3511"/>
    <w:rsid w:val="000D3E63"/>
    <w:rsid w:val="000D404C"/>
    <w:rsid w:val="000D4B1E"/>
    <w:rsid w:val="000D525B"/>
    <w:rsid w:val="000D52BB"/>
    <w:rsid w:val="000D6FA7"/>
    <w:rsid w:val="000D70D7"/>
    <w:rsid w:val="000D7CEC"/>
    <w:rsid w:val="000D7EC4"/>
    <w:rsid w:val="000E246C"/>
    <w:rsid w:val="000E24F3"/>
    <w:rsid w:val="000E3F1F"/>
    <w:rsid w:val="000E5393"/>
    <w:rsid w:val="000E6AF7"/>
    <w:rsid w:val="000F1653"/>
    <w:rsid w:val="000F1B73"/>
    <w:rsid w:val="000F2516"/>
    <w:rsid w:val="000F2F82"/>
    <w:rsid w:val="000F5B0B"/>
    <w:rsid w:val="000F7337"/>
    <w:rsid w:val="00103256"/>
    <w:rsid w:val="001033A0"/>
    <w:rsid w:val="00103FF6"/>
    <w:rsid w:val="001041C5"/>
    <w:rsid w:val="0010426B"/>
    <w:rsid w:val="00105450"/>
    <w:rsid w:val="00105B36"/>
    <w:rsid w:val="00105DB5"/>
    <w:rsid w:val="0010600B"/>
    <w:rsid w:val="0010611E"/>
    <w:rsid w:val="0010681C"/>
    <w:rsid w:val="00111128"/>
    <w:rsid w:val="001124A5"/>
    <w:rsid w:val="00113A20"/>
    <w:rsid w:val="00113D39"/>
    <w:rsid w:val="001143D3"/>
    <w:rsid w:val="001148BE"/>
    <w:rsid w:val="00114C3D"/>
    <w:rsid w:val="00114E5B"/>
    <w:rsid w:val="00115CCA"/>
    <w:rsid w:val="00117E78"/>
    <w:rsid w:val="00120D24"/>
    <w:rsid w:val="00120EEE"/>
    <w:rsid w:val="001233D7"/>
    <w:rsid w:val="00124727"/>
    <w:rsid w:val="001263FE"/>
    <w:rsid w:val="00126CBD"/>
    <w:rsid w:val="00126DAB"/>
    <w:rsid w:val="00130444"/>
    <w:rsid w:val="00130916"/>
    <w:rsid w:val="00130FC5"/>
    <w:rsid w:val="0013107A"/>
    <w:rsid w:val="00131170"/>
    <w:rsid w:val="00131460"/>
    <w:rsid w:val="0013197F"/>
    <w:rsid w:val="00134052"/>
    <w:rsid w:val="0013654B"/>
    <w:rsid w:val="0013655C"/>
    <w:rsid w:val="00140791"/>
    <w:rsid w:val="00140BDC"/>
    <w:rsid w:val="00140F38"/>
    <w:rsid w:val="00140F3A"/>
    <w:rsid w:val="0014145C"/>
    <w:rsid w:val="001415BB"/>
    <w:rsid w:val="00142377"/>
    <w:rsid w:val="00143AE4"/>
    <w:rsid w:val="00146398"/>
    <w:rsid w:val="00146951"/>
    <w:rsid w:val="00151668"/>
    <w:rsid w:val="00152DE7"/>
    <w:rsid w:val="001536EB"/>
    <w:rsid w:val="001545BD"/>
    <w:rsid w:val="00154DD6"/>
    <w:rsid w:val="00155664"/>
    <w:rsid w:val="001564CA"/>
    <w:rsid w:val="00156F29"/>
    <w:rsid w:val="0015779D"/>
    <w:rsid w:val="00157B2E"/>
    <w:rsid w:val="00161EA3"/>
    <w:rsid w:val="001638C9"/>
    <w:rsid w:val="0016408D"/>
    <w:rsid w:val="00164B82"/>
    <w:rsid w:val="00165660"/>
    <w:rsid w:val="001662C3"/>
    <w:rsid w:val="00166BB1"/>
    <w:rsid w:val="001703F6"/>
    <w:rsid w:val="00170F9E"/>
    <w:rsid w:val="001712CB"/>
    <w:rsid w:val="00172586"/>
    <w:rsid w:val="0017278D"/>
    <w:rsid w:val="00174254"/>
    <w:rsid w:val="00175359"/>
    <w:rsid w:val="00175DF1"/>
    <w:rsid w:val="00176C67"/>
    <w:rsid w:val="00177254"/>
    <w:rsid w:val="0017793C"/>
    <w:rsid w:val="00180117"/>
    <w:rsid w:val="00181FE8"/>
    <w:rsid w:val="00182AD7"/>
    <w:rsid w:val="00184156"/>
    <w:rsid w:val="001841DA"/>
    <w:rsid w:val="00184E98"/>
    <w:rsid w:val="001852D4"/>
    <w:rsid w:val="00185821"/>
    <w:rsid w:val="00187076"/>
    <w:rsid w:val="00187577"/>
    <w:rsid w:val="0019050E"/>
    <w:rsid w:val="00190BC9"/>
    <w:rsid w:val="00190EB7"/>
    <w:rsid w:val="00191A16"/>
    <w:rsid w:val="00191C54"/>
    <w:rsid w:val="00191D38"/>
    <w:rsid w:val="00192CBE"/>
    <w:rsid w:val="0019343E"/>
    <w:rsid w:val="0019359B"/>
    <w:rsid w:val="00194D21"/>
    <w:rsid w:val="001961A4"/>
    <w:rsid w:val="00197711"/>
    <w:rsid w:val="001A3384"/>
    <w:rsid w:val="001A4562"/>
    <w:rsid w:val="001A51D4"/>
    <w:rsid w:val="001A70AB"/>
    <w:rsid w:val="001A741A"/>
    <w:rsid w:val="001A7876"/>
    <w:rsid w:val="001B0538"/>
    <w:rsid w:val="001B0E5B"/>
    <w:rsid w:val="001B1625"/>
    <w:rsid w:val="001B38BC"/>
    <w:rsid w:val="001B43E0"/>
    <w:rsid w:val="001B4D61"/>
    <w:rsid w:val="001B5C42"/>
    <w:rsid w:val="001B5DBD"/>
    <w:rsid w:val="001B6051"/>
    <w:rsid w:val="001B6296"/>
    <w:rsid w:val="001B6BBB"/>
    <w:rsid w:val="001C3EC0"/>
    <w:rsid w:val="001C4C8B"/>
    <w:rsid w:val="001C741A"/>
    <w:rsid w:val="001C791E"/>
    <w:rsid w:val="001D008D"/>
    <w:rsid w:val="001D1270"/>
    <w:rsid w:val="001D2A30"/>
    <w:rsid w:val="001D537D"/>
    <w:rsid w:val="001D616A"/>
    <w:rsid w:val="001D6B97"/>
    <w:rsid w:val="001D7EBB"/>
    <w:rsid w:val="001E06FB"/>
    <w:rsid w:val="001E0A40"/>
    <w:rsid w:val="001E0C72"/>
    <w:rsid w:val="001E1640"/>
    <w:rsid w:val="001E18CF"/>
    <w:rsid w:val="001E1A67"/>
    <w:rsid w:val="001E3276"/>
    <w:rsid w:val="001E66DA"/>
    <w:rsid w:val="001E7195"/>
    <w:rsid w:val="001E7829"/>
    <w:rsid w:val="001F1A5B"/>
    <w:rsid w:val="001F2D0A"/>
    <w:rsid w:val="001F2D1E"/>
    <w:rsid w:val="001F33E0"/>
    <w:rsid w:val="001F34DC"/>
    <w:rsid w:val="001F39A7"/>
    <w:rsid w:val="001F48D1"/>
    <w:rsid w:val="001F4C31"/>
    <w:rsid w:val="001F631A"/>
    <w:rsid w:val="001F7AB4"/>
    <w:rsid w:val="00201CAD"/>
    <w:rsid w:val="00201DF2"/>
    <w:rsid w:val="002020C6"/>
    <w:rsid w:val="002030E4"/>
    <w:rsid w:val="00203FD8"/>
    <w:rsid w:val="00204654"/>
    <w:rsid w:val="00204CD2"/>
    <w:rsid w:val="00205333"/>
    <w:rsid w:val="002058FE"/>
    <w:rsid w:val="00205EEE"/>
    <w:rsid w:val="002061FB"/>
    <w:rsid w:val="00206935"/>
    <w:rsid w:val="00207273"/>
    <w:rsid w:val="0020795D"/>
    <w:rsid w:val="00210BCD"/>
    <w:rsid w:val="002113B1"/>
    <w:rsid w:val="002114C7"/>
    <w:rsid w:val="00211DCC"/>
    <w:rsid w:val="0021200C"/>
    <w:rsid w:val="00212266"/>
    <w:rsid w:val="0021297E"/>
    <w:rsid w:val="00214482"/>
    <w:rsid w:val="0021513D"/>
    <w:rsid w:val="00216222"/>
    <w:rsid w:val="00216B6F"/>
    <w:rsid w:val="0022134B"/>
    <w:rsid w:val="00221FD7"/>
    <w:rsid w:val="00222C5F"/>
    <w:rsid w:val="002232DF"/>
    <w:rsid w:val="0022423D"/>
    <w:rsid w:val="0022450C"/>
    <w:rsid w:val="00224E3D"/>
    <w:rsid w:val="00225FDF"/>
    <w:rsid w:val="002261E9"/>
    <w:rsid w:val="002272F5"/>
    <w:rsid w:val="00227F62"/>
    <w:rsid w:val="00230BED"/>
    <w:rsid w:val="002312AE"/>
    <w:rsid w:val="002314A1"/>
    <w:rsid w:val="0023194C"/>
    <w:rsid w:val="00231DCB"/>
    <w:rsid w:val="00231DCE"/>
    <w:rsid w:val="00231F6B"/>
    <w:rsid w:val="00232A91"/>
    <w:rsid w:val="00235F3A"/>
    <w:rsid w:val="00236B54"/>
    <w:rsid w:val="00236F4F"/>
    <w:rsid w:val="00237630"/>
    <w:rsid w:val="00240522"/>
    <w:rsid w:val="00240A51"/>
    <w:rsid w:val="00243856"/>
    <w:rsid w:val="00244127"/>
    <w:rsid w:val="00244179"/>
    <w:rsid w:val="00245489"/>
    <w:rsid w:val="00245971"/>
    <w:rsid w:val="00245A34"/>
    <w:rsid w:val="00245E59"/>
    <w:rsid w:val="0024609B"/>
    <w:rsid w:val="00246BEB"/>
    <w:rsid w:val="00246D3C"/>
    <w:rsid w:val="00251649"/>
    <w:rsid w:val="00252F9B"/>
    <w:rsid w:val="00253E01"/>
    <w:rsid w:val="002543DE"/>
    <w:rsid w:val="00255B79"/>
    <w:rsid w:val="00255F67"/>
    <w:rsid w:val="00256468"/>
    <w:rsid w:val="00257490"/>
    <w:rsid w:val="00257C96"/>
    <w:rsid w:val="00260AE5"/>
    <w:rsid w:val="0026262F"/>
    <w:rsid w:val="00263A7C"/>
    <w:rsid w:val="00263DF6"/>
    <w:rsid w:val="00264288"/>
    <w:rsid w:val="002649B5"/>
    <w:rsid w:val="00265957"/>
    <w:rsid w:val="0026626E"/>
    <w:rsid w:val="0027041D"/>
    <w:rsid w:val="00270F14"/>
    <w:rsid w:val="00271768"/>
    <w:rsid w:val="00272029"/>
    <w:rsid w:val="002760A7"/>
    <w:rsid w:val="00276BDB"/>
    <w:rsid w:val="00277F12"/>
    <w:rsid w:val="00277FC1"/>
    <w:rsid w:val="0028308A"/>
    <w:rsid w:val="002836E2"/>
    <w:rsid w:val="00283FA4"/>
    <w:rsid w:val="002841E7"/>
    <w:rsid w:val="00284204"/>
    <w:rsid w:val="0028442C"/>
    <w:rsid w:val="00284C3A"/>
    <w:rsid w:val="0028515E"/>
    <w:rsid w:val="002855E1"/>
    <w:rsid w:val="00285C79"/>
    <w:rsid w:val="00290588"/>
    <w:rsid w:val="0029127B"/>
    <w:rsid w:val="002926C3"/>
    <w:rsid w:val="002929A0"/>
    <w:rsid w:val="00294B45"/>
    <w:rsid w:val="002A08AB"/>
    <w:rsid w:val="002A1D5E"/>
    <w:rsid w:val="002A3318"/>
    <w:rsid w:val="002A409B"/>
    <w:rsid w:val="002A460B"/>
    <w:rsid w:val="002A4CB9"/>
    <w:rsid w:val="002A5152"/>
    <w:rsid w:val="002A6ED1"/>
    <w:rsid w:val="002A7A8D"/>
    <w:rsid w:val="002B04B7"/>
    <w:rsid w:val="002B1612"/>
    <w:rsid w:val="002B1E8B"/>
    <w:rsid w:val="002B22F0"/>
    <w:rsid w:val="002B2DCF"/>
    <w:rsid w:val="002B2EE6"/>
    <w:rsid w:val="002B2FD0"/>
    <w:rsid w:val="002B4C7B"/>
    <w:rsid w:val="002B6216"/>
    <w:rsid w:val="002B686B"/>
    <w:rsid w:val="002B6FAC"/>
    <w:rsid w:val="002B7EC5"/>
    <w:rsid w:val="002C04B1"/>
    <w:rsid w:val="002C1B37"/>
    <w:rsid w:val="002C4BEC"/>
    <w:rsid w:val="002C4D23"/>
    <w:rsid w:val="002C51E9"/>
    <w:rsid w:val="002C582E"/>
    <w:rsid w:val="002C6C63"/>
    <w:rsid w:val="002C6F79"/>
    <w:rsid w:val="002C7789"/>
    <w:rsid w:val="002C7B13"/>
    <w:rsid w:val="002D0A0B"/>
    <w:rsid w:val="002D0A33"/>
    <w:rsid w:val="002D0C31"/>
    <w:rsid w:val="002D25BD"/>
    <w:rsid w:val="002D3D34"/>
    <w:rsid w:val="002D482E"/>
    <w:rsid w:val="002D4CB0"/>
    <w:rsid w:val="002D5057"/>
    <w:rsid w:val="002D7B30"/>
    <w:rsid w:val="002E090C"/>
    <w:rsid w:val="002E0BF3"/>
    <w:rsid w:val="002E29D4"/>
    <w:rsid w:val="002E2F92"/>
    <w:rsid w:val="002E4C06"/>
    <w:rsid w:val="002E4E0D"/>
    <w:rsid w:val="002E4EB4"/>
    <w:rsid w:val="002E6F57"/>
    <w:rsid w:val="002E7B6A"/>
    <w:rsid w:val="002F1242"/>
    <w:rsid w:val="002F128C"/>
    <w:rsid w:val="002F2B5A"/>
    <w:rsid w:val="002F57DF"/>
    <w:rsid w:val="002F68CA"/>
    <w:rsid w:val="002F7A2B"/>
    <w:rsid w:val="003016D4"/>
    <w:rsid w:val="00302AF5"/>
    <w:rsid w:val="00302D06"/>
    <w:rsid w:val="0030491D"/>
    <w:rsid w:val="00305465"/>
    <w:rsid w:val="003067DF"/>
    <w:rsid w:val="00307F6B"/>
    <w:rsid w:val="00312435"/>
    <w:rsid w:val="003124B6"/>
    <w:rsid w:val="00313E57"/>
    <w:rsid w:val="00314D59"/>
    <w:rsid w:val="003160A7"/>
    <w:rsid w:val="003163F9"/>
    <w:rsid w:val="00317598"/>
    <w:rsid w:val="003175CD"/>
    <w:rsid w:val="00317806"/>
    <w:rsid w:val="003206A3"/>
    <w:rsid w:val="003217FA"/>
    <w:rsid w:val="00323EC8"/>
    <w:rsid w:val="0032705B"/>
    <w:rsid w:val="0033087F"/>
    <w:rsid w:val="00330B7D"/>
    <w:rsid w:val="00330F77"/>
    <w:rsid w:val="00334256"/>
    <w:rsid w:val="003350C2"/>
    <w:rsid w:val="003360B9"/>
    <w:rsid w:val="00337175"/>
    <w:rsid w:val="003423C3"/>
    <w:rsid w:val="00343C4E"/>
    <w:rsid w:val="0034538F"/>
    <w:rsid w:val="0034547A"/>
    <w:rsid w:val="00346BD1"/>
    <w:rsid w:val="003471F1"/>
    <w:rsid w:val="00347B93"/>
    <w:rsid w:val="00350FEE"/>
    <w:rsid w:val="0035172A"/>
    <w:rsid w:val="0035193F"/>
    <w:rsid w:val="0035204B"/>
    <w:rsid w:val="00352260"/>
    <w:rsid w:val="00354A5D"/>
    <w:rsid w:val="00354EDE"/>
    <w:rsid w:val="00356145"/>
    <w:rsid w:val="003565D3"/>
    <w:rsid w:val="003569DA"/>
    <w:rsid w:val="00356B7C"/>
    <w:rsid w:val="00357ADE"/>
    <w:rsid w:val="0036140D"/>
    <w:rsid w:val="00361E05"/>
    <w:rsid w:val="00362421"/>
    <w:rsid w:val="00362C1D"/>
    <w:rsid w:val="00362F42"/>
    <w:rsid w:val="003647C8"/>
    <w:rsid w:val="00365113"/>
    <w:rsid w:val="00365803"/>
    <w:rsid w:val="00366494"/>
    <w:rsid w:val="00367280"/>
    <w:rsid w:val="00370713"/>
    <w:rsid w:val="00370967"/>
    <w:rsid w:val="003717CE"/>
    <w:rsid w:val="003746E7"/>
    <w:rsid w:val="00375A6A"/>
    <w:rsid w:val="00375DF4"/>
    <w:rsid w:val="0037612A"/>
    <w:rsid w:val="0037626F"/>
    <w:rsid w:val="00380F6E"/>
    <w:rsid w:val="00382665"/>
    <w:rsid w:val="00383DA2"/>
    <w:rsid w:val="00385641"/>
    <w:rsid w:val="00385E8E"/>
    <w:rsid w:val="00386A3D"/>
    <w:rsid w:val="00386DBE"/>
    <w:rsid w:val="00386E74"/>
    <w:rsid w:val="00386FFF"/>
    <w:rsid w:val="00387110"/>
    <w:rsid w:val="003901A0"/>
    <w:rsid w:val="003913E3"/>
    <w:rsid w:val="0039293C"/>
    <w:rsid w:val="00393E92"/>
    <w:rsid w:val="00394634"/>
    <w:rsid w:val="0039643D"/>
    <w:rsid w:val="00396C09"/>
    <w:rsid w:val="003A0083"/>
    <w:rsid w:val="003A0F38"/>
    <w:rsid w:val="003A1D3E"/>
    <w:rsid w:val="003A3BF7"/>
    <w:rsid w:val="003A4DA6"/>
    <w:rsid w:val="003A73F8"/>
    <w:rsid w:val="003A7418"/>
    <w:rsid w:val="003B2731"/>
    <w:rsid w:val="003B343E"/>
    <w:rsid w:val="003B365E"/>
    <w:rsid w:val="003B3943"/>
    <w:rsid w:val="003B3A5E"/>
    <w:rsid w:val="003B4558"/>
    <w:rsid w:val="003B469A"/>
    <w:rsid w:val="003B5808"/>
    <w:rsid w:val="003B68CA"/>
    <w:rsid w:val="003B6BCA"/>
    <w:rsid w:val="003B6F23"/>
    <w:rsid w:val="003C0AFE"/>
    <w:rsid w:val="003C2B70"/>
    <w:rsid w:val="003C31C3"/>
    <w:rsid w:val="003C32A2"/>
    <w:rsid w:val="003C40EE"/>
    <w:rsid w:val="003C45E5"/>
    <w:rsid w:val="003C4A75"/>
    <w:rsid w:val="003C5831"/>
    <w:rsid w:val="003C5BA4"/>
    <w:rsid w:val="003C729C"/>
    <w:rsid w:val="003D2E36"/>
    <w:rsid w:val="003D3495"/>
    <w:rsid w:val="003D689F"/>
    <w:rsid w:val="003E137D"/>
    <w:rsid w:val="003E2713"/>
    <w:rsid w:val="003E3F11"/>
    <w:rsid w:val="003E6716"/>
    <w:rsid w:val="003E7293"/>
    <w:rsid w:val="003F0025"/>
    <w:rsid w:val="003F00F1"/>
    <w:rsid w:val="003F1252"/>
    <w:rsid w:val="003F12D2"/>
    <w:rsid w:val="003F2D24"/>
    <w:rsid w:val="003F34E3"/>
    <w:rsid w:val="003F3ABF"/>
    <w:rsid w:val="003F3BE8"/>
    <w:rsid w:val="003F4B70"/>
    <w:rsid w:val="003F5CE9"/>
    <w:rsid w:val="003F6B86"/>
    <w:rsid w:val="003F6F74"/>
    <w:rsid w:val="003F7D58"/>
    <w:rsid w:val="00400D37"/>
    <w:rsid w:val="00401A96"/>
    <w:rsid w:val="0040322E"/>
    <w:rsid w:val="00404BF7"/>
    <w:rsid w:val="00405C95"/>
    <w:rsid w:val="00406FD7"/>
    <w:rsid w:val="004100D0"/>
    <w:rsid w:val="004107AD"/>
    <w:rsid w:val="00410C02"/>
    <w:rsid w:val="00411D55"/>
    <w:rsid w:val="00411F3D"/>
    <w:rsid w:val="004124C3"/>
    <w:rsid w:val="00412860"/>
    <w:rsid w:val="00413D02"/>
    <w:rsid w:val="00415449"/>
    <w:rsid w:val="004156B3"/>
    <w:rsid w:val="004158AB"/>
    <w:rsid w:val="00415FCD"/>
    <w:rsid w:val="0041629F"/>
    <w:rsid w:val="00417247"/>
    <w:rsid w:val="00417696"/>
    <w:rsid w:val="00424064"/>
    <w:rsid w:val="00427BD6"/>
    <w:rsid w:val="00427C20"/>
    <w:rsid w:val="00427C96"/>
    <w:rsid w:val="00427D39"/>
    <w:rsid w:val="00432F7B"/>
    <w:rsid w:val="00433D57"/>
    <w:rsid w:val="0043567F"/>
    <w:rsid w:val="00435D07"/>
    <w:rsid w:val="00437161"/>
    <w:rsid w:val="00437C6C"/>
    <w:rsid w:val="00437FD5"/>
    <w:rsid w:val="004412AF"/>
    <w:rsid w:val="004438B1"/>
    <w:rsid w:val="00444D04"/>
    <w:rsid w:val="0044501C"/>
    <w:rsid w:val="004459E5"/>
    <w:rsid w:val="00445C44"/>
    <w:rsid w:val="00446C76"/>
    <w:rsid w:val="0045129D"/>
    <w:rsid w:val="00451A4B"/>
    <w:rsid w:val="004527BC"/>
    <w:rsid w:val="00455762"/>
    <w:rsid w:val="00455A1F"/>
    <w:rsid w:val="0045703D"/>
    <w:rsid w:val="00457623"/>
    <w:rsid w:val="00460A7B"/>
    <w:rsid w:val="0046193D"/>
    <w:rsid w:val="0046309A"/>
    <w:rsid w:val="0046517D"/>
    <w:rsid w:val="00465E9A"/>
    <w:rsid w:val="00466317"/>
    <w:rsid w:val="00466A49"/>
    <w:rsid w:val="0046701D"/>
    <w:rsid w:val="00472D04"/>
    <w:rsid w:val="0047301A"/>
    <w:rsid w:val="004731AB"/>
    <w:rsid w:val="00473584"/>
    <w:rsid w:val="00474013"/>
    <w:rsid w:val="004744D0"/>
    <w:rsid w:val="004750A6"/>
    <w:rsid w:val="004774EF"/>
    <w:rsid w:val="00480149"/>
    <w:rsid w:val="004816C9"/>
    <w:rsid w:val="00482C2C"/>
    <w:rsid w:val="00483A6A"/>
    <w:rsid w:val="00483F20"/>
    <w:rsid w:val="004841A5"/>
    <w:rsid w:val="004849BC"/>
    <w:rsid w:val="004852E8"/>
    <w:rsid w:val="00485338"/>
    <w:rsid w:val="00486D0E"/>
    <w:rsid w:val="00486DC3"/>
    <w:rsid w:val="0048770B"/>
    <w:rsid w:val="0049019A"/>
    <w:rsid w:val="004901B0"/>
    <w:rsid w:val="004902EA"/>
    <w:rsid w:val="00490738"/>
    <w:rsid w:val="00491B85"/>
    <w:rsid w:val="004927C0"/>
    <w:rsid w:val="00492A14"/>
    <w:rsid w:val="00493173"/>
    <w:rsid w:val="004932AA"/>
    <w:rsid w:val="00493A9F"/>
    <w:rsid w:val="00496D65"/>
    <w:rsid w:val="00497D83"/>
    <w:rsid w:val="004A3A7D"/>
    <w:rsid w:val="004A492B"/>
    <w:rsid w:val="004A5522"/>
    <w:rsid w:val="004A5DC9"/>
    <w:rsid w:val="004B19E5"/>
    <w:rsid w:val="004B1EE0"/>
    <w:rsid w:val="004B2AE2"/>
    <w:rsid w:val="004B2F61"/>
    <w:rsid w:val="004B576F"/>
    <w:rsid w:val="004B71DE"/>
    <w:rsid w:val="004C1F57"/>
    <w:rsid w:val="004C27C0"/>
    <w:rsid w:val="004C3597"/>
    <w:rsid w:val="004C53E3"/>
    <w:rsid w:val="004C60EC"/>
    <w:rsid w:val="004C6A06"/>
    <w:rsid w:val="004C7148"/>
    <w:rsid w:val="004D0902"/>
    <w:rsid w:val="004D18E9"/>
    <w:rsid w:val="004D1B2F"/>
    <w:rsid w:val="004D1C07"/>
    <w:rsid w:val="004D46B9"/>
    <w:rsid w:val="004D4D4B"/>
    <w:rsid w:val="004D5368"/>
    <w:rsid w:val="004D6B65"/>
    <w:rsid w:val="004D7C61"/>
    <w:rsid w:val="004E045D"/>
    <w:rsid w:val="004E13B6"/>
    <w:rsid w:val="004E1810"/>
    <w:rsid w:val="004E1A9D"/>
    <w:rsid w:val="004E1F8E"/>
    <w:rsid w:val="004E215B"/>
    <w:rsid w:val="004E2E53"/>
    <w:rsid w:val="004E40E1"/>
    <w:rsid w:val="004E41C2"/>
    <w:rsid w:val="004E41F7"/>
    <w:rsid w:val="004E6568"/>
    <w:rsid w:val="004E7C90"/>
    <w:rsid w:val="004F127A"/>
    <w:rsid w:val="004F259E"/>
    <w:rsid w:val="004F26B8"/>
    <w:rsid w:val="004F294D"/>
    <w:rsid w:val="004F2952"/>
    <w:rsid w:val="004F3CAC"/>
    <w:rsid w:val="004F4345"/>
    <w:rsid w:val="004F4486"/>
    <w:rsid w:val="004F53F6"/>
    <w:rsid w:val="004F5DC1"/>
    <w:rsid w:val="004F6177"/>
    <w:rsid w:val="004F624F"/>
    <w:rsid w:val="004F6397"/>
    <w:rsid w:val="004F72D0"/>
    <w:rsid w:val="004F7B97"/>
    <w:rsid w:val="00500134"/>
    <w:rsid w:val="00502A93"/>
    <w:rsid w:val="00504D94"/>
    <w:rsid w:val="00505BAD"/>
    <w:rsid w:val="005107A7"/>
    <w:rsid w:val="00514A5C"/>
    <w:rsid w:val="00515845"/>
    <w:rsid w:val="00515A98"/>
    <w:rsid w:val="00517BB5"/>
    <w:rsid w:val="00523010"/>
    <w:rsid w:val="00523015"/>
    <w:rsid w:val="00523783"/>
    <w:rsid w:val="00523875"/>
    <w:rsid w:val="005238E6"/>
    <w:rsid w:val="00523B1C"/>
    <w:rsid w:val="005249E1"/>
    <w:rsid w:val="00524D15"/>
    <w:rsid w:val="00525720"/>
    <w:rsid w:val="00526923"/>
    <w:rsid w:val="005273E2"/>
    <w:rsid w:val="00527DC0"/>
    <w:rsid w:val="00531256"/>
    <w:rsid w:val="00532273"/>
    <w:rsid w:val="0053325A"/>
    <w:rsid w:val="005334FF"/>
    <w:rsid w:val="00533771"/>
    <w:rsid w:val="005349BD"/>
    <w:rsid w:val="00534AEB"/>
    <w:rsid w:val="005358A3"/>
    <w:rsid w:val="00535999"/>
    <w:rsid w:val="00535F98"/>
    <w:rsid w:val="00540623"/>
    <w:rsid w:val="00542538"/>
    <w:rsid w:val="005437AE"/>
    <w:rsid w:val="005455DD"/>
    <w:rsid w:val="0054629C"/>
    <w:rsid w:val="0054668B"/>
    <w:rsid w:val="00547DA7"/>
    <w:rsid w:val="005505D6"/>
    <w:rsid w:val="00551127"/>
    <w:rsid w:val="0055278A"/>
    <w:rsid w:val="005555B3"/>
    <w:rsid w:val="00556179"/>
    <w:rsid w:val="00556AD1"/>
    <w:rsid w:val="00566AA6"/>
    <w:rsid w:val="00567293"/>
    <w:rsid w:val="00567F4A"/>
    <w:rsid w:val="005709DC"/>
    <w:rsid w:val="005721A2"/>
    <w:rsid w:val="00572954"/>
    <w:rsid w:val="005730A5"/>
    <w:rsid w:val="00573F36"/>
    <w:rsid w:val="00574382"/>
    <w:rsid w:val="0057441A"/>
    <w:rsid w:val="00574653"/>
    <w:rsid w:val="00574A85"/>
    <w:rsid w:val="00574D55"/>
    <w:rsid w:val="005771C0"/>
    <w:rsid w:val="0057721A"/>
    <w:rsid w:val="0057750F"/>
    <w:rsid w:val="00580E9D"/>
    <w:rsid w:val="005812E0"/>
    <w:rsid w:val="00581B8A"/>
    <w:rsid w:val="00581EA7"/>
    <w:rsid w:val="0058323F"/>
    <w:rsid w:val="00584659"/>
    <w:rsid w:val="00585BE0"/>
    <w:rsid w:val="00586B68"/>
    <w:rsid w:val="005920B2"/>
    <w:rsid w:val="00592219"/>
    <w:rsid w:val="00593450"/>
    <w:rsid w:val="005940AE"/>
    <w:rsid w:val="00596BBE"/>
    <w:rsid w:val="005A1E3A"/>
    <w:rsid w:val="005A27D8"/>
    <w:rsid w:val="005A299F"/>
    <w:rsid w:val="005A2CFB"/>
    <w:rsid w:val="005A2D9A"/>
    <w:rsid w:val="005A502D"/>
    <w:rsid w:val="005A520E"/>
    <w:rsid w:val="005A5A81"/>
    <w:rsid w:val="005A7720"/>
    <w:rsid w:val="005B0C2E"/>
    <w:rsid w:val="005B2BD3"/>
    <w:rsid w:val="005B6CBF"/>
    <w:rsid w:val="005B6E4D"/>
    <w:rsid w:val="005C01C8"/>
    <w:rsid w:val="005C1E33"/>
    <w:rsid w:val="005C252C"/>
    <w:rsid w:val="005C37E2"/>
    <w:rsid w:val="005C3848"/>
    <w:rsid w:val="005C3C7F"/>
    <w:rsid w:val="005C4078"/>
    <w:rsid w:val="005C4652"/>
    <w:rsid w:val="005C50ED"/>
    <w:rsid w:val="005C5838"/>
    <w:rsid w:val="005C5A41"/>
    <w:rsid w:val="005C672B"/>
    <w:rsid w:val="005C6C53"/>
    <w:rsid w:val="005C6E1E"/>
    <w:rsid w:val="005C7C6D"/>
    <w:rsid w:val="005D074E"/>
    <w:rsid w:val="005D131E"/>
    <w:rsid w:val="005D1671"/>
    <w:rsid w:val="005D3B13"/>
    <w:rsid w:val="005D4A93"/>
    <w:rsid w:val="005D4C99"/>
    <w:rsid w:val="005D522F"/>
    <w:rsid w:val="005D7CA8"/>
    <w:rsid w:val="005D7E99"/>
    <w:rsid w:val="005E1FA5"/>
    <w:rsid w:val="005E276C"/>
    <w:rsid w:val="005E3632"/>
    <w:rsid w:val="005E4EC2"/>
    <w:rsid w:val="005E5B9D"/>
    <w:rsid w:val="005E6740"/>
    <w:rsid w:val="005F0B2D"/>
    <w:rsid w:val="005F1921"/>
    <w:rsid w:val="005F2E6A"/>
    <w:rsid w:val="005F2EFA"/>
    <w:rsid w:val="005F3634"/>
    <w:rsid w:val="005F46C9"/>
    <w:rsid w:val="005F4D0D"/>
    <w:rsid w:val="005F4F6D"/>
    <w:rsid w:val="005F4FE9"/>
    <w:rsid w:val="005F59BA"/>
    <w:rsid w:val="005F6756"/>
    <w:rsid w:val="005F6B66"/>
    <w:rsid w:val="005F6F32"/>
    <w:rsid w:val="0060381C"/>
    <w:rsid w:val="00604FA9"/>
    <w:rsid w:val="006057BC"/>
    <w:rsid w:val="00605D91"/>
    <w:rsid w:val="006068D9"/>
    <w:rsid w:val="00606F04"/>
    <w:rsid w:val="006104EB"/>
    <w:rsid w:val="0061056E"/>
    <w:rsid w:val="00610A47"/>
    <w:rsid w:val="00610B4E"/>
    <w:rsid w:val="0061655A"/>
    <w:rsid w:val="00616585"/>
    <w:rsid w:val="00617580"/>
    <w:rsid w:val="00623385"/>
    <w:rsid w:val="0062342A"/>
    <w:rsid w:val="00623F1E"/>
    <w:rsid w:val="00624797"/>
    <w:rsid w:val="00624F5E"/>
    <w:rsid w:val="00625AB7"/>
    <w:rsid w:val="006275AA"/>
    <w:rsid w:val="00627AC0"/>
    <w:rsid w:val="006306E2"/>
    <w:rsid w:val="0063107D"/>
    <w:rsid w:val="0063118A"/>
    <w:rsid w:val="006314A5"/>
    <w:rsid w:val="00631D0C"/>
    <w:rsid w:val="00631EA8"/>
    <w:rsid w:val="00632567"/>
    <w:rsid w:val="0063264A"/>
    <w:rsid w:val="00632651"/>
    <w:rsid w:val="00632B67"/>
    <w:rsid w:val="00634B32"/>
    <w:rsid w:val="006357EC"/>
    <w:rsid w:val="00635C08"/>
    <w:rsid w:val="006368E5"/>
    <w:rsid w:val="00636CD9"/>
    <w:rsid w:val="0064068C"/>
    <w:rsid w:val="00641230"/>
    <w:rsid w:val="00641E64"/>
    <w:rsid w:val="00642E42"/>
    <w:rsid w:val="006431CF"/>
    <w:rsid w:val="00643681"/>
    <w:rsid w:val="006442D5"/>
    <w:rsid w:val="0064529F"/>
    <w:rsid w:val="00645606"/>
    <w:rsid w:val="00646AF5"/>
    <w:rsid w:val="00650572"/>
    <w:rsid w:val="00650CAA"/>
    <w:rsid w:val="006517A2"/>
    <w:rsid w:val="006518EB"/>
    <w:rsid w:val="006522BE"/>
    <w:rsid w:val="006532B0"/>
    <w:rsid w:val="00654775"/>
    <w:rsid w:val="0065505A"/>
    <w:rsid w:val="0065634A"/>
    <w:rsid w:val="00656969"/>
    <w:rsid w:val="00656CAA"/>
    <w:rsid w:val="00661321"/>
    <w:rsid w:val="006617B8"/>
    <w:rsid w:val="00663758"/>
    <w:rsid w:val="00664099"/>
    <w:rsid w:val="0066451C"/>
    <w:rsid w:val="00664F54"/>
    <w:rsid w:val="00665642"/>
    <w:rsid w:val="00666D9F"/>
    <w:rsid w:val="00666E62"/>
    <w:rsid w:val="0066770D"/>
    <w:rsid w:val="00672707"/>
    <w:rsid w:val="0067439D"/>
    <w:rsid w:val="006748C2"/>
    <w:rsid w:val="00675E54"/>
    <w:rsid w:val="006776DF"/>
    <w:rsid w:val="00681E84"/>
    <w:rsid w:val="0068284F"/>
    <w:rsid w:val="00682CFD"/>
    <w:rsid w:val="00683110"/>
    <w:rsid w:val="006846AF"/>
    <w:rsid w:val="00685274"/>
    <w:rsid w:val="0068579A"/>
    <w:rsid w:val="00686572"/>
    <w:rsid w:val="006876CB"/>
    <w:rsid w:val="00690EBA"/>
    <w:rsid w:val="00691DB6"/>
    <w:rsid w:val="00691F92"/>
    <w:rsid w:val="00692BD7"/>
    <w:rsid w:val="00692D9D"/>
    <w:rsid w:val="00693FFA"/>
    <w:rsid w:val="00694B17"/>
    <w:rsid w:val="00696113"/>
    <w:rsid w:val="00697EA2"/>
    <w:rsid w:val="006A1640"/>
    <w:rsid w:val="006A1FB6"/>
    <w:rsid w:val="006A269E"/>
    <w:rsid w:val="006A2BF5"/>
    <w:rsid w:val="006A495E"/>
    <w:rsid w:val="006A4F6C"/>
    <w:rsid w:val="006A61D0"/>
    <w:rsid w:val="006A69BF"/>
    <w:rsid w:val="006A7194"/>
    <w:rsid w:val="006A7EA8"/>
    <w:rsid w:val="006B09B2"/>
    <w:rsid w:val="006B199C"/>
    <w:rsid w:val="006B1D67"/>
    <w:rsid w:val="006B22B2"/>
    <w:rsid w:val="006B27B1"/>
    <w:rsid w:val="006B2806"/>
    <w:rsid w:val="006B390F"/>
    <w:rsid w:val="006B39AE"/>
    <w:rsid w:val="006B4584"/>
    <w:rsid w:val="006B4B51"/>
    <w:rsid w:val="006B6ECD"/>
    <w:rsid w:val="006B7A70"/>
    <w:rsid w:val="006C0009"/>
    <w:rsid w:val="006C05CC"/>
    <w:rsid w:val="006C17DD"/>
    <w:rsid w:val="006C1B1E"/>
    <w:rsid w:val="006C1D04"/>
    <w:rsid w:val="006C34B2"/>
    <w:rsid w:val="006C3F78"/>
    <w:rsid w:val="006C76E9"/>
    <w:rsid w:val="006C7C39"/>
    <w:rsid w:val="006D09D1"/>
    <w:rsid w:val="006D1E02"/>
    <w:rsid w:val="006D1EF6"/>
    <w:rsid w:val="006D2819"/>
    <w:rsid w:val="006D2FE0"/>
    <w:rsid w:val="006D31C3"/>
    <w:rsid w:val="006D3224"/>
    <w:rsid w:val="006D357F"/>
    <w:rsid w:val="006D64A7"/>
    <w:rsid w:val="006D6ABA"/>
    <w:rsid w:val="006D737E"/>
    <w:rsid w:val="006D78B4"/>
    <w:rsid w:val="006E3187"/>
    <w:rsid w:val="006E40A7"/>
    <w:rsid w:val="006E4710"/>
    <w:rsid w:val="006E4CAF"/>
    <w:rsid w:val="006F078F"/>
    <w:rsid w:val="006F0A0D"/>
    <w:rsid w:val="006F132B"/>
    <w:rsid w:val="006F1850"/>
    <w:rsid w:val="006F2B80"/>
    <w:rsid w:val="006F36F1"/>
    <w:rsid w:val="006F475E"/>
    <w:rsid w:val="006F5B63"/>
    <w:rsid w:val="006F6F4B"/>
    <w:rsid w:val="006F7E21"/>
    <w:rsid w:val="006F7E3C"/>
    <w:rsid w:val="00700253"/>
    <w:rsid w:val="0070027E"/>
    <w:rsid w:val="00700423"/>
    <w:rsid w:val="007011DE"/>
    <w:rsid w:val="0070222A"/>
    <w:rsid w:val="00702867"/>
    <w:rsid w:val="00704737"/>
    <w:rsid w:val="00705345"/>
    <w:rsid w:val="00705610"/>
    <w:rsid w:val="007069EA"/>
    <w:rsid w:val="00706D54"/>
    <w:rsid w:val="00710165"/>
    <w:rsid w:val="007105C1"/>
    <w:rsid w:val="00710867"/>
    <w:rsid w:val="00710F3A"/>
    <w:rsid w:val="00711069"/>
    <w:rsid w:val="00711962"/>
    <w:rsid w:val="0071219F"/>
    <w:rsid w:val="007121B5"/>
    <w:rsid w:val="007128BD"/>
    <w:rsid w:val="00712DC1"/>
    <w:rsid w:val="00714CB6"/>
    <w:rsid w:val="00714F3C"/>
    <w:rsid w:val="00715F85"/>
    <w:rsid w:val="00716AF1"/>
    <w:rsid w:val="00717AD2"/>
    <w:rsid w:val="00717BE0"/>
    <w:rsid w:val="00720C05"/>
    <w:rsid w:val="007215E9"/>
    <w:rsid w:val="007220C2"/>
    <w:rsid w:val="00722BE0"/>
    <w:rsid w:val="00723F8C"/>
    <w:rsid w:val="007254A6"/>
    <w:rsid w:val="00726E61"/>
    <w:rsid w:val="00727245"/>
    <w:rsid w:val="0072769B"/>
    <w:rsid w:val="0073014F"/>
    <w:rsid w:val="0073040A"/>
    <w:rsid w:val="007304CC"/>
    <w:rsid w:val="0073108C"/>
    <w:rsid w:val="007337A6"/>
    <w:rsid w:val="00734606"/>
    <w:rsid w:val="00734727"/>
    <w:rsid w:val="00734E05"/>
    <w:rsid w:val="0073512C"/>
    <w:rsid w:val="00735FD8"/>
    <w:rsid w:val="00736057"/>
    <w:rsid w:val="007374A0"/>
    <w:rsid w:val="00740616"/>
    <w:rsid w:val="00741B7C"/>
    <w:rsid w:val="00742109"/>
    <w:rsid w:val="007440E1"/>
    <w:rsid w:val="007445A7"/>
    <w:rsid w:val="0074558F"/>
    <w:rsid w:val="00745928"/>
    <w:rsid w:val="00747E17"/>
    <w:rsid w:val="00750114"/>
    <w:rsid w:val="0075070C"/>
    <w:rsid w:val="00750DEF"/>
    <w:rsid w:val="007528C1"/>
    <w:rsid w:val="0075310B"/>
    <w:rsid w:val="0075381A"/>
    <w:rsid w:val="00753A2A"/>
    <w:rsid w:val="007548AC"/>
    <w:rsid w:val="00754F7E"/>
    <w:rsid w:val="00760F73"/>
    <w:rsid w:val="00761C22"/>
    <w:rsid w:val="007624D5"/>
    <w:rsid w:val="00763427"/>
    <w:rsid w:val="00763DB7"/>
    <w:rsid w:val="00764449"/>
    <w:rsid w:val="00764599"/>
    <w:rsid w:val="007654CB"/>
    <w:rsid w:val="00765966"/>
    <w:rsid w:val="00767318"/>
    <w:rsid w:val="00767E79"/>
    <w:rsid w:val="00770042"/>
    <w:rsid w:val="00771CD9"/>
    <w:rsid w:val="007722D4"/>
    <w:rsid w:val="0077318A"/>
    <w:rsid w:val="00774046"/>
    <w:rsid w:val="00774498"/>
    <w:rsid w:val="007750B3"/>
    <w:rsid w:val="00775579"/>
    <w:rsid w:val="00775BA4"/>
    <w:rsid w:val="00775D37"/>
    <w:rsid w:val="00775F6B"/>
    <w:rsid w:val="00776EBB"/>
    <w:rsid w:val="00780A9D"/>
    <w:rsid w:val="00780D2B"/>
    <w:rsid w:val="00780E12"/>
    <w:rsid w:val="0078352E"/>
    <w:rsid w:val="00784544"/>
    <w:rsid w:val="007860E5"/>
    <w:rsid w:val="007865E2"/>
    <w:rsid w:val="007867BE"/>
    <w:rsid w:val="00786A54"/>
    <w:rsid w:val="00787110"/>
    <w:rsid w:val="0078723C"/>
    <w:rsid w:val="00787DEC"/>
    <w:rsid w:val="0079136B"/>
    <w:rsid w:val="007915AC"/>
    <w:rsid w:val="0079340A"/>
    <w:rsid w:val="0079499E"/>
    <w:rsid w:val="00795B88"/>
    <w:rsid w:val="00795FEC"/>
    <w:rsid w:val="007A079A"/>
    <w:rsid w:val="007A47B0"/>
    <w:rsid w:val="007A47EA"/>
    <w:rsid w:val="007A5432"/>
    <w:rsid w:val="007A6774"/>
    <w:rsid w:val="007A7280"/>
    <w:rsid w:val="007A7D0F"/>
    <w:rsid w:val="007A7DFB"/>
    <w:rsid w:val="007B0387"/>
    <w:rsid w:val="007B0E1E"/>
    <w:rsid w:val="007B15F7"/>
    <w:rsid w:val="007B2112"/>
    <w:rsid w:val="007B2551"/>
    <w:rsid w:val="007B27CC"/>
    <w:rsid w:val="007B34EC"/>
    <w:rsid w:val="007B4279"/>
    <w:rsid w:val="007B4B9E"/>
    <w:rsid w:val="007B5346"/>
    <w:rsid w:val="007B5B36"/>
    <w:rsid w:val="007B7458"/>
    <w:rsid w:val="007B7D25"/>
    <w:rsid w:val="007C1B33"/>
    <w:rsid w:val="007C1C93"/>
    <w:rsid w:val="007C1D66"/>
    <w:rsid w:val="007C478F"/>
    <w:rsid w:val="007C5712"/>
    <w:rsid w:val="007C571B"/>
    <w:rsid w:val="007C5E77"/>
    <w:rsid w:val="007C6E6D"/>
    <w:rsid w:val="007D04FB"/>
    <w:rsid w:val="007D11E6"/>
    <w:rsid w:val="007D23C1"/>
    <w:rsid w:val="007D2C20"/>
    <w:rsid w:val="007D2E7D"/>
    <w:rsid w:val="007D4DB0"/>
    <w:rsid w:val="007D7245"/>
    <w:rsid w:val="007D77E0"/>
    <w:rsid w:val="007E140C"/>
    <w:rsid w:val="007E216C"/>
    <w:rsid w:val="007E330B"/>
    <w:rsid w:val="007E38F9"/>
    <w:rsid w:val="007E48DC"/>
    <w:rsid w:val="007E4B90"/>
    <w:rsid w:val="007E4ED9"/>
    <w:rsid w:val="007E7944"/>
    <w:rsid w:val="007F04C0"/>
    <w:rsid w:val="007F3668"/>
    <w:rsid w:val="007F4063"/>
    <w:rsid w:val="007F4A01"/>
    <w:rsid w:val="007F58D8"/>
    <w:rsid w:val="007F7861"/>
    <w:rsid w:val="007F7EB9"/>
    <w:rsid w:val="008002E1"/>
    <w:rsid w:val="00800496"/>
    <w:rsid w:val="00800DE1"/>
    <w:rsid w:val="00805E12"/>
    <w:rsid w:val="00805E9F"/>
    <w:rsid w:val="00806745"/>
    <w:rsid w:val="00806AEB"/>
    <w:rsid w:val="00807652"/>
    <w:rsid w:val="00810251"/>
    <w:rsid w:val="00811C80"/>
    <w:rsid w:val="00811F33"/>
    <w:rsid w:val="00813DD4"/>
    <w:rsid w:val="00814093"/>
    <w:rsid w:val="008148B7"/>
    <w:rsid w:val="00814BBF"/>
    <w:rsid w:val="0081596C"/>
    <w:rsid w:val="00815DA7"/>
    <w:rsid w:val="008160AB"/>
    <w:rsid w:val="00817B3D"/>
    <w:rsid w:val="00817CED"/>
    <w:rsid w:val="00817FC1"/>
    <w:rsid w:val="00820149"/>
    <w:rsid w:val="008227C4"/>
    <w:rsid w:val="00822F40"/>
    <w:rsid w:val="008238B1"/>
    <w:rsid w:val="00823EA7"/>
    <w:rsid w:val="00825BFD"/>
    <w:rsid w:val="00825DA0"/>
    <w:rsid w:val="008268E8"/>
    <w:rsid w:val="00826C54"/>
    <w:rsid w:val="00830ADD"/>
    <w:rsid w:val="00830EB8"/>
    <w:rsid w:val="00831BA4"/>
    <w:rsid w:val="00833689"/>
    <w:rsid w:val="008336C6"/>
    <w:rsid w:val="008346B7"/>
    <w:rsid w:val="00834D31"/>
    <w:rsid w:val="008357BA"/>
    <w:rsid w:val="00835A65"/>
    <w:rsid w:val="00836F03"/>
    <w:rsid w:val="0083756B"/>
    <w:rsid w:val="00837D1F"/>
    <w:rsid w:val="00841F88"/>
    <w:rsid w:val="008424D4"/>
    <w:rsid w:val="00842E4C"/>
    <w:rsid w:val="008446E8"/>
    <w:rsid w:val="00845692"/>
    <w:rsid w:val="008457BE"/>
    <w:rsid w:val="00845FC6"/>
    <w:rsid w:val="008467F8"/>
    <w:rsid w:val="00846C7A"/>
    <w:rsid w:val="00846D6D"/>
    <w:rsid w:val="008472A6"/>
    <w:rsid w:val="00847456"/>
    <w:rsid w:val="008476EA"/>
    <w:rsid w:val="00851660"/>
    <w:rsid w:val="008525C9"/>
    <w:rsid w:val="00852FB1"/>
    <w:rsid w:val="008535C8"/>
    <w:rsid w:val="00854087"/>
    <w:rsid w:val="00855FD0"/>
    <w:rsid w:val="00856882"/>
    <w:rsid w:val="00856A4C"/>
    <w:rsid w:val="008578D0"/>
    <w:rsid w:val="00860AAE"/>
    <w:rsid w:val="00861281"/>
    <w:rsid w:val="008630D2"/>
    <w:rsid w:val="00870417"/>
    <w:rsid w:val="00871EE4"/>
    <w:rsid w:val="0087405E"/>
    <w:rsid w:val="0087417F"/>
    <w:rsid w:val="00874523"/>
    <w:rsid w:val="00875C25"/>
    <w:rsid w:val="00875D3F"/>
    <w:rsid w:val="008761EB"/>
    <w:rsid w:val="00876C38"/>
    <w:rsid w:val="0088051D"/>
    <w:rsid w:val="008812B9"/>
    <w:rsid w:val="0088271C"/>
    <w:rsid w:val="008835D3"/>
    <w:rsid w:val="008847D7"/>
    <w:rsid w:val="008858E3"/>
    <w:rsid w:val="00886971"/>
    <w:rsid w:val="00890762"/>
    <w:rsid w:val="00891AFE"/>
    <w:rsid w:val="00891FA2"/>
    <w:rsid w:val="008925B0"/>
    <w:rsid w:val="00893CDD"/>
    <w:rsid w:val="008956B0"/>
    <w:rsid w:val="008956BC"/>
    <w:rsid w:val="00895BF9"/>
    <w:rsid w:val="00895C52"/>
    <w:rsid w:val="008960BC"/>
    <w:rsid w:val="0089771B"/>
    <w:rsid w:val="008A083E"/>
    <w:rsid w:val="008A0EFE"/>
    <w:rsid w:val="008A13C7"/>
    <w:rsid w:val="008A14EF"/>
    <w:rsid w:val="008A309B"/>
    <w:rsid w:val="008A3754"/>
    <w:rsid w:val="008A3B65"/>
    <w:rsid w:val="008A41F4"/>
    <w:rsid w:val="008A4ABE"/>
    <w:rsid w:val="008A54A7"/>
    <w:rsid w:val="008A5A9E"/>
    <w:rsid w:val="008A5C50"/>
    <w:rsid w:val="008A697A"/>
    <w:rsid w:val="008A6A89"/>
    <w:rsid w:val="008B3336"/>
    <w:rsid w:val="008B3F66"/>
    <w:rsid w:val="008B4471"/>
    <w:rsid w:val="008B5AC1"/>
    <w:rsid w:val="008B65BF"/>
    <w:rsid w:val="008B7797"/>
    <w:rsid w:val="008C0DAE"/>
    <w:rsid w:val="008C1E1B"/>
    <w:rsid w:val="008C5C1F"/>
    <w:rsid w:val="008C795C"/>
    <w:rsid w:val="008C7B53"/>
    <w:rsid w:val="008D0C96"/>
    <w:rsid w:val="008D2338"/>
    <w:rsid w:val="008D328D"/>
    <w:rsid w:val="008D4183"/>
    <w:rsid w:val="008D433B"/>
    <w:rsid w:val="008D4B2A"/>
    <w:rsid w:val="008D4D0C"/>
    <w:rsid w:val="008D579B"/>
    <w:rsid w:val="008D67C6"/>
    <w:rsid w:val="008D6988"/>
    <w:rsid w:val="008D6D8E"/>
    <w:rsid w:val="008D7433"/>
    <w:rsid w:val="008D7F27"/>
    <w:rsid w:val="008E1662"/>
    <w:rsid w:val="008E16EE"/>
    <w:rsid w:val="008E22D5"/>
    <w:rsid w:val="008E2EE6"/>
    <w:rsid w:val="008E3A93"/>
    <w:rsid w:val="008E49B4"/>
    <w:rsid w:val="008E7831"/>
    <w:rsid w:val="008F1B4E"/>
    <w:rsid w:val="008F4727"/>
    <w:rsid w:val="008F616E"/>
    <w:rsid w:val="008F6204"/>
    <w:rsid w:val="008F68D0"/>
    <w:rsid w:val="00900D38"/>
    <w:rsid w:val="0090108C"/>
    <w:rsid w:val="009014C4"/>
    <w:rsid w:val="009018EA"/>
    <w:rsid w:val="00901CAA"/>
    <w:rsid w:val="00902CD3"/>
    <w:rsid w:val="00903B01"/>
    <w:rsid w:val="00904521"/>
    <w:rsid w:val="009066E8"/>
    <w:rsid w:val="0090673C"/>
    <w:rsid w:val="009068A2"/>
    <w:rsid w:val="00906D55"/>
    <w:rsid w:val="00907CB0"/>
    <w:rsid w:val="009107FE"/>
    <w:rsid w:val="00910C75"/>
    <w:rsid w:val="00910D64"/>
    <w:rsid w:val="00911392"/>
    <w:rsid w:val="00912C6E"/>
    <w:rsid w:val="0091400A"/>
    <w:rsid w:val="009175B4"/>
    <w:rsid w:val="00917600"/>
    <w:rsid w:val="009200E1"/>
    <w:rsid w:val="0092071B"/>
    <w:rsid w:val="0092098B"/>
    <w:rsid w:val="00922152"/>
    <w:rsid w:val="009231CA"/>
    <w:rsid w:val="0092333C"/>
    <w:rsid w:val="00931F29"/>
    <w:rsid w:val="00934882"/>
    <w:rsid w:val="00934B18"/>
    <w:rsid w:val="009368BC"/>
    <w:rsid w:val="00937852"/>
    <w:rsid w:val="0093799C"/>
    <w:rsid w:val="00937BA5"/>
    <w:rsid w:val="00937E6D"/>
    <w:rsid w:val="009406DE"/>
    <w:rsid w:val="009418D5"/>
    <w:rsid w:val="00941ECA"/>
    <w:rsid w:val="009429C2"/>
    <w:rsid w:val="0094459A"/>
    <w:rsid w:val="00945FDF"/>
    <w:rsid w:val="0094624D"/>
    <w:rsid w:val="0094642C"/>
    <w:rsid w:val="009506B2"/>
    <w:rsid w:val="00950989"/>
    <w:rsid w:val="00950BC4"/>
    <w:rsid w:val="009523C2"/>
    <w:rsid w:val="009527ED"/>
    <w:rsid w:val="00952BC6"/>
    <w:rsid w:val="00953138"/>
    <w:rsid w:val="009540DC"/>
    <w:rsid w:val="00955E34"/>
    <w:rsid w:val="009560B0"/>
    <w:rsid w:val="00960B98"/>
    <w:rsid w:val="009636ED"/>
    <w:rsid w:val="00963E47"/>
    <w:rsid w:val="009644C3"/>
    <w:rsid w:val="00964795"/>
    <w:rsid w:val="009655D7"/>
    <w:rsid w:val="00966365"/>
    <w:rsid w:val="00966DDD"/>
    <w:rsid w:val="00967EBB"/>
    <w:rsid w:val="00973236"/>
    <w:rsid w:val="00973EED"/>
    <w:rsid w:val="009749DE"/>
    <w:rsid w:val="00974D70"/>
    <w:rsid w:val="009751BB"/>
    <w:rsid w:val="00975A45"/>
    <w:rsid w:val="00976B23"/>
    <w:rsid w:val="00976B53"/>
    <w:rsid w:val="00976E11"/>
    <w:rsid w:val="00977011"/>
    <w:rsid w:val="00980A92"/>
    <w:rsid w:val="00981010"/>
    <w:rsid w:val="00981572"/>
    <w:rsid w:val="00981A5C"/>
    <w:rsid w:val="0098351B"/>
    <w:rsid w:val="009841CE"/>
    <w:rsid w:val="009841F5"/>
    <w:rsid w:val="00985B1A"/>
    <w:rsid w:val="009872DB"/>
    <w:rsid w:val="00991FFC"/>
    <w:rsid w:val="0099202C"/>
    <w:rsid w:val="009923BE"/>
    <w:rsid w:val="00992EA2"/>
    <w:rsid w:val="00994688"/>
    <w:rsid w:val="00995B68"/>
    <w:rsid w:val="00995C66"/>
    <w:rsid w:val="00996F1D"/>
    <w:rsid w:val="00997B5D"/>
    <w:rsid w:val="009A0AD5"/>
    <w:rsid w:val="009A0B2A"/>
    <w:rsid w:val="009A2CC5"/>
    <w:rsid w:val="009A3211"/>
    <w:rsid w:val="009A5A13"/>
    <w:rsid w:val="009A7709"/>
    <w:rsid w:val="009A7720"/>
    <w:rsid w:val="009B39E1"/>
    <w:rsid w:val="009B417E"/>
    <w:rsid w:val="009B4B14"/>
    <w:rsid w:val="009B5E39"/>
    <w:rsid w:val="009B5F45"/>
    <w:rsid w:val="009B6230"/>
    <w:rsid w:val="009B70D9"/>
    <w:rsid w:val="009B782F"/>
    <w:rsid w:val="009B7BC2"/>
    <w:rsid w:val="009B7E9A"/>
    <w:rsid w:val="009B7F49"/>
    <w:rsid w:val="009B7FC0"/>
    <w:rsid w:val="009C164C"/>
    <w:rsid w:val="009C1BB3"/>
    <w:rsid w:val="009C68CA"/>
    <w:rsid w:val="009C7928"/>
    <w:rsid w:val="009D07C1"/>
    <w:rsid w:val="009D1DC4"/>
    <w:rsid w:val="009D33DE"/>
    <w:rsid w:val="009D5A46"/>
    <w:rsid w:val="009D6A1A"/>
    <w:rsid w:val="009D6B22"/>
    <w:rsid w:val="009D73B5"/>
    <w:rsid w:val="009E1F6B"/>
    <w:rsid w:val="009E2734"/>
    <w:rsid w:val="009E37E8"/>
    <w:rsid w:val="009E4506"/>
    <w:rsid w:val="009E4E71"/>
    <w:rsid w:val="009E56B6"/>
    <w:rsid w:val="009E6FE9"/>
    <w:rsid w:val="009F2D33"/>
    <w:rsid w:val="009F3F94"/>
    <w:rsid w:val="009F442B"/>
    <w:rsid w:val="009F5D86"/>
    <w:rsid w:val="009F703C"/>
    <w:rsid w:val="009F73BF"/>
    <w:rsid w:val="009F7959"/>
    <w:rsid w:val="009F7E14"/>
    <w:rsid w:val="009F7EBF"/>
    <w:rsid w:val="00A0055B"/>
    <w:rsid w:val="00A02421"/>
    <w:rsid w:val="00A026F0"/>
    <w:rsid w:val="00A02818"/>
    <w:rsid w:val="00A0296F"/>
    <w:rsid w:val="00A037EA"/>
    <w:rsid w:val="00A03C16"/>
    <w:rsid w:val="00A04460"/>
    <w:rsid w:val="00A06270"/>
    <w:rsid w:val="00A0666C"/>
    <w:rsid w:val="00A069CD"/>
    <w:rsid w:val="00A07131"/>
    <w:rsid w:val="00A11CEA"/>
    <w:rsid w:val="00A123C9"/>
    <w:rsid w:val="00A14252"/>
    <w:rsid w:val="00A148C9"/>
    <w:rsid w:val="00A14C3A"/>
    <w:rsid w:val="00A14F52"/>
    <w:rsid w:val="00A1516D"/>
    <w:rsid w:val="00A1636A"/>
    <w:rsid w:val="00A16C69"/>
    <w:rsid w:val="00A17048"/>
    <w:rsid w:val="00A17AD0"/>
    <w:rsid w:val="00A17B8B"/>
    <w:rsid w:val="00A2095C"/>
    <w:rsid w:val="00A219D2"/>
    <w:rsid w:val="00A220EB"/>
    <w:rsid w:val="00A23A6E"/>
    <w:rsid w:val="00A24CBC"/>
    <w:rsid w:val="00A26824"/>
    <w:rsid w:val="00A27239"/>
    <w:rsid w:val="00A30C21"/>
    <w:rsid w:val="00A31C90"/>
    <w:rsid w:val="00A3209D"/>
    <w:rsid w:val="00A324B4"/>
    <w:rsid w:val="00A327A8"/>
    <w:rsid w:val="00A36AE0"/>
    <w:rsid w:val="00A37336"/>
    <w:rsid w:val="00A37CAA"/>
    <w:rsid w:val="00A41E63"/>
    <w:rsid w:val="00A41F40"/>
    <w:rsid w:val="00A4250A"/>
    <w:rsid w:val="00A42B89"/>
    <w:rsid w:val="00A4453A"/>
    <w:rsid w:val="00A512E1"/>
    <w:rsid w:val="00A51D82"/>
    <w:rsid w:val="00A52564"/>
    <w:rsid w:val="00A52B92"/>
    <w:rsid w:val="00A52CCF"/>
    <w:rsid w:val="00A52E64"/>
    <w:rsid w:val="00A52FD7"/>
    <w:rsid w:val="00A53E20"/>
    <w:rsid w:val="00A5474A"/>
    <w:rsid w:val="00A54E08"/>
    <w:rsid w:val="00A55825"/>
    <w:rsid w:val="00A559C2"/>
    <w:rsid w:val="00A55AD4"/>
    <w:rsid w:val="00A55FC0"/>
    <w:rsid w:val="00A5618A"/>
    <w:rsid w:val="00A5735C"/>
    <w:rsid w:val="00A5773F"/>
    <w:rsid w:val="00A57778"/>
    <w:rsid w:val="00A601B5"/>
    <w:rsid w:val="00A65D0D"/>
    <w:rsid w:val="00A66043"/>
    <w:rsid w:val="00A660C5"/>
    <w:rsid w:val="00A66BD8"/>
    <w:rsid w:val="00A67A20"/>
    <w:rsid w:val="00A70D90"/>
    <w:rsid w:val="00A767A8"/>
    <w:rsid w:val="00A77563"/>
    <w:rsid w:val="00A77A40"/>
    <w:rsid w:val="00A81813"/>
    <w:rsid w:val="00A825D9"/>
    <w:rsid w:val="00A830CA"/>
    <w:rsid w:val="00A845DE"/>
    <w:rsid w:val="00A857B4"/>
    <w:rsid w:val="00A86661"/>
    <w:rsid w:val="00A92B13"/>
    <w:rsid w:val="00A932EA"/>
    <w:rsid w:val="00A93341"/>
    <w:rsid w:val="00A94A69"/>
    <w:rsid w:val="00A96C09"/>
    <w:rsid w:val="00A972B7"/>
    <w:rsid w:val="00A9746A"/>
    <w:rsid w:val="00A974F0"/>
    <w:rsid w:val="00A979A6"/>
    <w:rsid w:val="00AA09FC"/>
    <w:rsid w:val="00AA1CC2"/>
    <w:rsid w:val="00AA2853"/>
    <w:rsid w:val="00AA3C36"/>
    <w:rsid w:val="00AA56AF"/>
    <w:rsid w:val="00AA64CF"/>
    <w:rsid w:val="00AA7E97"/>
    <w:rsid w:val="00AB0A62"/>
    <w:rsid w:val="00AB3060"/>
    <w:rsid w:val="00AB3234"/>
    <w:rsid w:val="00AB3C44"/>
    <w:rsid w:val="00AB5254"/>
    <w:rsid w:val="00AC0525"/>
    <w:rsid w:val="00AC0861"/>
    <w:rsid w:val="00AC16A8"/>
    <w:rsid w:val="00AC1DA6"/>
    <w:rsid w:val="00AC20D2"/>
    <w:rsid w:val="00AC2C7C"/>
    <w:rsid w:val="00AC2D25"/>
    <w:rsid w:val="00AC3BD9"/>
    <w:rsid w:val="00AC416C"/>
    <w:rsid w:val="00AC48A1"/>
    <w:rsid w:val="00AC7098"/>
    <w:rsid w:val="00AC753F"/>
    <w:rsid w:val="00AC7DE4"/>
    <w:rsid w:val="00AD05F2"/>
    <w:rsid w:val="00AD0C58"/>
    <w:rsid w:val="00AD13D9"/>
    <w:rsid w:val="00AD29F6"/>
    <w:rsid w:val="00AD34AC"/>
    <w:rsid w:val="00AD52F9"/>
    <w:rsid w:val="00AD596B"/>
    <w:rsid w:val="00AD6643"/>
    <w:rsid w:val="00AE0CB6"/>
    <w:rsid w:val="00AE12BF"/>
    <w:rsid w:val="00AE29CE"/>
    <w:rsid w:val="00AE4159"/>
    <w:rsid w:val="00AE4932"/>
    <w:rsid w:val="00AE4B1C"/>
    <w:rsid w:val="00AE4E93"/>
    <w:rsid w:val="00AF0DDD"/>
    <w:rsid w:val="00AF11AF"/>
    <w:rsid w:val="00AF2AC0"/>
    <w:rsid w:val="00AF3285"/>
    <w:rsid w:val="00AF50BD"/>
    <w:rsid w:val="00AF51E9"/>
    <w:rsid w:val="00AF54D7"/>
    <w:rsid w:val="00AF7C40"/>
    <w:rsid w:val="00B00669"/>
    <w:rsid w:val="00B00EF0"/>
    <w:rsid w:val="00B03131"/>
    <w:rsid w:val="00B0362B"/>
    <w:rsid w:val="00B0366F"/>
    <w:rsid w:val="00B037AC"/>
    <w:rsid w:val="00B040C6"/>
    <w:rsid w:val="00B04896"/>
    <w:rsid w:val="00B053C3"/>
    <w:rsid w:val="00B05BBE"/>
    <w:rsid w:val="00B061FD"/>
    <w:rsid w:val="00B066F3"/>
    <w:rsid w:val="00B07401"/>
    <w:rsid w:val="00B0748D"/>
    <w:rsid w:val="00B101A7"/>
    <w:rsid w:val="00B1315C"/>
    <w:rsid w:val="00B13E03"/>
    <w:rsid w:val="00B15C8D"/>
    <w:rsid w:val="00B20802"/>
    <w:rsid w:val="00B21E13"/>
    <w:rsid w:val="00B21EA4"/>
    <w:rsid w:val="00B2271E"/>
    <w:rsid w:val="00B2286A"/>
    <w:rsid w:val="00B22C6B"/>
    <w:rsid w:val="00B23CBA"/>
    <w:rsid w:val="00B2453D"/>
    <w:rsid w:val="00B24DE0"/>
    <w:rsid w:val="00B276AB"/>
    <w:rsid w:val="00B30124"/>
    <w:rsid w:val="00B317E6"/>
    <w:rsid w:val="00B32549"/>
    <w:rsid w:val="00B35009"/>
    <w:rsid w:val="00B3605E"/>
    <w:rsid w:val="00B36542"/>
    <w:rsid w:val="00B36EE9"/>
    <w:rsid w:val="00B377AB"/>
    <w:rsid w:val="00B37B6B"/>
    <w:rsid w:val="00B37EAE"/>
    <w:rsid w:val="00B41029"/>
    <w:rsid w:val="00B41C7C"/>
    <w:rsid w:val="00B4257B"/>
    <w:rsid w:val="00B4480B"/>
    <w:rsid w:val="00B44E42"/>
    <w:rsid w:val="00B46AF4"/>
    <w:rsid w:val="00B47A31"/>
    <w:rsid w:val="00B47AFD"/>
    <w:rsid w:val="00B51901"/>
    <w:rsid w:val="00B520FF"/>
    <w:rsid w:val="00B533FA"/>
    <w:rsid w:val="00B549A6"/>
    <w:rsid w:val="00B609EC"/>
    <w:rsid w:val="00B62518"/>
    <w:rsid w:val="00B6357C"/>
    <w:rsid w:val="00B64AF3"/>
    <w:rsid w:val="00B6646E"/>
    <w:rsid w:val="00B66760"/>
    <w:rsid w:val="00B67416"/>
    <w:rsid w:val="00B67B7B"/>
    <w:rsid w:val="00B70808"/>
    <w:rsid w:val="00B72A11"/>
    <w:rsid w:val="00B75EEB"/>
    <w:rsid w:val="00B76826"/>
    <w:rsid w:val="00B76F6C"/>
    <w:rsid w:val="00B84DFF"/>
    <w:rsid w:val="00B85A38"/>
    <w:rsid w:val="00B940F8"/>
    <w:rsid w:val="00B942D1"/>
    <w:rsid w:val="00B9767E"/>
    <w:rsid w:val="00BA00CD"/>
    <w:rsid w:val="00BA01EF"/>
    <w:rsid w:val="00BA08C8"/>
    <w:rsid w:val="00BA1210"/>
    <w:rsid w:val="00BA179C"/>
    <w:rsid w:val="00BA2390"/>
    <w:rsid w:val="00BA3F65"/>
    <w:rsid w:val="00BA4B70"/>
    <w:rsid w:val="00BA6339"/>
    <w:rsid w:val="00BA7894"/>
    <w:rsid w:val="00BA7B50"/>
    <w:rsid w:val="00BA7DBA"/>
    <w:rsid w:val="00BB5144"/>
    <w:rsid w:val="00BB58F3"/>
    <w:rsid w:val="00BB5939"/>
    <w:rsid w:val="00BB5A03"/>
    <w:rsid w:val="00BB6614"/>
    <w:rsid w:val="00BB76E1"/>
    <w:rsid w:val="00BB7B68"/>
    <w:rsid w:val="00BC00BC"/>
    <w:rsid w:val="00BC1BC5"/>
    <w:rsid w:val="00BC3A90"/>
    <w:rsid w:val="00BC3C52"/>
    <w:rsid w:val="00BC4536"/>
    <w:rsid w:val="00BC60A4"/>
    <w:rsid w:val="00BC6E92"/>
    <w:rsid w:val="00BC6F60"/>
    <w:rsid w:val="00BC6FA3"/>
    <w:rsid w:val="00BC7A17"/>
    <w:rsid w:val="00BD0C94"/>
    <w:rsid w:val="00BD0F14"/>
    <w:rsid w:val="00BD2F99"/>
    <w:rsid w:val="00BD452A"/>
    <w:rsid w:val="00BD58EB"/>
    <w:rsid w:val="00BD73B1"/>
    <w:rsid w:val="00BD7478"/>
    <w:rsid w:val="00BE01D9"/>
    <w:rsid w:val="00BE0262"/>
    <w:rsid w:val="00BE072A"/>
    <w:rsid w:val="00BE0DD0"/>
    <w:rsid w:val="00BE245F"/>
    <w:rsid w:val="00BE2A5D"/>
    <w:rsid w:val="00BE322E"/>
    <w:rsid w:val="00BE4E07"/>
    <w:rsid w:val="00BE58DD"/>
    <w:rsid w:val="00BE5B0C"/>
    <w:rsid w:val="00BF3C50"/>
    <w:rsid w:val="00BF6672"/>
    <w:rsid w:val="00BF66F0"/>
    <w:rsid w:val="00BF675C"/>
    <w:rsid w:val="00BF7F8A"/>
    <w:rsid w:val="00C001DA"/>
    <w:rsid w:val="00C01215"/>
    <w:rsid w:val="00C02B28"/>
    <w:rsid w:val="00C02EBD"/>
    <w:rsid w:val="00C03CDB"/>
    <w:rsid w:val="00C049A9"/>
    <w:rsid w:val="00C049DB"/>
    <w:rsid w:val="00C04C4A"/>
    <w:rsid w:val="00C05EDA"/>
    <w:rsid w:val="00C06329"/>
    <w:rsid w:val="00C06639"/>
    <w:rsid w:val="00C06E5C"/>
    <w:rsid w:val="00C1030C"/>
    <w:rsid w:val="00C10824"/>
    <w:rsid w:val="00C10B07"/>
    <w:rsid w:val="00C12623"/>
    <w:rsid w:val="00C1321A"/>
    <w:rsid w:val="00C15061"/>
    <w:rsid w:val="00C163E0"/>
    <w:rsid w:val="00C17078"/>
    <w:rsid w:val="00C17AA8"/>
    <w:rsid w:val="00C2066D"/>
    <w:rsid w:val="00C20A59"/>
    <w:rsid w:val="00C24FB0"/>
    <w:rsid w:val="00C2734C"/>
    <w:rsid w:val="00C305BB"/>
    <w:rsid w:val="00C30CEE"/>
    <w:rsid w:val="00C31258"/>
    <w:rsid w:val="00C3193A"/>
    <w:rsid w:val="00C31E2B"/>
    <w:rsid w:val="00C31F18"/>
    <w:rsid w:val="00C33CB1"/>
    <w:rsid w:val="00C361CE"/>
    <w:rsid w:val="00C377D7"/>
    <w:rsid w:val="00C37E78"/>
    <w:rsid w:val="00C41DEF"/>
    <w:rsid w:val="00C41F82"/>
    <w:rsid w:val="00C457B9"/>
    <w:rsid w:val="00C46A1D"/>
    <w:rsid w:val="00C50B03"/>
    <w:rsid w:val="00C50DE3"/>
    <w:rsid w:val="00C51C0B"/>
    <w:rsid w:val="00C51D08"/>
    <w:rsid w:val="00C54125"/>
    <w:rsid w:val="00C542BC"/>
    <w:rsid w:val="00C55797"/>
    <w:rsid w:val="00C564D1"/>
    <w:rsid w:val="00C56E23"/>
    <w:rsid w:val="00C57951"/>
    <w:rsid w:val="00C57B34"/>
    <w:rsid w:val="00C57E94"/>
    <w:rsid w:val="00C61F43"/>
    <w:rsid w:val="00C62924"/>
    <w:rsid w:val="00C641E9"/>
    <w:rsid w:val="00C647B9"/>
    <w:rsid w:val="00C662A8"/>
    <w:rsid w:val="00C66C7D"/>
    <w:rsid w:val="00C674B4"/>
    <w:rsid w:val="00C72213"/>
    <w:rsid w:val="00C76D87"/>
    <w:rsid w:val="00C77B64"/>
    <w:rsid w:val="00C811A3"/>
    <w:rsid w:val="00C81CE6"/>
    <w:rsid w:val="00C8271E"/>
    <w:rsid w:val="00C84540"/>
    <w:rsid w:val="00C86A25"/>
    <w:rsid w:val="00C87641"/>
    <w:rsid w:val="00C87B3F"/>
    <w:rsid w:val="00C90D1B"/>
    <w:rsid w:val="00C90F57"/>
    <w:rsid w:val="00C91163"/>
    <w:rsid w:val="00C91C0E"/>
    <w:rsid w:val="00C91F9C"/>
    <w:rsid w:val="00C9229C"/>
    <w:rsid w:val="00C92BB3"/>
    <w:rsid w:val="00C92CF4"/>
    <w:rsid w:val="00C94E1F"/>
    <w:rsid w:val="00C95254"/>
    <w:rsid w:val="00C961B6"/>
    <w:rsid w:val="00C972E3"/>
    <w:rsid w:val="00C97B78"/>
    <w:rsid w:val="00CA04F6"/>
    <w:rsid w:val="00CA13FF"/>
    <w:rsid w:val="00CA2F9C"/>
    <w:rsid w:val="00CA3394"/>
    <w:rsid w:val="00CA342D"/>
    <w:rsid w:val="00CA3901"/>
    <w:rsid w:val="00CA3A45"/>
    <w:rsid w:val="00CA3F42"/>
    <w:rsid w:val="00CA4273"/>
    <w:rsid w:val="00CA47D9"/>
    <w:rsid w:val="00CA527F"/>
    <w:rsid w:val="00CA7059"/>
    <w:rsid w:val="00CB087C"/>
    <w:rsid w:val="00CB0992"/>
    <w:rsid w:val="00CB19D1"/>
    <w:rsid w:val="00CB1C59"/>
    <w:rsid w:val="00CB2231"/>
    <w:rsid w:val="00CB2DCF"/>
    <w:rsid w:val="00CB4C17"/>
    <w:rsid w:val="00CB4DB6"/>
    <w:rsid w:val="00CB5A9B"/>
    <w:rsid w:val="00CB7251"/>
    <w:rsid w:val="00CC075D"/>
    <w:rsid w:val="00CC13FE"/>
    <w:rsid w:val="00CC2B5E"/>
    <w:rsid w:val="00CC439C"/>
    <w:rsid w:val="00CC45DF"/>
    <w:rsid w:val="00CC5DFB"/>
    <w:rsid w:val="00CC7740"/>
    <w:rsid w:val="00CC79DC"/>
    <w:rsid w:val="00CC79F9"/>
    <w:rsid w:val="00CC7C00"/>
    <w:rsid w:val="00CD019A"/>
    <w:rsid w:val="00CD089B"/>
    <w:rsid w:val="00CD0DE4"/>
    <w:rsid w:val="00CD1743"/>
    <w:rsid w:val="00CD1D76"/>
    <w:rsid w:val="00CD2EA5"/>
    <w:rsid w:val="00CD3E9D"/>
    <w:rsid w:val="00CD45D4"/>
    <w:rsid w:val="00CD5720"/>
    <w:rsid w:val="00CD67DE"/>
    <w:rsid w:val="00CD68ED"/>
    <w:rsid w:val="00CD69E3"/>
    <w:rsid w:val="00CD71A6"/>
    <w:rsid w:val="00CE116D"/>
    <w:rsid w:val="00CE2532"/>
    <w:rsid w:val="00CE35B1"/>
    <w:rsid w:val="00CE5018"/>
    <w:rsid w:val="00CE66C4"/>
    <w:rsid w:val="00CE7105"/>
    <w:rsid w:val="00CE729D"/>
    <w:rsid w:val="00CE7373"/>
    <w:rsid w:val="00CF0174"/>
    <w:rsid w:val="00CF12C6"/>
    <w:rsid w:val="00CF192C"/>
    <w:rsid w:val="00CF2005"/>
    <w:rsid w:val="00CF2515"/>
    <w:rsid w:val="00CF2574"/>
    <w:rsid w:val="00CF2DFF"/>
    <w:rsid w:val="00CF4959"/>
    <w:rsid w:val="00CF4AB3"/>
    <w:rsid w:val="00CF69C5"/>
    <w:rsid w:val="00D0063E"/>
    <w:rsid w:val="00D00D81"/>
    <w:rsid w:val="00D02F0B"/>
    <w:rsid w:val="00D06B2E"/>
    <w:rsid w:val="00D13372"/>
    <w:rsid w:val="00D134FB"/>
    <w:rsid w:val="00D13C96"/>
    <w:rsid w:val="00D1538B"/>
    <w:rsid w:val="00D16AF8"/>
    <w:rsid w:val="00D17CF6"/>
    <w:rsid w:val="00D17EB6"/>
    <w:rsid w:val="00D20605"/>
    <w:rsid w:val="00D216C6"/>
    <w:rsid w:val="00D219D0"/>
    <w:rsid w:val="00D21AFE"/>
    <w:rsid w:val="00D221AE"/>
    <w:rsid w:val="00D227CB"/>
    <w:rsid w:val="00D2364F"/>
    <w:rsid w:val="00D23715"/>
    <w:rsid w:val="00D25808"/>
    <w:rsid w:val="00D2676B"/>
    <w:rsid w:val="00D2698C"/>
    <w:rsid w:val="00D306C0"/>
    <w:rsid w:val="00D30E23"/>
    <w:rsid w:val="00D33A59"/>
    <w:rsid w:val="00D3445A"/>
    <w:rsid w:val="00D34BB4"/>
    <w:rsid w:val="00D34D5C"/>
    <w:rsid w:val="00D35CDA"/>
    <w:rsid w:val="00D35DD2"/>
    <w:rsid w:val="00D36C98"/>
    <w:rsid w:val="00D40692"/>
    <w:rsid w:val="00D420CA"/>
    <w:rsid w:val="00D428C7"/>
    <w:rsid w:val="00D44C9A"/>
    <w:rsid w:val="00D45CEC"/>
    <w:rsid w:val="00D45FD9"/>
    <w:rsid w:val="00D47ADE"/>
    <w:rsid w:val="00D500F8"/>
    <w:rsid w:val="00D5107A"/>
    <w:rsid w:val="00D5167D"/>
    <w:rsid w:val="00D51AB6"/>
    <w:rsid w:val="00D54E9A"/>
    <w:rsid w:val="00D559EF"/>
    <w:rsid w:val="00D561AA"/>
    <w:rsid w:val="00D574FA"/>
    <w:rsid w:val="00D6656F"/>
    <w:rsid w:val="00D666E6"/>
    <w:rsid w:val="00D66C56"/>
    <w:rsid w:val="00D70DEE"/>
    <w:rsid w:val="00D71C8F"/>
    <w:rsid w:val="00D72CFF"/>
    <w:rsid w:val="00D73481"/>
    <w:rsid w:val="00D739FD"/>
    <w:rsid w:val="00D73F8B"/>
    <w:rsid w:val="00D75FC5"/>
    <w:rsid w:val="00D80295"/>
    <w:rsid w:val="00D80DFC"/>
    <w:rsid w:val="00D822E8"/>
    <w:rsid w:val="00D82DF2"/>
    <w:rsid w:val="00D82FF4"/>
    <w:rsid w:val="00D83492"/>
    <w:rsid w:val="00D838F9"/>
    <w:rsid w:val="00D83C27"/>
    <w:rsid w:val="00D85665"/>
    <w:rsid w:val="00D85FD7"/>
    <w:rsid w:val="00D8733E"/>
    <w:rsid w:val="00D90C1E"/>
    <w:rsid w:val="00D92442"/>
    <w:rsid w:val="00D926ED"/>
    <w:rsid w:val="00D93ABD"/>
    <w:rsid w:val="00D93BE8"/>
    <w:rsid w:val="00D93CA6"/>
    <w:rsid w:val="00D9408D"/>
    <w:rsid w:val="00D9587B"/>
    <w:rsid w:val="00D95C60"/>
    <w:rsid w:val="00D96151"/>
    <w:rsid w:val="00D96312"/>
    <w:rsid w:val="00DA0B06"/>
    <w:rsid w:val="00DA145D"/>
    <w:rsid w:val="00DA17CE"/>
    <w:rsid w:val="00DA1941"/>
    <w:rsid w:val="00DA19A1"/>
    <w:rsid w:val="00DA26B1"/>
    <w:rsid w:val="00DA43FC"/>
    <w:rsid w:val="00DA66D4"/>
    <w:rsid w:val="00DA6813"/>
    <w:rsid w:val="00DA73D3"/>
    <w:rsid w:val="00DB04EB"/>
    <w:rsid w:val="00DB080A"/>
    <w:rsid w:val="00DB09D8"/>
    <w:rsid w:val="00DB1158"/>
    <w:rsid w:val="00DB2E9F"/>
    <w:rsid w:val="00DB303E"/>
    <w:rsid w:val="00DB363A"/>
    <w:rsid w:val="00DB41A2"/>
    <w:rsid w:val="00DB5897"/>
    <w:rsid w:val="00DB5D5D"/>
    <w:rsid w:val="00DB6B8C"/>
    <w:rsid w:val="00DC02F6"/>
    <w:rsid w:val="00DC034C"/>
    <w:rsid w:val="00DC03BA"/>
    <w:rsid w:val="00DC0595"/>
    <w:rsid w:val="00DC27B3"/>
    <w:rsid w:val="00DC2F7B"/>
    <w:rsid w:val="00DC4788"/>
    <w:rsid w:val="00DC5C6D"/>
    <w:rsid w:val="00DC5DE9"/>
    <w:rsid w:val="00DC64B7"/>
    <w:rsid w:val="00DC6810"/>
    <w:rsid w:val="00DC6D19"/>
    <w:rsid w:val="00DC7445"/>
    <w:rsid w:val="00DD03AD"/>
    <w:rsid w:val="00DD0ABD"/>
    <w:rsid w:val="00DD14E1"/>
    <w:rsid w:val="00DD1B1F"/>
    <w:rsid w:val="00DD1E69"/>
    <w:rsid w:val="00DD2350"/>
    <w:rsid w:val="00DD2484"/>
    <w:rsid w:val="00DD2648"/>
    <w:rsid w:val="00DD3349"/>
    <w:rsid w:val="00DD3A6F"/>
    <w:rsid w:val="00DD50D2"/>
    <w:rsid w:val="00DD5496"/>
    <w:rsid w:val="00DE1651"/>
    <w:rsid w:val="00DE1F1D"/>
    <w:rsid w:val="00DE2525"/>
    <w:rsid w:val="00DE3D5E"/>
    <w:rsid w:val="00DE7A73"/>
    <w:rsid w:val="00DF0D23"/>
    <w:rsid w:val="00DF204B"/>
    <w:rsid w:val="00DF2636"/>
    <w:rsid w:val="00DF52D7"/>
    <w:rsid w:val="00DF5C8E"/>
    <w:rsid w:val="00DF5CD8"/>
    <w:rsid w:val="00DF6F7B"/>
    <w:rsid w:val="00E001C7"/>
    <w:rsid w:val="00E02204"/>
    <w:rsid w:val="00E022F6"/>
    <w:rsid w:val="00E027D6"/>
    <w:rsid w:val="00E028BB"/>
    <w:rsid w:val="00E02EDD"/>
    <w:rsid w:val="00E02F46"/>
    <w:rsid w:val="00E037AF"/>
    <w:rsid w:val="00E0456A"/>
    <w:rsid w:val="00E045BC"/>
    <w:rsid w:val="00E04D07"/>
    <w:rsid w:val="00E04DDF"/>
    <w:rsid w:val="00E05989"/>
    <w:rsid w:val="00E10F18"/>
    <w:rsid w:val="00E1106C"/>
    <w:rsid w:val="00E1242A"/>
    <w:rsid w:val="00E12E1A"/>
    <w:rsid w:val="00E13EE9"/>
    <w:rsid w:val="00E14FC3"/>
    <w:rsid w:val="00E16210"/>
    <w:rsid w:val="00E16989"/>
    <w:rsid w:val="00E16A7C"/>
    <w:rsid w:val="00E20677"/>
    <w:rsid w:val="00E21E44"/>
    <w:rsid w:val="00E2247C"/>
    <w:rsid w:val="00E2258B"/>
    <w:rsid w:val="00E2327F"/>
    <w:rsid w:val="00E23382"/>
    <w:rsid w:val="00E239D4"/>
    <w:rsid w:val="00E246B4"/>
    <w:rsid w:val="00E264B4"/>
    <w:rsid w:val="00E26961"/>
    <w:rsid w:val="00E26A22"/>
    <w:rsid w:val="00E31B7E"/>
    <w:rsid w:val="00E32081"/>
    <w:rsid w:val="00E32E85"/>
    <w:rsid w:val="00E344A2"/>
    <w:rsid w:val="00E35132"/>
    <w:rsid w:val="00E35250"/>
    <w:rsid w:val="00E3615D"/>
    <w:rsid w:val="00E362DF"/>
    <w:rsid w:val="00E410D4"/>
    <w:rsid w:val="00E4110E"/>
    <w:rsid w:val="00E41849"/>
    <w:rsid w:val="00E444CC"/>
    <w:rsid w:val="00E44A80"/>
    <w:rsid w:val="00E4743A"/>
    <w:rsid w:val="00E506F8"/>
    <w:rsid w:val="00E52C45"/>
    <w:rsid w:val="00E52F4D"/>
    <w:rsid w:val="00E54670"/>
    <w:rsid w:val="00E54C31"/>
    <w:rsid w:val="00E5596D"/>
    <w:rsid w:val="00E55AAC"/>
    <w:rsid w:val="00E56626"/>
    <w:rsid w:val="00E56C05"/>
    <w:rsid w:val="00E57526"/>
    <w:rsid w:val="00E603EC"/>
    <w:rsid w:val="00E62DAA"/>
    <w:rsid w:val="00E62ECB"/>
    <w:rsid w:val="00E64BD4"/>
    <w:rsid w:val="00E65771"/>
    <w:rsid w:val="00E66D92"/>
    <w:rsid w:val="00E674C0"/>
    <w:rsid w:val="00E67A46"/>
    <w:rsid w:val="00E72B0C"/>
    <w:rsid w:val="00E72F85"/>
    <w:rsid w:val="00E7492A"/>
    <w:rsid w:val="00E75F70"/>
    <w:rsid w:val="00E770FD"/>
    <w:rsid w:val="00E77DA3"/>
    <w:rsid w:val="00E802B0"/>
    <w:rsid w:val="00E80AA8"/>
    <w:rsid w:val="00E8106C"/>
    <w:rsid w:val="00E82258"/>
    <w:rsid w:val="00E83E13"/>
    <w:rsid w:val="00E855D2"/>
    <w:rsid w:val="00E85F75"/>
    <w:rsid w:val="00E864F7"/>
    <w:rsid w:val="00E866C2"/>
    <w:rsid w:val="00E8799F"/>
    <w:rsid w:val="00E902B5"/>
    <w:rsid w:val="00E90522"/>
    <w:rsid w:val="00E930DC"/>
    <w:rsid w:val="00E95865"/>
    <w:rsid w:val="00E95F7A"/>
    <w:rsid w:val="00E9638B"/>
    <w:rsid w:val="00E966C2"/>
    <w:rsid w:val="00E97B69"/>
    <w:rsid w:val="00EA00B1"/>
    <w:rsid w:val="00EA2114"/>
    <w:rsid w:val="00EA2C64"/>
    <w:rsid w:val="00EA3C38"/>
    <w:rsid w:val="00EA54F7"/>
    <w:rsid w:val="00EA6615"/>
    <w:rsid w:val="00EA75D6"/>
    <w:rsid w:val="00EB0D28"/>
    <w:rsid w:val="00EB20C8"/>
    <w:rsid w:val="00EB2ECE"/>
    <w:rsid w:val="00EB3D65"/>
    <w:rsid w:val="00EB59B9"/>
    <w:rsid w:val="00EB5A0F"/>
    <w:rsid w:val="00EB6560"/>
    <w:rsid w:val="00EB6783"/>
    <w:rsid w:val="00EB729F"/>
    <w:rsid w:val="00EC00BF"/>
    <w:rsid w:val="00EC1CFE"/>
    <w:rsid w:val="00EC4136"/>
    <w:rsid w:val="00EC6242"/>
    <w:rsid w:val="00EC69A0"/>
    <w:rsid w:val="00EC7357"/>
    <w:rsid w:val="00EC7D8A"/>
    <w:rsid w:val="00ED1CDB"/>
    <w:rsid w:val="00ED2950"/>
    <w:rsid w:val="00ED309E"/>
    <w:rsid w:val="00ED3E02"/>
    <w:rsid w:val="00ED4A5E"/>
    <w:rsid w:val="00ED52F1"/>
    <w:rsid w:val="00ED5428"/>
    <w:rsid w:val="00ED5624"/>
    <w:rsid w:val="00ED5820"/>
    <w:rsid w:val="00ED60DB"/>
    <w:rsid w:val="00ED7111"/>
    <w:rsid w:val="00ED77CA"/>
    <w:rsid w:val="00EE1209"/>
    <w:rsid w:val="00EE1AAE"/>
    <w:rsid w:val="00EE4561"/>
    <w:rsid w:val="00EE5846"/>
    <w:rsid w:val="00EE72F5"/>
    <w:rsid w:val="00EE77C9"/>
    <w:rsid w:val="00EE796A"/>
    <w:rsid w:val="00EE7F27"/>
    <w:rsid w:val="00EF0E02"/>
    <w:rsid w:val="00EF1C7F"/>
    <w:rsid w:val="00EF1D6C"/>
    <w:rsid w:val="00EF47D8"/>
    <w:rsid w:val="00EF502A"/>
    <w:rsid w:val="00EF606A"/>
    <w:rsid w:val="00EF72EA"/>
    <w:rsid w:val="00EF7561"/>
    <w:rsid w:val="00F01C4C"/>
    <w:rsid w:val="00F0214B"/>
    <w:rsid w:val="00F03CAC"/>
    <w:rsid w:val="00F07291"/>
    <w:rsid w:val="00F07770"/>
    <w:rsid w:val="00F1035A"/>
    <w:rsid w:val="00F10463"/>
    <w:rsid w:val="00F1118E"/>
    <w:rsid w:val="00F13820"/>
    <w:rsid w:val="00F13865"/>
    <w:rsid w:val="00F13895"/>
    <w:rsid w:val="00F145C3"/>
    <w:rsid w:val="00F14802"/>
    <w:rsid w:val="00F15038"/>
    <w:rsid w:val="00F15E78"/>
    <w:rsid w:val="00F16CA0"/>
    <w:rsid w:val="00F21965"/>
    <w:rsid w:val="00F21B30"/>
    <w:rsid w:val="00F2289D"/>
    <w:rsid w:val="00F228EC"/>
    <w:rsid w:val="00F229D2"/>
    <w:rsid w:val="00F2342D"/>
    <w:rsid w:val="00F25733"/>
    <w:rsid w:val="00F260FB"/>
    <w:rsid w:val="00F278D6"/>
    <w:rsid w:val="00F30B13"/>
    <w:rsid w:val="00F30EDD"/>
    <w:rsid w:val="00F32063"/>
    <w:rsid w:val="00F34C7F"/>
    <w:rsid w:val="00F34CE2"/>
    <w:rsid w:val="00F35AA0"/>
    <w:rsid w:val="00F35C6E"/>
    <w:rsid w:val="00F36BA1"/>
    <w:rsid w:val="00F36F43"/>
    <w:rsid w:val="00F370C2"/>
    <w:rsid w:val="00F37ABD"/>
    <w:rsid w:val="00F40526"/>
    <w:rsid w:val="00F41652"/>
    <w:rsid w:val="00F4217A"/>
    <w:rsid w:val="00F426AA"/>
    <w:rsid w:val="00F43032"/>
    <w:rsid w:val="00F433D2"/>
    <w:rsid w:val="00F4454B"/>
    <w:rsid w:val="00F45BA7"/>
    <w:rsid w:val="00F45C74"/>
    <w:rsid w:val="00F4665F"/>
    <w:rsid w:val="00F4699D"/>
    <w:rsid w:val="00F46FD0"/>
    <w:rsid w:val="00F47EDA"/>
    <w:rsid w:val="00F50881"/>
    <w:rsid w:val="00F50A7B"/>
    <w:rsid w:val="00F5155A"/>
    <w:rsid w:val="00F526ED"/>
    <w:rsid w:val="00F557A6"/>
    <w:rsid w:val="00F55AA6"/>
    <w:rsid w:val="00F576CE"/>
    <w:rsid w:val="00F57A9D"/>
    <w:rsid w:val="00F60451"/>
    <w:rsid w:val="00F60C3E"/>
    <w:rsid w:val="00F61AC6"/>
    <w:rsid w:val="00F61C93"/>
    <w:rsid w:val="00F6249B"/>
    <w:rsid w:val="00F636BA"/>
    <w:rsid w:val="00F645B2"/>
    <w:rsid w:val="00F64CD5"/>
    <w:rsid w:val="00F65300"/>
    <w:rsid w:val="00F65743"/>
    <w:rsid w:val="00F66264"/>
    <w:rsid w:val="00F66622"/>
    <w:rsid w:val="00F66EC0"/>
    <w:rsid w:val="00F67DFC"/>
    <w:rsid w:val="00F70E6A"/>
    <w:rsid w:val="00F71070"/>
    <w:rsid w:val="00F722B8"/>
    <w:rsid w:val="00F72DBA"/>
    <w:rsid w:val="00F75217"/>
    <w:rsid w:val="00F75D20"/>
    <w:rsid w:val="00F765B7"/>
    <w:rsid w:val="00F76887"/>
    <w:rsid w:val="00F775EE"/>
    <w:rsid w:val="00F820B7"/>
    <w:rsid w:val="00F8347C"/>
    <w:rsid w:val="00F8448B"/>
    <w:rsid w:val="00F85F91"/>
    <w:rsid w:val="00F90AA6"/>
    <w:rsid w:val="00F939BE"/>
    <w:rsid w:val="00F939C8"/>
    <w:rsid w:val="00F9514F"/>
    <w:rsid w:val="00F9542F"/>
    <w:rsid w:val="00F966C2"/>
    <w:rsid w:val="00F96E1B"/>
    <w:rsid w:val="00FA14CC"/>
    <w:rsid w:val="00FA2D1E"/>
    <w:rsid w:val="00FA471E"/>
    <w:rsid w:val="00FA4DD2"/>
    <w:rsid w:val="00FA56CA"/>
    <w:rsid w:val="00FA592A"/>
    <w:rsid w:val="00FA597C"/>
    <w:rsid w:val="00FA5C54"/>
    <w:rsid w:val="00FA7174"/>
    <w:rsid w:val="00FA76DD"/>
    <w:rsid w:val="00FA7744"/>
    <w:rsid w:val="00FA7BC1"/>
    <w:rsid w:val="00FB09D7"/>
    <w:rsid w:val="00FB103D"/>
    <w:rsid w:val="00FB10E3"/>
    <w:rsid w:val="00FB19E6"/>
    <w:rsid w:val="00FB52F5"/>
    <w:rsid w:val="00FB543B"/>
    <w:rsid w:val="00FB5B49"/>
    <w:rsid w:val="00FB64D6"/>
    <w:rsid w:val="00FC01F8"/>
    <w:rsid w:val="00FC134C"/>
    <w:rsid w:val="00FC2062"/>
    <w:rsid w:val="00FC235E"/>
    <w:rsid w:val="00FC3D19"/>
    <w:rsid w:val="00FC45BA"/>
    <w:rsid w:val="00FC6534"/>
    <w:rsid w:val="00FC759B"/>
    <w:rsid w:val="00FD1105"/>
    <w:rsid w:val="00FD1251"/>
    <w:rsid w:val="00FD170F"/>
    <w:rsid w:val="00FD1E26"/>
    <w:rsid w:val="00FD36C8"/>
    <w:rsid w:val="00FD4854"/>
    <w:rsid w:val="00FD4913"/>
    <w:rsid w:val="00FD5D57"/>
    <w:rsid w:val="00FD75F2"/>
    <w:rsid w:val="00FE08B0"/>
    <w:rsid w:val="00FE0DD0"/>
    <w:rsid w:val="00FE1ACD"/>
    <w:rsid w:val="00FE2953"/>
    <w:rsid w:val="00FE2CE8"/>
    <w:rsid w:val="00FE3FB7"/>
    <w:rsid w:val="00FE6525"/>
    <w:rsid w:val="00FE7062"/>
    <w:rsid w:val="00FE7382"/>
    <w:rsid w:val="00FE770C"/>
    <w:rsid w:val="00FF104E"/>
    <w:rsid w:val="00FF10EA"/>
    <w:rsid w:val="00FF29B2"/>
    <w:rsid w:val="00FF3828"/>
    <w:rsid w:val="00FF6307"/>
    <w:rsid w:val="00FF767A"/>
    <w:rsid w:val="00FF7AE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2"/>
    </o:shapelayout>
  </w:shapeDefaults>
  <w:decimalSymbol w:val=","/>
  <w:listSeparator w:val=","/>
  <w14:docId w14:val="13D642EC"/>
  <w15:docId w15:val="{2B66D683-A21D-4536-97D3-AA7DD3D6EC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10B07"/>
    <w:pPr>
      <w:spacing w:after="60" w:line="260" w:lineRule="atLeast"/>
      <w:jc w:val="both"/>
    </w:pPr>
    <w:rPr>
      <w:rFonts w:ascii="Times New Roman" w:hAnsi="Times New Roman"/>
      <w:sz w:val="24"/>
      <w:lang w:val="sl-SI"/>
    </w:rPr>
  </w:style>
  <w:style w:type="paragraph" w:styleId="Heading1">
    <w:name w:val="heading 1"/>
    <w:basedOn w:val="Normal"/>
    <w:next w:val="Normal"/>
    <w:link w:val="Heading1Char"/>
    <w:autoRedefine/>
    <w:uiPriority w:val="9"/>
    <w:qFormat/>
    <w:rsid w:val="00362421"/>
    <w:pPr>
      <w:widowControl w:val="0"/>
      <w:numPr>
        <w:numId w:val="1"/>
      </w:numPr>
      <w:spacing w:before="480" w:after="240" w:line="240" w:lineRule="auto"/>
      <w:ind w:left="431" w:hanging="431"/>
      <w:outlineLvl w:val="0"/>
    </w:pPr>
    <w:rPr>
      <w:rFonts w:ascii="Calibri" w:eastAsiaTheme="majorEastAsia" w:hAnsi="Calibri" w:cstheme="majorBidi"/>
      <w:b/>
      <w:bCs/>
      <w:sz w:val="32"/>
      <w:szCs w:val="32"/>
    </w:rPr>
  </w:style>
  <w:style w:type="paragraph" w:styleId="Heading2">
    <w:name w:val="heading 2"/>
    <w:basedOn w:val="Normal"/>
    <w:next w:val="Normal"/>
    <w:link w:val="Heading2Char"/>
    <w:uiPriority w:val="9"/>
    <w:unhideWhenUsed/>
    <w:qFormat/>
    <w:rsid w:val="00362421"/>
    <w:pPr>
      <w:keepNext/>
      <w:keepLines/>
      <w:numPr>
        <w:ilvl w:val="1"/>
        <w:numId w:val="1"/>
      </w:numPr>
      <w:spacing w:before="360" w:line="240" w:lineRule="auto"/>
      <w:ind w:left="578" w:hanging="578"/>
      <w:outlineLvl w:val="1"/>
    </w:pPr>
    <w:rPr>
      <w:rFonts w:asciiTheme="minorHAnsi" w:eastAsiaTheme="majorEastAsia" w:hAnsiTheme="minorHAnsi" w:cstheme="majorBidi"/>
      <w:b/>
      <w:bCs/>
      <w:sz w:val="28"/>
      <w:szCs w:val="28"/>
    </w:rPr>
  </w:style>
  <w:style w:type="paragraph" w:styleId="Heading3">
    <w:name w:val="heading 3"/>
    <w:basedOn w:val="Normal"/>
    <w:next w:val="Normal"/>
    <w:link w:val="Heading3Char"/>
    <w:uiPriority w:val="9"/>
    <w:unhideWhenUsed/>
    <w:qFormat/>
    <w:rsid w:val="003E6716"/>
    <w:pPr>
      <w:keepNext/>
      <w:keepLines/>
      <w:numPr>
        <w:ilvl w:val="2"/>
        <w:numId w:val="1"/>
      </w:numPr>
      <w:spacing w:before="240" w:line="240" w:lineRule="auto"/>
      <w:ind w:left="720"/>
      <w:outlineLvl w:val="2"/>
    </w:pPr>
    <w:rPr>
      <w:rFonts w:ascii="Calibri" w:eastAsiaTheme="majorEastAsia" w:hAnsi="Calibri" w:cstheme="majorBidi"/>
      <w:b/>
      <w:bCs/>
      <w:color w:val="000000" w:themeColor="text1"/>
      <w:sz w:val="26"/>
      <w:szCs w:val="26"/>
    </w:rPr>
  </w:style>
  <w:style w:type="paragraph" w:styleId="Heading4">
    <w:name w:val="heading 4"/>
    <w:basedOn w:val="Normal"/>
    <w:next w:val="Normal"/>
    <w:link w:val="Heading4Char"/>
    <w:uiPriority w:val="9"/>
    <w:semiHidden/>
    <w:unhideWhenUsed/>
    <w:qFormat/>
    <w:rsid w:val="00F145C3"/>
    <w:pPr>
      <w:keepNext/>
      <w:keepLines/>
      <w:numPr>
        <w:ilvl w:val="3"/>
        <w:numId w:val="1"/>
      </w:numPr>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145C3"/>
    <w:pPr>
      <w:keepNext/>
      <w:keepLines/>
      <w:numPr>
        <w:ilvl w:val="4"/>
        <w:numId w:val="1"/>
      </w:numPr>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145C3"/>
    <w:pPr>
      <w:keepNext/>
      <w:keepLines/>
      <w:numPr>
        <w:ilvl w:val="5"/>
        <w:numId w:val="1"/>
      </w:numPr>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145C3"/>
    <w:pPr>
      <w:keepNext/>
      <w:keepLines/>
      <w:numPr>
        <w:ilvl w:val="6"/>
        <w:numId w:val="1"/>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145C3"/>
    <w:pPr>
      <w:keepNext/>
      <w:keepLines/>
      <w:numPr>
        <w:ilvl w:val="7"/>
        <w:numId w:val="1"/>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F145C3"/>
    <w:pPr>
      <w:keepNext/>
      <w:keepLines/>
      <w:numPr>
        <w:ilvl w:val="8"/>
        <w:numId w:val="1"/>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62421"/>
    <w:rPr>
      <w:rFonts w:ascii="Calibri" w:eastAsiaTheme="majorEastAsia" w:hAnsi="Calibri" w:cstheme="majorBidi"/>
      <w:b/>
      <w:bCs/>
      <w:sz w:val="32"/>
      <w:szCs w:val="32"/>
      <w:lang w:val="sl-SI"/>
    </w:rPr>
  </w:style>
  <w:style w:type="character" w:customStyle="1" w:styleId="Heading2Char">
    <w:name w:val="Heading 2 Char"/>
    <w:basedOn w:val="DefaultParagraphFont"/>
    <w:link w:val="Heading2"/>
    <w:uiPriority w:val="9"/>
    <w:rsid w:val="00362421"/>
    <w:rPr>
      <w:rFonts w:eastAsiaTheme="majorEastAsia" w:cstheme="majorBidi"/>
      <w:b/>
      <w:bCs/>
      <w:sz w:val="28"/>
      <w:szCs w:val="28"/>
      <w:lang w:val="sl-SI"/>
    </w:rPr>
  </w:style>
  <w:style w:type="paragraph" w:styleId="ListParagraph">
    <w:name w:val="List Paragraph"/>
    <w:basedOn w:val="Normal"/>
    <w:link w:val="ListParagraphChar"/>
    <w:uiPriority w:val="34"/>
    <w:qFormat/>
    <w:rsid w:val="00F145C3"/>
    <w:pPr>
      <w:ind w:left="720"/>
      <w:contextualSpacing/>
    </w:pPr>
  </w:style>
  <w:style w:type="character" w:customStyle="1" w:styleId="Heading3Char">
    <w:name w:val="Heading 3 Char"/>
    <w:basedOn w:val="DefaultParagraphFont"/>
    <w:link w:val="Heading3"/>
    <w:uiPriority w:val="9"/>
    <w:rsid w:val="003E6716"/>
    <w:rPr>
      <w:rFonts w:ascii="Calibri" w:eastAsiaTheme="majorEastAsia" w:hAnsi="Calibri" w:cstheme="majorBidi"/>
      <w:b/>
      <w:bCs/>
      <w:color w:val="000000" w:themeColor="text1"/>
      <w:sz w:val="26"/>
      <w:szCs w:val="26"/>
      <w:lang w:val="sl-SI"/>
    </w:rPr>
  </w:style>
  <w:style w:type="character" w:customStyle="1" w:styleId="Heading4Char">
    <w:name w:val="Heading 4 Char"/>
    <w:basedOn w:val="DefaultParagraphFont"/>
    <w:link w:val="Heading4"/>
    <w:uiPriority w:val="9"/>
    <w:semiHidden/>
    <w:rsid w:val="00F145C3"/>
    <w:rPr>
      <w:rFonts w:asciiTheme="majorHAnsi" w:eastAsiaTheme="majorEastAsia" w:hAnsiTheme="majorHAnsi" w:cstheme="majorBidi"/>
      <w:b/>
      <w:bCs/>
      <w:i/>
      <w:iCs/>
      <w:color w:val="4F81BD" w:themeColor="accent1"/>
      <w:lang w:val="sl-SI"/>
    </w:rPr>
  </w:style>
  <w:style w:type="character" w:customStyle="1" w:styleId="Heading5Char">
    <w:name w:val="Heading 5 Char"/>
    <w:basedOn w:val="DefaultParagraphFont"/>
    <w:link w:val="Heading5"/>
    <w:uiPriority w:val="9"/>
    <w:semiHidden/>
    <w:rsid w:val="00F145C3"/>
    <w:rPr>
      <w:rFonts w:asciiTheme="majorHAnsi" w:eastAsiaTheme="majorEastAsia" w:hAnsiTheme="majorHAnsi" w:cstheme="majorBidi"/>
      <w:color w:val="243F60" w:themeColor="accent1" w:themeShade="7F"/>
      <w:lang w:val="sl-SI"/>
    </w:rPr>
  </w:style>
  <w:style w:type="character" w:customStyle="1" w:styleId="Heading6Char">
    <w:name w:val="Heading 6 Char"/>
    <w:basedOn w:val="DefaultParagraphFont"/>
    <w:link w:val="Heading6"/>
    <w:uiPriority w:val="9"/>
    <w:semiHidden/>
    <w:rsid w:val="00F145C3"/>
    <w:rPr>
      <w:rFonts w:asciiTheme="majorHAnsi" w:eastAsiaTheme="majorEastAsia" w:hAnsiTheme="majorHAnsi" w:cstheme="majorBidi"/>
      <w:i/>
      <w:iCs/>
      <w:color w:val="243F60" w:themeColor="accent1" w:themeShade="7F"/>
      <w:lang w:val="sl-SI"/>
    </w:rPr>
  </w:style>
  <w:style w:type="character" w:customStyle="1" w:styleId="Heading7Char">
    <w:name w:val="Heading 7 Char"/>
    <w:basedOn w:val="DefaultParagraphFont"/>
    <w:link w:val="Heading7"/>
    <w:uiPriority w:val="9"/>
    <w:semiHidden/>
    <w:rsid w:val="00F145C3"/>
    <w:rPr>
      <w:rFonts w:asciiTheme="majorHAnsi" w:eastAsiaTheme="majorEastAsia" w:hAnsiTheme="majorHAnsi" w:cstheme="majorBidi"/>
      <w:i/>
      <w:iCs/>
      <w:color w:val="404040" w:themeColor="text1" w:themeTint="BF"/>
      <w:lang w:val="sl-SI"/>
    </w:rPr>
  </w:style>
  <w:style w:type="character" w:customStyle="1" w:styleId="Heading8Char">
    <w:name w:val="Heading 8 Char"/>
    <w:basedOn w:val="DefaultParagraphFont"/>
    <w:link w:val="Heading8"/>
    <w:uiPriority w:val="9"/>
    <w:semiHidden/>
    <w:rsid w:val="00F145C3"/>
    <w:rPr>
      <w:rFonts w:asciiTheme="majorHAnsi" w:eastAsiaTheme="majorEastAsia" w:hAnsiTheme="majorHAnsi" w:cstheme="majorBidi"/>
      <w:color w:val="404040" w:themeColor="text1" w:themeTint="BF"/>
      <w:sz w:val="20"/>
      <w:szCs w:val="20"/>
      <w:lang w:val="sl-SI"/>
    </w:rPr>
  </w:style>
  <w:style w:type="character" w:customStyle="1" w:styleId="Heading9Char">
    <w:name w:val="Heading 9 Char"/>
    <w:basedOn w:val="DefaultParagraphFont"/>
    <w:link w:val="Heading9"/>
    <w:uiPriority w:val="9"/>
    <w:semiHidden/>
    <w:rsid w:val="00F145C3"/>
    <w:rPr>
      <w:rFonts w:asciiTheme="majorHAnsi" w:eastAsiaTheme="majorEastAsia" w:hAnsiTheme="majorHAnsi" w:cstheme="majorBidi"/>
      <w:i/>
      <w:iCs/>
      <w:color w:val="404040" w:themeColor="text1" w:themeTint="BF"/>
      <w:sz w:val="20"/>
      <w:szCs w:val="20"/>
      <w:lang w:val="sl-SI"/>
    </w:rPr>
  </w:style>
  <w:style w:type="table" w:styleId="TableGrid">
    <w:name w:val="Table Grid"/>
    <w:basedOn w:val="TableNormal"/>
    <w:uiPriority w:val="59"/>
    <w:rsid w:val="00525720"/>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Enacbe">
    <w:name w:val="Enacbe"/>
    <w:basedOn w:val="Normal"/>
    <w:rsid w:val="009A2CC5"/>
    <w:pPr>
      <w:framePr w:wrap="notBeside" w:vAnchor="text" w:hAnchor="text" w:y="1"/>
      <w:tabs>
        <w:tab w:val="right" w:pos="9072"/>
      </w:tabs>
      <w:spacing w:after="0" w:line="480" w:lineRule="auto"/>
      <w:ind w:firstLine="567"/>
    </w:pPr>
    <w:rPr>
      <w:rFonts w:cs="Times New Roman"/>
      <w:position w:val="-14"/>
    </w:rPr>
  </w:style>
  <w:style w:type="paragraph" w:customStyle="1" w:styleId="Alineje">
    <w:name w:val="Alineje"/>
    <w:basedOn w:val="ListParagraph"/>
    <w:link w:val="AlinejeChar"/>
    <w:qFormat/>
    <w:rsid w:val="00B940F8"/>
    <w:pPr>
      <w:numPr>
        <w:numId w:val="2"/>
      </w:numPr>
      <w:ind w:left="284" w:hanging="284"/>
      <w:contextualSpacing w:val="0"/>
    </w:pPr>
    <w:rPr>
      <w:rFonts w:cs="Times New Roman"/>
    </w:rPr>
  </w:style>
  <w:style w:type="paragraph" w:styleId="BalloonText">
    <w:name w:val="Balloon Text"/>
    <w:basedOn w:val="Normal"/>
    <w:link w:val="BalloonTextChar"/>
    <w:uiPriority w:val="99"/>
    <w:semiHidden/>
    <w:unhideWhenUsed/>
    <w:rsid w:val="00EB2ECE"/>
    <w:pPr>
      <w:spacing w:line="240" w:lineRule="auto"/>
    </w:pPr>
    <w:rPr>
      <w:rFonts w:ascii="Tahoma" w:hAnsi="Tahoma" w:cs="Tahoma"/>
      <w:sz w:val="16"/>
      <w:szCs w:val="16"/>
    </w:rPr>
  </w:style>
  <w:style w:type="character" w:customStyle="1" w:styleId="ListParagraphChar">
    <w:name w:val="List Paragraph Char"/>
    <w:basedOn w:val="DefaultParagraphFont"/>
    <w:link w:val="ListParagraph"/>
    <w:uiPriority w:val="34"/>
    <w:rsid w:val="009A5A13"/>
    <w:rPr>
      <w:rFonts w:ascii="Times New Roman" w:hAnsi="Times New Roman"/>
    </w:rPr>
  </w:style>
  <w:style w:type="character" w:customStyle="1" w:styleId="AlinejeChar">
    <w:name w:val="Alineje Char"/>
    <w:basedOn w:val="ListParagraphChar"/>
    <w:link w:val="Alineje"/>
    <w:rsid w:val="00B940F8"/>
    <w:rPr>
      <w:rFonts w:ascii="Times New Roman" w:hAnsi="Times New Roman" w:cs="Times New Roman"/>
      <w:sz w:val="24"/>
      <w:lang w:val="sl-SI"/>
    </w:rPr>
  </w:style>
  <w:style w:type="character" w:customStyle="1" w:styleId="BalloonTextChar">
    <w:name w:val="Balloon Text Char"/>
    <w:basedOn w:val="DefaultParagraphFont"/>
    <w:link w:val="BalloonText"/>
    <w:uiPriority w:val="99"/>
    <w:semiHidden/>
    <w:rsid w:val="00EB2ECE"/>
    <w:rPr>
      <w:rFonts w:ascii="Tahoma" w:hAnsi="Tahoma" w:cs="Tahoma"/>
      <w:sz w:val="16"/>
      <w:szCs w:val="16"/>
    </w:rPr>
  </w:style>
  <w:style w:type="paragraph" w:customStyle="1" w:styleId="Slika">
    <w:name w:val="Slika"/>
    <w:basedOn w:val="Normal"/>
    <w:link w:val="SlikaChar"/>
    <w:qFormat/>
    <w:rsid w:val="00411F3D"/>
    <w:pPr>
      <w:keepNext/>
      <w:spacing w:before="240" w:after="240" w:line="240" w:lineRule="auto"/>
      <w:jc w:val="center"/>
    </w:pPr>
  </w:style>
  <w:style w:type="character" w:customStyle="1" w:styleId="SlikaChar">
    <w:name w:val="Slika Char"/>
    <w:basedOn w:val="DefaultParagraphFont"/>
    <w:link w:val="Slika"/>
    <w:rsid w:val="00411F3D"/>
    <w:rPr>
      <w:rFonts w:ascii="Times New Roman" w:hAnsi="Times New Roman"/>
      <w:sz w:val="24"/>
      <w:lang w:val="sl-SI"/>
    </w:rPr>
  </w:style>
  <w:style w:type="numbering" w:customStyle="1" w:styleId="Alineje2">
    <w:name w:val="Alineje 2"/>
    <w:uiPriority w:val="99"/>
    <w:rsid w:val="00CE116D"/>
    <w:pPr>
      <w:numPr>
        <w:numId w:val="3"/>
      </w:numPr>
    </w:pPr>
  </w:style>
  <w:style w:type="paragraph" w:styleId="Header">
    <w:name w:val="header"/>
    <w:basedOn w:val="Normal"/>
    <w:link w:val="HeaderChar"/>
    <w:uiPriority w:val="99"/>
    <w:unhideWhenUsed/>
    <w:rsid w:val="001B0E5B"/>
    <w:pPr>
      <w:tabs>
        <w:tab w:val="center" w:pos="4680"/>
        <w:tab w:val="right" w:pos="9360"/>
      </w:tabs>
      <w:spacing w:line="240" w:lineRule="auto"/>
    </w:pPr>
  </w:style>
  <w:style w:type="character" w:customStyle="1" w:styleId="HeaderChar">
    <w:name w:val="Header Char"/>
    <w:basedOn w:val="DefaultParagraphFont"/>
    <w:link w:val="Header"/>
    <w:uiPriority w:val="99"/>
    <w:rsid w:val="001B0E5B"/>
    <w:rPr>
      <w:rFonts w:ascii="Times New Roman" w:hAnsi="Times New Roman"/>
      <w:lang w:val="sl-SI"/>
    </w:rPr>
  </w:style>
  <w:style w:type="paragraph" w:styleId="Footer">
    <w:name w:val="footer"/>
    <w:basedOn w:val="Normal"/>
    <w:link w:val="FooterChar"/>
    <w:uiPriority w:val="99"/>
    <w:unhideWhenUsed/>
    <w:rsid w:val="001B0E5B"/>
    <w:pPr>
      <w:tabs>
        <w:tab w:val="center" w:pos="4680"/>
        <w:tab w:val="right" w:pos="9360"/>
      </w:tabs>
      <w:spacing w:line="240" w:lineRule="auto"/>
    </w:pPr>
  </w:style>
  <w:style w:type="character" w:customStyle="1" w:styleId="FooterChar">
    <w:name w:val="Footer Char"/>
    <w:basedOn w:val="DefaultParagraphFont"/>
    <w:link w:val="Footer"/>
    <w:uiPriority w:val="99"/>
    <w:rsid w:val="001B0E5B"/>
    <w:rPr>
      <w:rFonts w:ascii="Times New Roman" w:hAnsi="Times New Roman"/>
      <w:lang w:val="sl-SI"/>
    </w:rPr>
  </w:style>
  <w:style w:type="character" w:customStyle="1" w:styleId="MTEquationSection">
    <w:name w:val="MTEquationSection"/>
    <w:basedOn w:val="DefaultParagraphFont"/>
    <w:rsid w:val="0075070C"/>
    <w:rPr>
      <w:vanish w:val="0"/>
      <w:color w:val="FF0000"/>
    </w:rPr>
  </w:style>
  <w:style w:type="paragraph" w:styleId="Caption">
    <w:name w:val="caption"/>
    <w:basedOn w:val="Normal"/>
    <w:next w:val="Normal"/>
    <w:link w:val="CaptionChar"/>
    <w:uiPriority w:val="35"/>
    <w:unhideWhenUsed/>
    <w:qFormat/>
    <w:rsid w:val="003F34E3"/>
    <w:pPr>
      <w:spacing w:after="200" w:line="240" w:lineRule="auto"/>
    </w:pPr>
    <w:rPr>
      <w:b/>
      <w:bCs/>
      <w:color w:val="4F81BD" w:themeColor="accent1"/>
      <w:sz w:val="18"/>
      <w:szCs w:val="18"/>
    </w:rPr>
  </w:style>
  <w:style w:type="paragraph" w:styleId="TableofFigures">
    <w:name w:val="table of figures"/>
    <w:basedOn w:val="Normal"/>
    <w:next w:val="Normal"/>
    <w:uiPriority w:val="99"/>
    <w:unhideWhenUsed/>
    <w:rsid w:val="003F34E3"/>
  </w:style>
  <w:style w:type="paragraph" w:customStyle="1" w:styleId="Tabelanaslov">
    <w:name w:val="Tabela naslov"/>
    <w:basedOn w:val="Caption"/>
    <w:link w:val="TabelanaslovChar"/>
    <w:qFormat/>
    <w:rsid w:val="00411F3D"/>
    <w:pPr>
      <w:keepNext/>
      <w:spacing w:before="200" w:after="80"/>
    </w:pPr>
    <w:rPr>
      <w:b w:val="0"/>
      <w:color w:val="auto"/>
      <w:sz w:val="22"/>
      <w:szCs w:val="22"/>
    </w:rPr>
  </w:style>
  <w:style w:type="paragraph" w:customStyle="1" w:styleId="Slikanaslov">
    <w:name w:val="Slika naslov"/>
    <w:basedOn w:val="Caption"/>
    <w:link w:val="SlikanaslovChar"/>
    <w:qFormat/>
    <w:rsid w:val="00706D54"/>
    <w:pPr>
      <w:spacing w:before="60"/>
      <w:jc w:val="center"/>
    </w:pPr>
    <w:rPr>
      <w:b w:val="0"/>
      <w:color w:val="auto"/>
      <w:sz w:val="22"/>
      <w:szCs w:val="20"/>
    </w:rPr>
  </w:style>
  <w:style w:type="character" w:customStyle="1" w:styleId="CaptionChar">
    <w:name w:val="Caption Char"/>
    <w:basedOn w:val="DefaultParagraphFont"/>
    <w:link w:val="Caption"/>
    <w:uiPriority w:val="35"/>
    <w:rsid w:val="003F34E3"/>
    <w:rPr>
      <w:rFonts w:ascii="Times New Roman" w:hAnsi="Times New Roman"/>
      <w:b/>
      <w:bCs/>
      <w:color w:val="4F81BD" w:themeColor="accent1"/>
      <w:sz w:val="18"/>
      <w:szCs w:val="18"/>
      <w:lang w:val="sl-SI"/>
    </w:rPr>
  </w:style>
  <w:style w:type="character" w:customStyle="1" w:styleId="TabelanaslovChar">
    <w:name w:val="Tabela naslov Char"/>
    <w:basedOn w:val="CaptionChar"/>
    <w:link w:val="Tabelanaslov"/>
    <w:rsid w:val="00411F3D"/>
    <w:rPr>
      <w:rFonts w:ascii="Times New Roman" w:hAnsi="Times New Roman"/>
      <w:b w:val="0"/>
      <w:bCs/>
      <w:color w:val="4F81BD" w:themeColor="accent1"/>
      <w:sz w:val="18"/>
      <w:szCs w:val="18"/>
      <w:lang w:val="sl-SI"/>
    </w:rPr>
  </w:style>
  <w:style w:type="character" w:customStyle="1" w:styleId="SlikanaslovChar">
    <w:name w:val="Slika naslov Char"/>
    <w:basedOn w:val="CaptionChar"/>
    <w:link w:val="Slikanaslov"/>
    <w:rsid w:val="00706D54"/>
    <w:rPr>
      <w:rFonts w:ascii="Times New Roman" w:hAnsi="Times New Roman"/>
      <w:b w:val="0"/>
      <w:bCs/>
      <w:color w:val="4F81BD" w:themeColor="accent1"/>
      <w:sz w:val="18"/>
      <w:szCs w:val="20"/>
      <w:lang w:val="sl-SI"/>
    </w:rPr>
  </w:style>
  <w:style w:type="paragraph" w:customStyle="1" w:styleId="Alineja2">
    <w:name w:val="Alineja 2"/>
    <w:basedOn w:val="ListParagraph"/>
    <w:link w:val="Alineja2Char"/>
    <w:rsid w:val="003E2713"/>
    <w:pPr>
      <w:numPr>
        <w:numId w:val="5"/>
      </w:numPr>
    </w:pPr>
  </w:style>
  <w:style w:type="character" w:customStyle="1" w:styleId="Alineja2Char">
    <w:name w:val="Alineja 2 Char"/>
    <w:basedOn w:val="ListParagraphChar"/>
    <w:link w:val="Alineja2"/>
    <w:rsid w:val="003E2713"/>
    <w:rPr>
      <w:rFonts w:ascii="Times New Roman" w:hAnsi="Times New Roman"/>
      <w:lang w:val="sl-SI"/>
    </w:rPr>
  </w:style>
  <w:style w:type="paragraph" w:styleId="TOCHeading">
    <w:name w:val="TOC Heading"/>
    <w:basedOn w:val="Heading1"/>
    <w:next w:val="Normal"/>
    <w:uiPriority w:val="39"/>
    <w:unhideWhenUsed/>
    <w:qFormat/>
    <w:rsid w:val="004B2AE2"/>
    <w:pPr>
      <w:numPr>
        <w:numId w:val="0"/>
      </w:numPr>
      <w:spacing w:after="0" w:line="276" w:lineRule="auto"/>
      <w:jc w:val="left"/>
      <w:outlineLvl w:val="9"/>
    </w:pPr>
    <w:rPr>
      <w:rFonts w:asciiTheme="majorHAnsi" w:hAnsiTheme="majorHAnsi"/>
      <w:color w:val="365F91" w:themeColor="accent1" w:themeShade="BF"/>
      <w:lang w:val="en-US"/>
    </w:rPr>
  </w:style>
  <w:style w:type="paragraph" w:styleId="TOC1">
    <w:name w:val="toc 1"/>
    <w:basedOn w:val="Normal"/>
    <w:next w:val="Normal"/>
    <w:autoRedefine/>
    <w:uiPriority w:val="39"/>
    <w:unhideWhenUsed/>
    <w:rsid w:val="00FC2062"/>
    <w:pPr>
      <w:spacing w:after="0"/>
    </w:pPr>
  </w:style>
  <w:style w:type="paragraph" w:styleId="TOC2">
    <w:name w:val="toc 2"/>
    <w:basedOn w:val="Normal"/>
    <w:next w:val="Normal"/>
    <w:autoRedefine/>
    <w:uiPriority w:val="39"/>
    <w:unhideWhenUsed/>
    <w:rsid w:val="003A7418"/>
    <w:pPr>
      <w:spacing w:after="0"/>
      <w:ind w:left="221"/>
    </w:pPr>
  </w:style>
  <w:style w:type="character" w:styleId="Hyperlink">
    <w:name w:val="Hyperlink"/>
    <w:basedOn w:val="DefaultParagraphFont"/>
    <w:uiPriority w:val="99"/>
    <w:unhideWhenUsed/>
    <w:rsid w:val="004B2AE2"/>
    <w:rPr>
      <w:color w:val="0000FF" w:themeColor="hyperlink"/>
      <w:u w:val="single"/>
    </w:rPr>
  </w:style>
  <w:style w:type="paragraph" w:styleId="TOC3">
    <w:name w:val="toc 3"/>
    <w:basedOn w:val="Normal"/>
    <w:next w:val="Normal"/>
    <w:autoRedefine/>
    <w:uiPriority w:val="39"/>
    <w:unhideWhenUsed/>
    <w:rsid w:val="003A7418"/>
    <w:pPr>
      <w:spacing w:after="0"/>
      <w:ind w:left="442"/>
    </w:pPr>
  </w:style>
  <w:style w:type="paragraph" w:customStyle="1" w:styleId="MTDisplayEquation">
    <w:name w:val="MTDisplayEquation"/>
    <w:basedOn w:val="Normal"/>
    <w:next w:val="Normal"/>
    <w:link w:val="MTDisplayEquationChar"/>
    <w:rsid w:val="00427D39"/>
    <w:pPr>
      <w:tabs>
        <w:tab w:val="center" w:pos="4680"/>
        <w:tab w:val="right" w:pos="9360"/>
      </w:tabs>
    </w:pPr>
  </w:style>
  <w:style w:type="character" w:customStyle="1" w:styleId="MTDisplayEquationChar">
    <w:name w:val="MTDisplayEquation Char"/>
    <w:basedOn w:val="DefaultParagraphFont"/>
    <w:link w:val="MTDisplayEquation"/>
    <w:rsid w:val="00427D39"/>
    <w:rPr>
      <w:rFonts w:ascii="Times New Roman" w:hAnsi="Times New Roman"/>
      <w:lang w:val="sl-SI"/>
    </w:rPr>
  </w:style>
  <w:style w:type="paragraph" w:customStyle="1" w:styleId="body-text">
    <w:name w:val="body-text"/>
    <w:basedOn w:val="Normal"/>
    <w:rsid w:val="00174254"/>
    <w:pPr>
      <w:spacing w:before="100" w:beforeAutospacing="1" w:after="100" w:afterAutospacing="1" w:line="240" w:lineRule="auto"/>
      <w:jc w:val="left"/>
    </w:pPr>
    <w:rPr>
      <w:rFonts w:eastAsia="Times New Roman" w:cs="Times New Roman"/>
      <w:szCs w:val="24"/>
      <w:lang w:val="en-US"/>
    </w:rPr>
  </w:style>
  <w:style w:type="paragraph" w:customStyle="1" w:styleId="Default">
    <w:name w:val="Default"/>
    <w:rsid w:val="008A6A89"/>
    <w:pPr>
      <w:autoSpaceDE w:val="0"/>
      <w:autoSpaceDN w:val="0"/>
      <w:adjustRightInd w:val="0"/>
      <w:spacing w:after="0" w:line="240" w:lineRule="auto"/>
    </w:pPr>
    <w:rPr>
      <w:rFonts w:ascii="Times New Roman" w:hAnsi="Times New Roman" w:cs="Times New Roman"/>
      <w:color w:val="000000"/>
      <w:sz w:val="24"/>
      <w:szCs w:val="24"/>
    </w:rPr>
  </w:style>
  <w:style w:type="paragraph" w:styleId="NoSpacing">
    <w:name w:val="No Spacing"/>
    <w:uiPriority w:val="1"/>
    <w:qFormat/>
    <w:rsid w:val="00F66264"/>
    <w:pPr>
      <w:spacing w:after="0" w:line="240" w:lineRule="auto"/>
      <w:jc w:val="both"/>
    </w:pPr>
    <w:rPr>
      <w:rFonts w:ascii="Arial" w:eastAsia="Calibri" w:hAnsi="Arial" w:cs="Times New Roman"/>
      <w:lang w:val="sl-SI"/>
    </w:rPr>
  </w:style>
  <w:style w:type="paragraph" w:styleId="DocumentMap">
    <w:name w:val="Document Map"/>
    <w:basedOn w:val="Normal"/>
    <w:link w:val="DocumentMapChar"/>
    <w:uiPriority w:val="99"/>
    <w:semiHidden/>
    <w:unhideWhenUsed/>
    <w:rsid w:val="003A0083"/>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3A0083"/>
    <w:rPr>
      <w:rFonts w:ascii="Tahoma" w:hAnsi="Tahoma" w:cs="Tahoma"/>
      <w:sz w:val="16"/>
      <w:szCs w:val="16"/>
      <w:lang w:val="sl-SI"/>
    </w:rPr>
  </w:style>
  <w:style w:type="paragraph" w:customStyle="1" w:styleId="Reference">
    <w:name w:val="Reference"/>
    <w:basedOn w:val="ListParagraph"/>
    <w:link w:val="ReferenceChar"/>
    <w:qFormat/>
    <w:rsid w:val="003F6F74"/>
    <w:pPr>
      <w:numPr>
        <w:numId w:val="4"/>
      </w:numPr>
      <w:spacing w:line="240" w:lineRule="auto"/>
      <w:ind w:left="567" w:hanging="567"/>
      <w:contextualSpacing w:val="0"/>
    </w:pPr>
    <w:rPr>
      <w:rFonts w:cs="Times New Roman"/>
      <w:bCs/>
    </w:rPr>
  </w:style>
  <w:style w:type="paragraph" w:customStyle="1" w:styleId="metadata">
    <w:name w:val="metadata"/>
    <w:basedOn w:val="Normal"/>
    <w:rsid w:val="006518EB"/>
    <w:pPr>
      <w:spacing w:before="100" w:beforeAutospacing="1" w:after="100" w:afterAutospacing="1" w:line="240" w:lineRule="auto"/>
      <w:jc w:val="left"/>
    </w:pPr>
    <w:rPr>
      <w:rFonts w:eastAsia="Times New Roman" w:cs="Times New Roman"/>
      <w:szCs w:val="24"/>
      <w:lang w:val="en-US"/>
    </w:rPr>
  </w:style>
  <w:style w:type="character" w:customStyle="1" w:styleId="ReferenceChar">
    <w:name w:val="Reference Char"/>
    <w:basedOn w:val="ListParagraphChar"/>
    <w:link w:val="Reference"/>
    <w:rsid w:val="003F6F74"/>
    <w:rPr>
      <w:rFonts w:ascii="Times New Roman" w:hAnsi="Times New Roman" w:cs="Times New Roman"/>
      <w:bCs/>
      <w:sz w:val="24"/>
      <w:lang w:val="sl-SI"/>
    </w:rPr>
  </w:style>
  <w:style w:type="character" w:styleId="PlaceholderText">
    <w:name w:val="Placeholder Text"/>
    <w:basedOn w:val="DefaultParagraphFont"/>
    <w:uiPriority w:val="99"/>
    <w:semiHidden/>
    <w:rsid w:val="009A7720"/>
    <w:rPr>
      <w:color w:val="808080"/>
    </w:rPr>
  </w:style>
  <w:style w:type="paragraph" w:customStyle="1" w:styleId="Enacbe1">
    <w:name w:val="Enacbe1"/>
    <w:basedOn w:val="Normal"/>
    <w:link w:val="Enacbe1Char"/>
    <w:rsid w:val="000D4B1E"/>
    <w:pPr>
      <w:tabs>
        <w:tab w:val="right" w:pos="8931"/>
      </w:tabs>
      <w:spacing w:after="0" w:line="480" w:lineRule="auto"/>
      <w:ind w:left="567"/>
      <w:jc w:val="left"/>
    </w:pPr>
    <w:rPr>
      <w:rFonts w:ascii="Cambria Math" w:hAnsi="Cambria Math"/>
    </w:rPr>
  </w:style>
  <w:style w:type="paragraph" w:customStyle="1" w:styleId="Enacbe2">
    <w:name w:val="Enacbe2"/>
    <w:basedOn w:val="Normal"/>
    <w:link w:val="Enacbe2Char"/>
    <w:qFormat/>
    <w:rsid w:val="00221FD7"/>
    <w:pPr>
      <w:tabs>
        <w:tab w:val="left" w:pos="567"/>
        <w:tab w:val="right" w:pos="8647"/>
      </w:tabs>
      <w:spacing w:before="240" w:after="240" w:line="240" w:lineRule="auto"/>
      <w:ind w:left="567"/>
    </w:pPr>
    <w:rPr>
      <w:rFonts w:eastAsiaTheme="minorEastAsia"/>
    </w:rPr>
  </w:style>
  <w:style w:type="character" w:customStyle="1" w:styleId="Enacbe1Char">
    <w:name w:val="Enacbe1 Char"/>
    <w:basedOn w:val="DefaultParagraphFont"/>
    <w:link w:val="Enacbe1"/>
    <w:rsid w:val="000D4B1E"/>
    <w:rPr>
      <w:rFonts w:ascii="Cambria Math" w:hAnsi="Cambria Math"/>
      <w:lang w:val="sl-SI"/>
    </w:rPr>
  </w:style>
  <w:style w:type="character" w:customStyle="1" w:styleId="Enacbe2Char">
    <w:name w:val="Enacbe2 Char"/>
    <w:basedOn w:val="DefaultParagraphFont"/>
    <w:link w:val="Enacbe2"/>
    <w:rsid w:val="00221FD7"/>
    <w:rPr>
      <w:rFonts w:ascii="Times New Roman" w:eastAsiaTheme="minorEastAsia" w:hAnsi="Times New Roman"/>
      <w:sz w:val="24"/>
      <w:lang w:val="sl-SI"/>
    </w:rPr>
  </w:style>
  <w:style w:type="character" w:customStyle="1" w:styleId="std">
    <w:name w:val="std"/>
    <w:basedOn w:val="DefaultParagraphFont"/>
    <w:rsid w:val="00DA26B1"/>
  </w:style>
  <w:style w:type="character" w:styleId="HTMLCite">
    <w:name w:val="HTML Cite"/>
    <w:basedOn w:val="DefaultParagraphFont"/>
    <w:uiPriority w:val="99"/>
    <w:semiHidden/>
    <w:unhideWhenUsed/>
    <w:rsid w:val="00DA26B1"/>
    <w:rPr>
      <w:i/>
      <w:iCs/>
    </w:rPr>
  </w:style>
  <w:style w:type="character" w:styleId="Strong">
    <w:name w:val="Strong"/>
    <w:basedOn w:val="DefaultParagraphFont"/>
    <w:uiPriority w:val="22"/>
    <w:qFormat/>
    <w:rsid w:val="00DA43FC"/>
    <w:rPr>
      <w:b/>
      <w:bCs/>
    </w:rPr>
  </w:style>
  <w:style w:type="paragraph" w:customStyle="1" w:styleId="Section1">
    <w:name w:val="Section1"/>
    <w:basedOn w:val="Normal"/>
    <w:link w:val="Section1Char"/>
    <w:qFormat/>
    <w:rsid w:val="009368BC"/>
    <w:pPr>
      <w:spacing w:line="360" w:lineRule="auto"/>
      <w:jc w:val="left"/>
      <w:outlineLvl w:val="0"/>
    </w:pPr>
    <w:rPr>
      <w:rFonts w:asciiTheme="minorHAnsi" w:hAnsiTheme="minorHAnsi" w:cs="Arial"/>
      <w:b/>
      <w:sz w:val="32"/>
      <w:szCs w:val="32"/>
    </w:rPr>
  </w:style>
  <w:style w:type="character" w:customStyle="1" w:styleId="Section1Char">
    <w:name w:val="Section1 Char"/>
    <w:basedOn w:val="DefaultParagraphFont"/>
    <w:link w:val="Section1"/>
    <w:rsid w:val="009368BC"/>
    <w:rPr>
      <w:rFonts w:cs="Arial"/>
      <w:b/>
      <w:sz w:val="32"/>
      <w:szCs w:val="32"/>
      <w:lang w:val="sl-SI"/>
    </w:rPr>
  </w:style>
  <w:style w:type="paragraph" w:styleId="HTMLPreformatted">
    <w:name w:val="HTML Preformatted"/>
    <w:basedOn w:val="Normal"/>
    <w:link w:val="HTMLPreformattedChar"/>
    <w:uiPriority w:val="99"/>
    <w:semiHidden/>
    <w:unhideWhenUsed/>
    <w:rsid w:val="00CE72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semiHidden/>
    <w:rsid w:val="00CE729D"/>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036007">
      <w:bodyDiv w:val="1"/>
      <w:marLeft w:val="0"/>
      <w:marRight w:val="0"/>
      <w:marTop w:val="0"/>
      <w:marBottom w:val="0"/>
      <w:divBdr>
        <w:top w:val="none" w:sz="0" w:space="0" w:color="auto"/>
        <w:left w:val="none" w:sz="0" w:space="0" w:color="auto"/>
        <w:bottom w:val="none" w:sz="0" w:space="0" w:color="auto"/>
        <w:right w:val="none" w:sz="0" w:space="0" w:color="auto"/>
      </w:divBdr>
    </w:div>
    <w:div w:id="30619211">
      <w:bodyDiv w:val="1"/>
      <w:marLeft w:val="0"/>
      <w:marRight w:val="0"/>
      <w:marTop w:val="0"/>
      <w:marBottom w:val="0"/>
      <w:divBdr>
        <w:top w:val="none" w:sz="0" w:space="0" w:color="auto"/>
        <w:left w:val="none" w:sz="0" w:space="0" w:color="auto"/>
        <w:bottom w:val="none" w:sz="0" w:space="0" w:color="auto"/>
        <w:right w:val="none" w:sz="0" w:space="0" w:color="auto"/>
      </w:divBdr>
    </w:div>
    <w:div w:id="54091174">
      <w:bodyDiv w:val="1"/>
      <w:marLeft w:val="0"/>
      <w:marRight w:val="0"/>
      <w:marTop w:val="0"/>
      <w:marBottom w:val="0"/>
      <w:divBdr>
        <w:top w:val="none" w:sz="0" w:space="0" w:color="auto"/>
        <w:left w:val="none" w:sz="0" w:space="0" w:color="auto"/>
        <w:bottom w:val="none" w:sz="0" w:space="0" w:color="auto"/>
        <w:right w:val="none" w:sz="0" w:space="0" w:color="auto"/>
      </w:divBdr>
    </w:div>
    <w:div w:id="232742584">
      <w:bodyDiv w:val="1"/>
      <w:marLeft w:val="0"/>
      <w:marRight w:val="0"/>
      <w:marTop w:val="0"/>
      <w:marBottom w:val="0"/>
      <w:divBdr>
        <w:top w:val="none" w:sz="0" w:space="0" w:color="auto"/>
        <w:left w:val="none" w:sz="0" w:space="0" w:color="auto"/>
        <w:bottom w:val="none" w:sz="0" w:space="0" w:color="auto"/>
        <w:right w:val="none" w:sz="0" w:space="0" w:color="auto"/>
      </w:divBdr>
    </w:div>
    <w:div w:id="256867242">
      <w:bodyDiv w:val="1"/>
      <w:marLeft w:val="0"/>
      <w:marRight w:val="0"/>
      <w:marTop w:val="0"/>
      <w:marBottom w:val="0"/>
      <w:divBdr>
        <w:top w:val="none" w:sz="0" w:space="0" w:color="auto"/>
        <w:left w:val="none" w:sz="0" w:space="0" w:color="auto"/>
        <w:bottom w:val="none" w:sz="0" w:space="0" w:color="auto"/>
        <w:right w:val="none" w:sz="0" w:space="0" w:color="auto"/>
      </w:divBdr>
    </w:div>
    <w:div w:id="305624965">
      <w:bodyDiv w:val="1"/>
      <w:marLeft w:val="0"/>
      <w:marRight w:val="0"/>
      <w:marTop w:val="0"/>
      <w:marBottom w:val="0"/>
      <w:divBdr>
        <w:top w:val="none" w:sz="0" w:space="0" w:color="auto"/>
        <w:left w:val="none" w:sz="0" w:space="0" w:color="auto"/>
        <w:bottom w:val="none" w:sz="0" w:space="0" w:color="auto"/>
        <w:right w:val="none" w:sz="0" w:space="0" w:color="auto"/>
      </w:divBdr>
      <w:divsChild>
        <w:div w:id="1610429258">
          <w:marLeft w:val="0"/>
          <w:marRight w:val="0"/>
          <w:marTop w:val="0"/>
          <w:marBottom w:val="0"/>
          <w:divBdr>
            <w:top w:val="none" w:sz="0" w:space="0" w:color="auto"/>
            <w:left w:val="none" w:sz="0" w:space="0" w:color="auto"/>
            <w:bottom w:val="none" w:sz="0" w:space="0" w:color="auto"/>
            <w:right w:val="none" w:sz="0" w:space="0" w:color="auto"/>
          </w:divBdr>
        </w:div>
        <w:div w:id="128281254">
          <w:marLeft w:val="0"/>
          <w:marRight w:val="0"/>
          <w:marTop w:val="0"/>
          <w:marBottom w:val="0"/>
          <w:divBdr>
            <w:top w:val="none" w:sz="0" w:space="0" w:color="auto"/>
            <w:left w:val="none" w:sz="0" w:space="0" w:color="auto"/>
            <w:bottom w:val="none" w:sz="0" w:space="0" w:color="auto"/>
            <w:right w:val="none" w:sz="0" w:space="0" w:color="auto"/>
          </w:divBdr>
          <w:divsChild>
            <w:div w:id="1760902842">
              <w:marLeft w:val="0"/>
              <w:marRight w:val="0"/>
              <w:marTop w:val="0"/>
              <w:marBottom w:val="0"/>
              <w:divBdr>
                <w:top w:val="none" w:sz="0" w:space="0" w:color="auto"/>
                <w:left w:val="none" w:sz="0" w:space="0" w:color="auto"/>
                <w:bottom w:val="none" w:sz="0" w:space="0" w:color="auto"/>
                <w:right w:val="none" w:sz="0" w:space="0" w:color="auto"/>
              </w:divBdr>
              <w:divsChild>
                <w:div w:id="1936863982">
                  <w:marLeft w:val="0"/>
                  <w:marRight w:val="0"/>
                  <w:marTop w:val="0"/>
                  <w:marBottom w:val="0"/>
                  <w:divBdr>
                    <w:top w:val="none" w:sz="0" w:space="0" w:color="auto"/>
                    <w:left w:val="none" w:sz="0" w:space="0" w:color="auto"/>
                    <w:bottom w:val="none" w:sz="0" w:space="0" w:color="auto"/>
                    <w:right w:val="none" w:sz="0" w:space="0" w:color="auto"/>
                  </w:divBdr>
                  <w:divsChild>
                    <w:div w:id="984627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5276530">
      <w:bodyDiv w:val="1"/>
      <w:marLeft w:val="0"/>
      <w:marRight w:val="0"/>
      <w:marTop w:val="0"/>
      <w:marBottom w:val="0"/>
      <w:divBdr>
        <w:top w:val="none" w:sz="0" w:space="0" w:color="auto"/>
        <w:left w:val="none" w:sz="0" w:space="0" w:color="auto"/>
        <w:bottom w:val="none" w:sz="0" w:space="0" w:color="auto"/>
        <w:right w:val="none" w:sz="0" w:space="0" w:color="auto"/>
      </w:divBdr>
    </w:div>
    <w:div w:id="818812484">
      <w:bodyDiv w:val="1"/>
      <w:marLeft w:val="0"/>
      <w:marRight w:val="0"/>
      <w:marTop w:val="0"/>
      <w:marBottom w:val="0"/>
      <w:divBdr>
        <w:top w:val="none" w:sz="0" w:space="0" w:color="auto"/>
        <w:left w:val="none" w:sz="0" w:space="0" w:color="auto"/>
        <w:bottom w:val="none" w:sz="0" w:space="0" w:color="auto"/>
        <w:right w:val="none" w:sz="0" w:space="0" w:color="auto"/>
      </w:divBdr>
    </w:div>
    <w:div w:id="827941493">
      <w:bodyDiv w:val="1"/>
      <w:marLeft w:val="0"/>
      <w:marRight w:val="0"/>
      <w:marTop w:val="0"/>
      <w:marBottom w:val="0"/>
      <w:divBdr>
        <w:top w:val="none" w:sz="0" w:space="0" w:color="auto"/>
        <w:left w:val="none" w:sz="0" w:space="0" w:color="auto"/>
        <w:bottom w:val="none" w:sz="0" w:space="0" w:color="auto"/>
        <w:right w:val="none" w:sz="0" w:space="0" w:color="auto"/>
      </w:divBdr>
    </w:div>
    <w:div w:id="947352535">
      <w:bodyDiv w:val="1"/>
      <w:marLeft w:val="0"/>
      <w:marRight w:val="0"/>
      <w:marTop w:val="0"/>
      <w:marBottom w:val="0"/>
      <w:divBdr>
        <w:top w:val="none" w:sz="0" w:space="0" w:color="auto"/>
        <w:left w:val="none" w:sz="0" w:space="0" w:color="auto"/>
        <w:bottom w:val="none" w:sz="0" w:space="0" w:color="auto"/>
        <w:right w:val="none" w:sz="0" w:space="0" w:color="auto"/>
      </w:divBdr>
    </w:div>
    <w:div w:id="1153258253">
      <w:bodyDiv w:val="1"/>
      <w:marLeft w:val="0"/>
      <w:marRight w:val="0"/>
      <w:marTop w:val="0"/>
      <w:marBottom w:val="0"/>
      <w:divBdr>
        <w:top w:val="none" w:sz="0" w:space="0" w:color="auto"/>
        <w:left w:val="none" w:sz="0" w:space="0" w:color="auto"/>
        <w:bottom w:val="none" w:sz="0" w:space="0" w:color="auto"/>
        <w:right w:val="none" w:sz="0" w:space="0" w:color="auto"/>
      </w:divBdr>
    </w:div>
    <w:div w:id="1175532853">
      <w:bodyDiv w:val="1"/>
      <w:marLeft w:val="0"/>
      <w:marRight w:val="0"/>
      <w:marTop w:val="0"/>
      <w:marBottom w:val="0"/>
      <w:divBdr>
        <w:top w:val="none" w:sz="0" w:space="0" w:color="auto"/>
        <w:left w:val="none" w:sz="0" w:space="0" w:color="auto"/>
        <w:bottom w:val="none" w:sz="0" w:space="0" w:color="auto"/>
        <w:right w:val="none" w:sz="0" w:space="0" w:color="auto"/>
      </w:divBdr>
    </w:div>
    <w:div w:id="1186401717">
      <w:bodyDiv w:val="1"/>
      <w:marLeft w:val="0"/>
      <w:marRight w:val="0"/>
      <w:marTop w:val="0"/>
      <w:marBottom w:val="0"/>
      <w:divBdr>
        <w:top w:val="none" w:sz="0" w:space="0" w:color="auto"/>
        <w:left w:val="none" w:sz="0" w:space="0" w:color="auto"/>
        <w:bottom w:val="none" w:sz="0" w:space="0" w:color="auto"/>
        <w:right w:val="none" w:sz="0" w:space="0" w:color="auto"/>
      </w:divBdr>
    </w:div>
    <w:div w:id="1376545690">
      <w:bodyDiv w:val="1"/>
      <w:marLeft w:val="0"/>
      <w:marRight w:val="0"/>
      <w:marTop w:val="0"/>
      <w:marBottom w:val="0"/>
      <w:divBdr>
        <w:top w:val="none" w:sz="0" w:space="0" w:color="auto"/>
        <w:left w:val="none" w:sz="0" w:space="0" w:color="auto"/>
        <w:bottom w:val="none" w:sz="0" w:space="0" w:color="auto"/>
        <w:right w:val="none" w:sz="0" w:space="0" w:color="auto"/>
      </w:divBdr>
    </w:div>
    <w:div w:id="1421948142">
      <w:bodyDiv w:val="1"/>
      <w:marLeft w:val="0"/>
      <w:marRight w:val="0"/>
      <w:marTop w:val="0"/>
      <w:marBottom w:val="0"/>
      <w:divBdr>
        <w:top w:val="none" w:sz="0" w:space="0" w:color="auto"/>
        <w:left w:val="none" w:sz="0" w:space="0" w:color="auto"/>
        <w:bottom w:val="none" w:sz="0" w:space="0" w:color="auto"/>
        <w:right w:val="none" w:sz="0" w:space="0" w:color="auto"/>
      </w:divBdr>
    </w:div>
    <w:div w:id="1648514478">
      <w:bodyDiv w:val="1"/>
      <w:marLeft w:val="0"/>
      <w:marRight w:val="0"/>
      <w:marTop w:val="0"/>
      <w:marBottom w:val="0"/>
      <w:divBdr>
        <w:top w:val="none" w:sz="0" w:space="0" w:color="auto"/>
        <w:left w:val="none" w:sz="0" w:space="0" w:color="auto"/>
        <w:bottom w:val="none" w:sz="0" w:space="0" w:color="auto"/>
        <w:right w:val="none" w:sz="0" w:space="0" w:color="auto"/>
      </w:divBdr>
    </w:div>
    <w:div w:id="1832524732">
      <w:bodyDiv w:val="1"/>
      <w:marLeft w:val="0"/>
      <w:marRight w:val="0"/>
      <w:marTop w:val="0"/>
      <w:marBottom w:val="0"/>
      <w:divBdr>
        <w:top w:val="none" w:sz="0" w:space="0" w:color="auto"/>
        <w:left w:val="none" w:sz="0" w:space="0" w:color="auto"/>
        <w:bottom w:val="none" w:sz="0" w:space="0" w:color="auto"/>
        <w:right w:val="none" w:sz="0" w:space="0" w:color="auto"/>
      </w:divBdr>
    </w:div>
    <w:div w:id="1883204372">
      <w:bodyDiv w:val="1"/>
      <w:marLeft w:val="0"/>
      <w:marRight w:val="0"/>
      <w:marTop w:val="0"/>
      <w:marBottom w:val="0"/>
      <w:divBdr>
        <w:top w:val="none" w:sz="0" w:space="0" w:color="auto"/>
        <w:left w:val="none" w:sz="0" w:space="0" w:color="auto"/>
        <w:bottom w:val="none" w:sz="0" w:space="0" w:color="auto"/>
        <w:right w:val="none" w:sz="0" w:space="0" w:color="auto"/>
      </w:divBdr>
    </w:div>
    <w:div w:id="1958028671">
      <w:bodyDiv w:val="1"/>
      <w:marLeft w:val="0"/>
      <w:marRight w:val="0"/>
      <w:marTop w:val="0"/>
      <w:marBottom w:val="0"/>
      <w:divBdr>
        <w:top w:val="none" w:sz="0" w:space="0" w:color="auto"/>
        <w:left w:val="none" w:sz="0" w:space="0" w:color="auto"/>
        <w:bottom w:val="none" w:sz="0" w:space="0" w:color="auto"/>
        <w:right w:val="none" w:sz="0" w:space="0" w:color="auto"/>
      </w:divBdr>
    </w:div>
    <w:div w:id="2001885968">
      <w:bodyDiv w:val="1"/>
      <w:marLeft w:val="0"/>
      <w:marRight w:val="0"/>
      <w:marTop w:val="0"/>
      <w:marBottom w:val="0"/>
      <w:divBdr>
        <w:top w:val="none" w:sz="0" w:space="0" w:color="auto"/>
        <w:left w:val="none" w:sz="0" w:space="0" w:color="auto"/>
        <w:bottom w:val="none" w:sz="0" w:space="0" w:color="auto"/>
        <w:right w:val="none" w:sz="0" w:space="0" w:color="auto"/>
      </w:divBdr>
    </w:div>
    <w:div w:id="2036998077">
      <w:bodyDiv w:val="1"/>
      <w:marLeft w:val="0"/>
      <w:marRight w:val="0"/>
      <w:marTop w:val="0"/>
      <w:marBottom w:val="0"/>
      <w:divBdr>
        <w:top w:val="none" w:sz="0" w:space="0" w:color="auto"/>
        <w:left w:val="none" w:sz="0" w:space="0" w:color="auto"/>
        <w:bottom w:val="none" w:sz="0" w:space="0" w:color="auto"/>
        <w:right w:val="none" w:sz="0" w:space="0" w:color="auto"/>
      </w:divBdr>
    </w:div>
    <w:div w:id="2039970559">
      <w:bodyDiv w:val="1"/>
      <w:marLeft w:val="0"/>
      <w:marRight w:val="0"/>
      <w:marTop w:val="0"/>
      <w:marBottom w:val="0"/>
      <w:divBdr>
        <w:top w:val="none" w:sz="0" w:space="0" w:color="auto"/>
        <w:left w:val="none" w:sz="0" w:space="0" w:color="auto"/>
        <w:bottom w:val="none" w:sz="0" w:space="0" w:color="auto"/>
        <w:right w:val="none" w:sz="0" w:space="0" w:color="auto"/>
      </w:divBdr>
    </w:div>
    <w:div w:id="2080129614">
      <w:bodyDiv w:val="1"/>
      <w:marLeft w:val="0"/>
      <w:marRight w:val="0"/>
      <w:marTop w:val="0"/>
      <w:marBottom w:val="0"/>
      <w:divBdr>
        <w:top w:val="none" w:sz="0" w:space="0" w:color="auto"/>
        <w:left w:val="none" w:sz="0" w:space="0" w:color="auto"/>
        <w:bottom w:val="none" w:sz="0" w:space="0" w:color="auto"/>
        <w:right w:val="none" w:sz="0" w:space="0" w:color="auto"/>
      </w:divBdr>
    </w:div>
    <w:div w:id="20999798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3.xml"/><Relationship Id="rId18" Type="http://schemas.openxmlformats.org/officeDocument/2006/relationships/image" Target="media/image6.wmf"/><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8.png"/><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image" Target="media/image5.png"/><Relationship Id="rId25" Type="http://schemas.openxmlformats.org/officeDocument/2006/relationships/header" Target="header4.xml"/><Relationship Id="rId2" Type="http://schemas.openxmlformats.org/officeDocument/2006/relationships/numbering" Target="numbering.xml"/><Relationship Id="rId16" Type="http://schemas.openxmlformats.org/officeDocument/2006/relationships/image" Target="media/image4.jpg"/><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footer" Target="footer4.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header" Target="header3.xml"/><Relationship Id="rId10" Type="http://schemas.openxmlformats.org/officeDocument/2006/relationships/header" Target="header1.xml"/><Relationship Id="rId19" Type="http://schemas.openxmlformats.org/officeDocument/2006/relationships/oleObject" Target="embeddings/oleObject1.bin"/><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2.png"/><Relationship Id="rId22" Type="http://schemas.openxmlformats.org/officeDocument/2006/relationships/image" Target="media/image9.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416D979-0630-420C-931C-2265181D5F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9</Pages>
  <Words>4449</Words>
  <Characters>25361</Characters>
  <Application>Microsoft Office Word</Application>
  <DocSecurity>0</DocSecurity>
  <Lines>211</Lines>
  <Paragraphs>59</Paragraphs>
  <ScaleCrop>false</ScaleCrop>
  <HeadingPairs>
    <vt:vector size="2" baseType="variant">
      <vt:variant>
        <vt:lpstr>Title</vt:lpstr>
      </vt:variant>
      <vt:variant>
        <vt:i4>1</vt:i4>
      </vt:variant>
    </vt:vector>
  </HeadingPairs>
  <TitlesOfParts>
    <vt:vector size="1" baseType="lpstr">
      <vt:lpstr/>
    </vt:vector>
  </TitlesOfParts>
  <Company>FKKT</Company>
  <LinksUpToDate>false</LinksUpToDate>
  <CharactersWithSpaces>297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orka</dc:creator>
  <cp:lastModifiedBy>Zorka Novak Pintarič</cp:lastModifiedBy>
  <cp:revision>10</cp:revision>
  <cp:lastPrinted>2014-12-05T12:24:00Z</cp:lastPrinted>
  <dcterms:created xsi:type="dcterms:W3CDTF">2021-11-22T08:30:00Z</dcterms:created>
  <dcterms:modified xsi:type="dcterms:W3CDTF">2022-01-14T10: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MTEquationNumber2">
    <vt:lpwstr>(#C1.#E1)</vt:lpwstr>
  </property>
  <property fmtid="{D5CDD505-2E9C-101B-9397-08002B2CF9AE}" pid="4" name="MTEquationSection">
    <vt:lpwstr>1</vt:lpwstr>
  </property>
</Properties>
</file>